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00642631"/>
        <w:docPartObj>
          <w:docPartGallery w:val="Cover Pages"/>
          <w:docPartUnique/>
        </w:docPartObj>
      </w:sdtPr>
      <w:sdtEndPr>
        <w:rPr>
          <w:rFonts w:asciiTheme="majorHAnsi" w:eastAsiaTheme="majorEastAsia" w:hAnsiTheme="majorHAnsi" w:cstheme="majorBidi"/>
          <w:caps/>
          <w:color w:val="4472C4" w:themeColor="accent1"/>
          <w:sz w:val="72"/>
          <w:szCs w:val="72"/>
          <w:lang w:val="en-US" w:bidi="ar-SA"/>
        </w:rPr>
      </w:sdtEndPr>
      <w:sdtContent>
        <w:p w14:paraId="5A1009A7" w14:textId="1CD836E5" w:rsidR="00CE60D4" w:rsidRDefault="00CE60D4">
          <w:r>
            <w:rPr>
              <w:noProof/>
            </w:rPr>
            <w:drawing>
              <wp:anchor distT="0" distB="0" distL="114300" distR="114300" simplePos="0" relativeHeight="251667456" behindDoc="0" locked="0" layoutInCell="1" allowOverlap="1" wp14:anchorId="0D627AFE" wp14:editId="47DA7534">
                <wp:simplePos x="0" y="0"/>
                <wp:positionH relativeFrom="margin">
                  <wp:posOffset>3489960</wp:posOffset>
                </wp:positionH>
                <wp:positionV relativeFrom="paragraph">
                  <wp:posOffset>7620</wp:posOffset>
                </wp:positionV>
                <wp:extent cx="2711450" cy="929640"/>
                <wp:effectExtent l="0" t="0" r="0" b="3810"/>
                <wp:wrapSquare wrapText="bothSides"/>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24511" b="16341"/>
                        <a:stretch/>
                      </pic:blipFill>
                      <pic:spPr bwMode="auto">
                        <a:xfrm>
                          <a:off x="0" y="0"/>
                          <a:ext cx="2711450" cy="929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082F8D1A" wp14:editId="5A7A884D">
                <wp:simplePos x="0" y="0"/>
                <wp:positionH relativeFrom="margin">
                  <wp:posOffset>-312420</wp:posOffset>
                </wp:positionH>
                <wp:positionV relativeFrom="paragraph">
                  <wp:posOffset>0</wp:posOffset>
                </wp:positionV>
                <wp:extent cx="2278380" cy="949960"/>
                <wp:effectExtent l="0" t="0" r="7620" b="2540"/>
                <wp:wrapSquare wrapText="bothSides"/>
                <wp:docPr id="4" name="Picture 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78380" cy="9499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pPr w:leftFromText="187" w:rightFromText="187" w:horzAnchor="margin" w:tblpXSpec="center" w:tblpYSpec="bottom"/>
            <w:tblW w:w="3857" w:type="pct"/>
            <w:tblLook w:val="04A0" w:firstRow="1" w:lastRow="0" w:firstColumn="1" w:lastColumn="0" w:noHBand="0" w:noVBand="1"/>
          </w:tblPr>
          <w:tblGrid>
            <w:gridCol w:w="6963"/>
          </w:tblGrid>
          <w:tr w:rsidR="00CE60D4" w14:paraId="25DFB1B3" w14:textId="77777777" w:rsidTr="00CE60D4">
            <w:tc>
              <w:tcPr>
                <w:tcW w:w="6963" w:type="dxa"/>
                <w:tcMar>
                  <w:top w:w="216" w:type="dxa"/>
                  <w:left w:w="115" w:type="dxa"/>
                  <w:bottom w:w="216" w:type="dxa"/>
                  <w:right w:w="115" w:type="dxa"/>
                </w:tcMar>
              </w:tcPr>
              <w:p w14:paraId="26870BE2" w14:textId="77777777" w:rsidR="00CE60D4" w:rsidRDefault="00CE60D4">
                <w:pPr>
                  <w:pStyle w:val="NoSpacing"/>
                  <w:rPr>
                    <w:color w:val="4472C4" w:themeColor="accent1"/>
                  </w:rPr>
                </w:pPr>
              </w:p>
            </w:tc>
          </w:tr>
        </w:tbl>
        <w:p w14:paraId="5685494B" w14:textId="4600F003" w:rsidR="00D06177" w:rsidRPr="00B67CA7" w:rsidRDefault="00F5674E" w:rsidP="00B67CA7">
          <w:pPr>
            <w:spacing w:line="259" w:lineRule="auto"/>
            <w:rPr>
              <w:rFonts w:asciiTheme="majorHAnsi" w:eastAsiaTheme="majorEastAsia" w:hAnsiTheme="majorHAnsi" w:cstheme="majorBidi"/>
              <w:caps/>
              <w:color w:val="4472C4" w:themeColor="accent1"/>
              <w:sz w:val="72"/>
              <w:szCs w:val="72"/>
              <w:lang w:val="en-US" w:bidi="ar-SA"/>
            </w:rPr>
          </w:pPr>
          <w:r w:rsidRPr="00EB5CD4">
            <w:rPr>
              <w:rFonts w:asciiTheme="majorHAnsi" w:eastAsiaTheme="majorEastAsia" w:hAnsiTheme="majorHAnsi" w:cstheme="majorBidi"/>
              <w:caps/>
              <w:noProof/>
              <w:color w:val="4472C4" w:themeColor="accent1"/>
              <w:sz w:val="72"/>
              <w:szCs w:val="72"/>
              <w:lang w:val="en-US" w:bidi="ar-SA"/>
            </w:rPr>
            <mc:AlternateContent>
              <mc:Choice Requires="wps">
                <w:drawing>
                  <wp:anchor distT="45720" distB="45720" distL="114300" distR="114300" simplePos="0" relativeHeight="251673600" behindDoc="0" locked="0" layoutInCell="1" allowOverlap="1" wp14:anchorId="21DAD365" wp14:editId="211985D9">
                    <wp:simplePos x="0" y="0"/>
                    <wp:positionH relativeFrom="margin">
                      <wp:align>left</wp:align>
                    </wp:positionH>
                    <wp:positionV relativeFrom="paragraph">
                      <wp:posOffset>6887845</wp:posOffset>
                    </wp:positionV>
                    <wp:extent cx="4778375" cy="1606550"/>
                    <wp:effectExtent l="0" t="0" r="3175"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8375" cy="1606550"/>
                            </a:xfrm>
                            <a:prstGeom prst="rect">
                              <a:avLst/>
                            </a:prstGeom>
                            <a:solidFill>
                              <a:srgbClr val="FFFFFF"/>
                            </a:solid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2"/>
                                  <w:gridCol w:w="425"/>
                                  <w:gridCol w:w="4253"/>
                                </w:tblGrid>
                                <w:tr w:rsidR="00EF1B92" w:rsidRPr="005927BE" w14:paraId="3128B938" w14:textId="77777777" w:rsidTr="005927BE">
                                  <w:tc>
                                    <w:tcPr>
                                      <w:tcW w:w="2522" w:type="dxa"/>
                                    </w:tcPr>
                                    <w:p w14:paraId="5BB72586" w14:textId="39871D4D" w:rsidR="004C47D6" w:rsidRPr="005927BE" w:rsidRDefault="004C47D6" w:rsidP="004C47D6">
                                      <w:pPr>
                                        <w:rPr>
                                          <w:sz w:val="28"/>
                                        </w:rPr>
                                      </w:pPr>
                                      <w:r w:rsidRPr="005927BE">
                                        <w:rPr>
                                          <w:sz w:val="28"/>
                                        </w:rPr>
                                        <w:t>Student ID</w:t>
                                      </w:r>
                                    </w:p>
                                  </w:tc>
                                  <w:tc>
                                    <w:tcPr>
                                      <w:tcW w:w="425" w:type="dxa"/>
                                    </w:tcPr>
                                    <w:p w14:paraId="2FA928FD" w14:textId="6665955A" w:rsidR="004C47D6" w:rsidRPr="005927BE" w:rsidRDefault="004C47D6" w:rsidP="002C365B">
                                      <w:pPr>
                                        <w:jc w:val="center"/>
                                        <w:rPr>
                                          <w:sz w:val="28"/>
                                        </w:rPr>
                                      </w:pPr>
                                      <w:r w:rsidRPr="005927BE">
                                        <w:rPr>
                                          <w:sz w:val="28"/>
                                        </w:rPr>
                                        <w:t>:</w:t>
                                      </w:r>
                                    </w:p>
                                  </w:tc>
                                  <w:tc>
                                    <w:tcPr>
                                      <w:tcW w:w="4253" w:type="dxa"/>
                                    </w:tcPr>
                                    <w:p w14:paraId="1C2777B9" w14:textId="5B92A954" w:rsidR="004C47D6" w:rsidRPr="005927BE" w:rsidRDefault="004C47D6" w:rsidP="004C47D6">
                                      <w:pPr>
                                        <w:rPr>
                                          <w:sz w:val="28"/>
                                        </w:rPr>
                                      </w:pPr>
                                      <w:r w:rsidRPr="005927BE">
                                        <w:rPr>
                                          <w:sz w:val="28"/>
                                        </w:rPr>
                                        <w:t>2019160</w:t>
                                      </w:r>
                                    </w:p>
                                  </w:tc>
                                </w:tr>
                                <w:tr w:rsidR="00EF1B92" w:rsidRPr="005927BE" w14:paraId="7BF78977" w14:textId="77777777" w:rsidTr="005927BE">
                                  <w:tc>
                                    <w:tcPr>
                                      <w:tcW w:w="2522" w:type="dxa"/>
                                    </w:tcPr>
                                    <w:p w14:paraId="025657FD" w14:textId="03835BD7" w:rsidR="004C47D6" w:rsidRPr="005927BE" w:rsidRDefault="004C47D6" w:rsidP="004C47D6">
                                      <w:pPr>
                                        <w:rPr>
                                          <w:sz w:val="28"/>
                                        </w:rPr>
                                      </w:pPr>
                                      <w:r w:rsidRPr="005927BE">
                                        <w:rPr>
                                          <w:sz w:val="28"/>
                                        </w:rPr>
                                        <w:t xml:space="preserve">Student UoW ID </w:t>
                                      </w:r>
                                    </w:p>
                                  </w:tc>
                                  <w:tc>
                                    <w:tcPr>
                                      <w:tcW w:w="425" w:type="dxa"/>
                                    </w:tcPr>
                                    <w:p w14:paraId="27C02625" w14:textId="621F7A74" w:rsidR="004C47D6" w:rsidRPr="005927BE" w:rsidRDefault="004C47D6" w:rsidP="002C365B">
                                      <w:pPr>
                                        <w:jc w:val="center"/>
                                        <w:rPr>
                                          <w:sz w:val="28"/>
                                        </w:rPr>
                                      </w:pPr>
                                      <w:r w:rsidRPr="005927BE">
                                        <w:rPr>
                                          <w:sz w:val="28"/>
                                        </w:rPr>
                                        <w:t>:</w:t>
                                      </w:r>
                                    </w:p>
                                  </w:tc>
                                  <w:tc>
                                    <w:tcPr>
                                      <w:tcW w:w="4253" w:type="dxa"/>
                                    </w:tcPr>
                                    <w:p w14:paraId="457A32B1" w14:textId="2FC97942" w:rsidR="004C47D6" w:rsidRPr="005927BE" w:rsidRDefault="004C47D6" w:rsidP="004C47D6">
                                      <w:pPr>
                                        <w:rPr>
                                          <w:sz w:val="28"/>
                                        </w:rPr>
                                      </w:pPr>
                                      <w:r w:rsidRPr="005927BE">
                                        <w:rPr>
                                          <w:sz w:val="28"/>
                                        </w:rPr>
                                        <w:t>w1810872</w:t>
                                      </w:r>
                                    </w:p>
                                  </w:tc>
                                </w:tr>
                                <w:tr w:rsidR="00EF1B92" w:rsidRPr="005927BE" w14:paraId="525D38E9" w14:textId="77777777" w:rsidTr="005927BE">
                                  <w:tc>
                                    <w:tcPr>
                                      <w:tcW w:w="2522" w:type="dxa"/>
                                    </w:tcPr>
                                    <w:p w14:paraId="626190EA" w14:textId="535B92B5" w:rsidR="004C47D6" w:rsidRPr="005927BE" w:rsidRDefault="004C47D6" w:rsidP="004C47D6">
                                      <w:pPr>
                                        <w:rPr>
                                          <w:sz w:val="28"/>
                                        </w:rPr>
                                      </w:pPr>
                                      <w:r w:rsidRPr="005927BE">
                                        <w:rPr>
                                          <w:sz w:val="28"/>
                                        </w:rPr>
                                        <w:t>Student Name</w:t>
                                      </w:r>
                                    </w:p>
                                  </w:tc>
                                  <w:tc>
                                    <w:tcPr>
                                      <w:tcW w:w="425" w:type="dxa"/>
                                    </w:tcPr>
                                    <w:p w14:paraId="158B1B88" w14:textId="6CA9AF65" w:rsidR="004C47D6" w:rsidRPr="005927BE" w:rsidRDefault="004C47D6" w:rsidP="002C365B">
                                      <w:pPr>
                                        <w:jc w:val="center"/>
                                        <w:rPr>
                                          <w:sz w:val="28"/>
                                        </w:rPr>
                                      </w:pPr>
                                      <w:r w:rsidRPr="005927BE">
                                        <w:rPr>
                                          <w:sz w:val="28"/>
                                        </w:rPr>
                                        <w:t>:</w:t>
                                      </w:r>
                                    </w:p>
                                  </w:tc>
                                  <w:tc>
                                    <w:tcPr>
                                      <w:tcW w:w="4253" w:type="dxa"/>
                                    </w:tcPr>
                                    <w:p w14:paraId="5401566B" w14:textId="66FBBF31" w:rsidR="004C47D6" w:rsidRPr="005927BE" w:rsidRDefault="004C47D6" w:rsidP="004C47D6">
                                      <w:pPr>
                                        <w:rPr>
                                          <w:sz w:val="28"/>
                                        </w:rPr>
                                      </w:pPr>
                                      <w:r w:rsidRPr="005927BE">
                                        <w:rPr>
                                          <w:sz w:val="28"/>
                                        </w:rPr>
                                        <w:t xml:space="preserve">Chithara Jithmanthi Karunasekera </w:t>
                                      </w:r>
                                    </w:p>
                                  </w:tc>
                                </w:tr>
                                <w:tr w:rsidR="00EF1B92" w:rsidRPr="005927BE" w14:paraId="5AD840A6" w14:textId="77777777" w:rsidTr="005927BE">
                                  <w:tc>
                                    <w:tcPr>
                                      <w:tcW w:w="2522" w:type="dxa"/>
                                    </w:tcPr>
                                    <w:p w14:paraId="5D5D2E04" w14:textId="34D36431" w:rsidR="004C47D6" w:rsidRPr="005927BE" w:rsidRDefault="004C47D6" w:rsidP="004C47D6">
                                      <w:pPr>
                                        <w:rPr>
                                          <w:sz w:val="28"/>
                                        </w:rPr>
                                      </w:pPr>
                                      <w:r w:rsidRPr="005927BE">
                                        <w:rPr>
                                          <w:sz w:val="28"/>
                                        </w:rPr>
                                        <w:t xml:space="preserve">Tutorial Group </w:t>
                                      </w:r>
                                    </w:p>
                                  </w:tc>
                                  <w:tc>
                                    <w:tcPr>
                                      <w:tcW w:w="425" w:type="dxa"/>
                                    </w:tcPr>
                                    <w:p w14:paraId="243AA548" w14:textId="44BAAE2D" w:rsidR="004C47D6" w:rsidRPr="005927BE" w:rsidRDefault="004C47D6" w:rsidP="002C365B">
                                      <w:pPr>
                                        <w:jc w:val="center"/>
                                        <w:rPr>
                                          <w:sz w:val="28"/>
                                        </w:rPr>
                                      </w:pPr>
                                      <w:r w:rsidRPr="005927BE">
                                        <w:rPr>
                                          <w:sz w:val="28"/>
                                        </w:rPr>
                                        <w:t>:</w:t>
                                      </w:r>
                                    </w:p>
                                  </w:tc>
                                  <w:tc>
                                    <w:tcPr>
                                      <w:tcW w:w="4253" w:type="dxa"/>
                                    </w:tcPr>
                                    <w:p w14:paraId="5ABB3475" w14:textId="7F51C4EB" w:rsidR="004C47D6" w:rsidRPr="005927BE" w:rsidRDefault="004C47D6" w:rsidP="004C47D6">
                                      <w:pPr>
                                        <w:rPr>
                                          <w:sz w:val="28"/>
                                        </w:rPr>
                                      </w:pPr>
                                      <w:r w:rsidRPr="005927BE">
                                        <w:rPr>
                                          <w:sz w:val="28"/>
                                        </w:rPr>
                                        <w:t>Group C</w:t>
                                      </w:r>
                                    </w:p>
                                  </w:tc>
                                </w:tr>
                                <w:tr w:rsidR="00EF1B92" w:rsidRPr="005927BE" w14:paraId="333B8BE9" w14:textId="77777777" w:rsidTr="005927BE">
                                  <w:tc>
                                    <w:tcPr>
                                      <w:tcW w:w="2522" w:type="dxa"/>
                                    </w:tcPr>
                                    <w:p w14:paraId="3534F978" w14:textId="28D56428" w:rsidR="004C47D6" w:rsidRPr="005927BE" w:rsidRDefault="005927BE" w:rsidP="004C47D6">
                                      <w:pPr>
                                        <w:rPr>
                                          <w:sz w:val="28"/>
                                        </w:rPr>
                                      </w:pPr>
                                      <w:r w:rsidRPr="005927BE">
                                        <w:rPr>
                                          <w:sz w:val="28"/>
                                        </w:rPr>
                                        <w:t>Due Date</w:t>
                                      </w:r>
                                    </w:p>
                                  </w:tc>
                                  <w:tc>
                                    <w:tcPr>
                                      <w:tcW w:w="425" w:type="dxa"/>
                                    </w:tcPr>
                                    <w:p w14:paraId="490C6388" w14:textId="48B8D12F" w:rsidR="004C47D6" w:rsidRPr="005927BE" w:rsidRDefault="004C47D6" w:rsidP="002C365B">
                                      <w:pPr>
                                        <w:jc w:val="center"/>
                                        <w:rPr>
                                          <w:sz w:val="28"/>
                                        </w:rPr>
                                      </w:pPr>
                                      <w:r w:rsidRPr="005927BE">
                                        <w:rPr>
                                          <w:sz w:val="28"/>
                                        </w:rPr>
                                        <w:t>:</w:t>
                                      </w:r>
                                    </w:p>
                                  </w:tc>
                                  <w:tc>
                                    <w:tcPr>
                                      <w:tcW w:w="4253" w:type="dxa"/>
                                    </w:tcPr>
                                    <w:p w14:paraId="4C535047" w14:textId="32C5ADEF" w:rsidR="004C47D6" w:rsidRPr="005927BE" w:rsidRDefault="005274A8" w:rsidP="004C47D6">
                                      <w:pPr>
                                        <w:rPr>
                                          <w:sz w:val="28"/>
                                        </w:rPr>
                                      </w:pPr>
                                      <w:r>
                                        <w:rPr>
                                          <w:sz w:val="28"/>
                                        </w:rPr>
                                        <w:t>6</w:t>
                                      </w:r>
                                      <w:proofErr w:type="gramStart"/>
                                      <w:r w:rsidRPr="005274A8">
                                        <w:rPr>
                                          <w:sz w:val="28"/>
                                          <w:vertAlign w:val="superscript"/>
                                        </w:rPr>
                                        <w:t>th</w:t>
                                      </w:r>
                                      <w:r>
                                        <w:rPr>
                                          <w:sz w:val="28"/>
                                        </w:rPr>
                                        <w:t xml:space="preserve"> </w:t>
                                      </w:r>
                                      <w:r w:rsidR="005927BE" w:rsidRPr="005927BE">
                                        <w:rPr>
                                          <w:sz w:val="28"/>
                                        </w:rPr>
                                        <w:t xml:space="preserve"> </w:t>
                                      </w:r>
                                      <w:r>
                                        <w:rPr>
                                          <w:sz w:val="28"/>
                                        </w:rPr>
                                        <w:t>December</w:t>
                                      </w:r>
                                      <w:proofErr w:type="gramEnd"/>
                                      <w:r w:rsidR="005927BE" w:rsidRPr="005927BE">
                                        <w:rPr>
                                          <w:sz w:val="28"/>
                                        </w:rPr>
                                        <w:t xml:space="preserve"> 2021</w:t>
                                      </w:r>
                                    </w:p>
                                  </w:tc>
                                </w:tr>
                              </w:tbl>
                              <w:p w14:paraId="281888C2" w14:textId="77002E3F" w:rsidR="002C365B" w:rsidRPr="002C365B" w:rsidRDefault="002C365B" w:rsidP="002C365B">
                                <w:pPr>
                                  <w:jc w:val="center"/>
                                  <w:rPr>
                                    <w:b/>
                                    <w:bCs/>
                                    <w:sz w:val="28"/>
                                    <w:u w:val="singl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DAD365" id="_x0000_t202" coordsize="21600,21600" o:spt="202" path="m,l,21600r21600,l21600,xe">
                    <v:stroke joinstyle="miter"/>
                    <v:path gradientshapeok="t" o:connecttype="rect"/>
                  </v:shapetype>
                  <v:shape id="Text Box 2" o:spid="_x0000_s1026" type="#_x0000_t202" style="position:absolute;left:0;text-align:left;margin-left:0;margin-top:542.35pt;width:376.25pt;height:126.5pt;z-index:2516736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&#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2"/>
                            <w:gridCol w:w="425"/>
                            <w:gridCol w:w="4253"/>
                          </w:tblGrid>
                          <w:tr w:rsidR="00EF1B92" w:rsidRPr="005927BE" w14:paraId="3128B938" w14:textId="77777777" w:rsidTr="005927BE">
                            <w:tc>
                              <w:tcPr>
                                <w:tcW w:w="2522" w:type="dxa"/>
                              </w:tcPr>
                              <w:p w14:paraId="5BB72586" w14:textId="39871D4D" w:rsidR="004C47D6" w:rsidRPr="005927BE" w:rsidRDefault="004C47D6" w:rsidP="004C47D6">
                                <w:pPr>
                                  <w:rPr>
                                    <w:sz w:val="28"/>
                                  </w:rPr>
                                </w:pPr>
                                <w:r w:rsidRPr="005927BE">
                                  <w:rPr>
                                    <w:sz w:val="28"/>
                                  </w:rPr>
                                  <w:t>Student ID</w:t>
                                </w:r>
                              </w:p>
                            </w:tc>
                            <w:tc>
                              <w:tcPr>
                                <w:tcW w:w="425" w:type="dxa"/>
                              </w:tcPr>
                              <w:p w14:paraId="2FA928FD" w14:textId="6665955A" w:rsidR="004C47D6" w:rsidRPr="005927BE" w:rsidRDefault="004C47D6" w:rsidP="002C365B">
                                <w:pPr>
                                  <w:jc w:val="center"/>
                                  <w:rPr>
                                    <w:sz w:val="28"/>
                                  </w:rPr>
                                </w:pPr>
                                <w:r w:rsidRPr="005927BE">
                                  <w:rPr>
                                    <w:sz w:val="28"/>
                                  </w:rPr>
                                  <w:t>:</w:t>
                                </w:r>
                              </w:p>
                            </w:tc>
                            <w:tc>
                              <w:tcPr>
                                <w:tcW w:w="4253" w:type="dxa"/>
                              </w:tcPr>
                              <w:p w14:paraId="1C2777B9" w14:textId="5B92A954" w:rsidR="004C47D6" w:rsidRPr="005927BE" w:rsidRDefault="004C47D6" w:rsidP="004C47D6">
                                <w:pPr>
                                  <w:rPr>
                                    <w:sz w:val="28"/>
                                  </w:rPr>
                                </w:pPr>
                                <w:r w:rsidRPr="005927BE">
                                  <w:rPr>
                                    <w:sz w:val="28"/>
                                  </w:rPr>
                                  <w:t>2019160</w:t>
                                </w:r>
                              </w:p>
                            </w:tc>
                          </w:tr>
                          <w:tr w:rsidR="00EF1B92" w:rsidRPr="005927BE" w14:paraId="7BF78977" w14:textId="77777777" w:rsidTr="005927BE">
                            <w:tc>
                              <w:tcPr>
                                <w:tcW w:w="2522" w:type="dxa"/>
                              </w:tcPr>
                              <w:p w14:paraId="025657FD" w14:textId="03835BD7" w:rsidR="004C47D6" w:rsidRPr="005927BE" w:rsidRDefault="004C47D6" w:rsidP="004C47D6">
                                <w:pPr>
                                  <w:rPr>
                                    <w:sz w:val="28"/>
                                  </w:rPr>
                                </w:pPr>
                                <w:r w:rsidRPr="005927BE">
                                  <w:rPr>
                                    <w:sz w:val="28"/>
                                  </w:rPr>
                                  <w:t xml:space="preserve">Student UoW ID </w:t>
                                </w:r>
                              </w:p>
                            </w:tc>
                            <w:tc>
                              <w:tcPr>
                                <w:tcW w:w="425" w:type="dxa"/>
                              </w:tcPr>
                              <w:p w14:paraId="27C02625" w14:textId="621F7A74" w:rsidR="004C47D6" w:rsidRPr="005927BE" w:rsidRDefault="004C47D6" w:rsidP="002C365B">
                                <w:pPr>
                                  <w:jc w:val="center"/>
                                  <w:rPr>
                                    <w:sz w:val="28"/>
                                  </w:rPr>
                                </w:pPr>
                                <w:r w:rsidRPr="005927BE">
                                  <w:rPr>
                                    <w:sz w:val="28"/>
                                  </w:rPr>
                                  <w:t>:</w:t>
                                </w:r>
                              </w:p>
                            </w:tc>
                            <w:tc>
                              <w:tcPr>
                                <w:tcW w:w="4253" w:type="dxa"/>
                              </w:tcPr>
                              <w:p w14:paraId="457A32B1" w14:textId="2FC97942" w:rsidR="004C47D6" w:rsidRPr="005927BE" w:rsidRDefault="004C47D6" w:rsidP="004C47D6">
                                <w:pPr>
                                  <w:rPr>
                                    <w:sz w:val="28"/>
                                  </w:rPr>
                                </w:pPr>
                                <w:r w:rsidRPr="005927BE">
                                  <w:rPr>
                                    <w:sz w:val="28"/>
                                  </w:rPr>
                                  <w:t>w1810872</w:t>
                                </w:r>
                              </w:p>
                            </w:tc>
                          </w:tr>
                          <w:tr w:rsidR="00EF1B92" w:rsidRPr="005927BE" w14:paraId="525D38E9" w14:textId="77777777" w:rsidTr="005927BE">
                            <w:tc>
                              <w:tcPr>
                                <w:tcW w:w="2522" w:type="dxa"/>
                              </w:tcPr>
                              <w:p w14:paraId="626190EA" w14:textId="535B92B5" w:rsidR="004C47D6" w:rsidRPr="005927BE" w:rsidRDefault="004C47D6" w:rsidP="004C47D6">
                                <w:pPr>
                                  <w:rPr>
                                    <w:sz w:val="28"/>
                                  </w:rPr>
                                </w:pPr>
                                <w:r w:rsidRPr="005927BE">
                                  <w:rPr>
                                    <w:sz w:val="28"/>
                                  </w:rPr>
                                  <w:t>Student Name</w:t>
                                </w:r>
                              </w:p>
                            </w:tc>
                            <w:tc>
                              <w:tcPr>
                                <w:tcW w:w="425" w:type="dxa"/>
                              </w:tcPr>
                              <w:p w14:paraId="158B1B88" w14:textId="6CA9AF65" w:rsidR="004C47D6" w:rsidRPr="005927BE" w:rsidRDefault="004C47D6" w:rsidP="002C365B">
                                <w:pPr>
                                  <w:jc w:val="center"/>
                                  <w:rPr>
                                    <w:sz w:val="28"/>
                                  </w:rPr>
                                </w:pPr>
                                <w:r w:rsidRPr="005927BE">
                                  <w:rPr>
                                    <w:sz w:val="28"/>
                                  </w:rPr>
                                  <w:t>:</w:t>
                                </w:r>
                              </w:p>
                            </w:tc>
                            <w:tc>
                              <w:tcPr>
                                <w:tcW w:w="4253" w:type="dxa"/>
                              </w:tcPr>
                              <w:p w14:paraId="5401566B" w14:textId="66FBBF31" w:rsidR="004C47D6" w:rsidRPr="005927BE" w:rsidRDefault="004C47D6" w:rsidP="004C47D6">
                                <w:pPr>
                                  <w:rPr>
                                    <w:sz w:val="28"/>
                                  </w:rPr>
                                </w:pPr>
                                <w:r w:rsidRPr="005927BE">
                                  <w:rPr>
                                    <w:sz w:val="28"/>
                                  </w:rPr>
                                  <w:t xml:space="preserve">Chithara Jithmanthi Karunasekera </w:t>
                                </w:r>
                              </w:p>
                            </w:tc>
                          </w:tr>
                          <w:tr w:rsidR="00EF1B92" w:rsidRPr="005927BE" w14:paraId="5AD840A6" w14:textId="77777777" w:rsidTr="005927BE">
                            <w:tc>
                              <w:tcPr>
                                <w:tcW w:w="2522" w:type="dxa"/>
                              </w:tcPr>
                              <w:p w14:paraId="5D5D2E04" w14:textId="34D36431" w:rsidR="004C47D6" w:rsidRPr="005927BE" w:rsidRDefault="004C47D6" w:rsidP="004C47D6">
                                <w:pPr>
                                  <w:rPr>
                                    <w:sz w:val="28"/>
                                  </w:rPr>
                                </w:pPr>
                                <w:r w:rsidRPr="005927BE">
                                  <w:rPr>
                                    <w:sz w:val="28"/>
                                  </w:rPr>
                                  <w:t xml:space="preserve">Tutorial Group </w:t>
                                </w:r>
                              </w:p>
                            </w:tc>
                            <w:tc>
                              <w:tcPr>
                                <w:tcW w:w="425" w:type="dxa"/>
                              </w:tcPr>
                              <w:p w14:paraId="243AA548" w14:textId="44BAAE2D" w:rsidR="004C47D6" w:rsidRPr="005927BE" w:rsidRDefault="004C47D6" w:rsidP="002C365B">
                                <w:pPr>
                                  <w:jc w:val="center"/>
                                  <w:rPr>
                                    <w:sz w:val="28"/>
                                  </w:rPr>
                                </w:pPr>
                                <w:r w:rsidRPr="005927BE">
                                  <w:rPr>
                                    <w:sz w:val="28"/>
                                  </w:rPr>
                                  <w:t>:</w:t>
                                </w:r>
                              </w:p>
                            </w:tc>
                            <w:tc>
                              <w:tcPr>
                                <w:tcW w:w="4253" w:type="dxa"/>
                              </w:tcPr>
                              <w:p w14:paraId="5ABB3475" w14:textId="7F51C4EB" w:rsidR="004C47D6" w:rsidRPr="005927BE" w:rsidRDefault="004C47D6" w:rsidP="004C47D6">
                                <w:pPr>
                                  <w:rPr>
                                    <w:sz w:val="28"/>
                                  </w:rPr>
                                </w:pPr>
                                <w:r w:rsidRPr="005927BE">
                                  <w:rPr>
                                    <w:sz w:val="28"/>
                                  </w:rPr>
                                  <w:t>Group C</w:t>
                                </w:r>
                              </w:p>
                            </w:tc>
                          </w:tr>
                          <w:tr w:rsidR="00EF1B92" w:rsidRPr="005927BE" w14:paraId="333B8BE9" w14:textId="77777777" w:rsidTr="005927BE">
                            <w:tc>
                              <w:tcPr>
                                <w:tcW w:w="2522" w:type="dxa"/>
                              </w:tcPr>
                              <w:p w14:paraId="3534F978" w14:textId="28D56428" w:rsidR="004C47D6" w:rsidRPr="005927BE" w:rsidRDefault="005927BE" w:rsidP="004C47D6">
                                <w:pPr>
                                  <w:rPr>
                                    <w:sz w:val="28"/>
                                  </w:rPr>
                                </w:pPr>
                                <w:r w:rsidRPr="005927BE">
                                  <w:rPr>
                                    <w:sz w:val="28"/>
                                  </w:rPr>
                                  <w:t>Due Date</w:t>
                                </w:r>
                              </w:p>
                            </w:tc>
                            <w:tc>
                              <w:tcPr>
                                <w:tcW w:w="425" w:type="dxa"/>
                              </w:tcPr>
                              <w:p w14:paraId="490C6388" w14:textId="48B8D12F" w:rsidR="004C47D6" w:rsidRPr="005927BE" w:rsidRDefault="004C47D6" w:rsidP="002C365B">
                                <w:pPr>
                                  <w:jc w:val="center"/>
                                  <w:rPr>
                                    <w:sz w:val="28"/>
                                  </w:rPr>
                                </w:pPr>
                                <w:r w:rsidRPr="005927BE">
                                  <w:rPr>
                                    <w:sz w:val="28"/>
                                  </w:rPr>
                                  <w:t>:</w:t>
                                </w:r>
                              </w:p>
                            </w:tc>
                            <w:tc>
                              <w:tcPr>
                                <w:tcW w:w="4253" w:type="dxa"/>
                              </w:tcPr>
                              <w:p w14:paraId="4C535047" w14:textId="32C5ADEF" w:rsidR="004C47D6" w:rsidRPr="005927BE" w:rsidRDefault="005274A8" w:rsidP="004C47D6">
                                <w:pPr>
                                  <w:rPr>
                                    <w:sz w:val="28"/>
                                  </w:rPr>
                                </w:pPr>
                                <w:r>
                                  <w:rPr>
                                    <w:sz w:val="28"/>
                                  </w:rPr>
                                  <w:t>6</w:t>
                                </w:r>
                                <w:proofErr w:type="gramStart"/>
                                <w:r w:rsidRPr="005274A8">
                                  <w:rPr>
                                    <w:sz w:val="28"/>
                                    <w:vertAlign w:val="superscript"/>
                                  </w:rPr>
                                  <w:t>th</w:t>
                                </w:r>
                                <w:r>
                                  <w:rPr>
                                    <w:sz w:val="28"/>
                                  </w:rPr>
                                  <w:t xml:space="preserve"> </w:t>
                                </w:r>
                                <w:r w:rsidR="005927BE" w:rsidRPr="005927BE">
                                  <w:rPr>
                                    <w:sz w:val="28"/>
                                  </w:rPr>
                                  <w:t xml:space="preserve"> </w:t>
                                </w:r>
                                <w:r>
                                  <w:rPr>
                                    <w:sz w:val="28"/>
                                  </w:rPr>
                                  <w:t>December</w:t>
                                </w:r>
                                <w:proofErr w:type="gramEnd"/>
                                <w:r w:rsidR="005927BE" w:rsidRPr="005927BE">
                                  <w:rPr>
                                    <w:sz w:val="28"/>
                                  </w:rPr>
                                  <w:t xml:space="preserve"> 2021</w:t>
                                </w:r>
                              </w:p>
                            </w:tc>
                          </w:tr>
                        </w:tbl>
                        <w:p w14:paraId="281888C2" w14:textId="77002E3F" w:rsidR="002C365B" w:rsidRPr="002C365B" w:rsidRDefault="002C365B" w:rsidP="002C365B">
                          <w:pPr>
                            <w:jc w:val="center"/>
                            <w:rPr>
                              <w:b/>
                              <w:bCs/>
                              <w:sz w:val="28"/>
                              <w:u w:val="single"/>
                            </w:rPr>
                          </w:pPr>
                        </w:p>
                      </w:txbxContent>
                    </v:textbox>
                    <w10:wrap type="square" anchorx="margin"/>
                  </v:shape>
                </w:pict>
              </mc:Fallback>
            </mc:AlternateContent>
          </w:r>
          <w:r w:rsidR="005927BE" w:rsidRPr="00EB5CD4">
            <w:rPr>
              <w:rFonts w:asciiTheme="majorHAnsi" w:eastAsiaTheme="majorEastAsia" w:hAnsiTheme="majorHAnsi" w:cstheme="majorBidi"/>
              <w:caps/>
              <w:noProof/>
              <w:color w:val="4472C4" w:themeColor="accent1"/>
              <w:sz w:val="72"/>
              <w:szCs w:val="72"/>
              <w:lang w:val="en-US" w:bidi="ar-SA"/>
            </w:rPr>
            <mc:AlternateContent>
              <mc:Choice Requires="wps">
                <w:drawing>
                  <wp:anchor distT="45720" distB="45720" distL="114300" distR="114300" simplePos="0" relativeHeight="251671552" behindDoc="0" locked="0" layoutInCell="1" allowOverlap="1" wp14:anchorId="548A5ECB" wp14:editId="5CC36AC7">
                    <wp:simplePos x="0" y="0"/>
                    <wp:positionH relativeFrom="margin">
                      <wp:align>center</wp:align>
                    </wp:positionH>
                    <wp:positionV relativeFrom="paragraph">
                      <wp:posOffset>3693160</wp:posOffset>
                    </wp:positionV>
                    <wp:extent cx="4747260" cy="140462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7260" cy="1404620"/>
                            </a:xfrm>
                            <a:prstGeom prst="rect">
                              <a:avLst/>
                            </a:prstGeom>
                            <a:solidFill>
                              <a:srgbClr val="FFFFFF"/>
                            </a:solidFill>
                            <a:ln w="9525">
                              <a:noFill/>
                              <a:miter lim="800000"/>
                              <a:headEnd/>
                              <a:tailEnd/>
                            </a:ln>
                          </wps:spPr>
                          <wps:txbx>
                            <w:txbxContent>
                              <w:p w14:paraId="15044125" w14:textId="01211A1F" w:rsidR="00EB5CD4" w:rsidRPr="00B67CA7" w:rsidRDefault="00EB5CD4" w:rsidP="00EB5CD4">
                                <w:pPr>
                                  <w:jc w:val="center"/>
                                  <w:rPr>
                                    <w:b/>
                                    <w:bCs/>
                                    <w:sz w:val="36"/>
                                    <w:szCs w:val="40"/>
                                  </w:rPr>
                                </w:pPr>
                                <w:r w:rsidRPr="00B67CA7">
                                  <w:rPr>
                                    <w:b/>
                                    <w:bCs/>
                                    <w:sz w:val="36"/>
                                    <w:szCs w:val="40"/>
                                  </w:rPr>
                                  <w:t xml:space="preserve">Module: </w:t>
                                </w:r>
                                <w:r w:rsidR="002C365B" w:rsidRPr="002C365B">
                                  <w:rPr>
                                    <w:b/>
                                    <w:bCs/>
                                    <w:sz w:val="36"/>
                                    <w:szCs w:val="40"/>
                                  </w:rPr>
                                  <w:t>5COSC020C</w:t>
                                </w:r>
                                <w:r w:rsidRPr="00B67CA7">
                                  <w:rPr>
                                    <w:b/>
                                    <w:bCs/>
                                    <w:sz w:val="36"/>
                                    <w:szCs w:val="40"/>
                                  </w:rPr>
                                  <w:t xml:space="preserve"> – Database Systems </w:t>
                                </w:r>
                              </w:p>
                              <w:p w14:paraId="4A4A0D2E" w14:textId="3BCAEEB3" w:rsidR="00EB5CD4" w:rsidRDefault="00EB5CD4" w:rsidP="00EB5CD4">
                                <w:pPr>
                                  <w:jc w:val="center"/>
                                  <w:rPr>
                                    <w:b/>
                                    <w:bCs/>
                                    <w:sz w:val="36"/>
                                    <w:szCs w:val="36"/>
                                  </w:rPr>
                                </w:pPr>
                                <w:r w:rsidRPr="002C365B">
                                  <w:rPr>
                                    <w:b/>
                                    <w:bCs/>
                                    <w:sz w:val="36"/>
                                    <w:szCs w:val="36"/>
                                  </w:rPr>
                                  <w:t xml:space="preserve">Module Leader: </w:t>
                                </w:r>
                                <w:r w:rsidR="002C365B" w:rsidRPr="002C365B">
                                  <w:rPr>
                                    <w:b/>
                                    <w:bCs/>
                                    <w:sz w:val="36"/>
                                    <w:szCs w:val="36"/>
                                  </w:rPr>
                                  <w:t>Mr. Ragu Sivaraman</w:t>
                                </w:r>
                              </w:p>
                              <w:p w14:paraId="7334123B" w14:textId="77777777" w:rsidR="002C365B" w:rsidRPr="002C365B" w:rsidRDefault="002C365B" w:rsidP="00EB5CD4">
                                <w:pPr>
                                  <w:jc w:val="center"/>
                                  <w:rPr>
                                    <w:b/>
                                    <w:bCs/>
                                    <w:sz w:val="36"/>
                                    <w:szCs w:val="36"/>
                                    <w:u w:val="single"/>
                                  </w:rPr>
                                </w:pPr>
                              </w:p>
                              <w:p w14:paraId="1B4C4A1A" w14:textId="6A75F3B5" w:rsidR="00EB5CD4" w:rsidRPr="002C365B" w:rsidRDefault="002C365B" w:rsidP="002C365B">
                                <w:pPr>
                                  <w:jc w:val="center"/>
                                  <w:rPr>
                                    <w:b/>
                                    <w:bCs/>
                                    <w:sz w:val="40"/>
                                    <w:szCs w:val="40"/>
                                    <w:u w:val="single"/>
                                  </w:rPr>
                                </w:pPr>
                                <w:r w:rsidRPr="002C365B">
                                  <w:rPr>
                                    <w:b/>
                                    <w:bCs/>
                                    <w:sz w:val="40"/>
                                    <w:szCs w:val="40"/>
                                  </w:rPr>
                                  <w:t>INDIVIDUAL COURSEWORK</w:t>
                                </w:r>
                                <w:r w:rsidR="00E31F5A">
                                  <w:rPr>
                                    <w:b/>
                                    <w:bCs/>
                                    <w:sz w:val="40"/>
                                    <w:szCs w:val="40"/>
                                  </w:rPr>
                                  <w:t xml:space="preserve"> - Part A</w:t>
                                </w:r>
                                <w:r w:rsidR="005274A8">
                                  <w:rPr>
                                    <w:b/>
                                    <w:bCs/>
                                    <w:sz w:val="40"/>
                                    <w:szCs w:val="40"/>
                                  </w:rPr>
                                  <w:t xml:space="preserve"> + 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8A5ECB" id="_x0000_s1027" type="#_x0000_t202" style="position:absolute;left:0;text-align:left;margin-left:0;margin-top:290.8pt;width:373.8pt;height:110.6pt;z-index:25167155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" stroked="f">
                    <v:textbox style="mso-fit-shape-to-text:t">
                      <w:txbxContent>
                        <w:p w14:paraId="15044125" w14:textId="01211A1F" w:rsidR="00EB5CD4" w:rsidRPr="00B67CA7" w:rsidRDefault="00EB5CD4" w:rsidP="00EB5CD4">
                          <w:pPr>
                            <w:jc w:val="center"/>
                            <w:rPr>
                              <w:b/>
                              <w:bCs/>
                              <w:sz w:val="36"/>
                              <w:szCs w:val="40"/>
                            </w:rPr>
                          </w:pPr>
                          <w:r w:rsidRPr="00B67CA7">
                            <w:rPr>
                              <w:b/>
                              <w:bCs/>
                              <w:sz w:val="36"/>
                              <w:szCs w:val="40"/>
                            </w:rPr>
                            <w:t xml:space="preserve">Module: </w:t>
                          </w:r>
                          <w:r w:rsidR="002C365B" w:rsidRPr="002C365B">
                            <w:rPr>
                              <w:b/>
                              <w:bCs/>
                              <w:sz w:val="36"/>
                              <w:szCs w:val="40"/>
                            </w:rPr>
                            <w:t>5COSC020C</w:t>
                          </w:r>
                          <w:r w:rsidRPr="00B67CA7">
                            <w:rPr>
                              <w:b/>
                              <w:bCs/>
                              <w:sz w:val="36"/>
                              <w:szCs w:val="40"/>
                            </w:rPr>
                            <w:t xml:space="preserve"> – Database Systems </w:t>
                          </w:r>
                        </w:p>
                        <w:p w14:paraId="4A4A0D2E" w14:textId="3BCAEEB3" w:rsidR="00EB5CD4" w:rsidRDefault="00EB5CD4" w:rsidP="00EB5CD4">
                          <w:pPr>
                            <w:jc w:val="center"/>
                            <w:rPr>
                              <w:b/>
                              <w:bCs/>
                              <w:sz w:val="36"/>
                              <w:szCs w:val="36"/>
                            </w:rPr>
                          </w:pPr>
                          <w:r w:rsidRPr="002C365B">
                            <w:rPr>
                              <w:b/>
                              <w:bCs/>
                              <w:sz w:val="36"/>
                              <w:szCs w:val="36"/>
                            </w:rPr>
                            <w:t xml:space="preserve">Module Leader: </w:t>
                          </w:r>
                          <w:r w:rsidR="002C365B" w:rsidRPr="002C365B">
                            <w:rPr>
                              <w:b/>
                              <w:bCs/>
                              <w:sz w:val="36"/>
                              <w:szCs w:val="36"/>
                            </w:rPr>
                            <w:t>Mr. Ragu Sivaraman</w:t>
                          </w:r>
                        </w:p>
                        <w:p w14:paraId="7334123B" w14:textId="77777777" w:rsidR="002C365B" w:rsidRPr="002C365B" w:rsidRDefault="002C365B" w:rsidP="00EB5CD4">
                          <w:pPr>
                            <w:jc w:val="center"/>
                            <w:rPr>
                              <w:b/>
                              <w:bCs/>
                              <w:sz w:val="36"/>
                              <w:szCs w:val="36"/>
                              <w:u w:val="single"/>
                            </w:rPr>
                          </w:pPr>
                        </w:p>
                        <w:p w14:paraId="1B4C4A1A" w14:textId="6A75F3B5" w:rsidR="00EB5CD4" w:rsidRPr="002C365B" w:rsidRDefault="002C365B" w:rsidP="002C365B">
                          <w:pPr>
                            <w:jc w:val="center"/>
                            <w:rPr>
                              <w:b/>
                              <w:bCs/>
                              <w:sz w:val="40"/>
                              <w:szCs w:val="40"/>
                              <w:u w:val="single"/>
                            </w:rPr>
                          </w:pPr>
                          <w:r w:rsidRPr="002C365B">
                            <w:rPr>
                              <w:b/>
                              <w:bCs/>
                              <w:sz w:val="40"/>
                              <w:szCs w:val="40"/>
                            </w:rPr>
                            <w:t>INDIVIDUAL COURSEWORK</w:t>
                          </w:r>
                          <w:r w:rsidR="00E31F5A">
                            <w:rPr>
                              <w:b/>
                              <w:bCs/>
                              <w:sz w:val="40"/>
                              <w:szCs w:val="40"/>
                            </w:rPr>
                            <w:t xml:space="preserve"> - Part A</w:t>
                          </w:r>
                          <w:r w:rsidR="005274A8">
                            <w:rPr>
                              <w:b/>
                              <w:bCs/>
                              <w:sz w:val="40"/>
                              <w:szCs w:val="40"/>
                            </w:rPr>
                            <w:t xml:space="preserve"> + B</w:t>
                          </w:r>
                        </w:p>
                      </w:txbxContent>
                    </v:textbox>
                    <w10:wrap type="square" anchorx="margin"/>
                  </v:shape>
                </w:pict>
              </mc:Fallback>
            </mc:AlternateContent>
          </w:r>
          <w:r w:rsidR="00EB5CD4" w:rsidRPr="00EB5CD4">
            <w:rPr>
              <w:rFonts w:asciiTheme="majorHAnsi" w:eastAsiaTheme="majorEastAsia" w:hAnsiTheme="majorHAnsi" w:cstheme="majorBidi"/>
              <w:caps/>
              <w:noProof/>
              <w:color w:val="4472C4" w:themeColor="accent1"/>
              <w:sz w:val="72"/>
              <w:szCs w:val="72"/>
              <w:lang w:val="en-US" w:bidi="ar-SA"/>
            </w:rPr>
            <mc:AlternateContent>
              <mc:Choice Requires="wps">
                <w:drawing>
                  <wp:anchor distT="45720" distB="45720" distL="114300" distR="114300" simplePos="0" relativeHeight="251669504" behindDoc="0" locked="0" layoutInCell="1" allowOverlap="1" wp14:anchorId="2132B1C1" wp14:editId="6175395C">
                    <wp:simplePos x="0" y="0"/>
                    <wp:positionH relativeFrom="margin">
                      <wp:posOffset>484505</wp:posOffset>
                    </wp:positionH>
                    <wp:positionV relativeFrom="paragraph">
                      <wp:posOffset>1445260</wp:posOffset>
                    </wp:positionV>
                    <wp:extent cx="4747260" cy="1404620"/>
                    <wp:effectExtent l="0" t="0" r="0" b="25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47260" cy="1404620"/>
                            </a:xfrm>
                            <a:prstGeom prst="rect">
                              <a:avLst/>
                            </a:prstGeom>
                            <a:solidFill>
                              <a:srgbClr val="FFFFFF"/>
                            </a:solidFill>
                            <a:ln w="9525">
                              <a:noFill/>
                              <a:miter lim="800000"/>
                              <a:headEnd/>
                              <a:tailEnd/>
                            </a:ln>
                          </wps:spPr>
                          <wps:txbx>
                            <w:txbxContent>
                              <w:p w14:paraId="4851D12E" w14:textId="74052354" w:rsidR="00EB5CD4" w:rsidRPr="00EB5CD4" w:rsidRDefault="00EB5CD4" w:rsidP="00EB5CD4">
                                <w:pPr>
                                  <w:jc w:val="center"/>
                                  <w:rPr>
                                    <w:b/>
                                    <w:bCs/>
                                    <w:sz w:val="44"/>
                                    <w:szCs w:val="44"/>
                                    <w:u w:val="single"/>
                                  </w:rPr>
                                </w:pPr>
                                <w:r w:rsidRPr="00EB5CD4">
                                  <w:rPr>
                                    <w:b/>
                                    <w:bCs/>
                                    <w:sz w:val="44"/>
                                    <w:szCs w:val="44"/>
                                    <w:u w:val="single"/>
                                  </w:rPr>
                                  <w:t>Informatics Institute of Technology</w:t>
                                </w:r>
                              </w:p>
                              <w:p w14:paraId="7057D14B" w14:textId="77777777" w:rsidR="00EB5CD4" w:rsidRPr="00EB5CD4" w:rsidRDefault="00EB5CD4" w:rsidP="00EB5CD4">
                                <w:pPr>
                                  <w:jc w:val="center"/>
                                  <w:rPr>
                                    <w:b/>
                                    <w:bCs/>
                                    <w:sz w:val="44"/>
                                    <w:szCs w:val="44"/>
                                    <w:u w:val="single"/>
                                  </w:rPr>
                                </w:pPr>
                                <w:r w:rsidRPr="00EB5CD4">
                                  <w:rPr>
                                    <w:b/>
                                    <w:bCs/>
                                    <w:sz w:val="44"/>
                                    <w:szCs w:val="44"/>
                                    <w:u w:val="single"/>
                                  </w:rPr>
                                  <w:t>Department of Computing</w:t>
                                </w:r>
                              </w:p>
                              <w:p w14:paraId="7E42AF6F" w14:textId="317F010B" w:rsidR="00EB5CD4" w:rsidRPr="00EB5CD4" w:rsidRDefault="00EB5CD4" w:rsidP="00EB5CD4">
                                <w:pPr>
                                  <w:jc w:val="center"/>
                                  <w:rPr>
                                    <w:b/>
                                    <w:bCs/>
                                    <w:sz w:val="44"/>
                                    <w:szCs w:val="44"/>
                                    <w:u w:val="single"/>
                                  </w:rPr>
                                </w:pPr>
                                <w:r w:rsidRPr="0090484F">
                                  <w:rPr>
                                    <w:b/>
                                    <w:bCs/>
                                    <w:sz w:val="44"/>
                                    <w:szCs w:val="44"/>
                                    <w:u w:val="single"/>
                                  </w:rPr>
                                  <w:t>(B.Eng.) in Software Engineer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32B1C1" id="_x0000_s1028" type="#_x0000_t202" style="position:absolute;left:0;text-align:left;margin-left:38.15pt;margin-top:113.8pt;width:373.8pt;height:110.6pt;z-index:2516695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" stroked="f">
                    <v:textbox style="mso-fit-shape-to-text:t">
                      <w:txbxContent>
                        <w:p w14:paraId="4851D12E" w14:textId="74052354" w:rsidR="00EB5CD4" w:rsidRPr="00EB5CD4" w:rsidRDefault="00EB5CD4" w:rsidP="00EB5CD4">
                          <w:pPr>
                            <w:jc w:val="center"/>
                            <w:rPr>
                              <w:b/>
                              <w:bCs/>
                              <w:sz w:val="44"/>
                              <w:szCs w:val="44"/>
                              <w:u w:val="single"/>
                            </w:rPr>
                          </w:pPr>
                          <w:r w:rsidRPr="00EB5CD4">
                            <w:rPr>
                              <w:b/>
                              <w:bCs/>
                              <w:sz w:val="44"/>
                              <w:szCs w:val="44"/>
                              <w:u w:val="single"/>
                            </w:rPr>
                            <w:t>Informatics Institute of Technology</w:t>
                          </w:r>
                        </w:p>
                        <w:p w14:paraId="7057D14B" w14:textId="77777777" w:rsidR="00EB5CD4" w:rsidRPr="00EB5CD4" w:rsidRDefault="00EB5CD4" w:rsidP="00EB5CD4">
                          <w:pPr>
                            <w:jc w:val="center"/>
                            <w:rPr>
                              <w:b/>
                              <w:bCs/>
                              <w:sz w:val="44"/>
                              <w:szCs w:val="44"/>
                              <w:u w:val="single"/>
                            </w:rPr>
                          </w:pPr>
                          <w:r w:rsidRPr="00EB5CD4">
                            <w:rPr>
                              <w:b/>
                              <w:bCs/>
                              <w:sz w:val="44"/>
                              <w:szCs w:val="44"/>
                              <w:u w:val="single"/>
                            </w:rPr>
                            <w:t>Department of Computing</w:t>
                          </w:r>
                        </w:p>
                        <w:p w14:paraId="7E42AF6F" w14:textId="317F010B" w:rsidR="00EB5CD4" w:rsidRPr="00EB5CD4" w:rsidRDefault="00EB5CD4" w:rsidP="00EB5CD4">
                          <w:pPr>
                            <w:jc w:val="center"/>
                            <w:rPr>
                              <w:b/>
                              <w:bCs/>
                              <w:sz w:val="44"/>
                              <w:szCs w:val="44"/>
                              <w:u w:val="single"/>
                            </w:rPr>
                          </w:pPr>
                          <w:r w:rsidRPr="0090484F">
                            <w:rPr>
                              <w:b/>
                              <w:bCs/>
                              <w:sz w:val="44"/>
                              <w:szCs w:val="44"/>
                              <w:u w:val="single"/>
                            </w:rPr>
                            <w:t>(B.Eng.) in Software Engineering</w:t>
                          </w:r>
                        </w:p>
                      </w:txbxContent>
                    </v:textbox>
                    <w10:wrap type="square" anchorx="margin"/>
                  </v:shape>
                </w:pict>
              </mc:Fallback>
            </mc:AlternateContent>
          </w:r>
          <w:r w:rsidR="00CE60D4">
            <w:rPr>
              <w:rFonts w:asciiTheme="majorHAnsi" w:eastAsiaTheme="majorEastAsia" w:hAnsiTheme="majorHAnsi" w:cstheme="majorBidi"/>
              <w:caps/>
              <w:color w:val="4472C4" w:themeColor="accent1"/>
              <w:sz w:val="72"/>
              <w:szCs w:val="72"/>
              <w:lang w:val="en-US" w:bidi="ar-SA"/>
            </w:rPr>
            <w:br w:type="page"/>
          </w:r>
        </w:p>
      </w:sdtContent>
    </w:sdt>
    <w:sdt>
      <w:sdtPr>
        <w:rPr>
          <w:rFonts w:ascii="Times New Roman" w:eastAsiaTheme="minorHAnsi" w:hAnsi="Times New Roman" w:cstheme="minorBidi"/>
          <w:color w:val="auto"/>
          <w:sz w:val="24"/>
          <w:szCs w:val="28"/>
          <w:lang w:val="en-GB" w:bidi="th-TH"/>
        </w:rPr>
        <w:id w:val="-1412615408"/>
        <w:docPartObj>
          <w:docPartGallery w:val="Table of Contents"/>
          <w:docPartUnique/>
        </w:docPartObj>
      </w:sdtPr>
      <w:sdtEndPr>
        <w:rPr>
          <w:rFonts w:asciiTheme="minorHAnsi" w:hAnsiTheme="minorHAnsi"/>
          <w:b/>
          <w:bCs/>
          <w:noProof/>
          <w:sz w:val="22"/>
        </w:rPr>
      </w:sdtEndPr>
      <w:sdtContent>
        <w:p w14:paraId="7EC0A8DA" w14:textId="3B5C1038" w:rsidR="00532147" w:rsidRDefault="00532147">
          <w:pPr>
            <w:pStyle w:val="TOCHeading"/>
          </w:pPr>
          <w:r>
            <w:t>Contents</w:t>
          </w:r>
        </w:p>
        <w:p w14:paraId="49E320A1" w14:textId="6709145D" w:rsidR="00C75FEB" w:rsidRDefault="00532147">
          <w:pPr>
            <w:pStyle w:val="TOC1"/>
            <w:tabs>
              <w:tab w:val="right" w:leader="dot" w:pos="9016"/>
            </w:tabs>
            <w:rPr>
              <w:rFonts w:eastAsiaTheme="minorEastAsia"/>
              <w:noProof/>
              <w:szCs w:val="22"/>
              <w:lang w:eastAsia="en-GB" w:bidi="ar-SA"/>
            </w:rPr>
          </w:pPr>
          <w:r>
            <w:fldChar w:fldCharType="begin"/>
          </w:r>
          <w:r>
            <w:instrText xml:space="preserve"> TOC \o "1-3" \h \z \u </w:instrText>
          </w:r>
          <w:r>
            <w:fldChar w:fldCharType="separate"/>
          </w:r>
          <w:hyperlink w:anchor="_Toc89523189" w:history="1">
            <w:r w:rsidR="00C75FEB" w:rsidRPr="001970A3">
              <w:rPr>
                <w:rStyle w:val="Hyperlink"/>
                <w:noProof/>
              </w:rPr>
              <w:t>Table of figures</w:t>
            </w:r>
            <w:r w:rsidR="00C75FEB">
              <w:rPr>
                <w:noProof/>
                <w:webHidden/>
              </w:rPr>
              <w:tab/>
            </w:r>
            <w:r w:rsidR="00C75FEB">
              <w:rPr>
                <w:noProof/>
                <w:webHidden/>
              </w:rPr>
              <w:fldChar w:fldCharType="begin"/>
            </w:r>
            <w:r w:rsidR="00C75FEB">
              <w:rPr>
                <w:noProof/>
                <w:webHidden/>
              </w:rPr>
              <w:instrText xml:space="preserve"> PAGEREF _Toc89523189 \h </w:instrText>
            </w:r>
            <w:r w:rsidR="00C75FEB">
              <w:rPr>
                <w:noProof/>
                <w:webHidden/>
              </w:rPr>
            </w:r>
            <w:r w:rsidR="00C75FEB">
              <w:rPr>
                <w:noProof/>
                <w:webHidden/>
              </w:rPr>
              <w:fldChar w:fldCharType="separate"/>
            </w:r>
            <w:r w:rsidR="00004CA5">
              <w:rPr>
                <w:noProof/>
                <w:webHidden/>
              </w:rPr>
              <w:t>2</w:t>
            </w:r>
            <w:r w:rsidR="00C75FEB">
              <w:rPr>
                <w:noProof/>
                <w:webHidden/>
              </w:rPr>
              <w:fldChar w:fldCharType="end"/>
            </w:r>
          </w:hyperlink>
        </w:p>
        <w:p w14:paraId="296790BD" w14:textId="371C98BC" w:rsidR="00C75FEB" w:rsidRDefault="00FA14F1">
          <w:pPr>
            <w:pStyle w:val="TOC1"/>
            <w:tabs>
              <w:tab w:val="right" w:leader="dot" w:pos="9016"/>
            </w:tabs>
            <w:rPr>
              <w:rFonts w:eastAsiaTheme="minorEastAsia"/>
              <w:noProof/>
              <w:szCs w:val="22"/>
              <w:lang w:eastAsia="en-GB" w:bidi="ar-SA"/>
            </w:rPr>
          </w:pPr>
          <w:hyperlink w:anchor="_Toc89523190" w:history="1">
            <w:r w:rsidR="00C75FEB" w:rsidRPr="001970A3">
              <w:rPr>
                <w:rStyle w:val="Hyperlink"/>
                <w:noProof/>
              </w:rPr>
              <w:t>Part A</w:t>
            </w:r>
            <w:r w:rsidR="00C75FEB">
              <w:rPr>
                <w:noProof/>
                <w:webHidden/>
              </w:rPr>
              <w:tab/>
            </w:r>
            <w:r w:rsidR="00C75FEB">
              <w:rPr>
                <w:noProof/>
                <w:webHidden/>
              </w:rPr>
              <w:fldChar w:fldCharType="begin"/>
            </w:r>
            <w:r w:rsidR="00C75FEB">
              <w:rPr>
                <w:noProof/>
                <w:webHidden/>
              </w:rPr>
              <w:instrText xml:space="preserve"> PAGEREF _Toc89523190 \h </w:instrText>
            </w:r>
            <w:r w:rsidR="00C75FEB">
              <w:rPr>
                <w:noProof/>
                <w:webHidden/>
              </w:rPr>
            </w:r>
            <w:r w:rsidR="00C75FEB">
              <w:rPr>
                <w:noProof/>
                <w:webHidden/>
              </w:rPr>
              <w:fldChar w:fldCharType="separate"/>
            </w:r>
            <w:r w:rsidR="00004CA5">
              <w:rPr>
                <w:noProof/>
                <w:webHidden/>
              </w:rPr>
              <w:t>3</w:t>
            </w:r>
            <w:r w:rsidR="00C75FEB">
              <w:rPr>
                <w:noProof/>
                <w:webHidden/>
              </w:rPr>
              <w:fldChar w:fldCharType="end"/>
            </w:r>
          </w:hyperlink>
        </w:p>
        <w:p w14:paraId="05286ABF" w14:textId="5A436DFB" w:rsidR="00C75FEB" w:rsidRDefault="00FA14F1">
          <w:pPr>
            <w:pStyle w:val="TOC1"/>
            <w:tabs>
              <w:tab w:val="right" w:leader="dot" w:pos="9016"/>
            </w:tabs>
            <w:rPr>
              <w:rFonts w:eastAsiaTheme="minorEastAsia"/>
              <w:noProof/>
              <w:szCs w:val="22"/>
              <w:lang w:eastAsia="en-GB" w:bidi="ar-SA"/>
            </w:rPr>
          </w:pPr>
          <w:hyperlink w:anchor="_Toc89523191" w:history="1">
            <w:r w:rsidR="00C75FEB" w:rsidRPr="001970A3">
              <w:rPr>
                <w:rStyle w:val="Hyperlink"/>
                <w:noProof/>
              </w:rPr>
              <w:t>1.  Conceptual ERD for ArchipelagoCrazy (Part – A).</w:t>
            </w:r>
            <w:r w:rsidR="00C75FEB">
              <w:rPr>
                <w:noProof/>
                <w:webHidden/>
              </w:rPr>
              <w:tab/>
            </w:r>
            <w:r w:rsidR="00C75FEB">
              <w:rPr>
                <w:noProof/>
                <w:webHidden/>
              </w:rPr>
              <w:fldChar w:fldCharType="begin"/>
            </w:r>
            <w:r w:rsidR="00C75FEB">
              <w:rPr>
                <w:noProof/>
                <w:webHidden/>
              </w:rPr>
              <w:instrText xml:space="preserve"> PAGEREF _Toc89523191 \h </w:instrText>
            </w:r>
            <w:r w:rsidR="00C75FEB">
              <w:rPr>
                <w:noProof/>
                <w:webHidden/>
              </w:rPr>
            </w:r>
            <w:r w:rsidR="00C75FEB">
              <w:rPr>
                <w:noProof/>
                <w:webHidden/>
              </w:rPr>
              <w:fldChar w:fldCharType="separate"/>
            </w:r>
            <w:r w:rsidR="00004CA5">
              <w:rPr>
                <w:noProof/>
                <w:webHidden/>
              </w:rPr>
              <w:t>3</w:t>
            </w:r>
            <w:r w:rsidR="00C75FEB">
              <w:rPr>
                <w:noProof/>
                <w:webHidden/>
              </w:rPr>
              <w:fldChar w:fldCharType="end"/>
            </w:r>
          </w:hyperlink>
        </w:p>
        <w:p w14:paraId="7A93CAD2" w14:textId="737F2776" w:rsidR="00C75FEB" w:rsidRDefault="00FA14F1">
          <w:pPr>
            <w:pStyle w:val="TOC1"/>
            <w:tabs>
              <w:tab w:val="right" w:leader="dot" w:pos="9016"/>
            </w:tabs>
            <w:rPr>
              <w:rFonts w:eastAsiaTheme="minorEastAsia"/>
              <w:noProof/>
              <w:szCs w:val="22"/>
              <w:lang w:eastAsia="en-GB" w:bidi="ar-SA"/>
            </w:rPr>
          </w:pPr>
          <w:hyperlink w:anchor="_Toc89523192" w:history="1">
            <w:r w:rsidR="00C75FEB" w:rsidRPr="001970A3">
              <w:rPr>
                <w:rStyle w:val="Hyperlink"/>
                <w:noProof/>
              </w:rPr>
              <w:t>2. Data dictionary to document entities for ArchipelagoCrazy</w:t>
            </w:r>
            <w:r w:rsidR="00C75FEB">
              <w:rPr>
                <w:noProof/>
                <w:webHidden/>
              </w:rPr>
              <w:tab/>
            </w:r>
            <w:r w:rsidR="00C75FEB">
              <w:rPr>
                <w:noProof/>
                <w:webHidden/>
              </w:rPr>
              <w:fldChar w:fldCharType="begin"/>
            </w:r>
            <w:r w:rsidR="00C75FEB">
              <w:rPr>
                <w:noProof/>
                <w:webHidden/>
              </w:rPr>
              <w:instrText xml:space="preserve"> PAGEREF _Toc89523192 \h </w:instrText>
            </w:r>
            <w:r w:rsidR="00C75FEB">
              <w:rPr>
                <w:noProof/>
                <w:webHidden/>
              </w:rPr>
            </w:r>
            <w:r w:rsidR="00C75FEB">
              <w:rPr>
                <w:noProof/>
                <w:webHidden/>
              </w:rPr>
              <w:fldChar w:fldCharType="separate"/>
            </w:r>
            <w:r w:rsidR="00004CA5">
              <w:rPr>
                <w:noProof/>
                <w:webHidden/>
              </w:rPr>
              <w:t>4</w:t>
            </w:r>
            <w:r w:rsidR="00C75FEB">
              <w:rPr>
                <w:noProof/>
                <w:webHidden/>
              </w:rPr>
              <w:fldChar w:fldCharType="end"/>
            </w:r>
          </w:hyperlink>
        </w:p>
        <w:p w14:paraId="12D8C54A" w14:textId="28E42C54" w:rsidR="00C75FEB" w:rsidRDefault="00FA14F1">
          <w:pPr>
            <w:pStyle w:val="TOC1"/>
            <w:tabs>
              <w:tab w:val="right" w:leader="dot" w:pos="9016"/>
            </w:tabs>
            <w:rPr>
              <w:rFonts w:eastAsiaTheme="minorEastAsia"/>
              <w:noProof/>
              <w:szCs w:val="22"/>
              <w:lang w:eastAsia="en-GB" w:bidi="ar-SA"/>
            </w:rPr>
          </w:pPr>
          <w:hyperlink w:anchor="_Toc89523193" w:history="1">
            <w:r w:rsidR="00C75FEB" w:rsidRPr="001970A3">
              <w:rPr>
                <w:rStyle w:val="Hyperlink"/>
                <w:noProof/>
              </w:rPr>
              <w:t>(Part–A).</w:t>
            </w:r>
            <w:r w:rsidR="00C75FEB">
              <w:rPr>
                <w:noProof/>
                <w:webHidden/>
              </w:rPr>
              <w:tab/>
            </w:r>
            <w:r w:rsidR="00C75FEB">
              <w:rPr>
                <w:noProof/>
                <w:webHidden/>
              </w:rPr>
              <w:fldChar w:fldCharType="begin"/>
            </w:r>
            <w:r w:rsidR="00C75FEB">
              <w:rPr>
                <w:noProof/>
                <w:webHidden/>
              </w:rPr>
              <w:instrText xml:space="preserve"> PAGEREF _Toc89523193 \h </w:instrText>
            </w:r>
            <w:r w:rsidR="00C75FEB">
              <w:rPr>
                <w:noProof/>
                <w:webHidden/>
              </w:rPr>
            </w:r>
            <w:r w:rsidR="00C75FEB">
              <w:rPr>
                <w:noProof/>
                <w:webHidden/>
              </w:rPr>
              <w:fldChar w:fldCharType="separate"/>
            </w:r>
            <w:r w:rsidR="00004CA5">
              <w:rPr>
                <w:noProof/>
                <w:webHidden/>
              </w:rPr>
              <w:t>4</w:t>
            </w:r>
            <w:r w:rsidR="00C75FEB">
              <w:rPr>
                <w:noProof/>
                <w:webHidden/>
              </w:rPr>
              <w:fldChar w:fldCharType="end"/>
            </w:r>
          </w:hyperlink>
        </w:p>
        <w:p w14:paraId="21156A0C" w14:textId="19EBDB27" w:rsidR="00C75FEB" w:rsidRDefault="00FA14F1">
          <w:pPr>
            <w:pStyle w:val="TOC1"/>
            <w:tabs>
              <w:tab w:val="right" w:leader="dot" w:pos="9016"/>
            </w:tabs>
            <w:rPr>
              <w:rFonts w:eastAsiaTheme="minorEastAsia"/>
              <w:noProof/>
              <w:szCs w:val="22"/>
              <w:lang w:eastAsia="en-GB" w:bidi="ar-SA"/>
            </w:rPr>
          </w:pPr>
          <w:hyperlink w:anchor="_Toc89523194" w:history="1">
            <w:r w:rsidR="00C75FEB" w:rsidRPr="001970A3">
              <w:rPr>
                <w:rStyle w:val="Hyperlink"/>
                <w:noProof/>
              </w:rPr>
              <w:t>3. Data Dictionary to document relationships and multiplicities for ArchipelagoCrazy (Part – A).</w:t>
            </w:r>
            <w:r w:rsidR="00C75FEB">
              <w:rPr>
                <w:noProof/>
                <w:webHidden/>
              </w:rPr>
              <w:tab/>
            </w:r>
            <w:r w:rsidR="00C75FEB">
              <w:rPr>
                <w:noProof/>
                <w:webHidden/>
              </w:rPr>
              <w:fldChar w:fldCharType="begin"/>
            </w:r>
            <w:r w:rsidR="00C75FEB">
              <w:rPr>
                <w:noProof/>
                <w:webHidden/>
              </w:rPr>
              <w:instrText xml:space="preserve"> PAGEREF _Toc89523194 \h </w:instrText>
            </w:r>
            <w:r w:rsidR="00C75FEB">
              <w:rPr>
                <w:noProof/>
                <w:webHidden/>
              </w:rPr>
            </w:r>
            <w:r w:rsidR="00C75FEB">
              <w:rPr>
                <w:noProof/>
                <w:webHidden/>
              </w:rPr>
              <w:fldChar w:fldCharType="separate"/>
            </w:r>
            <w:r w:rsidR="00004CA5">
              <w:rPr>
                <w:noProof/>
                <w:webHidden/>
              </w:rPr>
              <w:t>6</w:t>
            </w:r>
            <w:r w:rsidR="00C75FEB">
              <w:rPr>
                <w:noProof/>
                <w:webHidden/>
              </w:rPr>
              <w:fldChar w:fldCharType="end"/>
            </w:r>
          </w:hyperlink>
        </w:p>
        <w:p w14:paraId="4D9210BF" w14:textId="12A9AEE0" w:rsidR="00C75FEB" w:rsidRDefault="00FA14F1">
          <w:pPr>
            <w:pStyle w:val="TOC2"/>
            <w:tabs>
              <w:tab w:val="right" w:leader="dot" w:pos="9016"/>
            </w:tabs>
            <w:rPr>
              <w:rFonts w:eastAsiaTheme="minorEastAsia"/>
              <w:noProof/>
              <w:szCs w:val="22"/>
              <w:lang w:eastAsia="en-GB" w:bidi="ar-SA"/>
            </w:rPr>
          </w:pPr>
          <w:hyperlink w:anchor="_Toc89523195" w:history="1">
            <w:r w:rsidR="00C75FEB" w:rsidRPr="001970A3">
              <w:rPr>
                <w:rStyle w:val="Hyperlink"/>
                <w:noProof/>
              </w:rPr>
              <w:t>3.1. Binary Relationships.</w:t>
            </w:r>
            <w:r w:rsidR="00C75FEB">
              <w:rPr>
                <w:noProof/>
                <w:webHidden/>
              </w:rPr>
              <w:tab/>
            </w:r>
            <w:r w:rsidR="00C75FEB">
              <w:rPr>
                <w:noProof/>
                <w:webHidden/>
              </w:rPr>
              <w:fldChar w:fldCharType="begin"/>
            </w:r>
            <w:r w:rsidR="00C75FEB">
              <w:rPr>
                <w:noProof/>
                <w:webHidden/>
              </w:rPr>
              <w:instrText xml:space="preserve"> PAGEREF _Toc89523195 \h </w:instrText>
            </w:r>
            <w:r w:rsidR="00C75FEB">
              <w:rPr>
                <w:noProof/>
                <w:webHidden/>
              </w:rPr>
            </w:r>
            <w:r w:rsidR="00C75FEB">
              <w:rPr>
                <w:noProof/>
                <w:webHidden/>
              </w:rPr>
              <w:fldChar w:fldCharType="separate"/>
            </w:r>
            <w:r w:rsidR="00004CA5">
              <w:rPr>
                <w:noProof/>
                <w:webHidden/>
              </w:rPr>
              <w:t>6</w:t>
            </w:r>
            <w:r w:rsidR="00C75FEB">
              <w:rPr>
                <w:noProof/>
                <w:webHidden/>
              </w:rPr>
              <w:fldChar w:fldCharType="end"/>
            </w:r>
          </w:hyperlink>
        </w:p>
        <w:p w14:paraId="779946AD" w14:textId="16485FF1" w:rsidR="00C75FEB" w:rsidRDefault="00FA14F1">
          <w:pPr>
            <w:pStyle w:val="TOC2"/>
            <w:tabs>
              <w:tab w:val="right" w:leader="dot" w:pos="9016"/>
            </w:tabs>
            <w:rPr>
              <w:rFonts w:eastAsiaTheme="minorEastAsia"/>
              <w:noProof/>
              <w:szCs w:val="22"/>
              <w:lang w:eastAsia="en-GB" w:bidi="ar-SA"/>
            </w:rPr>
          </w:pPr>
          <w:hyperlink w:anchor="_Toc89523196" w:history="1">
            <w:r w:rsidR="00C75FEB" w:rsidRPr="001970A3">
              <w:rPr>
                <w:rStyle w:val="Hyperlink"/>
                <w:noProof/>
              </w:rPr>
              <w:t>3.2. Turnery Relationships.</w:t>
            </w:r>
            <w:r w:rsidR="00C75FEB">
              <w:rPr>
                <w:noProof/>
                <w:webHidden/>
              </w:rPr>
              <w:tab/>
            </w:r>
            <w:r w:rsidR="00C75FEB">
              <w:rPr>
                <w:noProof/>
                <w:webHidden/>
              </w:rPr>
              <w:fldChar w:fldCharType="begin"/>
            </w:r>
            <w:r w:rsidR="00C75FEB">
              <w:rPr>
                <w:noProof/>
                <w:webHidden/>
              </w:rPr>
              <w:instrText xml:space="preserve"> PAGEREF _Toc89523196 \h </w:instrText>
            </w:r>
            <w:r w:rsidR="00C75FEB">
              <w:rPr>
                <w:noProof/>
                <w:webHidden/>
              </w:rPr>
            </w:r>
            <w:r w:rsidR="00C75FEB">
              <w:rPr>
                <w:noProof/>
                <w:webHidden/>
              </w:rPr>
              <w:fldChar w:fldCharType="separate"/>
            </w:r>
            <w:r w:rsidR="00004CA5">
              <w:rPr>
                <w:noProof/>
                <w:webHidden/>
              </w:rPr>
              <w:t>11</w:t>
            </w:r>
            <w:r w:rsidR="00C75FEB">
              <w:rPr>
                <w:noProof/>
                <w:webHidden/>
              </w:rPr>
              <w:fldChar w:fldCharType="end"/>
            </w:r>
          </w:hyperlink>
        </w:p>
        <w:p w14:paraId="4E394C24" w14:textId="09BC9719" w:rsidR="00C75FEB" w:rsidRDefault="00FA14F1">
          <w:pPr>
            <w:pStyle w:val="TOC1"/>
            <w:tabs>
              <w:tab w:val="right" w:leader="dot" w:pos="9016"/>
            </w:tabs>
            <w:rPr>
              <w:rFonts w:eastAsiaTheme="minorEastAsia"/>
              <w:noProof/>
              <w:szCs w:val="22"/>
              <w:lang w:eastAsia="en-GB" w:bidi="ar-SA"/>
            </w:rPr>
          </w:pPr>
          <w:hyperlink w:anchor="_Toc89523197" w:history="1">
            <w:r w:rsidR="00C75FEB" w:rsidRPr="001970A3">
              <w:rPr>
                <w:rStyle w:val="Hyperlink"/>
                <w:noProof/>
              </w:rPr>
              <w:t>4. Data dictionary to document attributes and primary keys for each entity for ArchipelagoCrazy (Part – A).</w:t>
            </w:r>
            <w:r w:rsidR="00C75FEB">
              <w:rPr>
                <w:noProof/>
                <w:webHidden/>
              </w:rPr>
              <w:tab/>
            </w:r>
            <w:r w:rsidR="00C75FEB">
              <w:rPr>
                <w:noProof/>
                <w:webHidden/>
              </w:rPr>
              <w:fldChar w:fldCharType="begin"/>
            </w:r>
            <w:r w:rsidR="00C75FEB">
              <w:rPr>
                <w:noProof/>
                <w:webHidden/>
              </w:rPr>
              <w:instrText xml:space="preserve"> PAGEREF _Toc89523197 \h </w:instrText>
            </w:r>
            <w:r w:rsidR="00C75FEB">
              <w:rPr>
                <w:noProof/>
                <w:webHidden/>
              </w:rPr>
            </w:r>
            <w:r w:rsidR="00C75FEB">
              <w:rPr>
                <w:noProof/>
                <w:webHidden/>
              </w:rPr>
              <w:fldChar w:fldCharType="separate"/>
            </w:r>
            <w:r w:rsidR="00004CA5">
              <w:rPr>
                <w:noProof/>
                <w:webHidden/>
              </w:rPr>
              <w:t>13</w:t>
            </w:r>
            <w:r w:rsidR="00C75FEB">
              <w:rPr>
                <w:noProof/>
                <w:webHidden/>
              </w:rPr>
              <w:fldChar w:fldCharType="end"/>
            </w:r>
          </w:hyperlink>
        </w:p>
        <w:p w14:paraId="072ACD22" w14:textId="6925492C" w:rsidR="00C75FEB" w:rsidRDefault="00FA14F1">
          <w:pPr>
            <w:pStyle w:val="TOC1"/>
            <w:tabs>
              <w:tab w:val="right" w:leader="dot" w:pos="9016"/>
            </w:tabs>
            <w:rPr>
              <w:rFonts w:eastAsiaTheme="minorEastAsia"/>
              <w:noProof/>
              <w:szCs w:val="22"/>
              <w:lang w:eastAsia="en-GB" w:bidi="ar-SA"/>
            </w:rPr>
          </w:pPr>
          <w:hyperlink w:anchor="_Toc89523198" w:history="1">
            <w:r w:rsidR="00C75FEB" w:rsidRPr="001970A3">
              <w:rPr>
                <w:rStyle w:val="Hyperlink"/>
                <w:noProof/>
              </w:rPr>
              <w:t>Part B</w:t>
            </w:r>
            <w:r w:rsidR="00C75FEB">
              <w:rPr>
                <w:noProof/>
                <w:webHidden/>
              </w:rPr>
              <w:tab/>
            </w:r>
            <w:r w:rsidR="00C75FEB">
              <w:rPr>
                <w:noProof/>
                <w:webHidden/>
              </w:rPr>
              <w:fldChar w:fldCharType="begin"/>
            </w:r>
            <w:r w:rsidR="00C75FEB">
              <w:rPr>
                <w:noProof/>
                <w:webHidden/>
              </w:rPr>
              <w:instrText xml:space="preserve"> PAGEREF _Toc89523198 \h </w:instrText>
            </w:r>
            <w:r w:rsidR="00C75FEB">
              <w:rPr>
                <w:noProof/>
                <w:webHidden/>
              </w:rPr>
            </w:r>
            <w:r w:rsidR="00C75FEB">
              <w:rPr>
                <w:noProof/>
                <w:webHidden/>
              </w:rPr>
              <w:fldChar w:fldCharType="separate"/>
            </w:r>
            <w:r w:rsidR="00004CA5">
              <w:rPr>
                <w:noProof/>
                <w:webHidden/>
              </w:rPr>
              <w:t>16</w:t>
            </w:r>
            <w:r w:rsidR="00C75FEB">
              <w:rPr>
                <w:noProof/>
                <w:webHidden/>
              </w:rPr>
              <w:fldChar w:fldCharType="end"/>
            </w:r>
          </w:hyperlink>
        </w:p>
        <w:p w14:paraId="100C52D8" w14:textId="646C5D70" w:rsidR="00C75FEB" w:rsidRDefault="00FA14F1">
          <w:pPr>
            <w:pStyle w:val="TOC1"/>
            <w:tabs>
              <w:tab w:val="right" w:leader="dot" w:pos="9016"/>
            </w:tabs>
            <w:rPr>
              <w:rFonts w:eastAsiaTheme="minorEastAsia"/>
              <w:noProof/>
              <w:szCs w:val="22"/>
              <w:lang w:eastAsia="en-GB" w:bidi="ar-SA"/>
            </w:rPr>
          </w:pPr>
          <w:hyperlink w:anchor="_Toc89523199" w:history="1">
            <w:r w:rsidR="00C75FEB" w:rsidRPr="001970A3">
              <w:rPr>
                <w:rStyle w:val="Hyperlink"/>
                <w:noProof/>
              </w:rPr>
              <w:t>5. LOGICAL ERD for SoundStuff (Part B).</w:t>
            </w:r>
            <w:r w:rsidR="00C75FEB">
              <w:rPr>
                <w:noProof/>
                <w:webHidden/>
              </w:rPr>
              <w:tab/>
            </w:r>
            <w:r w:rsidR="00C75FEB">
              <w:rPr>
                <w:noProof/>
                <w:webHidden/>
              </w:rPr>
              <w:fldChar w:fldCharType="begin"/>
            </w:r>
            <w:r w:rsidR="00C75FEB">
              <w:rPr>
                <w:noProof/>
                <w:webHidden/>
              </w:rPr>
              <w:instrText xml:space="preserve"> PAGEREF _Toc89523199 \h </w:instrText>
            </w:r>
            <w:r w:rsidR="00C75FEB">
              <w:rPr>
                <w:noProof/>
                <w:webHidden/>
              </w:rPr>
            </w:r>
            <w:r w:rsidR="00C75FEB">
              <w:rPr>
                <w:noProof/>
                <w:webHidden/>
              </w:rPr>
              <w:fldChar w:fldCharType="separate"/>
            </w:r>
            <w:r w:rsidR="00004CA5">
              <w:rPr>
                <w:noProof/>
                <w:webHidden/>
              </w:rPr>
              <w:t>16</w:t>
            </w:r>
            <w:r w:rsidR="00C75FEB">
              <w:rPr>
                <w:noProof/>
                <w:webHidden/>
              </w:rPr>
              <w:fldChar w:fldCharType="end"/>
            </w:r>
          </w:hyperlink>
        </w:p>
        <w:p w14:paraId="43D2D281" w14:textId="19E2525F" w:rsidR="00C75FEB" w:rsidRDefault="00FA14F1">
          <w:pPr>
            <w:pStyle w:val="TOC1"/>
            <w:tabs>
              <w:tab w:val="right" w:leader="dot" w:pos="9016"/>
            </w:tabs>
            <w:rPr>
              <w:rFonts w:eastAsiaTheme="minorEastAsia"/>
              <w:noProof/>
              <w:szCs w:val="22"/>
              <w:lang w:eastAsia="en-GB" w:bidi="ar-SA"/>
            </w:rPr>
          </w:pPr>
          <w:hyperlink w:anchor="_Toc89523200" w:history="1">
            <w:r w:rsidR="00C75FEB" w:rsidRPr="001970A3">
              <w:rPr>
                <w:rStyle w:val="Hyperlink"/>
                <w:noProof/>
              </w:rPr>
              <w:t>6. SQL queries to create tables, populate tables and retieving  required output (Part B).</w:t>
            </w:r>
            <w:r w:rsidR="00C75FEB">
              <w:rPr>
                <w:noProof/>
                <w:webHidden/>
              </w:rPr>
              <w:tab/>
            </w:r>
            <w:r w:rsidR="00C75FEB">
              <w:rPr>
                <w:noProof/>
                <w:webHidden/>
              </w:rPr>
              <w:fldChar w:fldCharType="begin"/>
            </w:r>
            <w:r w:rsidR="00C75FEB">
              <w:rPr>
                <w:noProof/>
                <w:webHidden/>
              </w:rPr>
              <w:instrText xml:space="preserve"> PAGEREF _Toc89523200 \h </w:instrText>
            </w:r>
            <w:r w:rsidR="00C75FEB">
              <w:rPr>
                <w:noProof/>
                <w:webHidden/>
              </w:rPr>
            </w:r>
            <w:r w:rsidR="00C75FEB">
              <w:rPr>
                <w:noProof/>
                <w:webHidden/>
              </w:rPr>
              <w:fldChar w:fldCharType="separate"/>
            </w:r>
            <w:r w:rsidR="00004CA5">
              <w:rPr>
                <w:noProof/>
                <w:webHidden/>
              </w:rPr>
              <w:t>17</w:t>
            </w:r>
            <w:r w:rsidR="00C75FEB">
              <w:rPr>
                <w:noProof/>
                <w:webHidden/>
              </w:rPr>
              <w:fldChar w:fldCharType="end"/>
            </w:r>
          </w:hyperlink>
        </w:p>
        <w:p w14:paraId="09E274E2" w14:textId="0A5034FC" w:rsidR="00C75FEB" w:rsidRDefault="00FA14F1">
          <w:pPr>
            <w:pStyle w:val="TOC2"/>
            <w:tabs>
              <w:tab w:val="right" w:leader="dot" w:pos="9016"/>
            </w:tabs>
            <w:rPr>
              <w:rFonts w:eastAsiaTheme="minorEastAsia"/>
              <w:noProof/>
              <w:szCs w:val="22"/>
              <w:lang w:eastAsia="en-GB" w:bidi="ar-SA"/>
            </w:rPr>
          </w:pPr>
          <w:hyperlink w:anchor="_Toc89523201" w:history="1">
            <w:r w:rsidR="00C75FEB" w:rsidRPr="001970A3">
              <w:rPr>
                <w:rStyle w:val="Hyperlink"/>
                <w:noProof/>
              </w:rPr>
              <w:t>6.1. SQL Queries to create tables.</w:t>
            </w:r>
            <w:r w:rsidR="00C75FEB">
              <w:rPr>
                <w:noProof/>
                <w:webHidden/>
              </w:rPr>
              <w:tab/>
            </w:r>
            <w:r w:rsidR="00C75FEB">
              <w:rPr>
                <w:noProof/>
                <w:webHidden/>
              </w:rPr>
              <w:fldChar w:fldCharType="begin"/>
            </w:r>
            <w:r w:rsidR="00C75FEB">
              <w:rPr>
                <w:noProof/>
                <w:webHidden/>
              </w:rPr>
              <w:instrText xml:space="preserve"> PAGEREF _Toc89523201 \h </w:instrText>
            </w:r>
            <w:r w:rsidR="00C75FEB">
              <w:rPr>
                <w:noProof/>
                <w:webHidden/>
              </w:rPr>
            </w:r>
            <w:r w:rsidR="00C75FEB">
              <w:rPr>
                <w:noProof/>
                <w:webHidden/>
              </w:rPr>
              <w:fldChar w:fldCharType="separate"/>
            </w:r>
            <w:r w:rsidR="00004CA5">
              <w:rPr>
                <w:noProof/>
                <w:webHidden/>
              </w:rPr>
              <w:t>17</w:t>
            </w:r>
            <w:r w:rsidR="00C75FEB">
              <w:rPr>
                <w:noProof/>
                <w:webHidden/>
              </w:rPr>
              <w:fldChar w:fldCharType="end"/>
            </w:r>
          </w:hyperlink>
        </w:p>
        <w:p w14:paraId="4FAAC9A8" w14:textId="1358DEA7" w:rsidR="00C75FEB" w:rsidRDefault="00FA14F1">
          <w:pPr>
            <w:pStyle w:val="TOC2"/>
            <w:tabs>
              <w:tab w:val="right" w:leader="dot" w:pos="9016"/>
            </w:tabs>
            <w:rPr>
              <w:rFonts w:eastAsiaTheme="minorEastAsia"/>
              <w:noProof/>
              <w:szCs w:val="22"/>
              <w:lang w:eastAsia="en-GB" w:bidi="ar-SA"/>
            </w:rPr>
          </w:pPr>
          <w:hyperlink w:anchor="_Toc89523202" w:history="1">
            <w:r w:rsidR="00C75FEB" w:rsidRPr="001970A3">
              <w:rPr>
                <w:rStyle w:val="Hyperlink"/>
                <w:noProof/>
              </w:rPr>
              <w:t>6.2. SQL Queries to populate tables.</w:t>
            </w:r>
            <w:r w:rsidR="00C75FEB">
              <w:rPr>
                <w:noProof/>
                <w:webHidden/>
              </w:rPr>
              <w:tab/>
            </w:r>
            <w:r w:rsidR="00C75FEB">
              <w:rPr>
                <w:noProof/>
                <w:webHidden/>
              </w:rPr>
              <w:fldChar w:fldCharType="begin"/>
            </w:r>
            <w:r w:rsidR="00C75FEB">
              <w:rPr>
                <w:noProof/>
                <w:webHidden/>
              </w:rPr>
              <w:instrText xml:space="preserve"> PAGEREF _Toc89523202 \h </w:instrText>
            </w:r>
            <w:r w:rsidR="00C75FEB">
              <w:rPr>
                <w:noProof/>
                <w:webHidden/>
              </w:rPr>
            </w:r>
            <w:r w:rsidR="00C75FEB">
              <w:rPr>
                <w:noProof/>
                <w:webHidden/>
              </w:rPr>
              <w:fldChar w:fldCharType="separate"/>
            </w:r>
            <w:r w:rsidR="00004CA5">
              <w:rPr>
                <w:noProof/>
                <w:webHidden/>
              </w:rPr>
              <w:t>19</w:t>
            </w:r>
            <w:r w:rsidR="00C75FEB">
              <w:rPr>
                <w:noProof/>
                <w:webHidden/>
              </w:rPr>
              <w:fldChar w:fldCharType="end"/>
            </w:r>
          </w:hyperlink>
        </w:p>
        <w:p w14:paraId="66071DC7" w14:textId="7EA50D68" w:rsidR="00C75FEB" w:rsidRDefault="00FA14F1">
          <w:pPr>
            <w:pStyle w:val="TOC2"/>
            <w:tabs>
              <w:tab w:val="right" w:leader="dot" w:pos="9016"/>
            </w:tabs>
            <w:rPr>
              <w:rFonts w:eastAsiaTheme="minorEastAsia"/>
              <w:noProof/>
              <w:szCs w:val="22"/>
              <w:lang w:eastAsia="en-GB" w:bidi="ar-SA"/>
            </w:rPr>
          </w:pPr>
          <w:hyperlink w:anchor="_Toc89523203" w:history="1">
            <w:r w:rsidR="00C75FEB" w:rsidRPr="001970A3">
              <w:rPr>
                <w:rStyle w:val="Hyperlink"/>
                <w:noProof/>
              </w:rPr>
              <w:t>6.3. Studio table and Equipment table after populating</w:t>
            </w:r>
            <w:r w:rsidR="00C75FEB">
              <w:rPr>
                <w:noProof/>
                <w:webHidden/>
              </w:rPr>
              <w:tab/>
            </w:r>
            <w:r w:rsidR="00C75FEB">
              <w:rPr>
                <w:noProof/>
                <w:webHidden/>
              </w:rPr>
              <w:fldChar w:fldCharType="begin"/>
            </w:r>
            <w:r w:rsidR="00C75FEB">
              <w:rPr>
                <w:noProof/>
                <w:webHidden/>
              </w:rPr>
              <w:instrText xml:space="preserve"> PAGEREF _Toc89523203 \h </w:instrText>
            </w:r>
            <w:r w:rsidR="00C75FEB">
              <w:rPr>
                <w:noProof/>
                <w:webHidden/>
              </w:rPr>
            </w:r>
            <w:r w:rsidR="00C75FEB">
              <w:rPr>
                <w:noProof/>
                <w:webHidden/>
              </w:rPr>
              <w:fldChar w:fldCharType="separate"/>
            </w:r>
            <w:r w:rsidR="00004CA5">
              <w:rPr>
                <w:noProof/>
                <w:webHidden/>
              </w:rPr>
              <w:t>21</w:t>
            </w:r>
            <w:r w:rsidR="00C75FEB">
              <w:rPr>
                <w:noProof/>
                <w:webHidden/>
              </w:rPr>
              <w:fldChar w:fldCharType="end"/>
            </w:r>
          </w:hyperlink>
        </w:p>
        <w:p w14:paraId="3A0E3CC6" w14:textId="2D258ADA" w:rsidR="00C75FEB" w:rsidRDefault="00FA14F1">
          <w:pPr>
            <w:pStyle w:val="TOC1"/>
            <w:tabs>
              <w:tab w:val="right" w:leader="dot" w:pos="9016"/>
            </w:tabs>
            <w:rPr>
              <w:rFonts w:eastAsiaTheme="minorEastAsia"/>
              <w:noProof/>
              <w:szCs w:val="22"/>
              <w:lang w:eastAsia="en-GB" w:bidi="ar-SA"/>
            </w:rPr>
          </w:pPr>
          <w:hyperlink w:anchor="_Toc89523204" w:history="1">
            <w:r w:rsidR="00C75FEB" w:rsidRPr="001970A3">
              <w:rPr>
                <w:rStyle w:val="Hyperlink"/>
                <w:noProof/>
              </w:rPr>
              <w:t>6.4. SQL Query to retrieve studios in London, along with makes, series, and models of equipment that cost more than £125 a day to hire.</w:t>
            </w:r>
            <w:r w:rsidR="00C75FEB">
              <w:rPr>
                <w:noProof/>
                <w:webHidden/>
              </w:rPr>
              <w:tab/>
            </w:r>
            <w:r w:rsidR="00C75FEB">
              <w:rPr>
                <w:noProof/>
                <w:webHidden/>
              </w:rPr>
              <w:fldChar w:fldCharType="begin"/>
            </w:r>
            <w:r w:rsidR="00C75FEB">
              <w:rPr>
                <w:noProof/>
                <w:webHidden/>
              </w:rPr>
              <w:instrText xml:space="preserve"> PAGEREF _Toc89523204 \h </w:instrText>
            </w:r>
            <w:r w:rsidR="00C75FEB">
              <w:rPr>
                <w:noProof/>
                <w:webHidden/>
              </w:rPr>
            </w:r>
            <w:r w:rsidR="00C75FEB">
              <w:rPr>
                <w:noProof/>
                <w:webHidden/>
              </w:rPr>
              <w:fldChar w:fldCharType="separate"/>
            </w:r>
            <w:r w:rsidR="00004CA5">
              <w:rPr>
                <w:noProof/>
                <w:webHidden/>
              </w:rPr>
              <w:t>22</w:t>
            </w:r>
            <w:r w:rsidR="00C75FEB">
              <w:rPr>
                <w:noProof/>
                <w:webHidden/>
              </w:rPr>
              <w:fldChar w:fldCharType="end"/>
            </w:r>
          </w:hyperlink>
        </w:p>
        <w:p w14:paraId="4F3E5DD5" w14:textId="58219EF0" w:rsidR="00C75FEB" w:rsidRDefault="00FA14F1">
          <w:pPr>
            <w:pStyle w:val="TOC1"/>
            <w:tabs>
              <w:tab w:val="right" w:leader="dot" w:pos="9016"/>
            </w:tabs>
            <w:rPr>
              <w:rFonts w:eastAsiaTheme="minorEastAsia"/>
              <w:noProof/>
              <w:szCs w:val="22"/>
              <w:lang w:eastAsia="en-GB" w:bidi="ar-SA"/>
            </w:rPr>
          </w:pPr>
          <w:hyperlink w:anchor="_Toc89523205" w:history="1">
            <w:r w:rsidR="00C75FEB" w:rsidRPr="001970A3">
              <w:rPr>
                <w:rStyle w:val="Hyperlink"/>
                <w:noProof/>
              </w:rPr>
              <w:t>(Cost per day displayed to confirm output).</w:t>
            </w:r>
            <w:r w:rsidR="00C75FEB">
              <w:rPr>
                <w:noProof/>
                <w:webHidden/>
              </w:rPr>
              <w:tab/>
            </w:r>
            <w:r w:rsidR="00C75FEB">
              <w:rPr>
                <w:noProof/>
                <w:webHidden/>
              </w:rPr>
              <w:fldChar w:fldCharType="begin"/>
            </w:r>
            <w:r w:rsidR="00C75FEB">
              <w:rPr>
                <w:noProof/>
                <w:webHidden/>
              </w:rPr>
              <w:instrText xml:space="preserve"> PAGEREF _Toc89523205 \h </w:instrText>
            </w:r>
            <w:r w:rsidR="00C75FEB">
              <w:rPr>
                <w:noProof/>
                <w:webHidden/>
              </w:rPr>
            </w:r>
            <w:r w:rsidR="00C75FEB">
              <w:rPr>
                <w:noProof/>
                <w:webHidden/>
              </w:rPr>
              <w:fldChar w:fldCharType="separate"/>
            </w:r>
            <w:r w:rsidR="00004CA5">
              <w:rPr>
                <w:noProof/>
                <w:webHidden/>
              </w:rPr>
              <w:t>22</w:t>
            </w:r>
            <w:r w:rsidR="00C75FEB">
              <w:rPr>
                <w:noProof/>
                <w:webHidden/>
              </w:rPr>
              <w:fldChar w:fldCharType="end"/>
            </w:r>
          </w:hyperlink>
        </w:p>
        <w:p w14:paraId="26A28F6B" w14:textId="21173680" w:rsidR="00C75FEB" w:rsidRDefault="00FA14F1">
          <w:pPr>
            <w:pStyle w:val="TOC1"/>
            <w:tabs>
              <w:tab w:val="right" w:leader="dot" w:pos="9016"/>
            </w:tabs>
            <w:rPr>
              <w:rFonts w:eastAsiaTheme="minorEastAsia"/>
              <w:noProof/>
              <w:szCs w:val="22"/>
              <w:lang w:eastAsia="en-GB" w:bidi="ar-SA"/>
            </w:rPr>
          </w:pPr>
          <w:hyperlink w:anchor="_Toc89523206" w:history="1">
            <w:r w:rsidR="00C75FEB" w:rsidRPr="001970A3">
              <w:rPr>
                <w:rStyle w:val="Hyperlink"/>
                <w:noProof/>
              </w:rPr>
              <w:t>7. Comparative analysis table (Part B).</w:t>
            </w:r>
            <w:r w:rsidR="00C75FEB">
              <w:rPr>
                <w:noProof/>
                <w:webHidden/>
              </w:rPr>
              <w:tab/>
            </w:r>
            <w:r w:rsidR="00C75FEB">
              <w:rPr>
                <w:noProof/>
                <w:webHidden/>
              </w:rPr>
              <w:fldChar w:fldCharType="begin"/>
            </w:r>
            <w:r w:rsidR="00C75FEB">
              <w:rPr>
                <w:noProof/>
                <w:webHidden/>
              </w:rPr>
              <w:instrText xml:space="preserve"> PAGEREF _Toc89523206 \h </w:instrText>
            </w:r>
            <w:r w:rsidR="00C75FEB">
              <w:rPr>
                <w:noProof/>
                <w:webHidden/>
              </w:rPr>
            </w:r>
            <w:r w:rsidR="00C75FEB">
              <w:rPr>
                <w:noProof/>
                <w:webHidden/>
              </w:rPr>
              <w:fldChar w:fldCharType="separate"/>
            </w:r>
            <w:r w:rsidR="00004CA5">
              <w:rPr>
                <w:noProof/>
                <w:webHidden/>
              </w:rPr>
              <w:t>23</w:t>
            </w:r>
            <w:r w:rsidR="00C75FEB">
              <w:rPr>
                <w:noProof/>
                <w:webHidden/>
              </w:rPr>
              <w:fldChar w:fldCharType="end"/>
            </w:r>
          </w:hyperlink>
        </w:p>
        <w:p w14:paraId="4564C9F2" w14:textId="1D7A5AFF" w:rsidR="00C75FEB" w:rsidRDefault="00FA14F1">
          <w:pPr>
            <w:pStyle w:val="TOC1"/>
            <w:tabs>
              <w:tab w:val="right" w:leader="dot" w:pos="9016"/>
            </w:tabs>
            <w:rPr>
              <w:rFonts w:eastAsiaTheme="minorEastAsia"/>
              <w:noProof/>
              <w:szCs w:val="22"/>
              <w:lang w:eastAsia="en-GB" w:bidi="ar-SA"/>
            </w:rPr>
          </w:pPr>
          <w:hyperlink w:anchor="_Toc89523207" w:history="1">
            <w:r w:rsidR="00C75FEB" w:rsidRPr="001970A3">
              <w:rPr>
                <w:rStyle w:val="Hyperlink"/>
                <w:noProof/>
              </w:rPr>
              <w:t>8. References</w:t>
            </w:r>
            <w:r w:rsidR="00C75FEB">
              <w:rPr>
                <w:noProof/>
                <w:webHidden/>
              </w:rPr>
              <w:tab/>
            </w:r>
            <w:r w:rsidR="00C75FEB">
              <w:rPr>
                <w:noProof/>
                <w:webHidden/>
              </w:rPr>
              <w:fldChar w:fldCharType="begin"/>
            </w:r>
            <w:r w:rsidR="00C75FEB">
              <w:rPr>
                <w:noProof/>
                <w:webHidden/>
              </w:rPr>
              <w:instrText xml:space="preserve"> PAGEREF _Toc89523207 \h </w:instrText>
            </w:r>
            <w:r w:rsidR="00C75FEB">
              <w:rPr>
                <w:noProof/>
                <w:webHidden/>
              </w:rPr>
            </w:r>
            <w:r w:rsidR="00C75FEB">
              <w:rPr>
                <w:noProof/>
                <w:webHidden/>
              </w:rPr>
              <w:fldChar w:fldCharType="separate"/>
            </w:r>
            <w:r w:rsidR="00004CA5">
              <w:rPr>
                <w:noProof/>
                <w:webHidden/>
              </w:rPr>
              <w:t>26</w:t>
            </w:r>
            <w:r w:rsidR="00C75FEB">
              <w:rPr>
                <w:noProof/>
                <w:webHidden/>
              </w:rPr>
              <w:fldChar w:fldCharType="end"/>
            </w:r>
          </w:hyperlink>
        </w:p>
        <w:p w14:paraId="401AB532" w14:textId="46A42D18" w:rsidR="00532147" w:rsidRDefault="00532147">
          <w:r>
            <w:rPr>
              <w:b/>
              <w:bCs/>
              <w:noProof/>
            </w:rPr>
            <w:fldChar w:fldCharType="end"/>
          </w:r>
        </w:p>
      </w:sdtContent>
    </w:sdt>
    <w:p w14:paraId="4E5FAD8E" w14:textId="77777777" w:rsidR="00D06177" w:rsidRDefault="00D06177"/>
    <w:p w14:paraId="3807F185" w14:textId="363C22C6" w:rsidR="000C707A" w:rsidRDefault="00D06177">
      <w:r>
        <w:br w:type="page"/>
      </w:r>
    </w:p>
    <w:p w14:paraId="00E3E3DA" w14:textId="77777777" w:rsidR="000C707A" w:rsidRDefault="000C707A" w:rsidP="000C707A">
      <w:pPr>
        <w:pStyle w:val="Heading1"/>
      </w:pPr>
      <w:bookmarkStart w:id="0" w:name="_Toc89523189"/>
      <w:r>
        <w:lastRenderedPageBreak/>
        <w:t>Table of figures</w:t>
      </w:r>
      <w:bookmarkEnd w:id="0"/>
      <w:r>
        <w:t xml:space="preserve"> </w:t>
      </w:r>
    </w:p>
    <w:p w14:paraId="22B3CD6C" w14:textId="13B57148" w:rsidR="000C707A" w:rsidRDefault="000C707A">
      <w:pPr>
        <w:pStyle w:val="TableofFigures"/>
        <w:tabs>
          <w:tab w:val="right" w:leader="dot" w:pos="9016"/>
        </w:tabs>
        <w:rPr>
          <w:noProof/>
        </w:rPr>
      </w:pPr>
      <w:r>
        <w:fldChar w:fldCharType="begin"/>
      </w:r>
      <w:r>
        <w:instrText xml:space="preserve"> TOC \h \z \c "Figure" </w:instrText>
      </w:r>
      <w:r>
        <w:fldChar w:fldCharType="separate"/>
      </w:r>
      <w:hyperlink r:id="rId10" w:anchor="_Toc89520814" w:history="1">
        <w:r w:rsidRPr="002B6DC0">
          <w:rPr>
            <w:rStyle w:val="Hyperlink"/>
            <w:noProof/>
          </w:rPr>
          <w:t>Figure 1: Create table Studio</w:t>
        </w:r>
        <w:r>
          <w:rPr>
            <w:noProof/>
            <w:webHidden/>
          </w:rPr>
          <w:tab/>
        </w:r>
        <w:r>
          <w:rPr>
            <w:noProof/>
            <w:webHidden/>
          </w:rPr>
          <w:fldChar w:fldCharType="begin"/>
        </w:r>
        <w:r>
          <w:rPr>
            <w:noProof/>
            <w:webHidden/>
          </w:rPr>
          <w:instrText xml:space="preserve"> PAGEREF _Toc89520814 \h </w:instrText>
        </w:r>
        <w:r>
          <w:rPr>
            <w:noProof/>
            <w:webHidden/>
          </w:rPr>
        </w:r>
        <w:r>
          <w:rPr>
            <w:noProof/>
            <w:webHidden/>
          </w:rPr>
          <w:fldChar w:fldCharType="separate"/>
        </w:r>
        <w:r w:rsidR="00004CA5">
          <w:rPr>
            <w:noProof/>
            <w:webHidden/>
          </w:rPr>
          <w:t>17</w:t>
        </w:r>
        <w:r>
          <w:rPr>
            <w:noProof/>
            <w:webHidden/>
          </w:rPr>
          <w:fldChar w:fldCharType="end"/>
        </w:r>
      </w:hyperlink>
    </w:p>
    <w:p w14:paraId="66DC5F4E" w14:textId="30400AEF" w:rsidR="000C707A" w:rsidRDefault="00FA14F1">
      <w:pPr>
        <w:pStyle w:val="TableofFigures"/>
        <w:tabs>
          <w:tab w:val="right" w:leader="dot" w:pos="9016"/>
        </w:tabs>
        <w:rPr>
          <w:noProof/>
        </w:rPr>
      </w:pPr>
      <w:hyperlink w:anchor="_Toc89520815" w:history="1">
        <w:r w:rsidR="000C707A" w:rsidRPr="002B6DC0">
          <w:rPr>
            <w:rStyle w:val="Hyperlink"/>
            <w:noProof/>
          </w:rPr>
          <w:t>Figure 2: Successfully created Studio table</w:t>
        </w:r>
        <w:r w:rsidR="000C707A">
          <w:rPr>
            <w:noProof/>
            <w:webHidden/>
          </w:rPr>
          <w:tab/>
        </w:r>
        <w:r w:rsidR="000C707A">
          <w:rPr>
            <w:noProof/>
            <w:webHidden/>
          </w:rPr>
          <w:fldChar w:fldCharType="begin"/>
        </w:r>
        <w:r w:rsidR="000C707A">
          <w:rPr>
            <w:noProof/>
            <w:webHidden/>
          </w:rPr>
          <w:instrText xml:space="preserve"> PAGEREF _Toc89520815 \h </w:instrText>
        </w:r>
        <w:r w:rsidR="000C707A">
          <w:rPr>
            <w:noProof/>
            <w:webHidden/>
          </w:rPr>
        </w:r>
        <w:r w:rsidR="000C707A">
          <w:rPr>
            <w:noProof/>
            <w:webHidden/>
          </w:rPr>
          <w:fldChar w:fldCharType="separate"/>
        </w:r>
        <w:r w:rsidR="00004CA5">
          <w:rPr>
            <w:noProof/>
            <w:webHidden/>
          </w:rPr>
          <w:t>17</w:t>
        </w:r>
        <w:r w:rsidR="000C707A">
          <w:rPr>
            <w:noProof/>
            <w:webHidden/>
          </w:rPr>
          <w:fldChar w:fldCharType="end"/>
        </w:r>
      </w:hyperlink>
    </w:p>
    <w:p w14:paraId="2F412095" w14:textId="519ACB62" w:rsidR="000C707A" w:rsidRDefault="00FA14F1">
      <w:pPr>
        <w:pStyle w:val="TableofFigures"/>
        <w:tabs>
          <w:tab w:val="right" w:leader="dot" w:pos="9016"/>
        </w:tabs>
        <w:rPr>
          <w:noProof/>
        </w:rPr>
      </w:pPr>
      <w:hyperlink w:anchor="_Toc89520816" w:history="1">
        <w:r w:rsidR="000C707A" w:rsidRPr="002B6DC0">
          <w:rPr>
            <w:rStyle w:val="Hyperlink"/>
            <w:noProof/>
          </w:rPr>
          <w:t>Figure 3: Create table Equipment</w:t>
        </w:r>
        <w:r w:rsidR="000C707A">
          <w:rPr>
            <w:noProof/>
            <w:webHidden/>
          </w:rPr>
          <w:tab/>
        </w:r>
        <w:r w:rsidR="000C707A">
          <w:rPr>
            <w:noProof/>
            <w:webHidden/>
          </w:rPr>
          <w:fldChar w:fldCharType="begin"/>
        </w:r>
        <w:r w:rsidR="000C707A">
          <w:rPr>
            <w:noProof/>
            <w:webHidden/>
          </w:rPr>
          <w:instrText xml:space="preserve"> PAGEREF _Toc89520816 \h </w:instrText>
        </w:r>
        <w:r w:rsidR="000C707A">
          <w:rPr>
            <w:noProof/>
            <w:webHidden/>
          </w:rPr>
        </w:r>
        <w:r w:rsidR="000C707A">
          <w:rPr>
            <w:noProof/>
            <w:webHidden/>
          </w:rPr>
          <w:fldChar w:fldCharType="separate"/>
        </w:r>
        <w:r w:rsidR="00004CA5">
          <w:rPr>
            <w:noProof/>
            <w:webHidden/>
          </w:rPr>
          <w:t>18</w:t>
        </w:r>
        <w:r w:rsidR="000C707A">
          <w:rPr>
            <w:noProof/>
            <w:webHidden/>
          </w:rPr>
          <w:fldChar w:fldCharType="end"/>
        </w:r>
      </w:hyperlink>
    </w:p>
    <w:p w14:paraId="708BC785" w14:textId="5902728D" w:rsidR="000C707A" w:rsidRDefault="00FA14F1">
      <w:pPr>
        <w:pStyle w:val="TableofFigures"/>
        <w:tabs>
          <w:tab w:val="right" w:leader="dot" w:pos="9016"/>
        </w:tabs>
        <w:rPr>
          <w:noProof/>
        </w:rPr>
      </w:pPr>
      <w:hyperlink w:anchor="_Toc89520817" w:history="1">
        <w:r w:rsidR="000C707A" w:rsidRPr="002B6DC0">
          <w:rPr>
            <w:rStyle w:val="Hyperlink"/>
            <w:noProof/>
          </w:rPr>
          <w:t>Figure 4: Successfully created table Equipment</w:t>
        </w:r>
        <w:r w:rsidR="000C707A">
          <w:rPr>
            <w:noProof/>
            <w:webHidden/>
          </w:rPr>
          <w:tab/>
        </w:r>
        <w:r w:rsidR="000C707A">
          <w:rPr>
            <w:noProof/>
            <w:webHidden/>
          </w:rPr>
          <w:fldChar w:fldCharType="begin"/>
        </w:r>
        <w:r w:rsidR="000C707A">
          <w:rPr>
            <w:noProof/>
            <w:webHidden/>
          </w:rPr>
          <w:instrText xml:space="preserve"> PAGEREF _Toc89520817 \h </w:instrText>
        </w:r>
        <w:r w:rsidR="000C707A">
          <w:rPr>
            <w:noProof/>
            <w:webHidden/>
          </w:rPr>
        </w:r>
        <w:r w:rsidR="000C707A">
          <w:rPr>
            <w:noProof/>
            <w:webHidden/>
          </w:rPr>
          <w:fldChar w:fldCharType="separate"/>
        </w:r>
        <w:r w:rsidR="00004CA5">
          <w:rPr>
            <w:noProof/>
            <w:webHidden/>
          </w:rPr>
          <w:t>18</w:t>
        </w:r>
        <w:r w:rsidR="000C707A">
          <w:rPr>
            <w:noProof/>
            <w:webHidden/>
          </w:rPr>
          <w:fldChar w:fldCharType="end"/>
        </w:r>
      </w:hyperlink>
    </w:p>
    <w:p w14:paraId="3D723FE3" w14:textId="419F1E66" w:rsidR="000C707A" w:rsidRDefault="00FA14F1">
      <w:pPr>
        <w:pStyle w:val="TableofFigures"/>
        <w:tabs>
          <w:tab w:val="right" w:leader="dot" w:pos="9016"/>
        </w:tabs>
        <w:rPr>
          <w:noProof/>
        </w:rPr>
      </w:pPr>
      <w:hyperlink w:anchor="_Toc89520818" w:history="1">
        <w:r w:rsidR="000C707A" w:rsidRPr="002B6DC0">
          <w:rPr>
            <w:rStyle w:val="Hyperlink"/>
            <w:noProof/>
          </w:rPr>
          <w:t>Figure 5: Populating studio table with data</w:t>
        </w:r>
        <w:r w:rsidR="000C707A">
          <w:rPr>
            <w:noProof/>
            <w:webHidden/>
          </w:rPr>
          <w:tab/>
        </w:r>
        <w:r w:rsidR="000C707A">
          <w:rPr>
            <w:noProof/>
            <w:webHidden/>
          </w:rPr>
          <w:fldChar w:fldCharType="begin"/>
        </w:r>
        <w:r w:rsidR="000C707A">
          <w:rPr>
            <w:noProof/>
            <w:webHidden/>
          </w:rPr>
          <w:instrText xml:space="preserve"> PAGEREF _Toc89520818 \h </w:instrText>
        </w:r>
        <w:r w:rsidR="000C707A">
          <w:rPr>
            <w:noProof/>
            <w:webHidden/>
          </w:rPr>
        </w:r>
        <w:r w:rsidR="000C707A">
          <w:rPr>
            <w:noProof/>
            <w:webHidden/>
          </w:rPr>
          <w:fldChar w:fldCharType="separate"/>
        </w:r>
        <w:r w:rsidR="00004CA5">
          <w:rPr>
            <w:noProof/>
            <w:webHidden/>
          </w:rPr>
          <w:t>19</w:t>
        </w:r>
        <w:r w:rsidR="000C707A">
          <w:rPr>
            <w:noProof/>
            <w:webHidden/>
          </w:rPr>
          <w:fldChar w:fldCharType="end"/>
        </w:r>
      </w:hyperlink>
    </w:p>
    <w:p w14:paraId="6309C9FE" w14:textId="004924BC" w:rsidR="000C707A" w:rsidRDefault="00FA14F1">
      <w:pPr>
        <w:pStyle w:val="TableofFigures"/>
        <w:tabs>
          <w:tab w:val="right" w:leader="dot" w:pos="9016"/>
        </w:tabs>
        <w:rPr>
          <w:noProof/>
        </w:rPr>
      </w:pPr>
      <w:hyperlink w:anchor="_Toc89520819" w:history="1">
        <w:r w:rsidR="000C707A" w:rsidRPr="002B6DC0">
          <w:rPr>
            <w:rStyle w:val="Hyperlink"/>
            <w:noProof/>
          </w:rPr>
          <w:t>Figure 6: Successfully inserted data to Studio table</w:t>
        </w:r>
        <w:r w:rsidR="000C707A">
          <w:rPr>
            <w:noProof/>
            <w:webHidden/>
          </w:rPr>
          <w:tab/>
        </w:r>
        <w:r w:rsidR="000C707A">
          <w:rPr>
            <w:noProof/>
            <w:webHidden/>
          </w:rPr>
          <w:fldChar w:fldCharType="begin"/>
        </w:r>
        <w:r w:rsidR="000C707A">
          <w:rPr>
            <w:noProof/>
            <w:webHidden/>
          </w:rPr>
          <w:instrText xml:space="preserve"> PAGEREF _Toc89520819 \h </w:instrText>
        </w:r>
        <w:r w:rsidR="000C707A">
          <w:rPr>
            <w:noProof/>
            <w:webHidden/>
          </w:rPr>
        </w:r>
        <w:r w:rsidR="000C707A">
          <w:rPr>
            <w:noProof/>
            <w:webHidden/>
          </w:rPr>
          <w:fldChar w:fldCharType="separate"/>
        </w:r>
        <w:r w:rsidR="00004CA5">
          <w:rPr>
            <w:noProof/>
            <w:webHidden/>
          </w:rPr>
          <w:t>19</w:t>
        </w:r>
        <w:r w:rsidR="000C707A">
          <w:rPr>
            <w:noProof/>
            <w:webHidden/>
          </w:rPr>
          <w:fldChar w:fldCharType="end"/>
        </w:r>
      </w:hyperlink>
    </w:p>
    <w:p w14:paraId="09971002" w14:textId="1C16A786" w:rsidR="000C707A" w:rsidRDefault="00FA14F1">
      <w:pPr>
        <w:pStyle w:val="TableofFigures"/>
        <w:tabs>
          <w:tab w:val="right" w:leader="dot" w:pos="9016"/>
        </w:tabs>
        <w:rPr>
          <w:noProof/>
        </w:rPr>
      </w:pPr>
      <w:hyperlink w:anchor="_Toc89520820" w:history="1">
        <w:r w:rsidR="000C707A" w:rsidRPr="002B6DC0">
          <w:rPr>
            <w:rStyle w:val="Hyperlink"/>
            <w:noProof/>
          </w:rPr>
          <w:t>Figure 7: Populate Equipment table with data</w:t>
        </w:r>
        <w:r w:rsidR="000C707A">
          <w:rPr>
            <w:noProof/>
            <w:webHidden/>
          </w:rPr>
          <w:tab/>
        </w:r>
        <w:r w:rsidR="000C707A">
          <w:rPr>
            <w:noProof/>
            <w:webHidden/>
          </w:rPr>
          <w:fldChar w:fldCharType="begin"/>
        </w:r>
        <w:r w:rsidR="000C707A">
          <w:rPr>
            <w:noProof/>
            <w:webHidden/>
          </w:rPr>
          <w:instrText xml:space="preserve"> PAGEREF _Toc89520820 \h </w:instrText>
        </w:r>
        <w:r w:rsidR="000C707A">
          <w:rPr>
            <w:noProof/>
            <w:webHidden/>
          </w:rPr>
        </w:r>
        <w:r w:rsidR="000C707A">
          <w:rPr>
            <w:noProof/>
            <w:webHidden/>
          </w:rPr>
          <w:fldChar w:fldCharType="separate"/>
        </w:r>
        <w:r w:rsidR="00004CA5">
          <w:rPr>
            <w:noProof/>
            <w:webHidden/>
          </w:rPr>
          <w:t>20</w:t>
        </w:r>
        <w:r w:rsidR="000C707A">
          <w:rPr>
            <w:noProof/>
            <w:webHidden/>
          </w:rPr>
          <w:fldChar w:fldCharType="end"/>
        </w:r>
      </w:hyperlink>
    </w:p>
    <w:p w14:paraId="034DE470" w14:textId="35DB46F1" w:rsidR="000C707A" w:rsidRDefault="00FA14F1">
      <w:pPr>
        <w:pStyle w:val="TableofFigures"/>
        <w:tabs>
          <w:tab w:val="right" w:leader="dot" w:pos="9016"/>
        </w:tabs>
        <w:rPr>
          <w:noProof/>
        </w:rPr>
      </w:pPr>
      <w:hyperlink w:anchor="_Toc89520821" w:history="1">
        <w:r w:rsidR="000C707A" w:rsidRPr="002B6DC0">
          <w:rPr>
            <w:rStyle w:val="Hyperlink"/>
            <w:noProof/>
          </w:rPr>
          <w:t>Figure 8: Successfully inserted data to Equipment table</w:t>
        </w:r>
        <w:r w:rsidR="000C707A">
          <w:rPr>
            <w:noProof/>
            <w:webHidden/>
          </w:rPr>
          <w:tab/>
        </w:r>
        <w:r w:rsidR="000C707A">
          <w:rPr>
            <w:noProof/>
            <w:webHidden/>
          </w:rPr>
          <w:fldChar w:fldCharType="begin"/>
        </w:r>
        <w:r w:rsidR="000C707A">
          <w:rPr>
            <w:noProof/>
            <w:webHidden/>
          </w:rPr>
          <w:instrText xml:space="preserve"> PAGEREF _Toc89520821 \h </w:instrText>
        </w:r>
        <w:r w:rsidR="000C707A">
          <w:rPr>
            <w:noProof/>
            <w:webHidden/>
          </w:rPr>
        </w:r>
        <w:r w:rsidR="000C707A">
          <w:rPr>
            <w:noProof/>
            <w:webHidden/>
          </w:rPr>
          <w:fldChar w:fldCharType="separate"/>
        </w:r>
        <w:r w:rsidR="00004CA5">
          <w:rPr>
            <w:noProof/>
            <w:webHidden/>
          </w:rPr>
          <w:t>20</w:t>
        </w:r>
        <w:r w:rsidR="000C707A">
          <w:rPr>
            <w:noProof/>
            <w:webHidden/>
          </w:rPr>
          <w:fldChar w:fldCharType="end"/>
        </w:r>
      </w:hyperlink>
    </w:p>
    <w:p w14:paraId="5E4149A5" w14:textId="25A127ED" w:rsidR="000C707A" w:rsidRDefault="00FA14F1">
      <w:pPr>
        <w:pStyle w:val="TableofFigures"/>
        <w:tabs>
          <w:tab w:val="right" w:leader="dot" w:pos="9016"/>
        </w:tabs>
        <w:rPr>
          <w:noProof/>
        </w:rPr>
      </w:pPr>
      <w:hyperlink w:anchor="_Toc89520822" w:history="1">
        <w:r w:rsidR="000C707A" w:rsidRPr="002B6DC0">
          <w:rPr>
            <w:rStyle w:val="Hyperlink"/>
            <w:noProof/>
          </w:rPr>
          <w:t>Figure 9: Studio table with sample data</w:t>
        </w:r>
        <w:r w:rsidR="000C707A">
          <w:rPr>
            <w:noProof/>
            <w:webHidden/>
          </w:rPr>
          <w:tab/>
        </w:r>
        <w:r w:rsidR="000C707A">
          <w:rPr>
            <w:noProof/>
            <w:webHidden/>
          </w:rPr>
          <w:fldChar w:fldCharType="begin"/>
        </w:r>
        <w:r w:rsidR="000C707A">
          <w:rPr>
            <w:noProof/>
            <w:webHidden/>
          </w:rPr>
          <w:instrText xml:space="preserve"> PAGEREF _Toc89520822 \h </w:instrText>
        </w:r>
        <w:r w:rsidR="000C707A">
          <w:rPr>
            <w:noProof/>
            <w:webHidden/>
          </w:rPr>
        </w:r>
        <w:r w:rsidR="000C707A">
          <w:rPr>
            <w:noProof/>
            <w:webHidden/>
          </w:rPr>
          <w:fldChar w:fldCharType="separate"/>
        </w:r>
        <w:r w:rsidR="00004CA5">
          <w:rPr>
            <w:noProof/>
            <w:webHidden/>
          </w:rPr>
          <w:t>21</w:t>
        </w:r>
        <w:r w:rsidR="000C707A">
          <w:rPr>
            <w:noProof/>
            <w:webHidden/>
          </w:rPr>
          <w:fldChar w:fldCharType="end"/>
        </w:r>
      </w:hyperlink>
    </w:p>
    <w:p w14:paraId="09B31830" w14:textId="4470B890" w:rsidR="000C707A" w:rsidRDefault="00FA14F1">
      <w:pPr>
        <w:pStyle w:val="TableofFigures"/>
        <w:tabs>
          <w:tab w:val="right" w:leader="dot" w:pos="9016"/>
        </w:tabs>
        <w:rPr>
          <w:noProof/>
        </w:rPr>
      </w:pPr>
      <w:hyperlink w:anchor="_Toc89520823" w:history="1">
        <w:r w:rsidR="000C707A" w:rsidRPr="002B6DC0">
          <w:rPr>
            <w:rStyle w:val="Hyperlink"/>
            <w:noProof/>
          </w:rPr>
          <w:t>Figure 10: Equipment table with sample data</w:t>
        </w:r>
        <w:r w:rsidR="000C707A">
          <w:rPr>
            <w:noProof/>
            <w:webHidden/>
          </w:rPr>
          <w:tab/>
        </w:r>
        <w:r w:rsidR="000C707A">
          <w:rPr>
            <w:noProof/>
            <w:webHidden/>
          </w:rPr>
          <w:fldChar w:fldCharType="begin"/>
        </w:r>
        <w:r w:rsidR="000C707A">
          <w:rPr>
            <w:noProof/>
            <w:webHidden/>
          </w:rPr>
          <w:instrText xml:space="preserve"> PAGEREF _Toc89520823 \h </w:instrText>
        </w:r>
        <w:r w:rsidR="000C707A">
          <w:rPr>
            <w:noProof/>
            <w:webHidden/>
          </w:rPr>
        </w:r>
        <w:r w:rsidR="000C707A">
          <w:rPr>
            <w:noProof/>
            <w:webHidden/>
          </w:rPr>
          <w:fldChar w:fldCharType="separate"/>
        </w:r>
        <w:r w:rsidR="00004CA5">
          <w:rPr>
            <w:noProof/>
            <w:webHidden/>
          </w:rPr>
          <w:t>21</w:t>
        </w:r>
        <w:r w:rsidR="000C707A">
          <w:rPr>
            <w:noProof/>
            <w:webHidden/>
          </w:rPr>
          <w:fldChar w:fldCharType="end"/>
        </w:r>
      </w:hyperlink>
    </w:p>
    <w:p w14:paraId="36B39A5E" w14:textId="4F103A0A" w:rsidR="000C707A" w:rsidRDefault="00FA14F1">
      <w:pPr>
        <w:pStyle w:val="TableofFigures"/>
        <w:tabs>
          <w:tab w:val="right" w:leader="dot" w:pos="9016"/>
        </w:tabs>
        <w:rPr>
          <w:noProof/>
        </w:rPr>
      </w:pPr>
      <w:hyperlink w:anchor="_Toc89520824" w:history="1">
        <w:r w:rsidR="000C707A" w:rsidRPr="002B6DC0">
          <w:rPr>
            <w:rStyle w:val="Hyperlink"/>
            <w:noProof/>
          </w:rPr>
          <w:t>Figure 11: SQL Query for required output</w:t>
        </w:r>
        <w:r w:rsidR="000C707A">
          <w:rPr>
            <w:noProof/>
            <w:webHidden/>
          </w:rPr>
          <w:tab/>
        </w:r>
        <w:r w:rsidR="000C707A">
          <w:rPr>
            <w:noProof/>
            <w:webHidden/>
          </w:rPr>
          <w:fldChar w:fldCharType="begin"/>
        </w:r>
        <w:r w:rsidR="000C707A">
          <w:rPr>
            <w:noProof/>
            <w:webHidden/>
          </w:rPr>
          <w:instrText xml:space="preserve"> PAGEREF _Toc89520824 \h </w:instrText>
        </w:r>
        <w:r w:rsidR="000C707A">
          <w:rPr>
            <w:noProof/>
            <w:webHidden/>
          </w:rPr>
        </w:r>
        <w:r w:rsidR="000C707A">
          <w:rPr>
            <w:noProof/>
            <w:webHidden/>
          </w:rPr>
          <w:fldChar w:fldCharType="separate"/>
        </w:r>
        <w:r w:rsidR="00004CA5">
          <w:rPr>
            <w:noProof/>
            <w:webHidden/>
          </w:rPr>
          <w:t>22</w:t>
        </w:r>
        <w:r w:rsidR="000C707A">
          <w:rPr>
            <w:noProof/>
            <w:webHidden/>
          </w:rPr>
          <w:fldChar w:fldCharType="end"/>
        </w:r>
      </w:hyperlink>
    </w:p>
    <w:p w14:paraId="3C0EC458" w14:textId="2335D314" w:rsidR="000C707A" w:rsidRDefault="000C707A" w:rsidP="000C707A">
      <w:pPr>
        <w:pStyle w:val="Heading1"/>
      </w:pPr>
      <w:r>
        <w:fldChar w:fldCharType="end"/>
      </w:r>
      <w:r>
        <w:br w:type="page"/>
      </w:r>
    </w:p>
    <w:p w14:paraId="7D014EE2" w14:textId="77777777" w:rsidR="00D06177" w:rsidRDefault="00D06177">
      <w:pPr>
        <w:sectPr w:rsidR="00D06177" w:rsidSect="00CE60D4">
          <w:footerReference w:type="default" r:id="rId11"/>
          <w:pgSz w:w="11906" w:h="16838"/>
          <w:pgMar w:top="1440" w:right="1440" w:bottom="1440" w:left="1440" w:header="708" w:footer="708" w:gutter="0"/>
          <w:pgBorders w:display="firstPage" w:offsetFrom="page">
            <w:top w:val="single" w:sz="24" w:space="24" w:color="auto"/>
            <w:left w:val="single" w:sz="24" w:space="24" w:color="auto"/>
            <w:bottom w:val="single" w:sz="24" w:space="24" w:color="auto"/>
            <w:right w:val="single" w:sz="24" w:space="24" w:color="auto"/>
          </w:pgBorders>
          <w:pgNumType w:start="0"/>
          <w:cols w:space="708"/>
          <w:titlePg/>
          <w:docGrid w:linePitch="360"/>
        </w:sectPr>
      </w:pPr>
    </w:p>
    <w:p w14:paraId="52103D8D" w14:textId="1C07C902" w:rsidR="0078342C" w:rsidRDefault="00550959" w:rsidP="00550959">
      <w:pPr>
        <w:pStyle w:val="Heading1"/>
      </w:pPr>
      <w:bookmarkStart w:id="1" w:name="_Toc89523190"/>
      <w:r>
        <w:lastRenderedPageBreak/>
        <w:t>Part A</w:t>
      </w:r>
      <w:bookmarkEnd w:id="1"/>
    </w:p>
    <w:p w14:paraId="093FAE97" w14:textId="5F489087" w:rsidR="00780972" w:rsidRDefault="00780972" w:rsidP="00780972">
      <w:pPr>
        <w:pStyle w:val="Heading1"/>
      </w:pPr>
      <w:bookmarkStart w:id="2" w:name="_Toc89523191"/>
      <w:r>
        <w:t xml:space="preserve">1.  Conceptual ERD for </w:t>
      </w:r>
      <w:proofErr w:type="spellStart"/>
      <w:r>
        <w:t>ArchipelagoCrazy</w:t>
      </w:r>
      <w:proofErr w:type="spellEnd"/>
      <w:r>
        <w:t xml:space="preserve"> (Part – A).</w:t>
      </w:r>
      <w:bookmarkEnd w:id="2"/>
    </w:p>
    <w:p w14:paraId="0CDC826F" w14:textId="0289D836" w:rsidR="0078342C" w:rsidRDefault="00780972" w:rsidP="0078342C">
      <w:r>
        <w:rPr>
          <w:noProof/>
        </w:rPr>
        <w:drawing>
          <wp:anchor distT="0" distB="0" distL="114300" distR="114300" simplePos="0" relativeHeight="251661312" behindDoc="1" locked="0" layoutInCell="1" allowOverlap="1" wp14:anchorId="7D383AFF" wp14:editId="2DA7BF81">
            <wp:simplePos x="0" y="0"/>
            <wp:positionH relativeFrom="margin">
              <wp:align>center</wp:align>
            </wp:positionH>
            <wp:positionV relativeFrom="paragraph">
              <wp:posOffset>187325</wp:posOffset>
            </wp:positionV>
            <wp:extent cx="6944995" cy="6286500"/>
            <wp:effectExtent l="0" t="0" r="8255" b="0"/>
            <wp:wrapTight wrapText="bothSides">
              <wp:wrapPolygon edited="0">
                <wp:start x="0" y="0"/>
                <wp:lineTo x="0" y="21535"/>
                <wp:lineTo x="21566" y="21535"/>
                <wp:lineTo x="21566" y="0"/>
                <wp:lineTo x="0" y="0"/>
              </wp:wrapPolygon>
            </wp:wrapTight>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44995" cy="6286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989830" w14:textId="2EA50C7A" w:rsidR="00780972" w:rsidRPr="0078342C" w:rsidRDefault="00780972" w:rsidP="0078342C">
      <w:pPr>
        <w:sectPr w:rsidR="00780972" w:rsidRPr="0078342C" w:rsidSect="00780972">
          <w:pgSz w:w="11906" w:h="16838"/>
          <w:pgMar w:top="1440" w:right="1440" w:bottom="1440" w:left="1440" w:header="709" w:footer="709" w:gutter="0"/>
          <w:cols w:space="708"/>
          <w:docGrid w:linePitch="360"/>
        </w:sectPr>
      </w:pPr>
    </w:p>
    <w:p w14:paraId="16551143" w14:textId="77777777" w:rsidR="00A16265" w:rsidRDefault="00A54800" w:rsidP="00A16265">
      <w:pPr>
        <w:pStyle w:val="Heading1"/>
      </w:pPr>
      <w:bookmarkStart w:id="3" w:name="_Toc89523192"/>
      <w:r>
        <w:lastRenderedPageBreak/>
        <w:t xml:space="preserve">2. Data dictionary to </w:t>
      </w:r>
      <w:r w:rsidR="00754615">
        <w:t xml:space="preserve">document entities for </w:t>
      </w:r>
      <w:proofErr w:type="spellStart"/>
      <w:r w:rsidR="00754615">
        <w:t>ArchipelagoCrazy</w:t>
      </w:r>
      <w:bookmarkEnd w:id="3"/>
      <w:proofErr w:type="spellEnd"/>
      <w:r w:rsidR="00780972">
        <w:t xml:space="preserve"> </w:t>
      </w:r>
    </w:p>
    <w:p w14:paraId="2DF76124" w14:textId="168F6652" w:rsidR="00D06177" w:rsidRDefault="00780972" w:rsidP="00A16265">
      <w:pPr>
        <w:pStyle w:val="Heading1"/>
      </w:pPr>
      <w:bookmarkStart w:id="4" w:name="_Toc89523193"/>
      <w:r>
        <w:t>(Part–A).</w:t>
      </w:r>
      <w:bookmarkEnd w:id="4"/>
    </w:p>
    <w:p w14:paraId="5024FD64" w14:textId="77777777" w:rsidR="006C1154" w:rsidRPr="006C1154" w:rsidRDefault="006C1154" w:rsidP="006C1154"/>
    <w:tbl>
      <w:tblPr>
        <w:tblW w:w="10756" w:type="dxa"/>
        <w:tblInd w:w="-8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654"/>
        <w:gridCol w:w="7102"/>
      </w:tblGrid>
      <w:tr w:rsidR="006C1154" w14:paraId="33D5BFFB" w14:textId="77777777" w:rsidTr="006C1154">
        <w:trPr>
          <w:trHeight w:val="306"/>
        </w:trPr>
        <w:tc>
          <w:tcPr>
            <w:tcW w:w="3654" w:type="dxa"/>
            <w:shd w:val="clear" w:color="auto" w:fill="D5E2BB"/>
          </w:tcPr>
          <w:p w14:paraId="0BDE2809" w14:textId="77777777" w:rsidR="006C1154" w:rsidRDefault="006C1154" w:rsidP="00C94100">
            <w:pPr>
              <w:pStyle w:val="TableParagraph"/>
              <w:spacing w:before="1"/>
              <w:rPr>
                <w:i/>
              </w:rPr>
            </w:pPr>
            <w:r>
              <w:rPr>
                <w:i/>
              </w:rPr>
              <w:t>Entity name</w:t>
            </w:r>
          </w:p>
        </w:tc>
        <w:tc>
          <w:tcPr>
            <w:tcW w:w="7102" w:type="dxa"/>
            <w:shd w:val="clear" w:color="auto" w:fill="D5E2BB"/>
          </w:tcPr>
          <w:p w14:paraId="64B2A0F5" w14:textId="77777777" w:rsidR="006C1154" w:rsidRDefault="006C1154" w:rsidP="00C94100">
            <w:pPr>
              <w:pStyle w:val="TableParagraph"/>
              <w:spacing w:before="1"/>
              <w:rPr>
                <w:i/>
              </w:rPr>
            </w:pPr>
            <w:r>
              <w:rPr>
                <w:i/>
              </w:rPr>
              <w:t>Description</w:t>
            </w:r>
          </w:p>
        </w:tc>
      </w:tr>
      <w:tr w:rsidR="006C1154" w14:paraId="47C1B8C7" w14:textId="77777777" w:rsidTr="006C1154">
        <w:trPr>
          <w:trHeight w:val="311"/>
        </w:trPr>
        <w:tc>
          <w:tcPr>
            <w:tcW w:w="3654" w:type="dxa"/>
          </w:tcPr>
          <w:p w14:paraId="2A32C605" w14:textId="65847DE4" w:rsidR="006C1154" w:rsidRDefault="00084FC9" w:rsidP="00084FC9">
            <w:r w:rsidRPr="00627BC0">
              <w:t>w1810872</w:t>
            </w:r>
            <w:r>
              <w:t>_</w:t>
            </w:r>
            <w:r w:rsidRPr="00787616">
              <w:t>Islan</w:t>
            </w:r>
            <w:r>
              <w:t>d</w:t>
            </w:r>
          </w:p>
        </w:tc>
        <w:tc>
          <w:tcPr>
            <w:tcW w:w="7102" w:type="dxa"/>
          </w:tcPr>
          <w:p w14:paraId="78E36C61" w14:textId="434B977E" w:rsidR="006C1154" w:rsidRDefault="00084FC9" w:rsidP="00084FC9">
            <w:r>
              <w:t xml:space="preserve">General term describing all islands with attractive sites including mainland, that belong to </w:t>
            </w:r>
            <w:proofErr w:type="spellStart"/>
            <w:r>
              <w:t>ArchipelagoCrazy</w:t>
            </w:r>
            <w:proofErr w:type="spellEnd"/>
            <w:r>
              <w:t>.</w:t>
            </w:r>
          </w:p>
        </w:tc>
      </w:tr>
      <w:tr w:rsidR="00084FC9" w14:paraId="56854078" w14:textId="77777777" w:rsidTr="006C1154">
        <w:trPr>
          <w:trHeight w:val="306"/>
        </w:trPr>
        <w:tc>
          <w:tcPr>
            <w:tcW w:w="3654" w:type="dxa"/>
          </w:tcPr>
          <w:p w14:paraId="6DDA87BA" w14:textId="43479A4D" w:rsidR="00084FC9" w:rsidRDefault="00084FC9" w:rsidP="00084FC9">
            <w:r w:rsidRPr="00627BC0">
              <w:t>w1810872</w:t>
            </w:r>
            <w:r>
              <w:t>_Boat</w:t>
            </w:r>
          </w:p>
        </w:tc>
        <w:tc>
          <w:tcPr>
            <w:tcW w:w="7102" w:type="dxa"/>
          </w:tcPr>
          <w:p w14:paraId="7395D7D0" w14:textId="13BD2844" w:rsidR="00084FC9" w:rsidRDefault="00084FC9" w:rsidP="00084FC9">
            <w:r>
              <w:t xml:space="preserve">General term describing all types of boats that belong to </w:t>
            </w:r>
            <w:proofErr w:type="spellStart"/>
            <w:r>
              <w:t>ArchipelagoCrazy</w:t>
            </w:r>
            <w:proofErr w:type="spellEnd"/>
            <w:r>
              <w:t>.</w:t>
            </w:r>
          </w:p>
        </w:tc>
      </w:tr>
      <w:tr w:rsidR="00084FC9" w14:paraId="53A195EB" w14:textId="77777777" w:rsidTr="00084FC9">
        <w:trPr>
          <w:trHeight w:val="459"/>
        </w:trPr>
        <w:tc>
          <w:tcPr>
            <w:tcW w:w="3654" w:type="dxa"/>
            <w:tcBorders>
              <w:bottom w:val="single" w:sz="6" w:space="0" w:color="000000"/>
            </w:tcBorders>
          </w:tcPr>
          <w:p w14:paraId="510729D0" w14:textId="26823B19" w:rsidR="00084FC9" w:rsidRDefault="00084FC9" w:rsidP="00084FC9">
            <w:r w:rsidRPr="00627BC0">
              <w:t>w1810872</w:t>
            </w:r>
            <w:r>
              <w:t>_Customer</w:t>
            </w:r>
          </w:p>
        </w:tc>
        <w:tc>
          <w:tcPr>
            <w:tcW w:w="7102" w:type="dxa"/>
            <w:tcBorders>
              <w:bottom w:val="single" w:sz="6" w:space="0" w:color="000000"/>
            </w:tcBorders>
          </w:tcPr>
          <w:p w14:paraId="02D8D64A" w14:textId="6D21F869" w:rsidR="00084FC9" w:rsidRDefault="00084FC9" w:rsidP="00084FC9">
            <w:r>
              <w:t xml:space="preserve">General term that describes all customers of </w:t>
            </w:r>
            <w:proofErr w:type="spellStart"/>
            <w:r>
              <w:t>ArchipelagoCrazy</w:t>
            </w:r>
            <w:proofErr w:type="spellEnd"/>
            <w:r>
              <w:t>.</w:t>
            </w:r>
          </w:p>
        </w:tc>
      </w:tr>
      <w:tr w:rsidR="00084FC9" w14:paraId="2CBDC7E7" w14:textId="77777777" w:rsidTr="006C1154">
        <w:trPr>
          <w:trHeight w:val="616"/>
        </w:trPr>
        <w:tc>
          <w:tcPr>
            <w:tcW w:w="3654" w:type="dxa"/>
            <w:tcBorders>
              <w:top w:val="single" w:sz="6" w:space="0" w:color="000000"/>
            </w:tcBorders>
          </w:tcPr>
          <w:p w14:paraId="79014BAF" w14:textId="4B43B52D" w:rsidR="00084FC9" w:rsidRDefault="00084FC9" w:rsidP="00084FC9">
            <w:r w:rsidRPr="00627BC0">
              <w:t>w1810872</w:t>
            </w:r>
            <w:r>
              <w:t>_Booking</w:t>
            </w:r>
          </w:p>
        </w:tc>
        <w:tc>
          <w:tcPr>
            <w:tcW w:w="7102" w:type="dxa"/>
            <w:tcBorders>
              <w:top w:val="single" w:sz="6" w:space="0" w:color="000000"/>
            </w:tcBorders>
          </w:tcPr>
          <w:p w14:paraId="3717F278" w14:textId="7F8A61E0" w:rsidR="00084FC9" w:rsidRDefault="00084FC9" w:rsidP="00084FC9">
            <w:r>
              <w:t xml:space="preserve">General term that describes bookings placed for services offered by </w:t>
            </w:r>
            <w:proofErr w:type="spellStart"/>
            <w:r>
              <w:t>ArchipelagoCrazy</w:t>
            </w:r>
            <w:proofErr w:type="spellEnd"/>
            <w:r>
              <w:t>.</w:t>
            </w:r>
          </w:p>
        </w:tc>
      </w:tr>
      <w:tr w:rsidR="00084FC9" w14:paraId="79A25203" w14:textId="77777777" w:rsidTr="00084FC9">
        <w:trPr>
          <w:trHeight w:val="361"/>
        </w:trPr>
        <w:tc>
          <w:tcPr>
            <w:tcW w:w="3654" w:type="dxa"/>
          </w:tcPr>
          <w:p w14:paraId="07AAA863" w14:textId="7AD9C91B" w:rsidR="00084FC9" w:rsidRDefault="00084FC9" w:rsidP="00084FC9">
            <w:r w:rsidRPr="00627BC0">
              <w:t>w1810872</w:t>
            </w:r>
            <w:r>
              <w:t>_Adventure</w:t>
            </w:r>
          </w:p>
        </w:tc>
        <w:tc>
          <w:tcPr>
            <w:tcW w:w="7102" w:type="dxa"/>
          </w:tcPr>
          <w:p w14:paraId="649D17AE" w14:textId="1004FF08" w:rsidR="00084FC9" w:rsidRDefault="00084FC9" w:rsidP="00084FC9">
            <w:r>
              <w:t xml:space="preserve">General term that describes all adventures organised by </w:t>
            </w:r>
            <w:proofErr w:type="spellStart"/>
            <w:r>
              <w:t>ArchipelagoCrazy</w:t>
            </w:r>
            <w:proofErr w:type="spellEnd"/>
            <w:r>
              <w:t>.</w:t>
            </w:r>
          </w:p>
        </w:tc>
      </w:tr>
      <w:tr w:rsidR="00084FC9" w14:paraId="340256B2" w14:textId="77777777" w:rsidTr="006C1154">
        <w:trPr>
          <w:trHeight w:val="306"/>
        </w:trPr>
        <w:tc>
          <w:tcPr>
            <w:tcW w:w="3654" w:type="dxa"/>
          </w:tcPr>
          <w:p w14:paraId="63313B31" w14:textId="393B4FC7" w:rsidR="00084FC9" w:rsidRDefault="00084FC9" w:rsidP="00084FC9">
            <w:r w:rsidRPr="00627BC0">
              <w:t>w1810872</w:t>
            </w:r>
            <w:r>
              <w:t>_Employee</w:t>
            </w:r>
          </w:p>
        </w:tc>
        <w:tc>
          <w:tcPr>
            <w:tcW w:w="7102" w:type="dxa"/>
          </w:tcPr>
          <w:p w14:paraId="72B8BB9C" w14:textId="3370461B" w:rsidR="00084FC9" w:rsidRDefault="00084FC9" w:rsidP="00084FC9">
            <w:r>
              <w:t xml:space="preserve">General term describing all staff members employed by </w:t>
            </w:r>
            <w:proofErr w:type="spellStart"/>
            <w:r>
              <w:t>ArchipelagoCrazy</w:t>
            </w:r>
            <w:proofErr w:type="spellEnd"/>
            <w:r>
              <w:t xml:space="preserve">. </w:t>
            </w:r>
          </w:p>
        </w:tc>
      </w:tr>
      <w:tr w:rsidR="00084FC9" w14:paraId="521FD38E" w14:textId="77777777" w:rsidTr="006C1154">
        <w:trPr>
          <w:trHeight w:val="619"/>
        </w:trPr>
        <w:tc>
          <w:tcPr>
            <w:tcW w:w="3654" w:type="dxa"/>
          </w:tcPr>
          <w:p w14:paraId="58C4AA6D" w14:textId="2617FD34" w:rsidR="00084FC9" w:rsidRDefault="00084FC9" w:rsidP="00084FC9">
            <w:r w:rsidRPr="00627BC0">
              <w:t>w1810872</w:t>
            </w:r>
            <w:r>
              <w:t>_BoatService</w:t>
            </w:r>
          </w:p>
        </w:tc>
        <w:tc>
          <w:tcPr>
            <w:tcW w:w="7102" w:type="dxa"/>
          </w:tcPr>
          <w:p w14:paraId="06ED2136" w14:textId="01596965" w:rsidR="00084FC9" w:rsidRDefault="00084FC9" w:rsidP="00084FC9">
            <w:r>
              <w:t>General term describing all types of services done to boats.</w:t>
            </w:r>
          </w:p>
        </w:tc>
      </w:tr>
      <w:tr w:rsidR="00084FC9" w14:paraId="3AE909D3" w14:textId="77777777" w:rsidTr="006C1154">
        <w:trPr>
          <w:trHeight w:val="618"/>
        </w:trPr>
        <w:tc>
          <w:tcPr>
            <w:tcW w:w="3654" w:type="dxa"/>
          </w:tcPr>
          <w:p w14:paraId="2A03DE9B" w14:textId="5E2CEF54" w:rsidR="00084FC9" w:rsidRDefault="00084FC9" w:rsidP="00084FC9">
            <w:r w:rsidRPr="00627BC0">
              <w:t>w1810872</w:t>
            </w:r>
            <w:r>
              <w:t>_Meal</w:t>
            </w:r>
          </w:p>
        </w:tc>
        <w:tc>
          <w:tcPr>
            <w:tcW w:w="7102" w:type="dxa"/>
          </w:tcPr>
          <w:p w14:paraId="4982D318" w14:textId="7CE646B9" w:rsidR="00084FC9" w:rsidRDefault="00084FC9" w:rsidP="00532147">
            <w:pPr>
              <w:keepNext/>
            </w:pPr>
            <w:r>
              <w:t xml:space="preserve">General term describing all meals organized by </w:t>
            </w:r>
            <w:proofErr w:type="spellStart"/>
            <w:r>
              <w:t>ArchipelagoCrazy</w:t>
            </w:r>
            <w:proofErr w:type="spellEnd"/>
            <w:r>
              <w:t>.</w:t>
            </w:r>
          </w:p>
        </w:tc>
      </w:tr>
    </w:tbl>
    <w:p w14:paraId="173A4A1A" w14:textId="323990CD" w:rsidR="006C1154" w:rsidRDefault="006C1154" w:rsidP="006C1154"/>
    <w:tbl>
      <w:tblPr>
        <w:tblW w:w="11352" w:type="dxa"/>
        <w:tblInd w:w="-1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4"/>
        <w:gridCol w:w="2939"/>
        <w:gridCol w:w="5839"/>
      </w:tblGrid>
      <w:tr w:rsidR="006C1154" w14:paraId="5D4E6964" w14:textId="77777777" w:rsidTr="006C1154">
        <w:trPr>
          <w:trHeight w:val="311"/>
        </w:trPr>
        <w:tc>
          <w:tcPr>
            <w:tcW w:w="2574" w:type="dxa"/>
            <w:shd w:val="clear" w:color="auto" w:fill="D5E2BB"/>
          </w:tcPr>
          <w:p w14:paraId="3D434915" w14:textId="77777777" w:rsidR="006C1154" w:rsidRDefault="006C1154" w:rsidP="00C94100">
            <w:pPr>
              <w:pStyle w:val="TableParagraph"/>
              <w:spacing w:before="1"/>
              <w:ind w:left="105"/>
              <w:rPr>
                <w:i/>
              </w:rPr>
            </w:pPr>
            <w:r>
              <w:rPr>
                <w:i/>
              </w:rPr>
              <w:t>General entity</w:t>
            </w:r>
          </w:p>
        </w:tc>
        <w:tc>
          <w:tcPr>
            <w:tcW w:w="2939" w:type="dxa"/>
            <w:shd w:val="clear" w:color="auto" w:fill="D5E2BB"/>
          </w:tcPr>
          <w:p w14:paraId="59578C7C" w14:textId="77777777" w:rsidR="006C1154" w:rsidRDefault="006C1154" w:rsidP="00C94100">
            <w:pPr>
              <w:pStyle w:val="TableParagraph"/>
              <w:spacing w:before="1"/>
              <w:rPr>
                <w:i/>
              </w:rPr>
            </w:pPr>
            <w:r>
              <w:rPr>
                <w:i/>
              </w:rPr>
              <w:t>Specialized entity</w:t>
            </w:r>
          </w:p>
        </w:tc>
        <w:tc>
          <w:tcPr>
            <w:tcW w:w="5839" w:type="dxa"/>
            <w:shd w:val="clear" w:color="auto" w:fill="D5E2BB"/>
          </w:tcPr>
          <w:p w14:paraId="0EB5536E" w14:textId="77777777" w:rsidR="006C1154" w:rsidRDefault="006C1154" w:rsidP="00C94100">
            <w:pPr>
              <w:pStyle w:val="TableParagraph"/>
              <w:spacing w:before="1"/>
              <w:rPr>
                <w:i/>
              </w:rPr>
            </w:pPr>
            <w:r>
              <w:rPr>
                <w:i/>
              </w:rPr>
              <w:t>Explanation</w:t>
            </w:r>
          </w:p>
        </w:tc>
      </w:tr>
      <w:tr w:rsidR="00B7403B" w14:paraId="038C5A07" w14:textId="77777777" w:rsidTr="00B7403B">
        <w:trPr>
          <w:trHeight w:val="308"/>
        </w:trPr>
        <w:tc>
          <w:tcPr>
            <w:tcW w:w="2574" w:type="dxa"/>
            <w:vMerge w:val="restart"/>
          </w:tcPr>
          <w:p w14:paraId="0A96E0C2" w14:textId="77777777" w:rsidR="00B7403B" w:rsidRDefault="00B7403B" w:rsidP="00440530">
            <w:r w:rsidRPr="00627BC0">
              <w:t>w1810872</w:t>
            </w:r>
            <w:r>
              <w:t>_Boat</w:t>
            </w:r>
          </w:p>
          <w:p w14:paraId="242E17A4" w14:textId="77AFB9E0" w:rsidR="00B7403B" w:rsidRDefault="00B7403B" w:rsidP="00440530"/>
        </w:tc>
        <w:tc>
          <w:tcPr>
            <w:tcW w:w="2939" w:type="dxa"/>
          </w:tcPr>
          <w:p w14:paraId="174DC127" w14:textId="122F10C8" w:rsidR="00B7403B" w:rsidRDefault="00B7403B" w:rsidP="00440530">
            <w:r w:rsidRPr="00B7403B">
              <w:t>w1810872</w:t>
            </w:r>
            <w:r>
              <w:t xml:space="preserve">_LargMotorizedBoat </w:t>
            </w:r>
          </w:p>
        </w:tc>
        <w:tc>
          <w:tcPr>
            <w:tcW w:w="5839" w:type="dxa"/>
          </w:tcPr>
          <w:p w14:paraId="6504C87D" w14:textId="679F9926" w:rsidR="00B7403B" w:rsidRDefault="003D13F8" w:rsidP="00440530">
            <w:r>
              <w:t xml:space="preserve">A specialized term that describes large boats which can handle higher number of customers. </w:t>
            </w:r>
          </w:p>
        </w:tc>
      </w:tr>
      <w:tr w:rsidR="00B7403B" w14:paraId="6FAAE9F7" w14:textId="77777777" w:rsidTr="006C1154">
        <w:trPr>
          <w:trHeight w:val="308"/>
        </w:trPr>
        <w:tc>
          <w:tcPr>
            <w:tcW w:w="2574" w:type="dxa"/>
            <w:vMerge/>
          </w:tcPr>
          <w:p w14:paraId="053742AE" w14:textId="77777777" w:rsidR="00B7403B" w:rsidRPr="00627BC0" w:rsidRDefault="00B7403B" w:rsidP="00440530"/>
        </w:tc>
        <w:tc>
          <w:tcPr>
            <w:tcW w:w="2939" w:type="dxa"/>
          </w:tcPr>
          <w:p w14:paraId="3405C170" w14:textId="54E98840" w:rsidR="00B7403B" w:rsidRDefault="00B7403B" w:rsidP="00440530">
            <w:r w:rsidRPr="00B7403B">
              <w:t>w1810872</w:t>
            </w:r>
            <w:r>
              <w:t>_PaddlePropelledBoat</w:t>
            </w:r>
          </w:p>
        </w:tc>
        <w:tc>
          <w:tcPr>
            <w:tcW w:w="5839" w:type="dxa"/>
          </w:tcPr>
          <w:p w14:paraId="5BDAB051" w14:textId="60D59A85" w:rsidR="00B7403B" w:rsidRDefault="003D13F8" w:rsidP="00440530">
            <w:r>
              <w:t xml:space="preserve">A specialized term </w:t>
            </w:r>
            <w:r w:rsidR="00440530">
              <w:t xml:space="preserve">that describes a boat which can be used for marine exploration. </w:t>
            </w:r>
          </w:p>
        </w:tc>
      </w:tr>
      <w:tr w:rsidR="00B7403B" w14:paraId="73BE2EC2" w14:textId="77777777" w:rsidTr="006C1154">
        <w:trPr>
          <w:trHeight w:val="308"/>
        </w:trPr>
        <w:tc>
          <w:tcPr>
            <w:tcW w:w="2574" w:type="dxa"/>
            <w:vMerge/>
          </w:tcPr>
          <w:p w14:paraId="0ADEA112" w14:textId="77777777" w:rsidR="00B7403B" w:rsidRPr="00627BC0" w:rsidRDefault="00B7403B" w:rsidP="00440530"/>
        </w:tc>
        <w:tc>
          <w:tcPr>
            <w:tcW w:w="2939" w:type="dxa"/>
          </w:tcPr>
          <w:p w14:paraId="19D5D83A" w14:textId="42B030AB" w:rsidR="00B7403B" w:rsidRDefault="00B7403B" w:rsidP="00440530">
            <w:r w:rsidRPr="00627BC0">
              <w:t>w1810872</w:t>
            </w:r>
            <w:r>
              <w:t xml:space="preserve">_SmallMotorizedBoat </w:t>
            </w:r>
          </w:p>
        </w:tc>
        <w:tc>
          <w:tcPr>
            <w:tcW w:w="5839" w:type="dxa"/>
          </w:tcPr>
          <w:p w14:paraId="3BD4F4C0" w14:textId="6C5DEA9B" w:rsidR="00B7403B" w:rsidRDefault="00440530" w:rsidP="00440530">
            <w:r>
              <w:t xml:space="preserve">A specialized term that describes small boat which can be used for local beach taxi service. </w:t>
            </w:r>
          </w:p>
        </w:tc>
      </w:tr>
      <w:tr w:rsidR="00440530" w14:paraId="1E100555" w14:textId="77777777" w:rsidTr="00440530">
        <w:trPr>
          <w:trHeight w:val="468"/>
        </w:trPr>
        <w:tc>
          <w:tcPr>
            <w:tcW w:w="2574" w:type="dxa"/>
            <w:vMerge w:val="restart"/>
          </w:tcPr>
          <w:p w14:paraId="12B615AE" w14:textId="77777777" w:rsidR="00440530" w:rsidRDefault="00440530" w:rsidP="00440530">
            <w:r w:rsidRPr="00627BC0">
              <w:t>w1810872</w:t>
            </w:r>
            <w:r>
              <w:t>_Adventure</w:t>
            </w:r>
          </w:p>
          <w:p w14:paraId="3A666043" w14:textId="24EA6635" w:rsidR="00440530" w:rsidRDefault="00440530" w:rsidP="00440530"/>
        </w:tc>
        <w:tc>
          <w:tcPr>
            <w:tcW w:w="2939" w:type="dxa"/>
          </w:tcPr>
          <w:p w14:paraId="0487BA24" w14:textId="6E6A65F6" w:rsidR="00440530" w:rsidRDefault="00440530" w:rsidP="00440530">
            <w:r w:rsidRPr="00627BC0">
              <w:t>w1810872</w:t>
            </w:r>
            <w:r>
              <w:t>_SeaAdventure</w:t>
            </w:r>
          </w:p>
        </w:tc>
        <w:tc>
          <w:tcPr>
            <w:tcW w:w="5839" w:type="dxa"/>
          </w:tcPr>
          <w:p w14:paraId="2BBA1DA5" w14:textId="02D67F97" w:rsidR="00440530" w:rsidRDefault="00440530" w:rsidP="00440530">
            <w:r>
              <w:t>A specialised term that describes adventures related to sea.</w:t>
            </w:r>
          </w:p>
        </w:tc>
      </w:tr>
      <w:tr w:rsidR="00440530" w14:paraId="337DABFA" w14:textId="77777777" w:rsidTr="006C1154">
        <w:trPr>
          <w:trHeight w:val="468"/>
        </w:trPr>
        <w:tc>
          <w:tcPr>
            <w:tcW w:w="2574" w:type="dxa"/>
            <w:vMerge/>
          </w:tcPr>
          <w:p w14:paraId="252A7698" w14:textId="77777777" w:rsidR="00440530" w:rsidRDefault="00440530" w:rsidP="00440530"/>
        </w:tc>
        <w:tc>
          <w:tcPr>
            <w:tcW w:w="2939" w:type="dxa"/>
          </w:tcPr>
          <w:p w14:paraId="69147A09" w14:textId="79E962A6" w:rsidR="00440530" w:rsidRDefault="00440530" w:rsidP="00440530">
            <w:r w:rsidRPr="00627BC0">
              <w:t>w1810872</w:t>
            </w:r>
            <w:r>
              <w:t>_LandAdventure</w:t>
            </w:r>
          </w:p>
        </w:tc>
        <w:tc>
          <w:tcPr>
            <w:tcW w:w="5839" w:type="dxa"/>
          </w:tcPr>
          <w:p w14:paraId="519A9CC9" w14:textId="097A6D40" w:rsidR="00440530" w:rsidRDefault="00440530" w:rsidP="00440530">
            <w:r>
              <w:t xml:space="preserve">A specialised term that describes adventures related to land. </w:t>
            </w:r>
          </w:p>
        </w:tc>
      </w:tr>
      <w:tr w:rsidR="00440530" w14:paraId="5A51AC72" w14:textId="77777777" w:rsidTr="00440530">
        <w:trPr>
          <w:trHeight w:val="412"/>
        </w:trPr>
        <w:tc>
          <w:tcPr>
            <w:tcW w:w="2574" w:type="dxa"/>
            <w:vMerge w:val="restart"/>
          </w:tcPr>
          <w:p w14:paraId="46632EE5" w14:textId="77777777" w:rsidR="00440530" w:rsidRDefault="00440530" w:rsidP="00440530">
            <w:r w:rsidRPr="00627BC0">
              <w:lastRenderedPageBreak/>
              <w:t>w1810872</w:t>
            </w:r>
            <w:r>
              <w:t>_SeaAdventure</w:t>
            </w:r>
          </w:p>
          <w:p w14:paraId="67A93ECE" w14:textId="23694B5F" w:rsidR="00440530" w:rsidRDefault="00440530" w:rsidP="00440530"/>
        </w:tc>
        <w:tc>
          <w:tcPr>
            <w:tcW w:w="2939" w:type="dxa"/>
          </w:tcPr>
          <w:p w14:paraId="62DB5620" w14:textId="660AD0D8" w:rsidR="00440530" w:rsidRDefault="00440530" w:rsidP="00440530">
            <w:r w:rsidRPr="00627BC0">
              <w:t>w1810872</w:t>
            </w:r>
            <w:r>
              <w:t>_</w:t>
            </w:r>
            <w:r>
              <w:rPr>
                <w:shd w:val="clear" w:color="auto" w:fill="F8F9FA"/>
              </w:rPr>
              <w:t>SeaCrossing</w:t>
            </w:r>
          </w:p>
        </w:tc>
        <w:tc>
          <w:tcPr>
            <w:tcW w:w="5839" w:type="dxa"/>
          </w:tcPr>
          <w:p w14:paraId="4968F37C" w14:textId="47FADD83" w:rsidR="00440530" w:rsidRDefault="00440530" w:rsidP="00440530">
            <w:r>
              <w:t xml:space="preserve">A specialised term describing the sea adventure of crossing between one or more islands. </w:t>
            </w:r>
          </w:p>
        </w:tc>
      </w:tr>
      <w:tr w:rsidR="00440530" w14:paraId="2EEAF841" w14:textId="77777777" w:rsidTr="006C1154">
        <w:trPr>
          <w:trHeight w:val="412"/>
        </w:trPr>
        <w:tc>
          <w:tcPr>
            <w:tcW w:w="2574" w:type="dxa"/>
            <w:vMerge/>
          </w:tcPr>
          <w:p w14:paraId="487836F8" w14:textId="77777777" w:rsidR="00440530" w:rsidRDefault="00440530" w:rsidP="00440530"/>
        </w:tc>
        <w:tc>
          <w:tcPr>
            <w:tcW w:w="2939" w:type="dxa"/>
          </w:tcPr>
          <w:p w14:paraId="46E1B291" w14:textId="7E10CBC5" w:rsidR="00440530" w:rsidRDefault="00440530" w:rsidP="00440530">
            <w:r w:rsidRPr="00627BC0">
              <w:t>w1810872</w:t>
            </w:r>
            <w:r>
              <w:t>_</w:t>
            </w:r>
            <w:r>
              <w:rPr>
                <w:shd w:val="clear" w:color="auto" w:fill="F8F9FA"/>
              </w:rPr>
              <w:t>BeachTaxiService</w:t>
            </w:r>
          </w:p>
        </w:tc>
        <w:tc>
          <w:tcPr>
            <w:tcW w:w="5839" w:type="dxa"/>
          </w:tcPr>
          <w:p w14:paraId="5B8C42C9" w14:textId="656634F5" w:rsidR="00440530" w:rsidRDefault="00440530" w:rsidP="00440530">
            <w:r>
              <w:t>A specialised term describing the sea adventure of moving between beaches.</w:t>
            </w:r>
          </w:p>
        </w:tc>
      </w:tr>
      <w:tr w:rsidR="00440530" w14:paraId="3C97AAE0" w14:textId="77777777" w:rsidTr="006C1154">
        <w:trPr>
          <w:trHeight w:val="412"/>
        </w:trPr>
        <w:tc>
          <w:tcPr>
            <w:tcW w:w="2574" w:type="dxa"/>
            <w:vMerge/>
          </w:tcPr>
          <w:p w14:paraId="0742AA49" w14:textId="77777777" w:rsidR="00440530" w:rsidRDefault="00440530" w:rsidP="00440530"/>
        </w:tc>
        <w:tc>
          <w:tcPr>
            <w:tcW w:w="2939" w:type="dxa"/>
          </w:tcPr>
          <w:p w14:paraId="238B6FBD" w14:textId="1D0A8687" w:rsidR="00440530" w:rsidRDefault="00440530" w:rsidP="00440530">
            <w:r w:rsidRPr="00627BC0">
              <w:t>w1810872</w:t>
            </w:r>
            <w:r>
              <w:t>_</w:t>
            </w:r>
            <w:r>
              <w:rPr>
                <w:shd w:val="clear" w:color="auto" w:fill="F8F9FA"/>
              </w:rPr>
              <w:t>MarineExploration</w:t>
            </w:r>
          </w:p>
        </w:tc>
        <w:tc>
          <w:tcPr>
            <w:tcW w:w="5839" w:type="dxa"/>
          </w:tcPr>
          <w:p w14:paraId="374A687F" w14:textId="37D7B59F" w:rsidR="00440530" w:rsidRDefault="00440530" w:rsidP="00440530">
            <w:r>
              <w:t>The specialised term that describes the sea adventure of exploring islands, accessing remote bays and creeks.</w:t>
            </w:r>
          </w:p>
        </w:tc>
      </w:tr>
      <w:tr w:rsidR="00440530" w14:paraId="43914721" w14:textId="77777777" w:rsidTr="00440530">
        <w:trPr>
          <w:trHeight w:val="618"/>
        </w:trPr>
        <w:tc>
          <w:tcPr>
            <w:tcW w:w="2574" w:type="dxa"/>
            <w:vMerge w:val="restart"/>
          </w:tcPr>
          <w:p w14:paraId="087E15F5" w14:textId="77777777" w:rsidR="00440530" w:rsidRDefault="00440530" w:rsidP="00440530">
            <w:r w:rsidRPr="00627BC0">
              <w:t>w1810872</w:t>
            </w:r>
            <w:r>
              <w:t>_LandAdventure</w:t>
            </w:r>
          </w:p>
          <w:p w14:paraId="66FC2656" w14:textId="77777777" w:rsidR="00440530" w:rsidRDefault="00440530" w:rsidP="00440530"/>
        </w:tc>
        <w:tc>
          <w:tcPr>
            <w:tcW w:w="2939" w:type="dxa"/>
          </w:tcPr>
          <w:p w14:paraId="7257B1AB" w14:textId="681D0436" w:rsidR="00440530" w:rsidRDefault="00440530" w:rsidP="00440530">
            <w:r w:rsidRPr="00627BC0">
              <w:t>w1810872</w:t>
            </w:r>
            <w:r>
              <w:t>_</w:t>
            </w:r>
            <w:r>
              <w:rPr>
                <w:shd w:val="clear" w:color="auto" w:fill="F8F9FA"/>
              </w:rPr>
              <w:t>VisitLandmark</w:t>
            </w:r>
          </w:p>
        </w:tc>
        <w:tc>
          <w:tcPr>
            <w:tcW w:w="5839" w:type="dxa"/>
          </w:tcPr>
          <w:p w14:paraId="2947D3B3" w14:textId="3C376BE7" w:rsidR="00440530" w:rsidRDefault="00440530" w:rsidP="00440530">
            <w:r>
              <w:t xml:space="preserve">A specialised term that describes the land adventure of visiting landmark. </w:t>
            </w:r>
          </w:p>
        </w:tc>
      </w:tr>
      <w:tr w:rsidR="00440530" w14:paraId="76507ACD" w14:textId="77777777" w:rsidTr="006C1154">
        <w:trPr>
          <w:trHeight w:val="618"/>
        </w:trPr>
        <w:tc>
          <w:tcPr>
            <w:tcW w:w="2574" w:type="dxa"/>
            <w:vMerge/>
          </w:tcPr>
          <w:p w14:paraId="66733196" w14:textId="77777777" w:rsidR="00440530" w:rsidRDefault="00440530" w:rsidP="00440530"/>
        </w:tc>
        <w:tc>
          <w:tcPr>
            <w:tcW w:w="2939" w:type="dxa"/>
          </w:tcPr>
          <w:p w14:paraId="6C422FA4" w14:textId="252550A9" w:rsidR="00440530" w:rsidRDefault="00440530" w:rsidP="00440530">
            <w:r w:rsidRPr="00627BC0">
              <w:t>w1810872</w:t>
            </w:r>
            <w:r w:rsidR="00746321">
              <w:t>_WalkingTour</w:t>
            </w:r>
          </w:p>
        </w:tc>
        <w:tc>
          <w:tcPr>
            <w:tcW w:w="5839" w:type="dxa"/>
          </w:tcPr>
          <w:p w14:paraId="422A92DA" w14:textId="0A2D2956" w:rsidR="00440530" w:rsidRDefault="00440530" w:rsidP="00440530">
            <w:r>
              <w:t xml:space="preserve">A specialised term that describes the land adventure of a walking tour with a guid. </w:t>
            </w:r>
          </w:p>
        </w:tc>
      </w:tr>
      <w:tr w:rsidR="00440530" w14:paraId="5C8AE505" w14:textId="77777777" w:rsidTr="00440530">
        <w:trPr>
          <w:trHeight w:val="412"/>
        </w:trPr>
        <w:tc>
          <w:tcPr>
            <w:tcW w:w="2574" w:type="dxa"/>
            <w:vMerge w:val="restart"/>
          </w:tcPr>
          <w:p w14:paraId="2F74EE13" w14:textId="13A025F9" w:rsidR="00440530" w:rsidRDefault="00440530" w:rsidP="00440530">
            <w:r w:rsidRPr="00627BC0">
              <w:t>w1810872</w:t>
            </w:r>
            <w:r>
              <w:t>_Emplyee</w:t>
            </w:r>
          </w:p>
        </w:tc>
        <w:tc>
          <w:tcPr>
            <w:tcW w:w="2939" w:type="dxa"/>
          </w:tcPr>
          <w:p w14:paraId="33DE2299" w14:textId="755021AF" w:rsidR="00440530" w:rsidRDefault="00440530" w:rsidP="00440530">
            <w:r w:rsidRPr="00627BC0">
              <w:t>w1810872</w:t>
            </w:r>
            <w:r w:rsidR="00746321">
              <w:t>_Guid</w:t>
            </w:r>
          </w:p>
        </w:tc>
        <w:tc>
          <w:tcPr>
            <w:tcW w:w="5839" w:type="dxa"/>
          </w:tcPr>
          <w:p w14:paraId="6BE21D4C" w14:textId="298DD2F8" w:rsidR="00440530" w:rsidRDefault="00440530" w:rsidP="00440530">
            <w:r>
              <w:t xml:space="preserve">A specialised term that describes the tour guid who guides customers as an employee </w:t>
            </w:r>
          </w:p>
        </w:tc>
      </w:tr>
      <w:tr w:rsidR="00440530" w14:paraId="776B53C2" w14:textId="77777777" w:rsidTr="006C1154">
        <w:trPr>
          <w:trHeight w:val="412"/>
        </w:trPr>
        <w:tc>
          <w:tcPr>
            <w:tcW w:w="2574" w:type="dxa"/>
            <w:vMerge/>
          </w:tcPr>
          <w:p w14:paraId="5A6C9974" w14:textId="77777777" w:rsidR="00440530" w:rsidRDefault="00440530" w:rsidP="00440530"/>
        </w:tc>
        <w:tc>
          <w:tcPr>
            <w:tcW w:w="2939" w:type="dxa"/>
          </w:tcPr>
          <w:p w14:paraId="1347EE94" w14:textId="40E34505" w:rsidR="00440530" w:rsidRDefault="00440530" w:rsidP="00440530">
            <w:r w:rsidRPr="00627BC0">
              <w:t>w1810872</w:t>
            </w:r>
            <w:r>
              <w:t>_</w:t>
            </w:r>
            <w:r>
              <w:rPr>
                <w:shd w:val="clear" w:color="auto" w:fill="F8F9FA"/>
              </w:rPr>
              <w:t>SeaCrewMember</w:t>
            </w:r>
          </w:p>
        </w:tc>
        <w:tc>
          <w:tcPr>
            <w:tcW w:w="5839" w:type="dxa"/>
          </w:tcPr>
          <w:p w14:paraId="49986BC5" w14:textId="69DBA1E3" w:rsidR="00440530" w:rsidRDefault="00440530" w:rsidP="00440530">
            <w:r>
              <w:t>A specialised term for members of the sea crew who organises and manages boat service as an employee.</w:t>
            </w:r>
          </w:p>
        </w:tc>
      </w:tr>
      <w:tr w:rsidR="00440530" w14:paraId="55572787" w14:textId="77777777" w:rsidTr="006C1154">
        <w:trPr>
          <w:trHeight w:val="412"/>
        </w:trPr>
        <w:tc>
          <w:tcPr>
            <w:tcW w:w="2574" w:type="dxa"/>
            <w:vMerge/>
          </w:tcPr>
          <w:p w14:paraId="6B792898" w14:textId="77777777" w:rsidR="00440530" w:rsidRDefault="00440530" w:rsidP="00440530"/>
        </w:tc>
        <w:tc>
          <w:tcPr>
            <w:tcW w:w="2939" w:type="dxa"/>
          </w:tcPr>
          <w:p w14:paraId="22173772" w14:textId="29DE6FD6" w:rsidR="00440530" w:rsidRDefault="00440530" w:rsidP="00440530">
            <w:r w:rsidRPr="00627BC0">
              <w:t>w1810872</w:t>
            </w:r>
            <w:r>
              <w:t>_</w:t>
            </w:r>
            <w:r>
              <w:rPr>
                <w:shd w:val="clear" w:color="auto" w:fill="F8F9FA"/>
              </w:rPr>
              <w:t>BoatMechanic</w:t>
            </w:r>
          </w:p>
        </w:tc>
        <w:tc>
          <w:tcPr>
            <w:tcW w:w="5839" w:type="dxa"/>
          </w:tcPr>
          <w:p w14:paraId="6FB6DD5D" w14:textId="55752D92" w:rsidR="00440530" w:rsidRDefault="00440530" w:rsidP="00440530">
            <w:r>
              <w:t xml:space="preserve">A specialised term that describes boat mechanics who services boats as an employee. </w:t>
            </w:r>
          </w:p>
        </w:tc>
      </w:tr>
    </w:tbl>
    <w:p w14:paraId="6574DBA4" w14:textId="77777777" w:rsidR="006C1154" w:rsidRDefault="006C1154" w:rsidP="006C1154"/>
    <w:p w14:paraId="757FAC7A" w14:textId="6FCC06C5" w:rsidR="006C1154" w:rsidRDefault="006C1154" w:rsidP="006C1154"/>
    <w:p w14:paraId="012CB39F" w14:textId="77777777" w:rsidR="00084FC9" w:rsidRDefault="00084FC9" w:rsidP="006C1154"/>
    <w:p w14:paraId="0D8FA2EA" w14:textId="03EAFF78" w:rsidR="00D06177" w:rsidRPr="0093057F" w:rsidRDefault="00D06177" w:rsidP="00D06177">
      <w:pPr>
        <w:tabs>
          <w:tab w:val="left" w:pos="1272"/>
        </w:tabs>
        <w:rPr>
          <w:b/>
          <w:bCs/>
        </w:rPr>
        <w:sectPr w:rsidR="00D06177" w:rsidRPr="0093057F" w:rsidSect="00D06177">
          <w:pgSz w:w="11906" w:h="16838"/>
          <w:pgMar w:top="1440" w:right="1440" w:bottom="1440" w:left="1440" w:header="709" w:footer="709" w:gutter="0"/>
          <w:cols w:space="708"/>
          <w:docGrid w:linePitch="360"/>
        </w:sectPr>
      </w:pPr>
    </w:p>
    <w:p w14:paraId="6A2C0AA7" w14:textId="26B26460" w:rsidR="0001538E" w:rsidRDefault="00D97EAA" w:rsidP="00D97EAA">
      <w:pPr>
        <w:pStyle w:val="Heading1"/>
      </w:pPr>
      <w:bookmarkStart w:id="5" w:name="_Toc89523194"/>
      <w:r>
        <w:lastRenderedPageBreak/>
        <w:t xml:space="preserve">3. Data Dictionary to document relationships and multiplicities for </w:t>
      </w:r>
      <w:proofErr w:type="spellStart"/>
      <w:r>
        <w:t>ArchipelagoCrazy</w:t>
      </w:r>
      <w:proofErr w:type="spellEnd"/>
      <w:r w:rsidR="00A16265">
        <w:t xml:space="preserve"> (Part – A).</w:t>
      </w:r>
      <w:bookmarkEnd w:id="5"/>
      <w:r>
        <w:t xml:space="preserve"> </w:t>
      </w:r>
    </w:p>
    <w:p w14:paraId="2376F89D" w14:textId="77777777" w:rsidR="00475D3D" w:rsidRPr="00475D3D" w:rsidRDefault="00475D3D" w:rsidP="00475D3D"/>
    <w:p w14:paraId="117F6E10" w14:textId="60AE06D2" w:rsidR="00475D3D" w:rsidRPr="00475D3D" w:rsidRDefault="00933C88" w:rsidP="00475D3D">
      <w:pPr>
        <w:pStyle w:val="Heading2"/>
      </w:pPr>
      <w:bookmarkStart w:id="6" w:name="_Toc89523195"/>
      <w:r>
        <w:t>3.1. Binary Relationships.</w:t>
      </w:r>
      <w:bookmarkEnd w:id="6"/>
    </w:p>
    <w:tbl>
      <w:tblPr>
        <w:tblW w:w="11157" w:type="dxa"/>
        <w:tblInd w:w="-1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57"/>
        <w:gridCol w:w="1190"/>
        <w:gridCol w:w="1305"/>
        <w:gridCol w:w="1223"/>
        <w:gridCol w:w="2356"/>
        <w:gridCol w:w="2726"/>
      </w:tblGrid>
      <w:tr w:rsidR="0001538E" w14:paraId="1CBD641E" w14:textId="77777777" w:rsidTr="0001538E">
        <w:trPr>
          <w:trHeight w:val="1080"/>
        </w:trPr>
        <w:tc>
          <w:tcPr>
            <w:tcW w:w="2357" w:type="dxa"/>
            <w:shd w:val="clear" w:color="auto" w:fill="D5E2BB"/>
          </w:tcPr>
          <w:p w14:paraId="1B801625" w14:textId="77777777" w:rsidR="0001538E" w:rsidRDefault="0001538E" w:rsidP="00C94100">
            <w:pPr>
              <w:pStyle w:val="TableParagraph"/>
              <w:rPr>
                <w:rFonts w:ascii="Times New Roman"/>
                <w:b/>
                <w:sz w:val="20"/>
              </w:rPr>
            </w:pPr>
          </w:p>
          <w:p w14:paraId="1BDE550C" w14:textId="77777777" w:rsidR="0001538E" w:rsidRDefault="0001538E" w:rsidP="00C94100">
            <w:pPr>
              <w:pStyle w:val="TableParagraph"/>
              <w:spacing w:before="169"/>
              <w:ind w:left="134"/>
              <w:rPr>
                <w:i/>
                <w:sz w:val="20"/>
              </w:rPr>
            </w:pPr>
            <w:r>
              <w:rPr>
                <w:i/>
                <w:sz w:val="20"/>
              </w:rPr>
              <w:t>Entity name</w:t>
            </w:r>
          </w:p>
        </w:tc>
        <w:tc>
          <w:tcPr>
            <w:tcW w:w="1190" w:type="dxa"/>
            <w:shd w:val="clear" w:color="auto" w:fill="D5E2BB"/>
          </w:tcPr>
          <w:p w14:paraId="3B716B67" w14:textId="77777777" w:rsidR="0001538E" w:rsidRDefault="0001538E" w:rsidP="00C94100">
            <w:pPr>
              <w:pStyle w:val="TableParagraph"/>
              <w:rPr>
                <w:rFonts w:ascii="Times New Roman"/>
                <w:b/>
                <w:sz w:val="20"/>
              </w:rPr>
            </w:pPr>
          </w:p>
          <w:p w14:paraId="0932112F" w14:textId="77777777" w:rsidR="0001538E" w:rsidRDefault="0001538E" w:rsidP="00C94100">
            <w:pPr>
              <w:pStyle w:val="TableParagraph"/>
              <w:spacing w:before="169"/>
              <w:ind w:left="144"/>
              <w:rPr>
                <w:i/>
                <w:sz w:val="20"/>
              </w:rPr>
            </w:pPr>
            <w:r>
              <w:rPr>
                <w:i/>
                <w:sz w:val="20"/>
              </w:rPr>
              <w:t>Multiplicity</w:t>
            </w:r>
          </w:p>
        </w:tc>
        <w:tc>
          <w:tcPr>
            <w:tcW w:w="1305" w:type="dxa"/>
            <w:shd w:val="clear" w:color="auto" w:fill="D5E2BB"/>
          </w:tcPr>
          <w:p w14:paraId="60C9E57B" w14:textId="77777777" w:rsidR="0001538E" w:rsidRDefault="0001538E" w:rsidP="00C94100">
            <w:pPr>
              <w:pStyle w:val="TableParagraph"/>
              <w:rPr>
                <w:rFonts w:ascii="Times New Roman"/>
                <w:b/>
                <w:sz w:val="20"/>
              </w:rPr>
            </w:pPr>
          </w:p>
          <w:p w14:paraId="3C757C5F" w14:textId="77777777" w:rsidR="0001538E" w:rsidRDefault="0001538E" w:rsidP="00C94100">
            <w:pPr>
              <w:pStyle w:val="TableParagraph"/>
              <w:spacing w:before="169"/>
              <w:ind w:left="111"/>
              <w:rPr>
                <w:i/>
                <w:sz w:val="20"/>
              </w:rPr>
            </w:pPr>
            <w:r>
              <w:rPr>
                <w:i/>
                <w:sz w:val="20"/>
              </w:rPr>
              <w:t>Relationship</w:t>
            </w:r>
          </w:p>
        </w:tc>
        <w:tc>
          <w:tcPr>
            <w:tcW w:w="1223" w:type="dxa"/>
            <w:shd w:val="clear" w:color="auto" w:fill="D5E2BB"/>
          </w:tcPr>
          <w:p w14:paraId="02311671" w14:textId="77777777" w:rsidR="0001538E" w:rsidRDefault="0001538E" w:rsidP="00C94100">
            <w:pPr>
              <w:pStyle w:val="TableParagraph"/>
              <w:rPr>
                <w:rFonts w:ascii="Times New Roman"/>
                <w:b/>
                <w:sz w:val="20"/>
              </w:rPr>
            </w:pPr>
          </w:p>
          <w:p w14:paraId="30369CEE" w14:textId="77777777" w:rsidR="0001538E" w:rsidRDefault="0001538E" w:rsidP="00C94100">
            <w:pPr>
              <w:pStyle w:val="TableParagraph"/>
              <w:spacing w:before="169"/>
              <w:ind w:left="117"/>
              <w:rPr>
                <w:i/>
                <w:sz w:val="20"/>
              </w:rPr>
            </w:pPr>
            <w:r>
              <w:rPr>
                <w:i/>
                <w:sz w:val="20"/>
              </w:rPr>
              <w:t>Multiplicity</w:t>
            </w:r>
          </w:p>
        </w:tc>
        <w:tc>
          <w:tcPr>
            <w:tcW w:w="2356" w:type="dxa"/>
            <w:shd w:val="clear" w:color="auto" w:fill="D5E2BB"/>
          </w:tcPr>
          <w:p w14:paraId="3A2F32ED" w14:textId="77777777" w:rsidR="0001538E" w:rsidRDefault="0001538E" w:rsidP="00C94100">
            <w:pPr>
              <w:pStyle w:val="TableParagraph"/>
              <w:rPr>
                <w:rFonts w:ascii="Times New Roman"/>
                <w:b/>
                <w:sz w:val="20"/>
              </w:rPr>
            </w:pPr>
          </w:p>
          <w:p w14:paraId="3FC17E1F" w14:textId="77777777" w:rsidR="0001538E" w:rsidRDefault="0001538E" w:rsidP="00C94100">
            <w:pPr>
              <w:pStyle w:val="TableParagraph"/>
              <w:spacing w:before="169"/>
              <w:ind w:left="142"/>
              <w:rPr>
                <w:i/>
                <w:sz w:val="20"/>
              </w:rPr>
            </w:pPr>
            <w:r>
              <w:rPr>
                <w:i/>
                <w:sz w:val="20"/>
              </w:rPr>
              <w:t>Entity name</w:t>
            </w:r>
          </w:p>
        </w:tc>
        <w:tc>
          <w:tcPr>
            <w:tcW w:w="2726" w:type="dxa"/>
            <w:shd w:val="clear" w:color="auto" w:fill="D5E2BB"/>
          </w:tcPr>
          <w:p w14:paraId="7D1044CC" w14:textId="77777777" w:rsidR="0001538E" w:rsidRDefault="0001538E" w:rsidP="00C94100">
            <w:pPr>
              <w:pStyle w:val="TableParagraph"/>
              <w:spacing w:before="1"/>
              <w:ind w:right="951"/>
              <w:rPr>
                <w:i/>
                <w:sz w:val="20"/>
              </w:rPr>
            </w:pPr>
            <w:r>
              <w:rPr>
                <w:i/>
                <w:sz w:val="20"/>
              </w:rPr>
              <w:t>Justifications for the multiplicity</w:t>
            </w:r>
          </w:p>
          <w:p w14:paraId="742C48A2" w14:textId="77777777" w:rsidR="0001538E" w:rsidRDefault="0001538E" w:rsidP="00C94100">
            <w:pPr>
              <w:pStyle w:val="TableParagraph"/>
              <w:spacing w:before="30"/>
              <w:rPr>
                <w:i/>
                <w:sz w:val="20"/>
              </w:rPr>
            </w:pPr>
            <w:r>
              <w:rPr>
                <w:i/>
                <w:sz w:val="20"/>
              </w:rPr>
              <w:t>(4 statements for each</w:t>
            </w:r>
          </w:p>
          <w:p w14:paraId="61EB58E0" w14:textId="77777777" w:rsidR="0001538E" w:rsidRDefault="0001538E" w:rsidP="00C94100">
            <w:pPr>
              <w:pStyle w:val="TableParagraph"/>
              <w:spacing w:before="35"/>
              <w:rPr>
                <w:i/>
                <w:sz w:val="20"/>
              </w:rPr>
            </w:pPr>
            <w:r>
              <w:rPr>
                <w:i/>
                <w:sz w:val="20"/>
              </w:rPr>
              <w:t>relationship)</w:t>
            </w:r>
          </w:p>
        </w:tc>
      </w:tr>
      <w:tr w:rsidR="002857AA" w14:paraId="395D408A" w14:textId="77777777" w:rsidTr="002857AA">
        <w:trPr>
          <w:trHeight w:val="779"/>
        </w:trPr>
        <w:tc>
          <w:tcPr>
            <w:tcW w:w="2357" w:type="dxa"/>
            <w:vMerge w:val="restart"/>
          </w:tcPr>
          <w:p w14:paraId="3B5A5E55" w14:textId="0F02BB3F" w:rsidR="002857AA" w:rsidRDefault="002857AA" w:rsidP="00C94100">
            <w:pPr>
              <w:pStyle w:val="TableParagraph"/>
            </w:pPr>
            <w:r>
              <w:t xml:space="preserve">w1810872_Island </w:t>
            </w:r>
          </w:p>
        </w:tc>
        <w:tc>
          <w:tcPr>
            <w:tcW w:w="1190" w:type="dxa"/>
            <w:vMerge w:val="restart"/>
          </w:tcPr>
          <w:p w14:paraId="14E1A558" w14:textId="7859D867" w:rsidR="002857AA" w:rsidRDefault="002857AA" w:rsidP="00C94100">
            <w:pPr>
              <w:pStyle w:val="TableParagraph"/>
              <w:ind w:left="105"/>
            </w:pPr>
            <w:r>
              <w:t>1..1</w:t>
            </w:r>
          </w:p>
        </w:tc>
        <w:tc>
          <w:tcPr>
            <w:tcW w:w="1305" w:type="dxa"/>
            <w:vMerge w:val="restart"/>
          </w:tcPr>
          <w:p w14:paraId="2F90D8DE" w14:textId="47EE1BF6" w:rsidR="002857AA" w:rsidRDefault="002857AA" w:rsidP="00C94100">
            <w:pPr>
              <w:pStyle w:val="TableParagraph"/>
              <w:ind w:left="106"/>
            </w:pPr>
            <w:r>
              <w:t>has</w:t>
            </w:r>
          </w:p>
        </w:tc>
        <w:tc>
          <w:tcPr>
            <w:tcW w:w="1223" w:type="dxa"/>
            <w:vMerge w:val="restart"/>
          </w:tcPr>
          <w:p w14:paraId="62DC8374" w14:textId="7DDD90E4" w:rsidR="002857AA" w:rsidRDefault="002857AA" w:rsidP="00C94100">
            <w:pPr>
              <w:pStyle w:val="TableParagraph"/>
              <w:ind w:left="112"/>
            </w:pPr>
            <w:proofErr w:type="gramStart"/>
            <w:r>
              <w:t>1..*</w:t>
            </w:r>
            <w:proofErr w:type="gramEnd"/>
          </w:p>
        </w:tc>
        <w:tc>
          <w:tcPr>
            <w:tcW w:w="2356" w:type="dxa"/>
            <w:vMerge w:val="restart"/>
          </w:tcPr>
          <w:p w14:paraId="40ABEBEE" w14:textId="57E71AA1" w:rsidR="002857AA" w:rsidRDefault="002857AA" w:rsidP="00240FED">
            <w:r>
              <w:t>w1810872_Adventure</w:t>
            </w:r>
          </w:p>
        </w:tc>
        <w:tc>
          <w:tcPr>
            <w:tcW w:w="2726" w:type="dxa"/>
          </w:tcPr>
          <w:p w14:paraId="1E86EDCB" w14:textId="2E131325" w:rsidR="002857AA" w:rsidRDefault="002857AA" w:rsidP="00475D3D">
            <w:r>
              <w:t xml:space="preserve">An island must have at least one adventure </w:t>
            </w:r>
          </w:p>
        </w:tc>
      </w:tr>
      <w:tr w:rsidR="002857AA" w14:paraId="514ADE1E" w14:textId="77777777" w:rsidTr="007913BB">
        <w:trPr>
          <w:trHeight w:val="777"/>
        </w:trPr>
        <w:tc>
          <w:tcPr>
            <w:tcW w:w="2357" w:type="dxa"/>
            <w:vMerge/>
          </w:tcPr>
          <w:p w14:paraId="5E3B3857" w14:textId="77777777" w:rsidR="002857AA" w:rsidRDefault="002857AA" w:rsidP="00C94100">
            <w:pPr>
              <w:pStyle w:val="TableParagraph"/>
            </w:pPr>
          </w:p>
        </w:tc>
        <w:tc>
          <w:tcPr>
            <w:tcW w:w="1190" w:type="dxa"/>
            <w:vMerge/>
          </w:tcPr>
          <w:p w14:paraId="20ED3FCB" w14:textId="77777777" w:rsidR="002857AA" w:rsidRDefault="002857AA" w:rsidP="00C94100">
            <w:pPr>
              <w:pStyle w:val="TableParagraph"/>
              <w:ind w:left="105"/>
            </w:pPr>
          </w:p>
        </w:tc>
        <w:tc>
          <w:tcPr>
            <w:tcW w:w="1305" w:type="dxa"/>
            <w:vMerge/>
          </w:tcPr>
          <w:p w14:paraId="48B50E96" w14:textId="77777777" w:rsidR="002857AA" w:rsidRDefault="002857AA" w:rsidP="00C94100">
            <w:pPr>
              <w:pStyle w:val="TableParagraph"/>
              <w:ind w:left="106"/>
            </w:pPr>
          </w:p>
        </w:tc>
        <w:tc>
          <w:tcPr>
            <w:tcW w:w="1223" w:type="dxa"/>
            <w:vMerge/>
          </w:tcPr>
          <w:p w14:paraId="64FD610A" w14:textId="77777777" w:rsidR="002857AA" w:rsidRDefault="002857AA" w:rsidP="00C94100">
            <w:pPr>
              <w:pStyle w:val="TableParagraph"/>
              <w:ind w:left="112"/>
            </w:pPr>
          </w:p>
        </w:tc>
        <w:tc>
          <w:tcPr>
            <w:tcW w:w="2356" w:type="dxa"/>
            <w:vMerge/>
          </w:tcPr>
          <w:p w14:paraId="6780A096" w14:textId="77777777" w:rsidR="002857AA" w:rsidRDefault="002857AA" w:rsidP="00240FED"/>
        </w:tc>
        <w:tc>
          <w:tcPr>
            <w:tcW w:w="2726" w:type="dxa"/>
          </w:tcPr>
          <w:p w14:paraId="4C9D802B" w14:textId="01D0D2D2" w:rsidR="002857AA" w:rsidRDefault="002857AA" w:rsidP="00475D3D">
            <w:r>
              <w:t>An island may have many adventures</w:t>
            </w:r>
          </w:p>
        </w:tc>
      </w:tr>
      <w:tr w:rsidR="002857AA" w14:paraId="3D1B79F0" w14:textId="77777777" w:rsidTr="007913BB">
        <w:trPr>
          <w:trHeight w:val="777"/>
        </w:trPr>
        <w:tc>
          <w:tcPr>
            <w:tcW w:w="2357" w:type="dxa"/>
            <w:vMerge/>
          </w:tcPr>
          <w:p w14:paraId="4037FF56" w14:textId="77777777" w:rsidR="002857AA" w:rsidRDefault="002857AA" w:rsidP="00C94100">
            <w:pPr>
              <w:pStyle w:val="TableParagraph"/>
            </w:pPr>
          </w:p>
        </w:tc>
        <w:tc>
          <w:tcPr>
            <w:tcW w:w="1190" w:type="dxa"/>
            <w:vMerge/>
          </w:tcPr>
          <w:p w14:paraId="3F4B694C" w14:textId="77777777" w:rsidR="002857AA" w:rsidRDefault="002857AA" w:rsidP="00C94100">
            <w:pPr>
              <w:pStyle w:val="TableParagraph"/>
              <w:ind w:left="105"/>
            </w:pPr>
          </w:p>
        </w:tc>
        <w:tc>
          <w:tcPr>
            <w:tcW w:w="1305" w:type="dxa"/>
            <w:vMerge/>
          </w:tcPr>
          <w:p w14:paraId="4B136765" w14:textId="77777777" w:rsidR="002857AA" w:rsidRDefault="002857AA" w:rsidP="00C94100">
            <w:pPr>
              <w:pStyle w:val="TableParagraph"/>
              <w:ind w:left="106"/>
            </w:pPr>
          </w:p>
        </w:tc>
        <w:tc>
          <w:tcPr>
            <w:tcW w:w="1223" w:type="dxa"/>
            <w:vMerge/>
          </w:tcPr>
          <w:p w14:paraId="42725EEA" w14:textId="77777777" w:rsidR="002857AA" w:rsidRDefault="002857AA" w:rsidP="00C94100">
            <w:pPr>
              <w:pStyle w:val="TableParagraph"/>
              <w:ind w:left="112"/>
            </w:pPr>
          </w:p>
        </w:tc>
        <w:tc>
          <w:tcPr>
            <w:tcW w:w="2356" w:type="dxa"/>
            <w:vMerge/>
          </w:tcPr>
          <w:p w14:paraId="38B00CF4" w14:textId="77777777" w:rsidR="002857AA" w:rsidRDefault="002857AA" w:rsidP="00240FED"/>
        </w:tc>
        <w:tc>
          <w:tcPr>
            <w:tcW w:w="2726" w:type="dxa"/>
          </w:tcPr>
          <w:p w14:paraId="54EDAD3A" w14:textId="718EE583" w:rsidR="002857AA" w:rsidRDefault="00C2006A" w:rsidP="00475D3D">
            <w:r>
              <w:t>An adventure must belong to at least one island</w:t>
            </w:r>
          </w:p>
        </w:tc>
      </w:tr>
      <w:tr w:rsidR="002857AA" w14:paraId="38CE27AC" w14:textId="77777777" w:rsidTr="007913BB">
        <w:trPr>
          <w:trHeight w:val="777"/>
        </w:trPr>
        <w:tc>
          <w:tcPr>
            <w:tcW w:w="2357" w:type="dxa"/>
            <w:vMerge/>
          </w:tcPr>
          <w:p w14:paraId="6221CD4B" w14:textId="77777777" w:rsidR="002857AA" w:rsidRDefault="002857AA" w:rsidP="00C94100">
            <w:pPr>
              <w:pStyle w:val="TableParagraph"/>
            </w:pPr>
          </w:p>
        </w:tc>
        <w:tc>
          <w:tcPr>
            <w:tcW w:w="1190" w:type="dxa"/>
            <w:vMerge/>
          </w:tcPr>
          <w:p w14:paraId="45CD9FAC" w14:textId="77777777" w:rsidR="002857AA" w:rsidRDefault="002857AA" w:rsidP="00C94100">
            <w:pPr>
              <w:pStyle w:val="TableParagraph"/>
              <w:ind w:left="105"/>
            </w:pPr>
          </w:p>
        </w:tc>
        <w:tc>
          <w:tcPr>
            <w:tcW w:w="1305" w:type="dxa"/>
            <w:vMerge/>
          </w:tcPr>
          <w:p w14:paraId="7C7352C3" w14:textId="77777777" w:rsidR="002857AA" w:rsidRDefault="002857AA" w:rsidP="00C94100">
            <w:pPr>
              <w:pStyle w:val="TableParagraph"/>
              <w:ind w:left="106"/>
            </w:pPr>
          </w:p>
        </w:tc>
        <w:tc>
          <w:tcPr>
            <w:tcW w:w="1223" w:type="dxa"/>
            <w:vMerge/>
          </w:tcPr>
          <w:p w14:paraId="6F3AF567" w14:textId="77777777" w:rsidR="002857AA" w:rsidRDefault="002857AA" w:rsidP="00C94100">
            <w:pPr>
              <w:pStyle w:val="TableParagraph"/>
              <w:ind w:left="112"/>
            </w:pPr>
          </w:p>
        </w:tc>
        <w:tc>
          <w:tcPr>
            <w:tcW w:w="2356" w:type="dxa"/>
            <w:vMerge/>
          </w:tcPr>
          <w:p w14:paraId="43E56648" w14:textId="77777777" w:rsidR="002857AA" w:rsidRDefault="002857AA" w:rsidP="00240FED"/>
        </w:tc>
        <w:tc>
          <w:tcPr>
            <w:tcW w:w="2726" w:type="dxa"/>
          </w:tcPr>
          <w:p w14:paraId="5291A75B" w14:textId="5A09CBB8" w:rsidR="002857AA" w:rsidRDefault="00C2006A" w:rsidP="00475D3D">
            <w:r>
              <w:t>An adventure must belong to one and only one island</w:t>
            </w:r>
          </w:p>
        </w:tc>
      </w:tr>
      <w:tr w:rsidR="00783CDB" w14:paraId="54078E4E" w14:textId="77777777" w:rsidTr="00783CDB">
        <w:trPr>
          <w:trHeight w:val="779"/>
        </w:trPr>
        <w:tc>
          <w:tcPr>
            <w:tcW w:w="2357" w:type="dxa"/>
            <w:vMerge w:val="restart"/>
          </w:tcPr>
          <w:p w14:paraId="4159511E" w14:textId="25BA1BF4" w:rsidR="00783CDB" w:rsidRDefault="00783CDB" w:rsidP="00046E48">
            <w:r w:rsidRPr="00783CDB">
              <w:t>w1810872</w:t>
            </w:r>
            <w:r>
              <w:t xml:space="preserve">_Customer </w:t>
            </w:r>
          </w:p>
        </w:tc>
        <w:tc>
          <w:tcPr>
            <w:tcW w:w="1190" w:type="dxa"/>
            <w:vMerge w:val="restart"/>
          </w:tcPr>
          <w:p w14:paraId="1A89BF12" w14:textId="7DC0DB38" w:rsidR="00783CDB" w:rsidRDefault="00783CDB" w:rsidP="00C94100">
            <w:pPr>
              <w:pStyle w:val="TableParagraph"/>
              <w:ind w:left="105"/>
            </w:pPr>
            <w:r>
              <w:t>1..1</w:t>
            </w:r>
          </w:p>
        </w:tc>
        <w:tc>
          <w:tcPr>
            <w:tcW w:w="1305" w:type="dxa"/>
            <w:vMerge w:val="restart"/>
          </w:tcPr>
          <w:p w14:paraId="3173E0D8" w14:textId="1EB57039" w:rsidR="00783CDB" w:rsidRDefault="00783CDB" w:rsidP="00C94100">
            <w:pPr>
              <w:pStyle w:val="TableParagraph"/>
              <w:ind w:left="106"/>
            </w:pPr>
            <w:r>
              <w:t>places</w:t>
            </w:r>
          </w:p>
        </w:tc>
        <w:tc>
          <w:tcPr>
            <w:tcW w:w="1223" w:type="dxa"/>
            <w:vMerge w:val="restart"/>
          </w:tcPr>
          <w:p w14:paraId="45858700" w14:textId="31132D31" w:rsidR="00783CDB" w:rsidRDefault="00783CDB" w:rsidP="00C94100">
            <w:pPr>
              <w:pStyle w:val="TableParagraph"/>
              <w:ind w:left="112"/>
            </w:pPr>
            <w:proofErr w:type="gramStart"/>
            <w:r>
              <w:t>1..*</w:t>
            </w:r>
            <w:proofErr w:type="gramEnd"/>
          </w:p>
        </w:tc>
        <w:tc>
          <w:tcPr>
            <w:tcW w:w="2356" w:type="dxa"/>
            <w:vMerge w:val="restart"/>
          </w:tcPr>
          <w:p w14:paraId="2E98DE3F" w14:textId="51F8F937" w:rsidR="00783CDB" w:rsidRDefault="00783CDB" w:rsidP="00240FED">
            <w:r w:rsidRPr="00783CDB">
              <w:t>w1810872</w:t>
            </w:r>
            <w:r>
              <w:t>_Booking</w:t>
            </w:r>
          </w:p>
        </w:tc>
        <w:tc>
          <w:tcPr>
            <w:tcW w:w="2726" w:type="dxa"/>
          </w:tcPr>
          <w:p w14:paraId="3992E929" w14:textId="20E311E9" w:rsidR="00783CDB" w:rsidRDefault="00783CDB" w:rsidP="00475D3D">
            <w:r w:rsidRPr="007D4100">
              <w:rPr>
                <w:sz w:val="20"/>
                <w:szCs w:val="20"/>
              </w:rPr>
              <w:t>One customer must place at least one booking</w:t>
            </w:r>
          </w:p>
        </w:tc>
      </w:tr>
      <w:tr w:rsidR="00783CDB" w14:paraId="75581AF8" w14:textId="77777777" w:rsidTr="007913BB">
        <w:trPr>
          <w:trHeight w:val="777"/>
        </w:trPr>
        <w:tc>
          <w:tcPr>
            <w:tcW w:w="2357" w:type="dxa"/>
            <w:vMerge/>
          </w:tcPr>
          <w:p w14:paraId="05E45EAA" w14:textId="77777777" w:rsidR="00783CDB" w:rsidRPr="00783CDB" w:rsidRDefault="00783CDB" w:rsidP="00783CDB">
            <w:pPr>
              <w:pStyle w:val="TableParagraph"/>
            </w:pPr>
          </w:p>
        </w:tc>
        <w:tc>
          <w:tcPr>
            <w:tcW w:w="1190" w:type="dxa"/>
            <w:vMerge/>
          </w:tcPr>
          <w:p w14:paraId="251046CC" w14:textId="77777777" w:rsidR="00783CDB" w:rsidRDefault="00783CDB" w:rsidP="00783CDB">
            <w:pPr>
              <w:pStyle w:val="TableParagraph"/>
              <w:ind w:left="105"/>
            </w:pPr>
          </w:p>
        </w:tc>
        <w:tc>
          <w:tcPr>
            <w:tcW w:w="1305" w:type="dxa"/>
            <w:vMerge/>
          </w:tcPr>
          <w:p w14:paraId="7C78CBEF" w14:textId="77777777" w:rsidR="00783CDB" w:rsidRDefault="00783CDB" w:rsidP="00783CDB">
            <w:pPr>
              <w:pStyle w:val="TableParagraph"/>
              <w:ind w:left="106"/>
            </w:pPr>
          </w:p>
        </w:tc>
        <w:tc>
          <w:tcPr>
            <w:tcW w:w="1223" w:type="dxa"/>
            <w:vMerge/>
          </w:tcPr>
          <w:p w14:paraId="41348922" w14:textId="77777777" w:rsidR="00783CDB" w:rsidRDefault="00783CDB" w:rsidP="00783CDB">
            <w:pPr>
              <w:pStyle w:val="TableParagraph"/>
              <w:ind w:left="112"/>
            </w:pPr>
          </w:p>
        </w:tc>
        <w:tc>
          <w:tcPr>
            <w:tcW w:w="2356" w:type="dxa"/>
            <w:vMerge/>
          </w:tcPr>
          <w:p w14:paraId="177DBA31" w14:textId="77777777" w:rsidR="00783CDB" w:rsidRPr="00783CDB" w:rsidRDefault="00783CDB" w:rsidP="00240FED"/>
        </w:tc>
        <w:tc>
          <w:tcPr>
            <w:tcW w:w="2726" w:type="dxa"/>
          </w:tcPr>
          <w:p w14:paraId="4D5C9F4D" w14:textId="2FD2E05D" w:rsidR="00783CDB" w:rsidRDefault="00783CDB" w:rsidP="00475D3D">
            <w:r w:rsidRPr="007D4100">
              <w:rPr>
                <w:sz w:val="20"/>
                <w:szCs w:val="20"/>
              </w:rPr>
              <w:t>One customer may place many bookings</w:t>
            </w:r>
          </w:p>
        </w:tc>
      </w:tr>
      <w:tr w:rsidR="00783CDB" w14:paraId="50E9CF0D" w14:textId="77777777" w:rsidTr="007913BB">
        <w:trPr>
          <w:trHeight w:val="777"/>
        </w:trPr>
        <w:tc>
          <w:tcPr>
            <w:tcW w:w="2357" w:type="dxa"/>
            <w:vMerge/>
          </w:tcPr>
          <w:p w14:paraId="500F9FAB" w14:textId="77777777" w:rsidR="00783CDB" w:rsidRPr="00783CDB" w:rsidRDefault="00783CDB" w:rsidP="00783CDB">
            <w:pPr>
              <w:pStyle w:val="TableParagraph"/>
            </w:pPr>
          </w:p>
        </w:tc>
        <w:tc>
          <w:tcPr>
            <w:tcW w:w="1190" w:type="dxa"/>
            <w:vMerge/>
          </w:tcPr>
          <w:p w14:paraId="026D3B77" w14:textId="77777777" w:rsidR="00783CDB" w:rsidRDefault="00783CDB" w:rsidP="00783CDB">
            <w:pPr>
              <w:pStyle w:val="TableParagraph"/>
              <w:ind w:left="105"/>
            </w:pPr>
          </w:p>
        </w:tc>
        <w:tc>
          <w:tcPr>
            <w:tcW w:w="1305" w:type="dxa"/>
            <w:vMerge/>
          </w:tcPr>
          <w:p w14:paraId="338EFDA0" w14:textId="77777777" w:rsidR="00783CDB" w:rsidRDefault="00783CDB" w:rsidP="00783CDB">
            <w:pPr>
              <w:pStyle w:val="TableParagraph"/>
              <w:ind w:left="106"/>
            </w:pPr>
          </w:p>
        </w:tc>
        <w:tc>
          <w:tcPr>
            <w:tcW w:w="1223" w:type="dxa"/>
            <w:vMerge/>
          </w:tcPr>
          <w:p w14:paraId="0FA4C237" w14:textId="77777777" w:rsidR="00783CDB" w:rsidRDefault="00783CDB" w:rsidP="00783CDB">
            <w:pPr>
              <w:pStyle w:val="TableParagraph"/>
              <w:ind w:left="112"/>
            </w:pPr>
          </w:p>
        </w:tc>
        <w:tc>
          <w:tcPr>
            <w:tcW w:w="2356" w:type="dxa"/>
            <w:vMerge/>
          </w:tcPr>
          <w:p w14:paraId="3EBB6F5A" w14:textId="77777777" w:rsidR="00783CDB" w:rsidRPr="00783CDB" w:rsidRDefault="00783CDB" w:rsidP="00240FED"/>
        </w:tc>
        <w:tc>
          <w:tcPr>
            <w:tcW w:w="2726" w:type="dxa"/>
          </w:tcPr>
          <w:p w14:paraId="37ABB274" w14:textId="47F62F9E" w:rsidR="00783CDB" w:rsidRDefault="00783CDB" w:rsidP="00475D3D">
            <w:r w:rsidRPr="007D4100">
              <w:rPr>
                <w:sz w:val="20"/>
                <w:szCs w:val="20"/>
              </w:rPr>
              <w:t xml:space="preserve">One booking must belong to at least one customer </w:t>
            </w:r>
          </w:p>
        </w:tc>
      </w:tr>
      <w:tr w:rsidR="00783CDB" w14:paraId="22DBCD87" w14:textId="77777777" w:rsidTr="007913BB">
        <w:trPr>
          <w:trHeight w:val="777"/>
        </w:trPr>
        <w:tc>
          <w:tcPr>
            <w:tcW w:w="2357" w:type="dxa"/>
            <w:vMerge/>
          </w:tcPr>
          <w:p w14:paraId="34B9076E" w14:textId="77777777" w:rsidR="00783CDB" w:rsidRPr="00783CDB" w:rsidRDefault="00783CDB" w:rsidP="00783CDB">
            <w:pPr>
              <w:pStyle w:val="TableParagraph"/>
            </w:pPr>
          </w:p>
        </w:tc>
        <w:tc>
          <w:tcPr>
            <w:tcW w:w="1190" w:type="dxa"/>
            <w:vMerge/>
          </w:tcPr>
          <w:p w14:paraId="395EDB68" w14:textId="77777777" w:rsidR="00783CDB" w:rsidRDefault="00783CDB" w:rsidP="00783CDB">
            <w:pPr>
              <w:pStyle w:val="TableParagraph"/>
              <w:ind w:left="105"/>
            </w:pPr>
          </w:p>
        </w:tc>
        <w:tc>
          <w:tcPr>
            <w:tcW w:w="1305" w:type="dxa"/>
            <w:vMerge/>
          </w:tcPr>
          <w:p w14:paraId="0713F376" w14:textId="77777777" w:rsidR="00783CDB" w:rsidRDefault="00783CDB" w:rsidP="00783CDB">
            <w:pPr>
              <w:pStyle w:val="TableParagraph"/>
              <w:ind w:left="106"/>
            </w:pPr>
          </w:p>
        </w:tc>
        <w:tc>
          <w:tcPr>
            <w:tcW w:w="1223" w:type="dxa"/>
            <w:vMerge/>
          </w:tcPr>
          <w:p w14:paraId="236F9EB5" w14:textId="77777777" w:rsidR="00783CDB" w:rsidRDefault="00783CDB" w:rsidP="00783CDB">
            <w:pPr>
              <w:pStyle w:val="TableParagraph"/>
              <w:ind w:left="112"/>
            </w:pPr>
          </w:p>
        </w:tc>
        <w:tc>
          <w:tcPr>
            <w:tcW w:w="2356" w:type="dxa"/>
            <w:vMerge/>
          </w:tcPr>
          <w:p w14:paraId="0C283902" w14:textId="77777777" w:rsidR="00783CDB" w:rsidRPr="00783CDB" w:rsidRDefault="00783CDB" w:rsidP="00240FED"/>
        </w:tc>
        <w:tc>
          <w:tcPr>
            <w:tcW w:w="2726" w:type="dxa"/>
          </w:tcPr>
          <w:p w14:paraId="7E1FBE7D" w14:textId="4A8DA673" w:rsidR="00783CDB" w:rsidRDefault="00783CDB" w:rsidP="00475D3D">
            <w:r w:rsidRPr="007D4100">
              <w:rPr>
                <w:sz w:val="20"/>
                <w:szCs w:val="20"/>
              </w:rPr>
              <w:t>One booking must belong to one and only one customer</w:t>
            </w:r>
          </w:p>
        </w:tc>
      </w:tr>
      <w:tr w:rsidR="00783CDB" w14:paraId="3844B650" w14:textId="77777777" w:rsidTr="00783CDB">
        <w:trPr>
          <w:trHeight w:val="779"/>
        </w:trPr>
        <w:tc>
          <w:tcPr>
            <w:tcW w:w="2357" w:type="dxa"/>
            <w:vMerge w:val="restart"/>
          </w:tcPr>
          <w:p w14:paraId="312D354F" w14:textId="2CDEDD01" w:rsidR="00783CDB" w:rsidRDefault="00783CDB" w:rsidP="00783CDB">
            <w:pPr>
              <w:pStyle w:val="TableParagraph"/>
            </w:pPr>
            <w:r w:rsidRPr="007D4100">
              <w:rPr>
                <w:sz w:val="20"/>
                <w:szCs w:val="20"/>
              </w:rPr>
              <w:t>w1810872_Boat</w:t>
            </w:r>
          </w:p>
        </w:tc>
        <w:tc>
          <w:tcPr>
            <w:tcW w:w="1190" w:type="dxa"/>
            <w:vMerge w:val="restart"/>
          </w:tcPr>
          <w:p w14:paraId="2E62F7F9" w14:textId="77777777" w:rsidR="00783CDB" w:rsidRDefault="00783CDB" w:rsidP="00783CDB">
            <w:pPr>
              <w:pStyle w:val="TableParagraph"/>
              <w:ind w:left="105"/>
            </w:pPr>
          </w:p>
        </w:tc>
        <w:tc>
          <w:tcPr>
            <w:tcW w:w="1305" w:type="dxa"/>
            <w:vMerge w:val="restart"/>
          </w:tcPr>
          <w:p w14:paraId="25CFE5B6" w14:textId="7CD12DED" w:rsidR="00783CDB" w:rsidRDefault="00783CDB" w:rsidP="00783CDB">
            <w:pPr>
              <w:pStyle w:val="TableParagraph"/>
              <w:ind w:left="106"/>
            </w:pPr>
            <w:r w:rsidRPr="007D4100">
              <w:rPr>
                <w:sz w:val="20"/>
                <w:szCs w:val="20"/>
              </w:rPr>
              <w:t xml:space="preserve">carries </w:t>
            </w:r>
          </w:p>
        </w:tc>
        <w:tc>
          <w:tcPr>
            <w:tcW w:w="1223" w:type="dxa"/>
            <w:vMerge w:val="restart"/>
          </w:tcPr>
          <w:p w14:paraId="33AC3592" w14:textId="77777777" w:rsidR="00783CDB" w:rsidRDefault="00783CDB" w:rsidP="00783CDB">
            <w:pPr>
              <w:pStyle w:val="TableParagraph"/>
              <w:ind w:left="112"/>
            </w:pPr>
          </w:p>
        </w:tc>
        <w:tc>
          <w:tcPr>
            <w:tcW w:w="2356" w:type="dxa"/>
            <w:vMerge w:val="restart"/>
          </w:tcPr>
          <w:p w14:paraId="708FF7F1" w14:textId="7FDBD0A2" w:rsidR="00783CDB" w:rsidRDefault="00783CDB" w:rsidP="00240FED">
            <w:r w:rsidRPr="007D4100">
              <w:rPr>
                <w:sz w:val="20"/>
                <w:szCs w:val="20"/>
              </w:rPr>
              <w:t>w1810872_Customer</w:t>
            </w:r>
          </w:p>
        </w:tc>
        <w:tc>
          <w:tcPr>
            <w:tcW w:w="2726" w:type="dxa"/>
          </w:tcPr>
          <w:p w14:paraId="5E27CF33" w14:textId="2EDFDAA7" w:rsidR="00783CDB" w:rsidRDefault="00783CDB" w:rsidP="00475D3D">
            <w:r w:rsidRPr="007D4100">
              <w:rPr>
                <w:sz w:val="20"/>
                <w:szCs w:val="20"/>
              </w:rPr>
              <w:t>A boat may or may not carry a customer to an island.</w:t>
            </w:r>
          </w:p>
        </w:tc>
      </w:tr>
      <w:tr w:rsidR="00783CDB" w14:paraId="707672A4" w14:textId="77777777" w:rsidTr="007913BB">
        <w:trPr>
          <w:trHeight w:val="777"/>
        </w:trPr>
        <w:tc>
          <w:tcPr>
            <w:tcW w:w="2357" w:type="dxa"/>
            <w:vMerge/>
          </w:tcPr>
          <w:p w14:paraId="1C9F5BEF" w14:textId="77777777" w:rsidR="00783CDB" w:rsidRDefault="00783CDB" w:rsidP="00783CDB">
            <w:pPr>
              <w:pStyle w:val="TableParagraph"/>
            </w:pPr>
          </w:p>
        </w:tc>
        <w:tc>
          <w:tcPr>
            <w:tcW w:w="1190" w:type="dxa"/>
            <w:vMerge/>
          </w:tcPr>
          <w:p w14:paraId="2896AFD9" w14:textId="77777777" w:rsidR="00783CDB" w:rsidRDefault="00783CDB" w:rsidP="00783CDB">
            <w:pPr>
              <w:pStyle w:val="TableParagraph"/>
              <w:ind w:left="105"/>
            </w:pPr>
          </w:p>
        </w:tc>
        <w:tc>
          <w:tcPr>
            <w:tcW w:w="1305" w:type="dxa"/>
            <w:vMerge/>
          </w:tcPr>
          <w:p w14:paraId="37E4F15F" w14:textId="77777777" w:rsidR="00783CDB" w:rsidRDefault="00783CDB" w:rsidP="00783CDB">
            <w:pPr>
              <w:pStyle w:val="TableParagraph"/>
              <w:ind w:left="106"/>
            </w:pPr>
          </w:p>
        </w:tc>
        <w:tc>
          <w:tcPr>
            <w:tcW w:w="1223" w:type="dxa"/>
            <w:vMerge/>
          </w:tcPr>
          <w:p w14:paraId="650CA5AC" w14:textId="77777777" w:rsidR="00783CDB" w:rsidRDefault="00783CDB" w:rsidP="00783CDB">
            <w:pPr>
              <w:pStyle w:val="TableParagraph"/>
              <w:ind w:left="112"/>
            </w:pPr>
          </w:p>
        </w:tc>
        <w:tc>
          <w:tcPr>
            <w:tcW w:w="2356" w:type="dxa"/>
            <w:vMerge/>
          </w:tcPr>
          <w:p w14:paraId="313CA15C" w14:textId="77777777" w:rsidR="00783CDB" w:rsidRDefault="00783CDB" w:rsidP="00783CDB">
            <w:pPr>
              <w:pStyle w:val="TableParagraph"/>
              <w:ind w:left="109"/>
            </w:pPr>
          </w:p>
        </w:tc>
        <w:tc>
          <w:tcPr>
            <w:tcW w:w="2726" w:type="dxa"/>
          </w:tcPr>
          <w:p w14:paraId="7E071325" w14:textId="5CD3FFA0" w:rsidR="00783CDB" w:rsidRDefault="00783CDB" w:rsidP="00475D3D">
            <w:r w:rsidRPr="007D4100">
              <w:rPr>
                <w:sz w:val="20"/>
                <w:szCs w:val="20"/>
              </w:rPr>
              <w:t xml:space="preserve">A boat may carry many customers to one </w:t>
            </w:r>
            <w:proofErr w:type="gramStart"/>
            <w:r w:rsidRPr="007D4100">
              <w:rPr>
                <w:sz w:val="20"/>
                <w:szCs w:val="20"/>
              </w:rPr>
              <w:t>islands</w:t>
            </w:r>
            <w:proofErr w:type="gramEnd"/>
            <w:r w:rsidRPr="007D4100">
              <w:rPr>
                <w:sz w:val="20"/>
                <w:szCs w:val="20"/>
              </w:rPr>
              <w:t>.</w:t>
            </w:r>
          </w:p>
        </w:tc>
      </w:tr>
      <w:tr w:rsidR="00783CDB" w14:paraId="24038301" w14:textId="77777777" w:rsidTr="007913BB">
        <w:trPr>
          <w:trHeight w:val="777"/>
        </w:trPr>
        <w:tc>
          <w:tcPr>
            <w:tcW w:w="2357" w:type="dxa"/>
            <w:vMerge/>
          </w:tcPr>
          <w:p w14:paraId="0B18F5B1" w14:textId="77777777" w:rsidR="00783CDB" w:rsidRDefault="00783CDB" w:rsidP="00783CDB">
            <w:pPr>
              <w:pStyle w:val="TableParagraph"/>
            </w:pPr>
          </w:p>
        </w:tc>
        <w:tc>
          <w:tcPr>
            <w:tcW w:w="1190" w:type="dxa"/>
            <w:vMerge/>
          </w:tcPr>
          <w:p w14:paraId="5796415E" w14:textId="77777777" w:rsidR="00783CDB" w:rsidRDefault="00783CDB" w:rsidP="00783CDB">
            <w:pPr>
              <w:pStyle w:val="TableParagraph"/>
              <w:ind w:left="105"/>
            </w:pPr>
          </w:p>
        </w:tc>
        <w:tc>
          <w:tcPr>
            <w:tcW w:w="1305" w:type="dxa"/>
            <w:vMerge/>
          </w:tcPr>
          <w:p w14:paraId="3A56AA96" w14:textId="77777777" w:rsidR="00783CDB" w:rsidRDefault="00783CDB" w:rsidP="00783CDB">
            <w:pPr>
              <w:pStyle w:val="TableParagraph"/>
              <w:ind w:left="106"/>
            </w:pPr>
          </w:p>
        </w:tc>
        <w:tc>
          <w:tcPr>
            <w:tcW w:w="1223" w:type="dxa"/>
            <w:vMerge/>
          </w:tcPr>
          <w:p w14:paraId="29DB0480" w14:textId="77777777" w:rsidR="00783CDB" w:rsidRDefault="00783CDB" w:rsidP="00783CDB">
            <w:pPr>
              <w:pStyle w:val="TableParagraph"/>
              <w:ind w:left="112"/>
            </w:pPr>
          </w:p>
        </w:tc>
        <w:tc>
          <w:tcPr>
            <w:tcW w:w="2356" w:type="dxa"/>
            <w:vMerge/>
          </w:tcPr>
          <w:p w14:paraId="52486B54" w14:textId="77777777" w:rsidR="00783CDB" w:rsidRDefault="00783CDB" w:rsidP="00783CDB">
            <w:pPr>
              <w:pStyle w:val="TableParagraph"/>
              <w:ind w:left="109"/>
            </w:pPr>
          </w:p>
        </w:tc>
        <w:tc>
          <w:tcPr>
            <w:tcW w:w="2726" w:type="dxa"/>
          </w:tcPr>
          <w:p w14:paraId="3F4A64A2" w14:textId="4C02777D" w:rsidR="00783CDB" w:rsidRDefault="00783CDB" w:rsidP="00475D3D">
            <w:r w:rsidRPr="007D4100">
              <w:rPr>
                <w:sz w:val="20"/>
                <w:szCs w:val="20"/>
              </w:rPr>
              <w:t>A customer must use at least one boat to visit an island.</w:t>
            </w:r>
          </w:p>
        </w:tc>
      </w:tr>
      <w:tr w:rsidR="00783CDB" w14:paraId="14B9B372" w14:textId="77777777" w:rsidTr="007913BB">
        <w:trPr>
          <w:trHeight w:val="777"/>
        </w:trPr>
        <w:tc>
          <w:tcPr>
            <w:tcW w:w="2357" w:type="dxa"/>
            <w:vMerge/>
          </w:tcPr>
          <w:p w14:paraId="35C58346" w14:textId="77777777" w:rsidR="00783CDB" w:rsidRDefault="00783CDB" w:rsidP="00783CDB">
            <w:pPr>
              <w:pStyle w:val="TableParagraph"/>
            </w:pPr>
          </w:p>
        </w:tc>
        <w:tc>
          <w:tcPr>
            <w:tcW w:w="1190" w:type="dxa"/>
            <w:vMerge/>
          </w:tcPr>
          <w:p w14:paraId="7549D9F6" w14:textId="77777777" w:rsidR="00783CDB" w:rsidRDefault="00783CDB" w:rsidP="00783CDB">
            <w:pPr>
              <w:pStyle w:val="TableParagraph"/>
              <w:ind w:left="105"/>
            </w:pPr>
          </w:p>
        </w:tc>
        <w:tc>
          <w:tcPr>
            <w:tcW w:w="1305" w:type="dxa"/>
            <w:vMerge/>
          </w:tcPr>
          <w:p w14:paraId="2D3BA1C9" w14:textId="77777777" w:rsidR="00783CDB" w:rsidRDefault="00783CDB" w:rsidP="00783CDB">
            <w:pPr>
              <w:pStyle w:val="TableParagraph"/>
              <w:ind w:left="106"/>
            </w:pPr>
          </w:p>
        </w:tc>
        <w:tc>
          <w:tcPr>
            <w:tcW w:w="1223" w:type="dxa"/>
            <w:vMerge/>
          </w:tcPr>
          <w:p w14:paraId="63BA79C1" w14:textId="77777777" w:rsidR="00783CDB" w:rsidRDefault="00783CDB" w:rsidP="00783CDB">
            <w:pPr>
              <w:pStyle w:val="TableParagraph"/>
              <w:ind w:left="112"/>
            </w:pPr>
          </w:p>
        </w:tc>
        <w:tc>
          <w:tcPr>
            <w:tcW w:w="2356" w:type="dxa"/>
            <w:vMerge/>
          </w:tcPr>
          <w:p w14:paraId="03DDC3DF" w14:textId="77777777" w:rsidR="00783CDB" w:rsidRDefault="00783CDB" w:rsidP="00783CDB">
            <w:pPr>
              <w:pStyle w:val="TableParagraph"/>
              <w:ind w:left="109"/>
            </w:pPr>
          </w:p>
        </w:tc>
        <w:tc>
          <w:tcPr>
            <w:tcW w:w="2726" w:type="dxa"/>
          </w:tcPr>
          <w:p w14:paraId="6DB004EC" w14:textId="15AED280" w:rsidR="00783CDB" w:rsidRDefault="00783CDB" w:rsidP="00475D3D">
            <w:r w:rsidRPr="007D4100">
              <w:rPr>
                <w:sz w:val="20"/>
                <w:szCs w:val="20"/>
              </w:rPr>
              <w:t>A customer must use one and only one boat to visit an island.</w:t>
            </w:r>
          </w:p>
        </w:tc>
      </w:tr>
      <w:tr w:rsidR="00783CDB" w14:paraId="50CC12F8" w14:textId="77777777" w:rsidTr="00783CDB">
        <w:trPr>
          <w:trHeight w:val="779"/>
        </w:trPr>
        <w:tc>
          <w:tcPr>
            <w:tcW w:w="2357" w:type="dxa"/>
            <w:vMerge w:val="restart"/>
          </w:tcPr>
          <w:p w14:paraId="75B9573D" w14:textId="348BC643" w:rsidR="00783CDB" w:rsidRDefault="00783CDB" w:rsidP="00783CDB">
            <w:pPr>
              <w:pStyle w:val="TableParagraph"/>
            </w:pPr>
            <w:r w:rsidRPr="007D4100">
              <w:rPr>
                <w:sz w:val="20"/>
                <w:szCs w:val="20"/>
              </w:rPr>
              <w:t>w1810872_Booking</w:t>
            </w:r>
          </w:p>
        </w:tc>
        <w:tc>
          <w:tcPr>
            <w:tcW w:w="1190" w:type="dxa"/>
            <w:vMerge w:val="restart"/>
          </w:tcPr>
          <w:p w14:paraId="6254BE29" w14:textId="7141BCD2" w:rsidR="00783CDB" w:rsidRDefault="00783CDB" w:rsidP="00783CDB">
            <w:pPr>
              <w:pStyle w:val="TableParagraph"/>
              <w:ind w:left="105"/>
            </w:pPr>
            <w:proofErr w:type="gramStart"/>
            <w:r w:rsidRPr="007D4100">
              <w:rPr>
                <w:sz w:val="20"/>
                <w:szCs w:val="20"/>
              </w:rPr>
              <w:t>0..*</w:t>
            </w:r>
            <w:proofErr w:type="gramEnd"/>
          </w:p>
        </w:tc>
        <w:tc>
          <w:tcPr>
            <w:tcW w:w="1305" w:type="dxa"/>
            <w:vMerge w:val="restart"/>
          </w:tcPr>
          <w:p w14:paraId="68102699" w14:textId="01F5C53F" w:rsidR="00783CDB" w:rsidRDefault="00783CDB" w:rsidP="00783CDB">
            <w:pPr>
              <w:pStyle w:val="TableParagraph"/>
              <w:ind w:left="106"/>
            </w:pPr>
            <w:r w:rsidRPr="007D4100">
              <w:rPr>
                <w:sz w:val="20"/>
                <w:szCs w:val="20"/>
              </w:rPr>
              <w:t>consists of</w:t>
            </w:r>
          </w:p>
        </w:tc>
        <w:tc>
          <w:tcPr>
            <w:tcW w:w="1223" w:type="dxa"/>
            <w:vMerge w:val="restart"/>
          </w:tcPr>
          <w:p w14:paraId="4EA5B783" w14:textId="4C9CA63A" w:rsidR="00783CDB" w:rsidRDefault="00783CDB" w:rsidP="00783CDB">
            <w:pPr>
              <w:pStyle w:val="TableParagraph"/>
              <w:ind w:left="112"/>
            </w:pPr>
            <w:proofErr w:type="gramStart"/>
            <w:r w:rsidRPr="007D4100">
              <w:rPr>
                <w:sz w:val="20"/>
                <w:szCs w:val="20"/>
              </w:rPr>
              <w:t>1..*</w:t>
            </w:r>
            <w:proofErr w:type="gramEnd"/>
          </w:p>
        </w:tc>
        <w:tc>
          <w:tcPr>
            <w:tcW w:w="2356" w:type="dxa"/>
            <w:vMerge w:val="restart"/>
          </w:tcPr>
          <w:p w14:paraId="467E0710" w14:textId="30A1DC96" w:rsidR="00783CDB" w:rsidRDefault="00783CDB" w:rsidP="00240FED">
            <w:r w:rsidRPr="007D4100">
              <w:t>w1810872_Adventure</w:t>
            </w:r>
          </w:p>
        </w:tc>
        <w:tc>
          <w:tcPr>
            <w:tcW w:w="2726" w:type="dxa"/>
          </w:tcPr>
          <w:p w14:paraId="6BE1CEEC" w14:textId="4C9824FB" w:rsidR="00783CDB" w:rsidRDefault="00783CDB" w:rsidP="00475D3D">
            <w:r w:rsidRPr="007D4100">
              <w:rPr>
                <w:sz w:val="20"/>
                <w:szCs w:val="20"/>
              </w:rPr>
              <w:t>One booking consists of at least one adventure</w:t>
            </w:r>
          </w:p>
        </w:tc>
      </w:tr>
      <w:tr w:rsidR="00783CDB" w14:paraId="3DF5AFE8" w14:textId="77777777" w:rsidTr="007913BB">
        <w:trPr>
          <w:trHeight w:val="777"/>
        </w:trPr>
        <w:tc>
          <w:tcPr>
            <w:tcW w:w="2357" w:type="dxa"/>
            <w:vMerge/>
          </w:tcPr>
          <w:p w14:paraId="3F8A7958" w14:textId="77777777" w:rsidR="00783CDB" w:rsidRDefault="00783CDB" w:rsidP="00783CDB">
            <w:pPr>
              <w:pStyle w:val="TableParagraph"/>
            </w:pPr>
          </w:p>
        </w:tc>
        <w:tc>
          <w:tcPr>
            <w:tcW w:w="1190" w:type="dxa"/>
            <w:vMerge/>
          </w:tcPr>
          <w:p w14:paraId="3E5E0434" w14:textId="77777777" w:rsidR="00783CDB" w:rsidRDefault="00783CDB" w:rsidP="00783CDB">
            <w:pPr>
              <w:pStyle w:val="TableParagraph"/>
              <w:ind w:left="105"/>
            </w:pPr>
          </w:p>
        </w:tc>
        <w:tc>
          <w:tcPr>
            <w:tcW w:w="1305" w:type="dxa"/>
            <w:vMerge/>
          </w:tcPr>
          <w:p w14:paraId="37D4138F" w14:textId="77777777" w:rsidR="00783CDB" w:rsidRDefault="00783CDB" w:rsidP="00783CDB">
            <w:pPr>
              <w:pStyle w:val="TableParagraph"/>
              <w:ind w:left="106"/>
            </w:pPr>
          </w:p>
        </w:tc>
        <w:tc>
          <w:tcPr>
            <w:tcW w:w="1223" w:type="dxa"/>
            <w:vMerge/>
          </w:tcPr>
          <w:p w14:paraId="5DFF3887" w14:textId="77777777" w:rsidR="00783CDB" w:rsidRDefault="00783CDB" w:rsidP="00783CDB">
            <w:pPr>
              <w:pStyle w:val="TableParagraph"/>
              <w:ind w:left="112"/>
            </w:pPr>
          </w:p>
        </w:tc>
        <w:tc>
          <w:tcPr>
            <w:tcW w:w="2356" w:type="dxa"/>
            <w:vMerge/>
          </w:tcPr>
          <w:p w14:paraId="23287C3F" w14:textId="77777777" w:rsidR="00783CDB" w:rsidRDefault="00783CDB" w:rsidP="00783CDB">
            <w:pPr>
              <w:pStyle w:val="TableParagraph"/>
              <w:ind w:left="109"/>
            </w:pPr>
          </w:p>
        </w:tc>
        <w:tc>
          <w:tcPr>
            <w:tcW w:w="2726" w:type="dxa"/>
          </w:tcPr>
          <w:p w14:paraId="63333143" w14:textId="03CF9DC2" w:rsidR="00783CDB" w:rsidRDefault="00783CDB" w:rsidP="00475D3D">
            <w:r w:rsidRPr="007D4100">
              <w:rPr>
                <w:sz w:val="20"/>
                <w:szCs w:val="20"/>
              </w:rPr>
              <w:t>One booking may consist of many adventures</w:t>
            </w:r>
          </w:p>
        </w:tc>
      </w:tr>
      <w:tr w:rsidR="00783CDB" w14:paraId="1647406C" w14:textId="77777777" w:rsidTr="007913BB">
        <w:trPr>
          <w:trHeight w:val="777"/>
        </w:trPr>
        <w:tc>
          <w:tcPr>
            <w:tcW w:w="2357" w:type="dxa"/>
            <w:vMerge/>
          </w:tcPr>
          <w:p w14:paraId="156A2596" w14:textId="77777777" w:rsidR="00783CDB" w:rsidRDefault="00783CDB" w:rsidP="00783CDB">
            <w:pPr>
              <w:pStyle w:val="TableParagraph"/>
            </w:pPr>
          </w:p>
        </w:tc>
        <w:tc>
          <w:tcPr>
            <w:tcW w:w="1190" w:type="dxa"/>
            <w:vMerge/>
          </w:tcPr>
          <w:p w14:paraId="243097DA" w14:textId="77777777" w:rsidR="00783CDB" w:rsidRDefault="00783CDB" w:rsidP="00783CDB">
            <w:pPr>
              <w:pStyle w:val="TableParagraph"/>
              <w:ind w:left="105"/>
            </w:pPr>
          </w:p>
        </w:tc>
        <w:tc>
          <w:tcPr>
            <w:tcW w:w="1305" w:type="dxa"/>
            <w:vMerge/>
          </w:tcPr>
          <w:p w14:paraId="773E4E0C" w14:textId="77777777" w:rsidR="00783CDB" w:rsidRDefault="00783CDB" w:rsidP="00783CDB">
            <w:pPr>
              <w:pStyle w:val="TableParagraph"/>
              <w:ind w:left="106"/>
            </w:pPr>
          </w:p>
        </w:tc>
        <w:tc>
          <w:tcPr>
            <w:tcW w:w="1223" w:type="dxa"/>
            <w:vMerge/>
          </w:tcPr>
          <w:p w14:paraId="2C4529FB" w14:textId="77777777" w:rsidR="00783CDB" w:rsidRDefault="00783CDB" w:rsidP="00783CDB">
            <w:pPr>
              <w:pStyle w:val="TableParagraph"/>
              <w:ind w:left="112"/>
            </w:pPr>
          </w:p>
        </w:tc>
        <w:tc>
          <w:tcPr>
            <w:tcW w:w="2356" w:type="dxa"/>
            <w:vMerge/>
          </w:tcPr>
          <w:p w14:paraId="74685354" w14:textId="77777777" w:rsidR="00783CDB" w:rsidRDefault="00783CDB" w:rsidP="00783CDB">
            <w:pPr>
              <w:pStyle w:val="TableParagraph"/>
              <w:ind w:left="109"/>
            </w:pPr>
          </w:p>
        </w:tc>
        <w:tc>
          <w:tcPr>
            <w:tcW w:w="2726" w:type="dxa"/>
          </w:tcPr>
          <w:p w14:paraId="6151B2DA" w14:textId="4EE3D685" w:rsidR="00783CDB" w:rsidRDefault="00783CDB" w:rsidP="00475D3D">
            <w:r w:rsidRPr="007D4100">
              <w:rPr>
                <w:sz w:val="20"/>
                <w:szCs w:val="20"/>
              </w:rPr>
              <w:t>One adventure may or may not be booked.</w:t>
            </w:r>
          </w:p>
        </w:tc>
      </w:tr>
      <w:tr w:rsidR="00783CDB" w14:paraId="20FF864E" w14:textId="77777777" w:rsidTr="007913BB">
        <w:trPr>
          <w:trHeight w:val="777"/>
        </w:trPr>
        <w:tc>
          <w:tcPr>
            <w:tcW w:w="2357" w:type="dxa"/>
            <w:vMerge/>
          </w:tcPr>
          <w:p w14:paraId="467F1FF0" w14:textId="77777777" w:rsidR="00783CDB" w:rsidRDefault="00783CDB" w:rsidP="00783CDB">
            <w:pPr>
              <w:pStyle w:val="TableParagraph"/>
            </w:pPr>
          </w:p>
        </w:tc>
        <w:tc>
          <w:tcPr>
            <w:tcW w:w="1190" w:type="dxa"/>
            <w:vMerge/>
          </w:tcPr>
          <w:p w14:paraId="15F91694" w14:textId="77777777" w:rsidR="00783CDB" w:rsidRDefault="00783CDB" w:rsidP="00783CDB">
            <w:pPr>
              <w:pStyle w:val="TableParagraph"/>
              <w:ind w:left="105"/>
            </w:pPr>
          </w:p>
        </w:tc>
        <w:tc>
          <w:tcPr>
            <w:tcW w:w="1305" w:type="dxa"/>
            <w:vMerge/>
          </w:tcPr>
          <w:p w14:paraId="0FE3DDD2" w14:textId="77777777" w:rsidR="00783CDB" w:rsidRDefault="00783CDB" w:rsidP="00783CDB">
            <w:pPr>
              <w:pStyle w:val="TableParagraph"/>
              <w:ind w:left="106"/>
            </w:pPr>
          </w:p>
        </w:tc>
        <w:tc>
          <w:tcPr>
            <w:tcW w:w="1223" w:type="dxa"/>
            <w:vMerge/>
          </w:tcPr>
          <w:p w14:paraId="33C181A7" w14:textId="77777777" w:rsidR="00783CDB" w:rsidRDefault="00783CDB" w:rsidP="00783CDB">
            <w:pPr>
              <w:pStyle w:val="TableParagraph"/>
              <w:ind w:left="112"/>
            </w:pPr>
          </w:p>
        </w:tc>
        <w:tc>
          <w:tcPr>
            <w:tcW w:w="2356" w:type="dxa"/>
            <w:vMerge/>
          </w:tcPr>
          <w:p w14:paraId="2197BEA2" w14:textId="77777777" w:rsidR="00783CDB" w:rsidRDefault="00783CDB" w:rsidP="00783CDB">
            <w:pPr>
              <w:pStyle w:val="TableParagraph"/>
              <w:ind w:left="109"/>
            </w:pPr>
          </w:p>
        </w:tc>
        <w:tc>
          <w:tcPr>
            <w:tcW w:w="2726" w:type="dxa"/>
          </w:tcPr>
          <w:p w14:paraId="557913F5" w14:textId="15A98B41" w:rsidR="00783CDB" w:rsidRDefault="00783CDB" w:rsidP="00475D3D">
            <w:r w:rsidRPr="007D4100">
              <w:rPr>
                <w:sz w:val="20"/>
                <w:szCs w:val="20"/>
              </w:rPr>
              <w:t>One adventure may or may be booked by many.</w:t>
            </w:r>
          </w:p>
        </w:tc>
      </w:tr>
      <w:tr w:rsidR="00783CDB" w14:paraId="4BF14C8C" w14:textId="77777777" w:rsidTr="00783CDB">
        <w:trPr>
          <w:trHeight w:val="779"/>
        </w:trPr>
        <w:tc>
          <w:tcPr>
            <w:tcW w:w="2357" w:type="dxa"/>
            <w:vMerge w:val="restart"/>
          </w:tcPr>
          <w:p w14:paraId="0FD0659C" w14:textId="0BE2E0A9" w:rsidR="00783CDB" w:rsidRDefault="00783CDB" w:rsidP="00046E48">
            <w:r w:rsidRPr="007D4100">
              <w:rPr>
                <w:shd w:val="clear" w:color="auto" w:fill="F8F9FA"/>
              </w:rPr>
              <w:t>w1810872_LargeMotorizedBoat</w:t>
            </w:r>
          </w:p>
        </w:tc>
        <w:tc>
          <w:tcPr>
            <w:tcW w:w="1190" w:type="dxa"/>
            <w:vMerge w:val="restart"/>
          </w:tcPr>
          <w:p w14:paraId="48D6CCDD" w14:textId="19D177CF" w:rsidR="00783CDB" w:rsidRDefault="00783CDB" w:rsidP="00783CDB">
            <w:pPr>
              <w:pStyle w:val="TableParagraph"/>
              <w:ind w:left="105"/>
            </w:pPr>
            <w:r>
              <w:rPr>
                <w:sz w:val="20"/>
                <w:szCs w:val="20"/>
              </w:rPr>
              <w:t>0..1</w:t>
            </w:r>
          </w:p>
        </w:tc>
        <w:tc>
          <w:tcPr>
            <w:tcW w:w="1305" w:type="dxa"/>
            <w:vMerge w:val="restart"/>
          </w:tcPr>
          <w:p w14:paraId="737E2727" w14:textId="13EDED75" w:rsidR="00783CDB" w:rsidRDefault="00783CDB" w:rsidP="00783CDB">
            <w:pPr>
              <w:pStyle w:val="TableParagraph"/>
              <w:ind w:left="106"/>
            </w:pPr>
            <w:r>
              <w:rPr>
                <w:sz w:val="20"/>
                <w:szCs w:val="20"/>
              </w:rPr>
              <w:t xml:space="preserve">carries </w:t>
            </w:r>
            <w:r w:rsidRPr="007D4100">
              <w:rPr>
                <w:sz w:val="20"/>
                <w:szCs w:val="20"/>
              </w:rPr>
              <w:t xml:space="preserve"> </w:t>
            </w:r>
          </w:p>
        </w:tc>
        <w:tc>
          <w:tcPr>
            <w:tcW w:w="1223" w:type="dxa"/>
            <w:vMerge w:val="restart"/>
          </w:tcPr>
          <w:p w14:paraId="49B10073" w14:textId="29BB7041" w:rsidR="00783CDB" w:rsidRDefault="00783CDB" w:rsidP="00783CDB">
            <w:pPr>
              <w:pStyle w:val="TableParagraph"/>
              <w:ind w:left="112"/>
            </w:pPr>
            <w:proofErr w:type="gramStart"/>
            <w:r>
              <w:rPr>
                <w:sz w:val="20"/>
                <w:szCs w:val="20"/>
              </w:rPr>
              <w:t>0..*</w:t>
            </w:r>
            <w:proofErr w:type="gramEnd"/>
          </w:p>
        </w:tc>
        <w:tc>
          <w:tcPr>
            <w:tcW w:w="2356" w:type="dxa"/>
            <w:vMerge w:val="restart"/>
          </w:tcPr>
          <w:p w14:paraId="266B0A3B" w14:textId="16CE43C9" w:rsidR="00783CDB" w:rsidRDefault="00783CDB" w:rsidP="00046E48">
            <w:r w:rsidRPr="007D4100">
              <w:rPr>
                <w:shd w:val="clear" w:color="auto" w:fill="F8F9FA"/>
              </w:rPr>
              <w:t>w1810872_Customer</w:t>
            </w:r>
          </w:p>
        </w:tc>
        <w:tc>
          <w:tcPr>
            <w:tcW w:w="2726" w:type="dxa"/>
          </w:tcPr>
          <w:p w14:paraId="737433BA" w14:textId="020B2527" w:rsidR="00783CDB" w:rsidRDefault="00783CDB" w:rsidP="00475D3D">
            <w:r>
              <w:rPr>
                <w:sz w:val="20"/>
                <w:szCs w:val="20"/>
              </w:rPr>
              <w:t xml:space="preserve">A </w:t>
            </w:r>
            <w:proofErr w:type="gramStart"/>
            <w:r>
              <w:rPr>
                <w:sz w:val="20"/>
                <w:szCs w:val="20"/>
              </w:rPr>
              <w:t>large motorized</w:t>
            </w:r>
            <w:proofErr w:type="gramEnd"/>
            <w:r>
              <w:rPr>
                <w:sz w:val="20"/>
                <w:szCs w:val="20"/>
              </w:rPr>
              <w:t xml:space="preserve"> boat may or may not carry any customer</w:t>
            </w:r>
          </w:p>
        </w:tc>
      </w:tr>
      <w:tr w:rsidR="00783CDB" w14:paraId="4CB91201" w14:textId="77777777" w:rsidTr="007913BB">
        <w:trPr>
          <w:trHeight w:val="777"/>
        </w:trPr>
        <w:tc>
          <w:tcPr>
            <w:tcW w:w="2357" w:type="dxa"/>
            <w:vMerge/>
          </w:tcPr>
          <w:p w14:paraId="78233074" w14:textId="77777777" w:rsidR="00783CDB" w:rsidRDefault="00783CDB" w:rsidP="00783CDB">
            <w:pPr>
              <w:pStyle w:val="TableParagraph"/>
            </w:pPr>
          </w:p>
        </w:tc>
        <w:tc>
          <w:tcPr>
            <w:tcW w:w="1190" w:type="dxa"/>
            <w:vMerge/>
          </w:tcPr>
          <w:p w14:paraId="7906D410" w14:textId="77777777" w:rsidR="00783CDB" w:rsidRDefault="00783CDB" w:rsidP="00783CDB">
            <w:pPr>
              <w:pStyle w:val="TableParagraph"/>
              <w:ind w:left="105"/>
            </w:pPr>
          </w:p>
        </w:tc>
        <w:tc>
          <w:tcPr>
            <w:tcW w:w="1305" w:type="dxa"/>
            <w:vMerge/>
          </w:tcPr>
          <w:p w14:paraId="160268D2" w14:textId="77777777" w:rsidR="00783CDB" w:rsidRDefault="00783CDB" w:rsidP="00783CDB">
            <w:pPr>
              <w:pStyle w:val="TableParagraph"/>
              <w:ind w:left="106"/>
            </w:pPr>
          </w:p>
        </w:tc>
        <w:tc>
          <w:tcPr>
            <w:tcW w:w="1223" w:type="dxa"/>
            <w:vMerge/>
          </w:tcPr>
          <w:p w14:paraId="757BEF44" w14:textId="77777777" w:rsidR="00783CDB" w:rsidRDefault="00783CDB" w:rsidP="00783CDB">
            <w:pPr>
              <w:pStyle w:val="TableParagraph"/>
              <w:ind w:left="112"/>
            </w:pPr>
          </w:p>
        </w:tc>
        <w:tc>
          <w:tcPr>
            <w:tcW w:w="2356" w:type="dxa"/>
            <w:vMerge/>
          </w:tcPr>
          <w:p w14:paraId="2E96FFA3" w14:textId="77777777" w:rsidR="00783CDB" w:rsidRDefault="00783CDB" w:rsidP="00783CDB">
            <w:pPr>
              <w:pStyle w:val="TableParagraph"/>
              <w:ind w:left="109"/>
            </w:pPr>
          </w:p>
        </w:tc>
        <w:tc>
          <w:tcPr>
            <w:tcW w:w="2726" w:type="dxa"/>
          </w:tcPr>
          <w:p w14:paraId="71D9D479" w14:textId="009D0650" w:rsidR="00783CDB" w:rsidRDefault="00783CDB" w:rsidP="00475D3D">
            <w:r>
              <w:rPr>
                <w:sz w:val="20"/>
                <w:szCs w:val="20"/>
              </w:rPr>
              <w:t xml:space="preserve">A </w:t>
            </w:r>
            <w:proofErr w:type="gramStart"/>
            <w:r>
              <w:rPr>
                <w:sz w:val="20"/>
                <w:szCs w:val="20"/>
              </w:rPr>
              <w:t>large motorized</w:t>
            </w:r>
            <w:proofErr w:type="gramEnd"/>
            <w:r>
              <w:rPr>
                <w:sz w:val="20"/>
                <w:szCs w:val="20"/>
              </w:rPr>
              <w:t xml:space="preserve"> boat may carry many customers.</w:t>
            </w:r>
          </w:p>
        </w:tc>
      </w:tr>
      <w:tr w:rsidR="00783CDB" w14:paraId="1159877F" w14:textId="77777777" w:rsidTr="007913BB">
        <w:trPr>
          <w:trHeight w:val="777"/>
        </w:trPr>
        <w:tc>
          <w:tcPr>
            <w:tcW w:w="2357" w:type="dxa"/>
            <w:vMerge/>
          </w:tcPr>
          <w:p w14:paraId="72F48781" w14:textId="77777777" w:rsidR="00783CDB" w:rsidRDefault="00783CDB" w:rsidP="00783CDB">
            <w:pPr>
              <w:pStyle w:val="TableParagraph"/>
            </w:pPr>
          </w:p>
        </w:tc>
        <w:tc>
          <w:tcPr>
            <w:tcW w:w="1190" w:type="dxa"/>
            <w:vMerge/>
          </w:tcPr>
          <w:p w14:paraId="29FF4338" w14:textId="77777777" w:rsidR="00783CDB" w:rsidRDefault="00783CDB" w:rsidP="00783CDB">
            <w:pPr>
              <w:pStyle w:val="TableParagraph"/>
              <w:ind w:left="105"/>
            </w:pPr>
          </w:p>
        </w:tc>
        <w:tc>
          <w:tcPr>
            <w:tcW w:w="1305" w:type="dxa"/>
            <w:vMerge/>
          </w:tcPr>
          <w:p w14:paraId="40C28FCA" w14:textId="77777777" w:rsidR="00783CDB" w:rsidRDefault="00783CDB" w:rsidP="00783CDB">
            <w:pPr>
              <w:pStyle w:val="TableParagraph"/>
              <w:ind w:left="106"/>
            </w:pPr>
          </w:p>
        </w:tc>
        <w:tc>
          <w:tcPr>
            <w:tcW w:w="1223" w:type="dxa"/>
            <w:vMerge/>
          </w:tcPr>
          <w:p w14:paraId="03130710" w14:textId="77777777" w:rsidR="00783CDB" w:rsidRDefault="00783CDB" w:rsidP="00783CDB">
            <w:pPr>
              <w:pStyle w:val="TableParagraph"/>
              <w:ind w:left="112"/>
            </w:pPr>
          </w:p>
        </w:tc>
        <w:tc>
          <w:tcPr>
            <w:tcW w:w="2356" w:type="dxa"/>
            <w:vMerge/>
          </w:tcPr>
          <w:p w14:paraId="0C0299A7" w14:textId="77777777" w:rsidR="00783CDB" w:rsidRDefault="00783CDB" w:rsidP="00783CDB">
            <w:pPr>
              <w:pStyle w:val="TableParagraph"/>
              <w:ind w:left="109"/>
            </w:pPr>
          </w:p>
        </w:tc>
        <w:tc>
          <w:tcPr>
            <w:tcW w:w="2726" w:type="dxa"/>
          </w:tcPr>
          <w:p w14:paraId="5ACD4EEC" w14:textId="2307E6EF" w:rsidR="00783CDB" w:rsidRDefault="00783CDB" w:rsidP="00475D3D">
            <w:r>
              <w:rPr>
                <w:sz w:val="20"/>
                <w:szCs w:val="20"/>
              </w:rPr>
              <w:t xml:space="preserve">A customer may or may not be carried by any </w:t>
            </w:r>
            <w:proofErr w:type="gramStart"/>
            <w:r>
              <w:rPr>
                <w:sz w:val="20"/>
                <w:szCs w:val="20"/>
              </w:rPr>
              <w:t>large motorized</w:t>
            </w:r>
            <w:proofErr w:type="gramEnd"/>
            <w:r>
              <w:rPr>
                <w:sz w:val="20"/>
                <w:szCs w:val="20"/>
              </w:rPr>
              <w:t xml:space="preserve"> boat.</w:t>
            </w:r>
          </w:p>
        </w:tc>
      </w:tr>
      <w:tr w:rsidR="00783CDB" w14:paraId="15F9B306" w14:textId="77777777" w:rsidTr="007913BB">
        <w:trPr>
          <w:trHeight w:val="777"/>
        </w:trPr>
        <w:tc>
          <w:tcPr>
            <w:tcW w:w="2357" w:type="dxa"/>
            <w:vMerge/>
          </w:tcPr>
          <w:p w14:paraId="32AFE08A" w14:textId="77777777" w:rsidR="00783CDB" w:rsidRDefault="00783CDB" w:rsidP="00783CDB">
            <w:pPr>
              <w:pStyle w:val="TableParagraph"/>
            </w:pPr>
          </w:p>
        </w:tc>
        <w:tc>
          <w:tcPr>
            <w:tcW w:w="1190" w:type="dxa"/>
            <w:vMerge/>
          </w:tcPr>
          <w:p w14:paraId="2045D9F6" w14:textId="77777777" w:rsidR="00783CDB" w:rsidRDefault="00783CDB" w:rsidP="00783CDB">
            <w:pPr>
              <w:pStyle w:val="TableParagraph"/>
              <w:ind w:left="105"/>
            </w:pPr>
          </w:p>
        </w:tc>
        <w:tc>
          <w:tcPr>
            <w:tcW w:w="1305" w:type="dxa"/>
            <w:vMerge/>
          </w:tcPr>
          <w:p w14:paraId="32C78550" w14:textId="77777777" w:rsidR="00783CDB" w:rsidRDefault="00783CDB" w:rsidP="00783CDB">
            <w:pPr>
              <w:pStyle w:val="TableParagraph"/>
              <w:ind w:left="106"/>
            </w:pPr>
          </w:p>
        </w:tc>
        <w:tc>
          <w:tcPr>
            <w:tcW w:w="1223" w:type="dxa"/>
            <w:vMerge/>
          </w:tcPr>
          <w:p w14:paraId="2B522AD3" w14:textId="77777777" w:rsidR="00783CDB" w:rsidRDefault="00783CDB" w:rsidP="00783CDB">
            <w:pPr>
              <w:pStyle w:val="TableParagraph"/>
              <w:ind w:left="112"/>
            </w:pPr>
          </w:p>
        </w:tc>
        <w:tc>
          <w:tcPr>
            <w:tcW w:w="2356" w:type="dxa"/>
            <w:vMerge/>
          </w:tcPr>
          <w:p w14:paraId="0A41B58D" w14:textId="77777777" w:rsidR="00783CDB" w:rsidRDefault="00783CDB" w:rsidP="00783CDB">
            <w:pPr>
              <w:pStyle w:val="TableParagraph"/>
              <w:ind w:left="109"/>
            </w:pPr>
          </w:p>
        </w:tc>
        <w:tc>
          <w:tcPr>
            <w:tcW w:w="2726" w:type="dxa"/>
          </w:tcPr>
          <w:p w14:paraId="15DE8DFC" w14:textId="01332E52" w:rsidR="00783CDB" w:rsidRDefault="00783CDB" w:rsidP="00475D3D">
            <w:r>
              <w:rPr>
                <w:sz w:val="20"/>
                <w:szCs w:val="20"/>
              </w:rPr>
              <w:t xml:space="preserve">A customer must be carried by one and only one </w:t>
            </w:r>
            <w:proofErr w:type="gramStart"/>
            <w:r>
              <w:rPr>
                <w:sz w:val="20"/>
                <w:szCs w:val="20"/>
              </w:rPr>
              <w:t>large motorized</w:t>
            </w:r>
            <w:proofErr w:type="gramEnd"/>
            <w:r>
              <w:rPr>
                <w:sz w:val="20"/>
                <w:szCs w:val="20"/>
              </w:rPr>
              <w:t xml:space="preserve"> boat.</w:t>
            </w:r>
          </w:p>
        </w:tc>
      </w:tr>
      <w:tr w:rsidR="00783CDB" w14:paraId="35E9A576" w14:textId="77777777" w:rsidTr="00783CDB">
        <w:trPr>
          <w:trHeight w:val="779"/>
        </w:trPr>
        <w:tc>
          <w:tcPr>
            <w:tcW w:w="2357" w:type="dxa"/>
            <w:vMerge w:val="restart"/>
          </w:tcPr>
          <w:p w14:paraId="499594C3" w14:textId="00EFDEED" w:rsidR="00783CDB" w:rsidRPr="007D4100" w:rsidRDefault="00783CDB" w:rsidP="00046E48">
            <w:r w:rsidRPr="007D4100">
              <w:rPr>
                <w:shd w:val="clear" w:color="auto" w:fill="F8F9FA"/>
              </w:rPr>
              <w:t>w1810872_PaddlePropelledBoat</w:t>
            </w:r>
          </w:p>
          <w:p w14:paraId="683BCBD0" w14:textId="77777777" w:rsidR="00783CDB" w:rsidRDefault="00783CDB" w:rsidP="00046E48"/>
        </w:tc>
        <w:tc>
          <w:tcPr>
            <w:tcW w:w="1190" w:type="dxa"/>
            <w:vMerge w:val="restart"/>
          </w:tcPr>
          <w:p w14:paraId="5906D290" w14:textId="0A78D6D5" w:rsidR="00783CDB" w:rsidRDefault="00783CDB" w:rsidP="00783CDB">
            <w:pPr>
              <w:pStyle w:val="TableParagraph"/>
              <w:ind w:left="105"/>
            </w:pPr>
            <w:r>
              <w:rPr>
                <w:sz w:val="20"/>
                <w:szCs w:val="20"/>
              </w:rPr>
              <w:t>0..1</w:t>
            </w:r>
          </w:p>
        </w:tc>
        <w:tc>
          <w:tcPr>
            <w:tcW w:w="1305" w:type="dxa"/>
            <w:vMerge w:val="restart"/>
          </w:tcPr>
          <w:p w14:paraId="75C8BCA5" w14:textId="58D6629F" w:rsidR="00783CDB" w:rsidRDefault="00783CDB" w:rsidP="00783CDB">
            <w:pPr>
              <w:pStyle w:val="TableParagraph"/>
              <w:ind w:left="106"/>
            </w:pPr>
            <w:r>
              <w:rPr>
                <w:sz w:val="20"/>
                <w:szCs w:val="20"/>
              </w:rPr>
              <w:t xml:space="preserve">carries </w:t>
            </w:r>
            <w:r w:rsidRPr="007D4100">
              <w:rPr>
                <w:sz w:val="20"/>
                <w:szCs w:val="20"/>
              </w:rPr>
              <w:t xml:space="preserve"> </w:t>
            </w:r>
          </w:p>
        </w:tc>
        <w:tc>
          <w:tcPr>
            <w:tcW w:w="1223" w:type="dxa"/>
            <w:vMerge w:val="restart"/>
          </w:tcPr>
          <w:p w14:paraId="30F9FA15" w14:textId="33926546" w:rsidR="00783CDB" w:rsidRDefault="00783CDB" w:rsidP="00783CDB">
            <w:pPr>
              <w:pStyle w:val="TableParagraph"/>
              <w:ind w:left="112"/>
            </w:pPr>
            <w:r>
              <w:rPr>
                <w:sz w:val="20"/>
                <w:szCs w:val="20"/>
              </w:rPr>
              <w:t>1..2</w:t>
            </w:r>
          </w:p>
        </w:tc>
        <w:tc>
          <w:tcPr>
            <w:tcW w:w="2356" w:type="dxa"/>
            <w:vMerge w:val="restart"/>
          </w:tcPr>
          <w:p w14:paraId="00FBC017" w14:textId="1243FD68" w:rsidR="00783CDB" w:rsidRDefault="00783CDB" w:rsidP="00046E48">
            <w:r w:rsidRPr="007D4100">
              <w:rPr>
                <w:shd w:val="clear" w:color="auto" w:fill="F8F9FA"/>
              </w:rPr>
              <w:t>w1810872_Customer</w:t>
            </w:r>
          </w:p>
        </w:tc>
        <w:tc>
          <w:tcPr>
            <w:tcW w:w="2726" w:type="dxa"/>
          </w:tcPr>
          <w:p w14:paraId="5504D845" w14:textId="555D437D" w:rsidR="00783CDB" w:rsidRDefault="00783CDB" w:rsidP="00475D3D">
            <w:r>
              <w:rPr>
                <w:sz w:val="20"/>
                <w:szCs w:val="20"/>
              </w:rPr>
              <w:t>A paddle boat must carry at least one customer</w:t>
            </w:r>
          </w:p>
        </w:tc>
      </w:tr>
      <w:tr w:rsidR="00783CDB" w14:paraId="7B7C65C5" w14:textId="77777777" w:rsidTr="007913BB">
        <w:trPr>
          <w:trHeight w:val="777"/>
        </w:trPr>
        <w:tc>
          <w:tcPr>
            <w:tcW w:w="2357" w:type="dxa"/>
            <w:vMerge/>
          </w:tcPr>
          <w:p w14:paraId="52E81EA2" w14:textId="77777777" w:rsidR="00783CDB" w:rsidRDefault="00783CDB" w:rsidP="00046E48"/>
        </w:tc>
        <w:tc>
          <w:tcPr>
            <w:tcW w:w="1190" w:type="dxa"/>
            <w:vMerge/>
          </w:tcPr>
          <w:p w14:paraId="2DEC06C4" w14:textId="77777777" w:rsidR="00783CDB" w:rsidRDefault="00783CDB" w:rsidP="00783CDB">
            <w:pPr>
              <w:pStyle w:val="TableParagraph"/>
              <w:ind w:left="105"/>
            </w:pPr>
          </w:p>
        </w:tc>
        <w:tc>
          <w:tcPr>
            <w:tcW w:w="1305" w:type="dxa"/>
            <w:vMerge/>
          </w:tcPr>
          <w:p w14:paraId="52CC65D8" w14:textId="77777777" w:rsidR="00783CDB" w:rsidRDefault="00783CDB" w:rsidP="00783CDB">
            <w:pPr>
              <w:pStyle w:val="TableParagraph"/>
              <w:ind w:left="106"/>
            </w:pPr>
          </w:p>
        </w:tc>
        <w:tc>
          <w:tcPr>
            <w:tcW w:w="1223" w:type="dxa"/>
            <w:vMerge/>
          </w:tcPr>
          <w:p w14:paraId="066BE4BE" w14:textId="77777777" w:rsidR="00783CDB" w:rsidRDefault="00783CDB" w:rsidP="00783CDB">
            <w:pPr>
              <w:pStyle w:val="TableParagraph"/>
              <w:ind w:left="112"/>
            </w:pPr>
          </w:p>
        </w:tc>
        <w:tc>
          <w:tcPr>
            <w:tcW w:w="2356" w:type="dxa"/>
            <w:vMerge/>
          </w:tcPr>
          <w:p w14:paraId="7432F542" w14:textId="77777777" w:rsidR="00783CDB" w:rsidRDefault="00783CDB" w:rsidP="00046E48"/>
        </w:tc>
        <w:tc>
          <w:tcPr>
            <w:tcW w:w="2726" w:type="dxa"/>
          </w:tcPr>
          <w:p w14:paraId="61F7D392" w14:textId="75F301E7" w:rsidR="00783CDB" w:rsidRDefault="00783CDB" w:rsidP="00475D3D">
            <w:r>
              <w:rPr>
                <w:sz w:val="20"/>
                <w:szCs w:val="20"/>
              </w:rPr>
              <w:t>A paddle boat can carry a maximum of two customers</w:t>
            </w:r>
          </w:p>
        </w:tc>
      </w:tr>
      <w:tr w:rsidR="00783CDB" w14:paraId="30C730FE" w14:textId="77777777" w:rsidTr="007913BB">
        <w:trPr>
          <w:trHeight w:val="777"/>
        </w:trPr>
        <w:tc>
          <w:tcPr>
            <w:tcW w:w="2357" w:type="dxa"/>
            <w:vMerge/>
          </w:tcPr>
          <w:p w14:paraId="6E593FAF" w14:textId="77777777" w:rsidR="00783CDB" w:rsidRDefault="00783CDB" w:rsidP="00046E48"/>
        </w:tc>
        <w:tc>
          <w:tcPr>
            <w:tcW w:w="1190" w:type="dxa"/>
            <w:vMerge/>
          </w:tcPr>
          <w:p w14:paraId="70ED05FF" w14:textId="77777777" w:rsidR="00783CDB" w:rsidRDefault="00783CDB" w:rsidP="00783CDB">
            <w:pPr>
              <w:pStyle w:val="TableParagraph"/>
              <w:ind w:left="105"/>
            </w:pPr>
          </w:p>
        </w:tc>
        <w:tc>
          <w:tcPr>
            <w:tcW w:w="1305" w:type="dxa"/>
            <w:vMerge/>
          </w:tcPr>
          <w:p w14:paraId="500BF75B" w14:textId="77777777" w:rsidR="00783CDB" w:rsidRDefault="00783CDB" w:rsidP="00783CDB">
            <w:pPr>
              <w:pStyle w:val="TableParagraph"/>
              <w:ind w:left="106"/>
            </w:pPr>
          </w:p>
        </w:tc>
        <w:tc>
          <w:tcPr>
            <w:tcW w:w="1223" w:type="dxa"/>
            <w:vMerge/>
          </w:tcPr>
          <w:p w14:paraId="761D314D" w14:textId="77777777" w:rsidR="00783CDB" w:rsidRDefault="00783CDB" w:rsidP="00783CDB">
            <w:pPr>
              <w:pStyle w:val="TableParagraph"/>
              <w:ind w:left="112"/>
            </w:pPr>
          </w:p>
        </w:tc>
        <w:tc>
          <w:tcPr>
            <w:tcW w:w="2356" w:type="dxa"/>
            <w:vMerge/>
          </w:tcPr>
          <w:p w14:paraId="58F94F9B" w14:textId="77777777" w:rsidR="00783CDB" w:rsidRDefault="00783CDB" w:rsidP="00046E48"/>
        </w:tc>
        <w:tc>
          <w:tcPr>
            <w:tcW w:w="2726" w:type="dxa"/>
          </w:tcPr>
          <w:p w14:paraId="6F6FD83B" w14:textId="069CDF8D" w:rsidR="00783CDB" w:rsidRDefault="00783CDB" w:rsidP="00475D3D">
            <w:r>
              <w:rPr>
                <w:sz w:val="20"/>
                <w:szCs w:val="20"/>
              </w:rPr>
              <w:t xml:space="preserve">A customer may or may not be carried by a paddle boat </w:t>
            </w:r>
          </w:p>
        </w:tc>
      </w:tr>
      <w:tr w:rsidR="00783CDB" w14:paraId="527B3D89" w14:textId="77777777" w:rsidTr="007913BB">
        <w:trPr>
          <w:trHeight w:val="777"/>
        </w:trPr>
        <w:tc>
          <w:tcPr>
            <w:tcW w:w="2357" w:type="dxa"/>
            <w:vMerge/>
          </w:tcPr>
          <w:p w14:paraId="64AF46EE" w14:textId="77777777" w:rsidR="00783CDB" w:rsidRDefault="00783CDB" w:rsidP="00046E48"/>
        </w:tc>
        <w:tc>
          <w:tcPr>
            <w:tcW w:w="1190" w:type="dxa"/>
            <w:vMerge/>
          </w:tcPr>
          <w:p w14:paraId="3340FD51" w14:textId="77777777" w:rsidR="00783CDB" w:rsidRDefault="00783CDB" w:rsidP="00783CDB">
            <w:pPr>
              <w:pStyle w:val="TableParagraph"/>
              <w:ind w:left="105"/>
            </w:pPr>
          </w:p>
        </w:tc>
        <w:tc>
          <w:tcPr>
            <w:tcW w:w="1305" w:type="dxa"/>
            <w:vMerge/>
          </w:tcPr>
          <w:p w14:paraId="5F42D2A2" w14:textId="77777777" w:rsidR="00783CDB" w:rsidRDefault="00783CDB" w:rsidP="00783CDB">
            <w:pPr>
              <w:pStyle w:val="TableParagraph"/>
              <w:ind w:left="106"/>
            </w:pPr>
          </w:p>
        </w:tc>
        <w:tc>
          <w:tcPr>
            <w:tcW w:w="1223" w:type="dxa"/>
            <w:vMerge/>
          </w:tcPr>
          <w:p w14:paraId="21977243" w14:textId="77777777" w:rsidR="00783CDB" w:rsidRDefault="00783CDB" w:rsidP="00783CDB">
            <w:pPr>
              <w:pStyle w:val="TableParagraph"/>
              <w:ind w:left="112"/>
            </w:pPr>
          </w:p>
        </w:tc>
        <w:tc>
          <w:tcPr>
            <w:tcW w:w="2356" w:type="dxa"/>
            <w:vMerge/>
          </w:tcPr>
          <w:p w14:paraId="4A072CE9" w14:textId="77777777" w:rsidR="00783CDB" w:rsidRDefault="00783CDB" w:rsidP="00046E48"/>
        </w:tc>
        <w:tc>
          <w:tcPr>
            <w:tcW w:w="2726" w:type="dxa"/>
          </w:tcPr>
          <w:p w14:paraId="1052C5CF" w14:textId="4B38D59A" w:rsidR="00783CDB" w:rsidRDefault="00783CDB" w:rsidP="00475D3D">
            <w:r>
              <w:rPr>
                <w:sz w:val="20"/>
                <w:szCs w:val="20"/>
              </w:rPr>
              <w:t>A customer may be carried by one and only one paddle boat</w:t>
            </w:r>
          </w:p>
        </w:tc>
      </w:tr>
      <w:tr w:rsidR="00783CDB" w14:paraId="121F8958" w14:textId="77777777" w:rsidTr="00783CDB">
        <w:trPr>
          <w:trHeight w:val="779"/>
        </w:trPr>
        <w:tc>
          <w:tcPr>
            <w:tcW w:w="2357" w:type="dxa"/>
            <w:vMerge w:val="restart"/>
          </w:tcPr>
          <w:p w14:paraId="6CB2293D" w14:textId="279038AB" w:rsidR="00783CDB" w:rsidRDefault="00783CDB" w:rsidP="00046E48">
            <w:r w:rsidRPr="007D4100">
              <w:rPr>
                <w:shd w:val="clear" w:color="auto" w:fill="F8F9FA"/>
              </w:rPr>
              <w:lastRenderedPageBreak/>
              <w:t>w1810872_SmallerMotorizedBoat</w:t>
            </w:r>
          </w:p>
        </w:tc>
        <w:tc>
          <w:tcPr>
            <w:tcW w:w="1190" w:type="dxa"/>
            <w:vMerge w:val="restart"/>
          </w:tcPr>
          <w:p w14:paraId="09E507DE" w14:textId="62DAAE98" w:rsidR="00783CDB" w:rsidRDefault="00783CDB" w:rsidP="00783CDB">
            <w:pPr>
              <w:pStyle w:val="TableParagraph"/>
              <w:ind w:left="105"/>
            </w:pPr>
            <w:r>
              <w:rPr>
                <w:sz w:val="20"/>
                <w:szCs w:val="20"/>
              </w:rPr>
              <w:t>0..1</w:t>
            </w:r>
          </w:p>
        </w:tc>
        <w:tc>
          <w:tcPr>
            <w:tcW w:w="1305" w:type="dxa"/>
            <w:vMerge w:val="restart"/>
          </w:tcPr>
          <w:p w14:paraId="326B891F" w14:textId="7A68D914" w:rsidR="00783CDB" w:rsidRDefault="00783CDB" w:rsidP="00783CDB">
            <w:pPr>
              <w:pStyle w:val="TableParagraph"/>
              <w:ind w:left="106"/>
            </w:pPr>
            <w:r>
              <w:rPr>
                <w:sz w:val="20"/>
                <w:szCs w:val="20"/>
              </w:rPr>
              <w:t xml:space="preserve">carries </w:t>
            </w:r>
            <w:r w:rsidRPr="007D4100">
              <w:rPr>
                <w:sz w:val="20"/>
                <w:szCs w:val="20"/>
              </w:rPr>
              <w:t xml:space="preserve"> </w:t>
            </w:r>
          </w:p>
        </w:tc>
        <w:tc>
          <w:tcPr>
            <w:tcW w:w="1223" w:type="dxa"/>
            <w:vMerge w:val="restart"/>
          </w:tcPr>
          <w:p w14:paraId="627829F3" w14:textId="235CC8A2" w:rsidR="00783CDB" w:rsidRDefault="00783CDB" w:rsidP="00783CDB">
            <w:pPr>
              <w:pStyle w:val="TableParagraph"/>
              <w:ind w:left="112"/>
            </w:pPr>
            <w:r>
              <w:rPr>
                <w:sz w:val="20"/>
                <w:szCs w:val="20"/>
              </w:rPr>
              <w:t>0..8</w:t>
            </w:r>
          </w:p>
        </w:tc>
        <w:tc>
          <w:tcPr>
            <w:tcW w:w="2356" w:type="dxa"/>
            <w:vMerge w:val="restart"/>
          </w:tcPr>
          <w:p w14:paraId="36EE3841" w14:textId="3989A5C6" w:rsidR="00783CDB" w:rsidRDefault="00783CDB" w:rsidP="00046E48">
            <w:r w:rsidRPr="007D4100">
              <w:rPr>
                <w:shd w:val="clear" w:color="auto" w:fill="F8F9FA"/>
              </w:rPr>
              <w:t>w1810872_Customer</w:t>
            </w:r>
          </w:p>
        </w:tc>
        <w:tc>
          <w:tcPr>
            <w:tcW w:w="2726" w:type="dxa"/>
          </w:tcPr>
          <w:p w14:paraId="6BF0DB72" w14:textId="04D2F9D6" w:rsidR="00783CDB" w:rsidRDefault="00783CDB" w:rsidP="00475D3D">
            <w:r>
              <w:rPr>
                <w:sz w:val="20"/>
                <w:szCs w:val="20"/>
              </w:rPr>
              <w:t xml:space="preserve">A </w:t>
            </w:r>
            <w:proofErr w:type="gramStart"/>
            <w:r>
              <w:rPr>
                <w:sz w:val="20"/>
                <w:szCs w:val="20"/>
              </w:rPr>
              <w:t>small motorized</w:t>
            </w:r>
            <w:proofErr w:type="gramEnd"/>
            <w:r>
              <w:rPr>
                <w:sz w:val="20"/>
                <w:szCs w:val="20"/>
              </w:rPr>
              <w:t xml:space="preserve"> boat may or may not carry any customer.</w:t>
            </w:r>
          </w:p>
        </w:tc>
      </w:tr>
      <w:tr w:rsidR="00783CDB" w14:paraId="756D2BC3" w14:textId="77777777" w:rsidTr="007913BB">
        <w:trPr>
          <w:trHeight w:val="777"/>
        </w:trPr>
        <w:tc>
          <w:tcPr>
            <w:tcW w:w="2357" w:type="dxa"/>
            <w:vMerge/>
          </w:tcPr>
          <w:p w14:paraId="65D6B2D6" w14:textId="77777777" w:rsidR="00783CDB" w:rsidRDefault="00783CDB" w:rsidP="00783CDB">
            <w:pPr>
              <w:pStyle w:val="TableParagraph"/>
            </w:pPr>
          </w:p>
        </w:tc>
        <w:tc>
          <w:tcPr>
            <w:tcW w:w="1190" w:type="dxa"/>
            <w:vMerge/>
          </w:tcPr>
          <w:p w14:paraId="78979DF8" w14:textId="77777777" w:rsidR="00783CDB" w:rsidRDefault="00783CDB" w:rsidP="00783CDB">
            <w:pPr>
              <w:pStyle w:val="TableParagraph"/>
              <w:ind w:left="105"/>
            </w:pPr>
          </w:p>
        </w:tc>
        <w:tc>
          <w:tcPr>
            <w:tcW w:w="1305" w:type="dxa"/>
            <w:vMerge/>
          </w:tcPr>
          <w:p w14:paraId="6B943850" w14:textId="77777777" w:rsidR="00783CDB" w:rsidRDefault="00783CDB" w:rsidP="00783CDB">
            <w:pPr>
              <w:pStyle w:val="TableParagraph"/>
              <w:ind w:left="106"/>
            </w:pPr>
          </w:p>
        </w:tc>
        <w:tc>
          <w:tcPr>
            <w:tcW w:w="1223" w:type="dxa"/>
            <w:vMerge/>
          </w:tcPr>
          <w:p w14:paraId="304153C4" w14:textId="77777777" w:rsidR="00783CDB" w:rsidRDefault="00783CDB" w:rsidP="00783CDB">
            <w:pPr>
              <w:pStyle w:val="TableParagraph"/>
              <w:ind w:left="112"/>
            </w:pPr>
          </w:p>
        </w:tc>
        <w:tc>
          <w:tcPr>
            <w:tcW w:w="2356" w:type="dxa"/>
            <w:vMerge/>
          </w:tcPr>
          <w:p w14:paraId="55376609" w14:textId="77777777" w:rsidR="00783CDB" w:rsidRDefault="00783CDB" w:rsidP="00046E48"/>
        </w:tc>
        <w:tc>
          <w:tcPr>
            <w:tcW w:w="2726" w:type="dxa"/>
          </w:tcPr>
          <w:p w14:paraId="49524D52" w14:textId="7122B2BF" w:rsidR="00783CDB" w:rsidRDefault="00783CDB" w:rsidP="00475D3D">
            <w:r>
              <w:rPr>
                <w:sz w:val="20"/>
                <w:szCs w:val="20"/>
              </w:rPr>
              <w:t xml:space="preserve">A </w:t>
            </w:r>
            <w:proofErr w:type="gramStart"/>
            <w:r>
              <w:rPr>
                <w:sz w:val="20"/>
                <w:szCs w:val="20"/>
              </w:rPr>
              <w:t>small motorized</w:t>
            </w:r>
            <w:proofErr w:type="gramEnd"/>
            <w:r>
              <w:rPr>
                <w:sz w:val="20"/>
                <w:szCs w:val="20"/>
              </w:rPr>
              <w:t xml:space="preserve"> boat may carry a maximum of eight customers.</w:t>
            </w:r>
          </w:p>
        </w:tc>
      </w:tr>
      <w:tr w:rsidR="00783CDB" w14:paraId="02387F74" w14:textId="77777777" w:rsidTr="007913BB">
        <w:trPr>
          <w:trHeight w:val="777"/>
        </w:trPr>
        <w:tc>
          <w:tcPr>
            <w:tcW w:w="2357" w:type="dxa"/>
            <w:vMerge/>
          </w:tcPr>
          <w:p w14:paraId="7834C408" w14:textId="77777777" w:rsidR="00783CDB" w:rsidRDefault="00783CDB" w:rsidP="00783CDB">
            <w:pPr>
              <w:pStyle w:val="TableParagraph"/>
            </w:pPr>
          </w:p>
        </w:tc>
        <w:tc>
          <w:tcPr>
            <w:tcW w:w="1190" w:type="dxa"/>
            <w:vMerge/>
          </w:tcPr>
          <w:p w14:paraId="1B517233" w14:textId="77777777" w:rsidR="00783CDB" w:rsidRDefault="00783CDB" w:rsidP="00783CDB">
            <w:pPr>
              <w:pStyle w:val="TableParagraph"/>
              <w:ind w:left="105"/>
            </w:pPr>
          </w:p>
        </w:tc>
        <w:tc>
          <w:tcPr>
            <w:tcW w:w="1305" w:type="dxa"/>
            <w:vMerge/>
          </w:tcPr>
          <w:p w14:paraId="1E96DBC8" w14:textId="77777777" w:rsidR="00783CDB" w:rsidRDefault="00783CDB" w:rsidP="00783CDB">
            <w:pPr>
              <w:pStyle w:val="TableParagraph"/>
              <w:ind w:left="106"/>
            </w:pPr>
          </w:p>
        </w:tc>
        <w:tc>
          <w:tcPr>
            <w:tcW w:w="1223" w:type="dxa"/>
            <w:vMerge/>
          </w:tcPr>
          <w:p w14:paraId="1C7A458D" w14:textId="77777777" w:rsidR="00783CDB" w:rsidRDefault="00783CDB" w:rsidP="00783CDB">
            <w:pPr>
              <w:pStyle w:val="TableParagraph"/>
              <w:ind w:left="112"/>
            </w:pPr>
          </w:p>
        </w:tc>
        <w:tc>
          <w:tcPr>
            <w:tcW w:w="2356" w:type="dxa"/>
            <w:vMerge/>
          </w:tcPr>
          <w:p w14:paraId="19CAE70D" w14:textId="77777777" w:rsidR="00783CDB" w:rsidRDefault="00783CDB" w:rsidP="00046E48"/>
        </w:tc>
        <w:tc>
          <w:tcPr>
            <w:tcW w:w="2726" w:type="dxa"/>
          </w:tcPr>
          <w:p w14:paraId="180E9360" w14:textId="4C6BDA1F" w:rsidR="00783CDB" w:rsidRDefault="00783CDB" w:rsidP="00475D3D">
            <w:r>
              <w:rPr>
                <w:sz w:val="20"/>
                <w:szCs w:val="20"/>
              </w:rPr>
              <w:t xml:space="preserve">A customer may or may not be carried by any </w:t>
            </w:r>
            <w:proofErr w:type="gramStart"/>
            <w:r>
              <w:rPr>
                <w:sz w:val="20"/>
                <w:szCs w:val="20"/>
              </w:rPr>
              <w:t xml:space="preserve">small </w:t>
            </w:r>
            <w:r w:rsidR="00464E02">
              <w:rPr>
                <w:sz w:val="20"/>
                <w:szCs w:val="20"/>
              </w:rPr>
              <w:t>motorized</w:t>
            </w:r>
            <w:proofErr w:type="gramEnd"/>
            <w:r>
              <w:rPr>
                <w:sz w:val="20"/>
                <w:szCs w:val="20"/>
              </w:rPr>
              <w:t xml:space="preserve"> boat.</w:t>
            </w:r>
          </w:p>
        </w:tc>
      </w:tr>
      <w:tr w:rsidR="00783CDB" w14:paraId="36DA6BEB" w14:textId="77777777" w:rsidTr="007913BB">
        <w:trPr>
          <w:trHeight w:val="777"/>
        </w:trPr>
        <w:tc>
          <w:tcPr>
            <w:tcW w:w="2357" w:type="dxa"/>
            <w:vMerge/>
          </w:tcPr>
          <w:p w14:paraId="4C7E33BF" w14:textId="77777777" w:rsidR="00783CDB" w:rsidRDefault="00783CDB" w:rsidP="00783CDB">
            <w:pPr>
              <w:pStyle w:val="TableParagraph"/>
            </w:pPr>
          </w:p>
        </w:tc>
        <w:tc>
          <w:tcPr>
            <w:tcW w:w="1190" w:type="dxa"/>
            <w:vMerge/>
          </w:tcPr>
          <w:p w14:paraId="2093FF7B" w14:textId="77777777" w:rsidR="00783CDB" w:rsidRDefault="00783CDB" w:rsidP="00783CDB">
            <w:pPr>
              <w:pStyle w:val="TableParagraph"/>
              <w:ind w:left="105"/>
            </w:pPr>
          </w:p>
        </w:tc>
        <w:tc>
          <w:tcPr>
            <w:tcW w:w="1305" w:type="dxa"/>
            <w:vMerge/>
          </w:tcPr>
          <w:p w14:paraId="68BCDB09" w14:textId="77777777" w:rsidR="00783CDB" w:rsidRDefault="00783CDB" w:rsidP="00783CDB">
            <w:pPr>
              <w:pStyle w:val="TableParagraph"/>
              <w:ind w:left="106"/>
            </w:pPr>
          </w:p>
        </w:tc>
        <w:tc>
          <w:tcPr>
            <w:tcW w:w="1223" w:type="dxa"/>
            <w:vMerge/>
          </w:tcPr>
          <w:p w14:paraId="302BE1CE" w14:textId="77777777" w:rsidR="00783CDB" w:rsidRDefault="00783CDB" w:rsidP="00783CDB">
            <w:pPr>
              <w:pStyle w:val="TableParagraph"/>
              <w:ind w:left="112"/>
            </w:pPr>
          </w:p>
        </w:tc>
        <w:tc>
          <w:tcPr>
            <w:tcW w:w="2356" w:type="dxa"/>
            <w:vMerge/>
          </w:tcPr>
          <w:p w14:paraId="1E826724" w14:textId="77777777" w:rsidR="00783CDB" w:rsidRDefault="00783CDB" w:rsidP="00046E48"/>
        </w:tc>
        <w:tc>
          <w:tcPr>
            <w:tcW w:w="2726" w:type="dxa"/>
          </w:tcPr>
          <w:p w14:paraId="0BBB989D" w14:textId="4E4536DE" w:rsidR="00783CDB" w:rsidRDefault="00783CDB" w:rsidP="00475D3D">
            <w:r>
              <w:rPr>
                <w:sz w:val="20"/>
                <w:szCs w:val="20"/>
              </w:rPr>
              <w:t xml:space="preserve">A customer may be carried by one and only one </w:t>
            </w:r>
            <w:proofErr w:type="gramStart"/>
            <w:r>
              <w:rPr>
                <w:sz w:val="20"/>
                <w:szCs w:val="20"/>
              </w:rPr>
              <w:t xml:space="preserve">small </w:t>
            </w:r>
            <w:r w:rsidR="00464E02">
              <w:rPr>
                <w:sz w:val="20"/>
                <w:szCs w:val="20"/>
              </w:rPr>
              <w:t>motorized</w:t>
            </w:r>
            <w:proofErr w:type="gramEnd"/>
            <w:r>
              <w:rPr>
                <w:sz w:val="20"/>
                <w:szCs w:val="20"/>
              </w:rPr>
              <w:t xml:space="preserve"> boat.</w:t>
            </w:r>
          </w:p>
        </w:tc>
      </w:tr>
      <w:tr w:rsidR="00464E02" w14:paraId="6A219AD5" w14:textId="77777777" w:rsidTr="00464E02">
        <w:trPr>
          <w:trHeight w:val="779"/>
        </w:trPr>
        <w:tc>
          <w:tcPr>
            <w:tcW w:w="2357" w:type="dxa"/>
            <w:vMerge w:val="restart"/>
          </w:tcPr>
          <w:p w14:paraId="602952A5" w14:textId="038C81AB" w:rsidR="00464E02" w:rsidRDefault="00464E02" w:rsidP="00783CDB">
            <w:pPr>
              <w:pStyle w:val="TableParagraph"/>
            </w:pPr>
            <w:r>
              <w:t>w1810872_Guid</w:t>
            </w:r>
          </w:p>
        </w:tc>
        <w:tc>
          <w:tcPr>
            <w:tcW w:w="1190" w:type="dxa"/>
            <w:vMerge w:val="restart"/>
          </w:tcPr>
          <w:p w14:paraId="2C547143" w14:textId="1D36F3BC" w:rsidR="00464E02" w:rsidRDefault="00464E02" w:rsidP="00783CDB">
            <w:pPr>
              <w:pStyle w:val="TableParagraph"/>
              <w:ind w:left="105"/>
            </w:pPr>
            <w:r>
              <w:t>1..1</w:t>
            </w:r>
          </w:p>
        </w:tc>
        <w:tc>
          <w:tcPr>
            <w:tcW w:w="1305" w:type="dxa"/>
            <w:vMerge w:val="restart"/>
          </w:tcPr>
          <w:p w14:paraId="3E89F1B4" w14:textId="4D17ECD6" w:rsidR="00464E02" w:rsidRDefault="00464E02" w:rsidP="00783CDB">
            <w:pPr>
              <w:pStyle w:val="TableParagraph"/>
              <w:ind w:left="106"/>
            </w:pPr>
            <w:r>
              <w:t>runs</w:t>
            </w:r>
          </w:p>
        </w:tc>
        <w:tc>
          <w:tcPr>
            <w:tcW w:w="1223" w:type="dxa"/>
            <w:vMerge w:val="restart"/>
          </w:tcPr>
          <w:p w14:paraId="4D0A627A" w14:textId="434950BE" w:rsidR="00464E02" w:rsidRDefault="00464E02" w:rsidP="00783CDB">
            <w:pPr>
              <w:pStyle w:val="TableParagraph"/>
              <w:ind w:left="112"/>
            </w:pPr>
            <w:r>
              <w:t>0..</w:t>
            </w:r>
            <w:r w:rsidR="00754615">
              <w:t>1</w:t>
            </w:r>
          </w:p>
        </w:tc>
        <w:tc>
          <w:tcPr>
            <w:tcW w:w="2356" w:type="dxa"/>
            <w:vMerge w:val="restart"/>
          </w:tcPr>
          <w:p w14:paraId="2270C53A" w14:textId="72F69CCD" w:rsidR="00464E02" w:rsidRDefault="00464E02" w:rsidP="00046E48">
            <w:r>
              <w:t>w1810872_LandAdventure</w:t>
            </w:r>
          </w:p>
        </w:tc>
        <w:tc>
          <w:tcPr>
            <w:tcW w:w="2726" w:type="dxa"/>
          </w:tcPr>
          <w:p w14:paraId="5B4B12EB" w14:textId="459E3C6E" w:rsidR="00464E02" w:rsidRDefault="00754615" w:rsidP="00475D3D">
            <w:r>
              <w:t>One guide may or may not run any land adventure.</w:t>
            </w:r>
          </w:p>
        </w:tc>
      </w:tr>
      <w:tr w:rsidR="00464E02" w14:paraId="1A22FDF0" w14:textId="77777777" w:rsidTr="007913BB">
        <w:trPr>
          <w:trHeight w:val="777"/>
        </w:trPr>
        <w:tc>
          <w:tcPr>
            <w:tcW w:w="2357" w:type="dxa"/>
            <w:vMerge/>
          </w:tcPr>
          <w:p w14:paraId="5A61C064" w14:textId="77777777" w:rsidR="00464E02" w:rsidRDefault="00464E02" w:rsidP="00783CDB">
            <w:pPr>
              <w:pStyle w:val="TableParagraph"/>
            </w:pPr>
          </w:p>
        </w:tc>
        <w:tc>
          <w:tcPr>
            <w:tcW w:w="1190" w:type="dxa"/>
            <w:vMerge/>
          </w:tcPr>
          <w:p w14:paraId="731EA6CC" w14:textId="77777777" w:rsidR="00464E02" w:rsidRDefault="00464E02" w:rsidP="00783CDB">
            <w:pPr>
              <w:pStyle w:val="TableParagraph"/>
              <w:ind w:left="105"/>
            </w:pPr>
          </w:p>
        </w:tc>
        <w:tc>
          <w:tcPr>
            <w:tcW w:w="1305" w:type="dxa"/>
            <w:vMerge/>
          </w:tcPr>
          <w:p w14:paraId="79F1E494" w14:textId="77777777" w:rsidR="00464E02" w:rsidRDefault="00464E02" w:rsidP="00783CDB">
            <w:pPr>
              <w:pStyle w:val="TableParagraph"/>
              <w:ind w:left="106"/>
            </w:pPr>
          </w:p>
        </w:tc>
        <w:tc>
          <w:tcPr>
            <w:tcW w:w="1223" w:type="dxa"/>
            <w:vMerge/>
          </w:tcPr>
          <w:p w14:paraId="4FDB075D" w14:textId="77777777" w:rsidR="00464E02" w:rsidRDefault="00464E02" w:rsidP="00783CDB">
            <w:pPr>
              <w:pStyle w:val="TableParagraph"/>
              <w:ind w:left="112"/>
            </w:pPr>
          </w:p>
        </w:tc>
        <w:tc>
          <w:tcPr>
            <w:tcW w:w="2356" w:type="dxa"/>
            <w:vMerge/>
          </w:tcPr>
          <w:p w14:paraId="20B64F88" w14:textId="77777777" w:rsidR="00464E02" w:rsidRDefault="00464E02" w:rsidP="00783CDB">
            <w:pPr>
              <w:pStyle w:val="TableParagraph"/>
              <w:ind w:left="109"/>
            </w:pPr>
          </w:p>
        </w:tc>
        <w:tc>
          <w:tcPr>
            <w:tcW w:w="2726" w:type="dxa"/>
          </w:tcPr>
          <w:p w14:paraId="0D15D898" w14:textId="72A7D286" w:rsidR="00464E02" w:rsidRDefault="00754615" w:rsidP="00475D3D">
            <w:r>
              <w:t xml:space="preserve">One guide may run one and only one land adventure </w:t>
            </w:r>
          </w:p>
        </w:tc>
      </w:tr>
      <w:tr w:rsidR="00464E02" w14:paraId="0C28C05E" w14:textId="77777777" w:rsidTr="007913BB">
        <w:trPr>
          <w:trHeight w:val="777"/>
        </w:trPr>
        <w:tc>
          <w:tcPr>
            <w:tcW w:w="2357" w:type="dxa"/>
            <w:vMerge/>
          </w:tcPr>
          <w:p w14:paraId="4B7494F0" w14:textId="77777777" w:rsidR="00464E02" w:rsidRDefault="00464E02" w:rsidP="00783CDB">
            <w:pPr>
              <w:pStyle w:val="TableParagraph"/>
            </w:pPr>
          </w:p>
        </w:tc>
        <w:tc>
          <w:tcPr>
            <w:tcW w:w="1190" w:type="dxa"/>
            <w:vMerge/>
          </w:tcPr>
          <w:p w14:paraId="5282903B" w14:textId="77777777" w:rsidR="00464E02" w:rsidRDefault="00464E02" w:rsidP="00783CDB">
            <w:pPr>
              <w:pStyle w:val="TableParagraph"/>
              <w:ind w:left="105"/>
            </w:pPr>
          </w:p>
        </w:tc>
        <w:tc>
          <w:tcPr>
            <w:tcW w:w="1305" w:type="dxa"/>
            <w:vMerge/>
          </w:tcPr>
          <w:p w14:paraId="75E4077D" w14:textId="77777777" w:rsidR="00464E02" w:rsidRDefault="00464E02" w:rsidP="00783CDB">
            <w:pPr>
              <w:pStyle w:val="TableParagraph"/>
              <w:ind w:left="106"/>
            </w:pPr>
          </w:p>
        </w:tc>
        <w:tc>
          <w:tcPr>
            <w:tcW w:w="1223" w:type="dxa"/>
            <w:vMerge/>
          </w:tcPr>
          <w:p w14:paraId="4800415E" w14:textId="77777777" w:rsidR="00464E02" w:rsidRDefault="00464E02" w:rsidP="00783CDB">
            <w:pPr>
              <w:pStyle w:val="TableParagraph"/>
              <w:ind w:left="112"/>
            </w:pPr>
          </w:p>
        </w:tc>
        <w:tc>
          <w:tcPr>
            <w:tcW w:w="2356" w:type="dxa"/>
            <w:vMerge/>
          </w:tcPr>
          <w:p w14:paraId="4CD88FD6" w14:textId="77777777" w:rsidR="00464E02" w:rsidRDefault="00464E02" w:rsidP="00783CDB">
            <w:pPr>
              <w:pStyle w:val="TableParagraph"/>
              <w:ind w:left="109"/>
            </w:pPr>
          </w:p>
        </w:tc>
        <w:tc>
          <w:tcPr>
            <w:tcW w:w="2726" w:type="dxa"/>
          </w:tcPr>
          <w:p w14:paraId="2B12D2AB" w14:textId="1E689DAE" w:rsidR="00464E02" w:rsidRDefault="00754615" w:rsidP="00475D3D">
            <w:r>
              <w:t>One land adventure must be run by</w:t>
            </w:r>
            <w:r w:rsidR="00344F54">
              <w:t xml:space="preserve"> at least</w:t>
            </w:r>
            <w:r>
              <w:t xml:space="preserve"> one guide</w:t>
            </w:r>
          </w:p>
        </w:tc>
      </w:tr>
      <w:tr w:rsidR="00464E02" w14:paraId="3BD0BE47" w14:textId="77777777" w:rsidTr="007913BB">
        <w:trPr>
          <w:trHeight w:val="777"/>
        </w:trPr>
        <w:tc>
          <w:tcPr>
            <w:tcW w:w="2357" w:type="dxa"/>
            <w:vMerge/>
          </w:tcPr>
          <w:p w14:paraId="12688C40" w14:textId="77777777" w:rsidR="00464E02" w:rsidRDefault="00464E02" w:rsidP="00783CDB">
            <w:pPr>
              <w:pStyle w:val="TableParagraph"/>
            </w:pPr>
          </w:p>
        </w:tc>
        <w:tc>
          <w:tcPr>
            <w:tcW w:w="1190" w:type="dxa"/>
            <w:vMerge/>
          </w:tcPr>
          <w:p w14:paraId="4FD92C45" w14:textId="77777777" w:rsidR="00464E02" w:rsidRDefault="00464E02" w:rsidP="00783CDB">
            <w:pPr>
              <w:pStyle w:val="TableParagraph"/>
              <w:ind w:left="105"/>
            </w:pPr>
          </w:p>
        </w:tc>
        <w:tc>
          <w:tcPr>
            <w:tcW w:w="1305" w:type="dxa"/>
            <w:vMerge/>
          </w:tcPr>
          <w:p w14:paraId="598435AC" w14:textId="77777777" w:rsidR="00464E02" w:rsidRDefault="00464E02" w:rsidP="00783CDB">
            <w:pPr>
              <w:pStyle w:val="TableParagraph"/>
              <w:ind w:left="106"/>
            </w:pPr>
          </w:p>
        </w:tc>
        <w:tc>
          <w:tcPr>
            <w:tcW w:w="1223" w:type="dxa"/>
            <w:vMerge/>
          </w:tcPr>
          <w:p w14:paraId="400BE2D3" w14:textId="77777777" w:rsidR="00464E02" w:rsidRDefault="00464E02" w:rsidP="00783CDB">
            <w:pPr>
              <w:pStyle w:val="TableParagraph"/>
              <w:ind w:left="112"/>
            </w:pPr>
          </w:p>
        </w:tc>
        <w:tc>
          <w:tcPr>
            <w:tcW w:w="2356" w:type="dxa"/>
            <w:vMerge/>
          </w:tcPr>
          <w:p w14:paraId="23097C3D" w14:textId="77777777" w:rsidR="00464E02" w:rsidRDefault="00464E02" w:rsidP="00783CDB">
            <w:pPr>
              <w:pStyle w:val="TableParagraph"/>
              <w:ind w:left="109"/>
            </w:pPr>
          </w:p>
        </w:tc>
        <w:tc>
          <w:tcPr>
            <w:tcW w:w="2726" w:type="dxa"/>
          </w:tcPr>
          <w:p w14:paraId="3DF003DB" w14:textId="7D0EFE8E" w:rsidR="00464E02" w:rsidRDefault="00754615" w:rsidP="00475D3D">
            <w:r>
              <w:t>One land adventure must be</w:t>
            </w:r>
            <w:r w:rsidR="00344F54">
              <w:t xml:space="preserve"> run by one and only one guide  </w:t>
            </w:r>
          </w:p>
        </w:tc>
      </w:tr>
      <w:tr w:rsidR="00344F54" w14:paraId="52CA6487" w14:textId="77777777" w:rsidTr="00344F54">
        <w:trPr>
          <w:trHeight w:val="779"/>
        </w:trPr>
        <w:tc>
          <w:tcPr>
            <w:tcW w:w="2357" w:type="dxa"/>
            <w:vMerge w:val="restart"/>
          </w:tcPr>
          <w:p w14:paraId="5D687588" w14:textId="01409595" w:rsidR="00344F54" w:rsidRDefault="00344F54" w:rsidP="00783CDB">
            <w:pPr>
              <w:pStyle w:val="TableParagraph"/>
            </w:pPr>
            <w:r>
              <w:t>w1810872_SeaCrewMember</w:t>
            </w:r>
          </w:p>
        </w:tc>
        <w:tc>
          <w:tcPr>
            <w:tcW w:w="1190" w:type="dxa"/>
            <w:vMerge w:val="restart"/>
          </w:tcPr>
          <w:p w14:paraId="0B71CDB5" w14:textId="6447BF91" w:rsidR="00344F54" w:rsidRDefault="00344F54" w:rsidP="00783CDB">
            <w:pPr>
              <w:pStyle w:val="TableParagraph"/>
              <w:ind w:left="105"/>
            </w:pPr>
            <w:proofErr w:type="gramStart"/>
            <w:r>
              <w:t>1..*</w:t>
            </w:r>
            <w:proofErr w:type="gramEnd"/>
          </w:p>
        </w:tc>
        <w:tc>
          <w:tcPr>
            <w:tcW w:w="1305" w:type="dxa"/>
            <w:vMerge w:val="restart"/>
          </w:tcPr>
          <w:p w14:paraId="27ED506D" w14:textId="113D9C5E" w:rsidR="00344F54" w:rsidRDefault="00344F54" w:rsidP="00783CDB">
            <w:pPr>
              <w:pStyle w:val="TableParagraph"/>
              <w:ind w:left="106"/>
            </w:pPr>
            <w:r>
              <w:t xml:space="preserve">manages </w:t>
            </w:r>
          </w:p>
        </w:tc>
        <w:tc>
          <w:tcPr>
            <w:tcW w:w="1223" w:type="dxa"/>
            <w:vMerge w:val="restart"/>
          </w:tcPr>
          <w:p w14:paraId="56333DDD" w14:textId="0EBE76F8" w:rsidR="00344F54" w:rsidRDefault="00344F54" w:rsidP="00783CDB">
            <w:pPr>
              <w:pStyle w:val="TableParagraph"/>
              <w:ind w:left="112"/>
            </w:pPr>
            <w:proofErr w:type="gramStart"/>
            <w:r>
              <w:t>0..*</w:t>
            </w:r>
            <w:proofErr w:type="gramEnd"/>
          </w:p>
        </w:tc>
        <w:tc>
          <w:tcPr>
            <w:tcW w:w="2356" w:type="dxa"/>
            <w:vMerge w:val="restart"/>
          </w:tcPr>
          <w:p w14:paraId="06D92014" w14:textId="65C4CBEF" w:rsidR="00344F54" w:rsidRDefault="00344F54" w:rsidP="00240FED">
            <w:r>
              <w:t xml:space="preserve">w1810872_SeaAdventuere </w:t>
            </w:r>
          </w:p>
        </w:tc>
        <w:tc>
          <w:tcPr>
            <w:tcW w:w="2726" w:type="dxa"/>
          </w:tcPr>
          <w:p w14:paraId="52B05C1B" w14:textId="1342EB54" w:rsidR="00344F54" w:rsidRDefault="00344F54" w:rsidP="00475D3D">
            <w:r>
              <w:t xml:space="preserve">One member of sea crew may or may not manage any sea adventure </w:t>
            </w:r>
          </w:p>
        </w:tc>
      </w:tr>
      <w:tr w:rsidR="00344F54" w14:paraId="2B28DB9F" w14:textId="77777777" w:rsidTr="007913BB">
        <w:trPr>
          <w:trHeight w:val="777"/>
        </w:trPr>
        <w:tc>
          <w:tcPr>
            <w:tcW w:w="2357" w:type="dxa"/>
            <w:vMerge/>
          </w:tcPr>
          <w:p w14:paraId="3A0478D8" w14:textId="77777777" w:rsidR="00344F54" w:rsidRDefault="00344F54" w:rsidP="00783CDB">
            <w:pPr>
              <w:pStyle w:val="TableParagraph"/>
            </w:pPr>
          </w:p>
        </w:tc>
        <w:tc>
          <w:tcPr>
            <w:tcW w:w="1190" w:type="dxa"/>
            <w:vMerge/>
          </w:tcPr>
          <w:p w14:paraId="589CBB1A" w14:textId="77777777" w:rsidR="00344F54" w:rsidRDefault="00344F54" w:rsidP="00783CDB">
            <w:pPr>
              <w:pStyle w:val="TableParagraph"/>
              <w:ind w:left="105"/>
            </w:pPr>
          </w:p>
        </w:tc>
        <w:tc>
          <w:tcPr>
            <w:tcW w:w="1305" w:type="dxa"/>
            <w:vMerge/>
          </w:tcPr>
          <w:p w14:paraId="0FC2BCF9" w14:textId="77777777" w:rsidR="00344F54" w:rsidRDefault="00344F54" w:rsidP="00783CDB">
            <w:pPr>
              <w:pStyle w:val="TableParagraph"/>
              <w:ind w:left="106"/>
            </w:pPr>
          </w:p>
        </w:tc>
        <w:tc>
          <w:tcPr>
            <w:tcW w:w="1223" w:type="dxa"/>
            <w:vMerge/>
          </w:tcPr>
          <w:p w14:paraId="3CD85ED8" w14:textId="77777777" w:rsidR="00344F54" w:rsidRDefault="00344F54" w:rsidP="00783CDB">
            <w:pPr>
              <w:pStyle w:val="TableParagraph"/>
              <w:ind w:left="112"/>
            </w:pPr>
          </w:p>
        </w:tc>
        <w:tc>
          <w:tcPr>
            <w:tcW w:w="2356" w:type="dxa"/>
            <w:vMerge/>
          </w:tcPr>
          <w:p w14:paraId="53BB5BC2" w14:textId="77777777" w:rsidR="00344F54" w:rsidRDefault="00344F54" w:rsidP="00783CDB">
            <w:pPr>
              <w:pStyle w:val="TableParagraph"/>
              <w:ind w:left="109"/>
            </w:pPr>
          </w:p>
        </w:tc>
        <w:tc>
          <w:tcPr>
            <w:tcW w:w="2726" w:type="dxa"/>
          </w:tcPr>
          <w:p w14:paraId="55BC12C4" w14:textId="36B6B66A" w:rsidR="00344F54" w:rsidRDefault="00344F54" w:rsidP="00475D3D">
            <w:r>
              <w:t xml:space="preserve">One sea crew member may manage many sea adventures </w:t>
            </w:r>
          </w:p>
        </w:tc>
      </w:tr>
      <w:tr w:rsidR="00344F54" w14:paraId="6D0E2115" w14:textId="77777777" w:rsidTr="007913BB">
        <w:trPr>
          <w:trHeight w:val="777"/>
        </w:trPr>
        <w:tc>
          <w:tcPr>
            <w:tcW w:w="2357" w:type="dxa"/>
            <w:vMerge/>
          </w:tcPr>
          <w:p w14:paraId="597E243F" w14:textId="77777777" w:rsidR="00344F54" w:rsidRDefault="00344F54" w:rsidP="00783CDB">
            <w:pPr>
              <w:pStyle w:val="TableParagraph"/>
            </w:pPr>
          </w:p>
        </w:tc>
        <w:tc>
          <w:tcPr>
            <w:tcW w:w="1190" w:type="dxa"/>
            <w:vMerge/>
          </w:tcPr>
          <w:p w14:paraId="57417BA6" w14:textId="77777777" w:rsidR="00344F54" w:rsidRDefault="00344F54" w:rsidP="00783CDB">
            <w:pPr>
              <w:pStyle w:val="TableParagraph"/>
              <w:ind w:left="105"/>
            </w:pPr>
          </w:p>
        </w:tc>
        <w:tc>
          <w:tcPr>
            <w:tcW w:w="1305" w:type="dxa"/>
            <w:vMerge/>
          </w:tcPr>
          <w:p w14:paraId="06316554" w14:textId="77777777" w:rsidR="00344F54" w:rsidRDefault="00344F54" w:rsidP="00783CDB">
            <w:pPr>
              <w:pStyle w:val="TableParagraph"/>
              <w:ind w:left="106"/>
            </w:pPr>
          </w:p>
        </w:tc>
        <w:tc>
          <w:tcPr>
            <w:tcW w:w="1223" w:type="dxa"/>
            <w:vMerge/>
          </w:tcPr>
          <w:p w14:paraId="3008E8B6" w14:textId="77777777" w:rsidR="00344F54" w:rsidRDefault="00344F54" w:rsidP="00783CDB">
            <w:pPr>
              <w:pStyle w:val="TableParagraph"/>
              <w:ind w:left="112"/>
            </w:pPr>
          </w:p>
        </w:tc>
        <w:tc>
          <w:tcPr>
            <w:tcW w:w="2356" w:type="dxa"/>
            <w:vMerge/>
          </w:tcPr>
          <w:p w14:paraId="60D45380" w14:textId="77777777" w:rsidR="00344F54" w:rsidRDefault="00344F54" w:rsidP="00783CDB">
            <w:pPr>
              <w:pStyle w:val="TableParagraph"/>
              <w:ind w:left="109"/>
            </w:pPr>
          </w:p>
        </w:tc>
        <w:tc>
          <w:tcPr>
            <w:tcW w:w="2726" w:type="dxa"/>
          </w:tcPr>
          <w:p w14:paraId="4C9436FB" w14:textId="1A508BA9" w:rsidR="00344F54" w:rsidRDefault="00344F54" w:rsidP="00475D3D">
            <w:r>
              <w:t xml:space="preserve">One sea adventure must be managed by at least one member of sea crew </w:t>
            </w:r>
          </w:p>
        </w:tc>
      </w:tr>
      <w:tr w:rsidR="00344F54" w14:paraId="5947C0DB" w14:textId="77777777" w:rsidTr="007913BB">
        <w:trPr>
          <w:trHeight w:val="777"/>
        </w:trPr>
        <w:tc>
          <w:tcPr>
            <w:tcW w:w="2357" w:type="dxa"/>
            <w:vMerge/>
          </w:tcPr>
          <w:p w14:paraId="52182407" w14:textId="77777777" w:rsidR="00344F54" w:rsidRDefault="00344F54" w:rsidP="00783CDB">
            <w:pPr>
              <w:pStyle w:val="TableParagraph"/>
            </w:pPr>
          </w:p>
        </w:tc>
        <w:tc>
          <w:tcPr>
            <w:tcW w:w="1190" w:type="dxa"/>
            <w:vMerge/>
          </w:tcPr>
          <w:p w14:paraId="032B150F" w14:textId="77777777" w:rsidR="00344F54" w:rsidRDefault="00344F54" w:rsidP="00783CDB">
            <w:pPr>
              <w:pStyle w:val="TableParagraph"/>
              <w:ind w:left="105"/>
            </w:pPr>
          </w:p>
        </w:tc>
        <w:tc>
          <w:tcPr>
            <w:tcW w:w="1305" w:type="dxa"/>
            <w:vMerge/>
          </w:tcPr>
          <w:p w14:paraId="26D3A53C" w14:textId="77777777" w:rsidR="00344F54" w:rsidRDefault="00344F54" w:rsidP="00783CDB">
            <w:pPr>
              <w:pStyle w:val="TableParagraph"/>
              <w:ind w:left="106"/>
            </w:pPr>
          </w:p>
        </w:tc>
        <w:tc>
          <w:tcPr>
            <w:tcW w:w="1223" w:type="dxa"/>
            <w:vMerge/>
          </w:tcPr>
          <w:p w14:paraId="2076BEE6" w14:textId="77777777" w:rsidR="00344F54" w:rsidRDefault="00344F54" w:rsidP="00783CDB">
            <w:pPr>
              <w:pStyle w:val="TableParagraph"/>
              <w:ind w:left="112"/>
            </w:pPr>
          </w:p>
        </w:tc>
        <w:tc>
          <w:tcPr>
            <w:tcW w:w="2356" w:type="dxa"/>
            <w:vMerge/>
          </w:tcPr>
          <w:p w14:paraId="06864EB5" w14:textId="77777777" w:rsidR="00344F54" w:rsidRDefault="00344F54" w:rsidP="00783CDB">
            <w:pPr>
              <w:pStyle w:val="TableParagraph"/>
              <w:ind w:left="109"/>
            </w:pPr>
          </w:p>
        </w:tc>
        <w:tc>
          <w:tcPr>
            <w:tcW w:w="2726" w:type="dxa"/>
          </w:tcPr>
          <w:p w14:paraId="69861E5D" w14:textId="3ED59726" w:rsidR="00344F54" w:rsidRDefault="00344F54" w:rsidP="00475D3D">
            <w:r>
              <w:t xml:space="preserve">One sea adventure may be managed by many </w:t>
            </w:r>
            <w:proofErr w:type="gramStart"/>
            <w:r>
              <w:t>sea  crew</w:t>
            </w:r>
            <w:proofErr w:type="gramEnd"/>
            <w:r>
              <w:t xml:space="preserve"> members</w:t>
            </w:r>
          </w:p>
        </w:tc>
      </w:tr>
      <w:tr w:rsidR="006768E0" w14:paraId="1FA479D1" w14:textId="77777777" w:rsidTr="006768E0">
        <w:trPr>
          <w:trHeight w:val="655"/>
        </w:trPr>
        <w:tc>
          <w:tcPr>
            <w:tcW w:w="2357" w:type="dxa"/>
            <w:vMerge w:val="restart"/>
          </w:tcPr>
          <w:p w14:paraId="31FCC24E" w14:textId="3BA47FC7" w:rsidR="006768E0" w:rsidRDefault="006768E0" w:rsidP="00783CDB">
            <w:pPr>
              <w:pStyle w:val="TableParagraph"/>
            </w:pPr>
            <w:r>
              <w:lastRenderedPageBreak/>
              <w:t xml:space="preserve">w1810872_SeaCrossing </w:t>
            </w:r>
          </w:p>
        </w:tc>
        <w:tc>
          <w:tcPr>
            <w:tcW w:w="1190" w:type="dxa"/>
            <w:vMerge w:val="restart"/>
          </w:tcPr>
          <w:p w14:paraId="48B6E8D3" w14:textId="12A0A062" w:rsidR="006768E0" w:rsidRDefault="006768E0" w:rsidP="00783CDB">
            <w:pPr>
              <w:pStyle w:val="TableParagraph"/>
              <w:ind w:left="105"/>
            </w:pPr>
            <w:r>
              <w:t>0..1</w:t>
            </w:r>
          </w:p>
        </w:tc>
        <w:tc>
          <w:tcPr>
            <w:tcW w:w="1305" w:type="dxa"/>
            <w:vMerge w:val="restart"/>
          </w:tcPr>
          <w:p w14:paraId="2C0ED33A" w14:textId="765E27C7" w:rsidR="006768E0" w:rsidRDefault="006768E0" w:rsidP="00783CDB">
            <w:pPr>
              <w:pStyle w:val="TableParagraph"/>
              <w:ind w:left="106"/>
            </w:pPr>
            <w:r>
              <w:t xml:space="preserve">uses </w:t>
            </w:r>
          </w:p>
        </w:tc>
        <w:tc>
          <w:tcPr>
            <w:tcW w:w="1223" w:type="dxa"/>
            <w:vMerge w:val="restart"/>
          </w:tcPr>
          <w:p w14:paraId="4FCA131D" w14:textId="3DC0350D" w:rsidR="006768E0" w:rsidRDefault="006768E0" w:rsidP="00783CDB">
            <w:pPr>
              <w:pStyle w:val="TableParagraph"/>
              <w:ind w:left="112"/>
            </w:pPr>
            <w:r>
              <w:t>1..</w:t>
            </w:r>
            <w:r w:rsidR="00656898">
              <w:t>1</w:t>
            </w:r>
          </w:p>
        </w:tc>
        <w:tc>
          <w:tcPr>
            <w:tcW w:w="2356" w:type="dxa"/>
            <w:vMerge w:val="restart"/>
          </w:tcPr>
          <w:p w14:paraId="164C1E79" w14:textId="513CBD58" w:rsidR="006768E0" w:rsidRDefault="006768E0" w:rsidP="00240FED">
            <w:r>
              <w:t>w1810872_LargeMotorizedBoat</w:t>
            </w:r>
          </w:p>
        </w:tc>
        <w:tc>
          <w:tcPr>
            <w:tcW w:w="2726" w:type="dxa"/>
          </w:tcPr>
          <w:p w14:paraId="0139C0C2" w14:textId="349E1D26" w:rsidR="006768E0" w:rsidRDefault="006768E0" w:rsidP="00475D3D">
            <w:r>
              <w:t xml:space="preserve">One sea crossing must use </w:t>
            </w:r>
            <w:r w:rsidR="00656898">
              <w:t xml:space="preserve">at least one </w:t>
            </w:r>
            <w:proofErr w:type="gramStart"/>
            <w:r w:rsidR="00656898">
              <w:t>large motorized</w:t>
            </w:r>
            <w:proofErr w:type="gramEnd"/>
            <w:r w:rsidR="00656898">
              <w:t xml:space="preserve"> boat. </w:t>
            </w:r>
          </w:p>
        </w:tc>
      </w:tr>
      <w:tr w:rsidR="006768E0" w14:paraId="70B0E671" w14:textId="77777777" w:rsidTr="00997B60">
        <w:trPr>
          <w:trHeight w:val="655"/>
        </w:trPr>
        <w:tc>
          <w:tcPr>
            <w:tcW w:w="2357" w:type="dxa"/>
            <w:vMerge/>
          </w:tcPr>
          <w:p w14:paraId="664E5BF6" w14:textId="77777777" w:rsidR="006768E0" w:rsidRDefault="006768E0" w:rsidP="00783CDB">
            <w:pPr>
              <w:pStyle w:val="TableParagraph"/>
            </w:pPr>
          </w:p>
        </w:tc>
        <w:tc>
          <w:tcPr>
            <w:tcW w:w="1190" w:type="dxa"/>
            <w:vMerge/>
          </w:tcPr>
          <w:p w14:paraId="672AD770" w14:textId="77777777" w:rsidR="006768E0" w:rsidRDefault="006768E0" w:rsidP="00783CDB">
            <w:pPr>
              <w:pStyle w:val="TableParagraph"/>
              <w:ind w:left="105"/>
            </w:pPr>
          </w:p>
        </w:tc>
        <w:tc>
          <w:tcPr>
            <w:tcW w:w="1305" w:type="dxa"/>
            <w:vMerge/>
          </w:tcPr>
          <w:p w14:paraId="7197D32E" w14:textId="77777777" w:rsidR="006768E0" w:rsidRDefault="006768E0" w:rsidP="00783CDB">
            <w:pPr>
              <w:pStyle w:val="TableParagraph"/>
              <w:ind w:left="106"/>
            </w:pPr>
          </w:p>
        </w:tc>
        <w:tc>
          <w:tcPr>
            <w:tcW w:w="1223" w:type="dxa"/>
            <w:vMerge/>
          </w:tcPr>
          <w:p w14:paraId="688D7056" w14:textId="77777777" w:rsidR="006768E0" w:rsidRDefault="006768E0" w:rsidP="00783CDB">
            <w:pPr>
              <w:pStyle w:val="TableParagraph"/>
              <w:ind w:left="112"/>
            </w:pPr>
          </w:p>
        </w:tc>
        <w:tc>
          <w:tcPr>
            <w:tcW w:w="2356" w:type="dxa"/>
            <w:vMerge/>
          </w:tcPr>
          <w:p w14:paraId="151B9159" w14:textId="77777777" w:rsidR="006768E0" w:rsidRDefault="006768E0" w:rsidP="00783CDB">
            <w:pPr>
              <w:pStyle w:val="TableParagraph"/>
              <w:ind w:left="109"/>
            </w:pPr>
          </w:p>
        </w:tc>
        <w:tc>
          <w:tcPr>
            <w:tcW w:w="2726" w:type="dxa"/>
          </w:tcPr>
          <w:p w14:paraId="5DA3D1B5" w14:textId="1ADD2CA9" w:rsidR="006768E0" w:rsidRDefault="00656898" w:rsidP="00475D3D">
            <w:r>
              <w:t xml:space="preserve">One sea crossing must use one and only one </w:t>
            </w:r>
            <w:proofErr w:type="gramStart"/>
            <w:r>
              <w:t>large motorized</w:t>
            </w:r>
            <w:proofErr w:type="gramEnd"/>
            <w:r>
              <w:t xml:space="preserve"> boat. </w:t>
            </w:r>
          </w:p>
        </w:tc>
      </w:tr>
      <w:tr w:rsidR="006768E0" w14:paraId="3D7CA607" w14:textId="77777777" w:rsidTr="00997B60">
        <w:trPr>
          <w:trHeight w:val="655"/>
        </w:trPr>
        <w:tc>
          <w:tcPr>
            <w:tcW w:w="2357" w:type="dxa"/>
            <w:vMerge/>
          </w:tcPr>
          <w:p w14:paraId="4D856726" w14:textId="77777777" w:rsidR="006768E0" w:rsidRDefault="006768E0" w:rsidP="00783CDB">
            <w:pPr>
              <w:pStyle w:val="TableParagraph"/>
            </w:pPr>
          </w:p>
        </w:tc>
        <w:tc>
          <w:tcPr>
            <w:tcW w:w="1190" w:type="dxa"/>
            <w:vMerge/>
          </w:tcPr>
          <w:p w14:paraId="11D2FE70" w14:textId="77777777" w:rsidR="006768E0" w:rsidRDefault="006768E0" w:rsidP="00783CDB">
            <w:pPr>
              <w:pStyle w:val="TableParagraph"/>
              <w:ind w:left="105"/>
            </w:pPr>
          </w:p>
        </w:tc>
        <w:tc>
          <w:tcPr>
            <w:tcW w:w="1305" w:type="dxa"/>
            <w:vMerge/>
          </w:tcPr>
          <w:p w14:paraId="6677DC29" w14:textId="77777777" w:rsidR="006768E0" w:rsidRDefault="006768E0" w:rsidP="00783CDB">
            <w:pPr>
              <w:pStyle w:val="TableParagraph"/>
              <w:ind w:left="106"/>
            </w:pPr>
          </w:p>
        </w:tc>
        <w:tc>
          <w:tcPr>
            <w:tcW w:w="1223" w:type="dxa"/>
            <w:vMerge/>
          </w:tcPr>
          <w:p w14:paraId="1F460A0E" w14:textId="77777777" w:rsidR="006768E0" w:rsidRDefault="006768E0" w:rsidP="00783CDB">
            <w:pPr>
              <w:pStyle w:val="TableParagraph"/>
              <w:ind w:left="112"/>
            </w:pPr>
          </w:p>
        </w:tc>
        <w:tc>
          <w:tcPr>
            <w:tcW w:w="2356" w:type="dxa"/>
            <w:vMerge/>
          </w:tcPr>
          <w:p w14:paraId="5CFC89E9" w14:textId="77777777" w:rsidR="006768E0" w:rsidRDefault="006768E0" w:rsidP="00783CDB">
            <w:pPr>
              <w:pStyle w:val="TableParagraph"/>
              <w:ind w:left="109"/>
            </w:pPr>
          </w:p>
        </w:tc>
        <w:tc>
          <w:tcPr>
            <w:tcW w:w="2726" w:type="dxa"/>
          </w:tcPr>
          <w:p w14:paraId="5F438CC7" w14:textId="2F52E9B9" w:rsidR="006768E0" w:rsidRDefault="00656898" w:rsidP="00475D3D">
            <w:r>
              <w:t xml:space="preserve">One </w:t>
            </w:r>
            <w:proofErr w:type="gramStart"/>
            <w:r>
              <w:t>large motorized</w:t>
            </w:r>
            <w:proofErr w:type="gramEnd"/>
            <w:r>
              <w:t xml:space="preserve"> boat may or may not be used for an sea crossing.</w:t>
            </w:r>
          </w:p>
        </w:tc>
      </w:tr>
      <w:tr w:rsidR="006768E0" w14:paraId="53985A83" w14:textId="77777777" w:rsidTr="00997B60">
        <w:trPr>
          <w:trHeight w:val="655"/>
        </w:trPr>
        <w:tc>
          <w:tcPr>
            <w:tcW w:w="2357" w:type="dxa"/>
            <w:vMerge/>
          </w:tcPr>
          <w:p w14:paraId="71FA3E6B" w14:textId="77777777" w:rsidR="006768E0" w:rsidRDefault="006768E0" w:rsidP="00783CDB">
            <w:pPr>
              <w:pStyle w:val="TableParagraph"/>
            </w:pPr>
          </w:p>
        </w:tc>
        <w:tc>
          <w:tcPr>
            <w:tcW w:w="1190" w:type="dxa"/>
            <w:vMerge/>
          </w:tcPr>
          <w:p w14:paraId="283993F2" w14:textId="77777777" w:rsidR="006768E0" w:rsidRDefault="006768E0" w:rsidP="00783CDB">
            <w:pPr>
              <w:pStyle w:val="TableParagraph"/>
              <w:ind w:left="105"/>
            </w:pPr>
          </w:p>
        </w:tc>
        <w:tc>
          <w:tcPr>
            <w:tcW w:w="1305" w:type="dxa"/>
            <w:vMerge/>
          </w:tcPr>
          <w:p w14:paraId="43ED752B" w14:textId="77777777" w:rsidR="006768E0" w:rsidRDefault="006768E0" w:rsidP="00783CDB">
            <w:pPr>
              <w:pStyle w:val="TableParagraph"/>
              <w:ind w:left="106"/>
            </w:pPr>
          </w:p>
        </w:tc>
        <w:tc>
          <w:tcPr>
            <w:tcW w:w="1223" w:type="dxa"/>
            <w:vMerge/>
          </w:tcPr>
          <w:p w14:paraId="07B4CCB0" w14:textId="77777777" w:rsidR="006768E0" w:rsidRDefault="006768E0" w:rsidP="00783CDB">
            <w:pPr>
              <w:pStyle w:val="TableParagraph"/>
              <w:ind w:left="112"/>
            </w:pPr>
          </w:p>
        </w:tc>
        <w:tc>
          <w:tcPr>
            <w:tcW w:w="2356" w:type="dxa"/>
            <w:vMerge/>
          </w:tcPr>
          <w:p w14:paraId="3E1D3C27" w14:textId="77777777" w:rsidR="006768E0" w:rsidRDefault="006768E0" w:rsidP="00783CDB">
            <w:pPr>
              <w:pStyle w:val="TableParagraph"/>
              <w:ind w:left="109"/>
            </w:pPr>
          </w:p>
        </w:tc>
        <w:tc>
          <w:tcPr>
            <w:tcW w:w="2726" w:type="dxa"/>
          </w:tcPr>
          <w:p w14:paraId="02997133" w14:textId="03740054" w:rsidR="006768E0" w:rsidRDefault="00656898" w:rsidP="00475D3D">
            <w:r>
              <w:t xml:space="preserve">One </w:t>
            </w:r>
            <w:proofErr w:type="gramStart"/>
            <w:r>
              <w:t>large motorized</w:t>
            </w:r>
            <w:proofErr w:type="gramEnd"/>
            <w:r>
              <w:t xml:space="preserve"> boat may be used for one and only one sea crossing. </w:t>
            </w:r>
          </w:p>
        </w:tc>
      </w:tr>
      <w:tr w:rsidR="00656898" w14:paraId="17460396" w14:textId="77777777" w:rsidTr="00656898">
        <w:trPr>
          <w:trHeight w:val="655"/>
        </w:trPr>
        <w:tc>
          <w:tcPr>
            <w:tcW w:w="2357" w:type="dxa"/>
            <w:vMerge w:val="restart"/>
          </w:tcPr>
          <w:p w14:paraId="15D99BF2" w14:textId="3D0A8DBA" w:rsidR="00656898" w:rsidRDefault="00656898" w:rsidP="00783CDB">
            <w:pPr>
              <w:pStyle w:val="TableParagraph"/>
            </w:pPr>
            <w:r>
              <w:t xml:space="preserve">w1810872_BrachTaxiService </w:t>
            </w:r>
          </w:p>
        </w:tc>
        <w:tc>
          <w:tcPr>
            <w:tcW w:w="1190" w:type="dxa"/>
            <w:vMerge w:val="restart"/>
          </w:tcPr>
          <w:p w14:paraId="58404F28" w14:textId="34EEA603" w:rsidR="00656898" w:rsidRDefault="00656898" w:rsidP="00783CDB">
            <w:pPr>
              <w:pStyle w:val="TableParagraph"/>
              <w:ind w:left="105"/>
            </w:pPr>
            <w:r>
              <w:t>0..1</w:t>
            </w:r>
          </w:p>
        </w:tc>
        <w:tc>
          <w:tcPr>
            <w:tcW w:w="1305" w:type="dxa"/>
            <w:vMerge w:val="restart"/>
          </w:tcPr>
          <w:p w14:paraId="36298CDF" w14:textId="6145A793" w:rsidR="00656898" w:rsidRDefault="00656898" w:rsidP="00783CDB">
            <w:pPr>
              <w:pStyle w:val="TableParagraph"/>
              <w:ind w:left="106"/>
            </w:pPr>
            <w:r>
              <w:t xml:space="preserve">uses </w:t>
            </w:r>
          </w:p>
        </w:tc>
        <w:tc>
          <w:tcPr>
            <w:tcW w:w="1223" w:type="dxa"/>
            <w:vMerge w:val="restart"/>
          </w:tcPr>
          <w:p w14:paraId="730E0A98" w14:textId="6342AB95" w:rsidR="00656898" w:rsidRDefault="00656898" w:rsidP="00783CDB">
            <w:pPr>
              <w:pStyle w:val="TableParagraph"/>
              <w:ind w:left="112"/>
            </w:pPr>
            <w:r>
              <w:t>1..</w:t>
            </w:r>
            <w:r w:rsidR="00616125">
              <w:t>1</w:t>
            </w:r>
          </w:p>
        </w:tc>
        <w:tc>
          <w:tcPr>
            <w:tcW w:w="2356" w:type="dxa"/>
            <w:vMerge w:val="restart"/>
          </w:tcPr>
          <w:p w14:paraId="7CB96346" w14:textId="6D9C04C3" w:rsidR="00656898" w:rsidRDefault="00656898" w:rsidP="00240FED">
            <w:r>
              <w:t>w1810872_SmallerMotorizedBoat</w:t>
            </w:r>
          </w:p>
        </w:tc>
        <w:tc>
          <w:tcPr>
            <w:tcW w:w="2726" w:type="dxa"/>
          </w:tcPr>
          <w:p w14:paraId="6F227095" w14:textId="014A5A9D" w:rsidR="00656898" w:rsidRDefault="00656898" w:rsidP="00475D3D">
            <w:r>
              <w:t>One beach taxi service must use at least one smaller motorized boat</w:t>
            </w:r>
            <w:r w:rsidR="00616125">
              <w:t>.</w:t>
            </w:r>
          </w:p>
        </w:tc>
      </w:tr>
      <w:tr w:rsidR="00656898" w14:paraId="33477DD9" w14:textId="77777777" w:rsidTr="00997B60">
        <w:trPr>
          <w:trHeight w:val="655"/>
        </w:trPr>
        <w:tc>
          <w:tcPr>
            <w:tcW w:w="2357" w:type="dxa"/>
            <w:vMerge/>
          </w:tcPr>
          <w:p w14:paraId="79B5A2B6" w14:textId="77777777" w:rsidR="00656898" w:rsidRDefault="00656898" w:rsidP="00783CDB">
            <w:pPr>
              <w:pStyle w:val="TableParagraph"/>
            </w:pPr>
          </w:p>
        </w:tc>
        <w:tc>
          <w:tcPr>
            <w:tcW w:w="1190" w:type="dxa"/>
            <w:vMerge/>
          </w:tcPr>
          <w:p w14:paraId="48302BB5" w14:textId="77777777" w:rsidR="00656898" w:rsidRDefault="00656898" w:rsidP="00783CDB">
            <w:pPr>
              <w:pStyle w:val="TableParagraph"/>
              <w:ind w:left="105"/>
            </w:pPr>
          </w:p>
        </w:tc>
        <w:tc>
          <w:tcPr>
            <w:tcW w:w="1305" w:type="dxa"/>
            <w:vMerge/>
          </w:tcPr>
          <w:p w14:paraId="7B09A7E0" w14:textId="77777777" w:rsidR="00656898" w:rsidRDefault="00656898" w:rsidP="00783CDB">
            <w:pPr>
              <w:pStyle w:val="TableParagraph"/>
              <w:ind w:left="106"/>
            </w:pPr>
          </w:p>
        </w:tc>
        <w:tc>
          <w:tcPr>
            <w:tcW w:w="1223" w:type="dxa"/>
            <w:vMerge/>
          </w:tcPr>
          <w:p w14:paraId="3C7A3682" w14:textId="77777777" w:rsidR="00656898" w:rsidRDefault="00656898" w:rsidP="00783CDB">
            <w:pPr>
              <w:pStyle w:val="TableParagraph"/>
              <w:ind w:left="112"/>
            </w:pPr>
          </w:p>
        </w:tc>
        <w:tc>
          <w:tcPr>
            <w:tcW w:w="2356" w:type="dxa"/>
            <w:vMerge/>
          </w:tcPr>
          <w:p w14:paraId="3789F610" w14:textId="77777777" w:rsidR="00656898" w:rsidRDefault="00656898" w:rsidP="00783CDB">
            <w:pPr>
              <w:pStyle w:val="TableParagraph"/>
              <w:ind w:left="109"/>
            </w:pPr>
          </w:p>
        </w:tc>
        <w:tc>
          <w:tcPr>
            <w:tcW w:w="2726" w:type="dxa"/>
          </w:tcPr>
          <w:p w14:paraId="42B19FAD" w14:textId="60C0C463" w:rsidR="00656898" w:rsidRDefault="00616125" w:rsidP="00475D3D">
            <w:r>
              <w:t>One beach taxi service may use one and only one smaller motorized boat.</w:t>
            </w:r>
          </w:p>
        </w:tc>
      </w:tr>
      <w:tr w:rsidR="00656898" w14:paraId="44E578E2" w14:textId="77777777" w:rsidTr="00997B60">
        <w:trPr>
          <w:trHeight w:val="655"/>
        </w:trPr>
        <w:tc>
          <w:tcPr>
            <w:tcW w:w="2357" w:type="dxa"/>
            <w:vMerge/>
          </w:tcPr>
          <w:p w14:paraId="58B3CB0B" w14:textId="77777777" w:rsidR="00656898" w:rsidRDefault="00656898" w:rsidP="00783CDB">
            <w:pPr>
              <w:pStyle w:val="TableParagraph"/>
            </w:pPr>
          </w:p>
        </w:tc>
        <w:tc>
          <w:tcPr>
            <w:tcW w:w="1190" w:type="dxa"/>
            <w:vMerge/>
          </w:tcPr>
          <w:p w14:paraId="04813D57" w14:textId="77777777" w:rsidR="00656898" w:rsidRDefault="00656898" w:rsidP="00783CDB">
            <w:pPr>
              <w:pStyle w:val="TableParagraph"/>
              <w:ind w:left="105"/>
            </w:pPr>
          </w:p>
        </w:tc>
        <w:tc>
          <w:tcPr>
            <w:tcW w:w="1305" w:type="dxa"/>
            <w:vMerge/>
          </w:tcPr>
          <w:p w14:paraId="6D1AEC00" w14:textId="77777777" w:rsidR="00656898" w:rsidRDefault="00656898" w:rsidP="00783CDB">
            <w:pPr>
              <w:pStyle w:val="TableParagraph"/>
              <w:ind w:left="106"/>
            </w:pPr>
          </w:p>
        </w:tc>
        <w:tc>
          <w:tcPr>
            <w:tcW w:w="1223" w:type="dxa"/>
            <w:vMerge/>
          </w:tcPr>
          <w:p w14:paraId="3CDC9B16" w14:textId="77777777" w:rsidR="00656898" w:rsidRDefault="00656898" w:rsidP="00783CDB">
            <w:pPr>
              <w:pStyle w:val="TableParagraph"/>
              <w:ind w:left="112"/>
            </w:pPr>
          </w:p>
        </w:tc>
        <w:tc>
          <w:tcPr>
            <w:tcW w:w="2356" w:type="dxa"/>
            <w:vMerge/>
          </w:tcPr>
          <w:p w14:paraId="763661CC" w14:textId="77777777" w:rsidR="00656898" w:rsidRDefault="00656898" w:rsidP="00783CDB">
            <w:pPr>
              <w:pStyle w:val="TableParagraph"/>
              <w:ind w:left="109"/>
            </w:pPr>
          </w:p>
        </w:tc>
        <w:tc>
          <w:tcPr>
            <w:tcW w:w="2726" w:type="dxa"/>
          </w:tcPr>
          <w:p w14:paraId="1F52C1E7" w14:textId="50BBF43B" w:rsidR="00656898" w:rsidRDefault="00616125" w:rsidP="00475D3D">
            <w:r>
              <w:t>One smaller motorized boat may or may not be used by any beach taxi service.</w:t>
            </w:r>
          </w:p>
        </w:tc>
      </w:tr>
      <w:tr w:rsidR="00656898" w14:paraId="282C61D1" w14:textId="77777777" w:rsidTr="00997B60">
        <w:trPr>
          <w:trHeight w:val="655"/>
        </w:trPr>
        <w:tc>
          <w:tcPr>
            <w:tcW w:w="2357" w:type="dxa"/>
            <w:vMerge/>
          </w:tcPr>
          <w:p w14:paraId="325B5842" w14:textId="77777777" w:rsidR="00656898" w:rsidRDefault="00656898" w:rsidP="00783CDB">
            <w:pPr>
              <w:pStyle w:val="TableParagraph"/>
            </w:pPr>
          </w:p>
        </w:tc>
        <w:tc>
          <w:tcPr>
            <w:tcW w:w="1190" w:type="dxa"/>
            <w:vMerge/>
          </w:tcPr>
          <w:p w14:paraId="7555B3DD" w14:textId="77777777" w:rsidR="00656898" w:rsidRDefault="00656898" w:rsidP="00783CDB">
            <w:pPr>
              <w:pStyle w:val="TableParagraph"/>
              <w:ind w:left="105"/>
            </w:pPr>
          </w:p>
        </w:tc>
        <w:tc>
          <w:tcPr>
            <w:tcW w:w="1305" w:type="dxa"/>
            <w:vMerge/>
          </w:tcPr>
          <w:p w14:paraId="73E227F5" w14:textId="77777777" w:rsidR="00656898" w:rsidRDefault="00656898" w:rsidP="00783CDB">
            <w:pPr>
              <w:pStyle w:val="TableParagraph"/>
              <w:ind w:left="106"/>
            </w:pPr>
          </w:p>
        </w:tc>
        <w:tc>
          <w:tcPr>
            <w:tcW w:w="1223" w:type="dxa"/>
            <w:vMerge/>
          </w:tcPr>
          <w:p w14:paraId="4623D9D0" w14:textId="77777777" w:rsidR="00656898" w:rsidRDefault="00656898" w:rsidP="00783CDB">
            <w:pPr>
              <w:pStyle w:val="TableParagraph"/>
              <w:ind w:left="112"/>
            </w:pPr>
          </w:p>
        </w:tc>
        <w:tc>
          <w:tcPr>
            <w:tcW w:w="2356" w:type="dxa"/>
            <w:vMerge/>
          </w:tcPr>
          <w:p w14:paraId="6867EB7C" w14:textId="77777777" w:rsidR="00656898" w:rsidRDefault="00656898" w:rsidP="00783CDB">
            <w:pPr>
              <w:pStyle w:val="TableParagraph"/>
              <w:ind w:left="109"/>
            </w:pPr>
          </w:p>
        </w:tc>
        <w:tc>
          <w:tcPr>
            <w:tcW w:w="2726" w:type="dxa"/>
          </w:tcPr>
          <w:p w14:paraId="75C1D59A" w14:textId="06399D40" w:rsidR="00656898" w:rsidRDefault="00616125" w:rsidP="00475D3D">
            <w:r>
              <w:t xml:space="preserve">One smaller motorized boat may be used for one and only one beach taxi service. </w:t>
            </w:r>
          </w:p>
        </w:tc>
      </w:tr>
      <w:tr w:rsidR="00616125" w14:paraId="50BC6767" w14:textId="77777777" w:rsidTr="00616125">
        <w:trPr>
          <w:trHeight w:val="655"/>
        </w:trPr>
        <w:tc>
          <w:tcPr>
            <w:tcW w:w="2357" w:type="dxa"/>
            <w:vMerge w:val="restart"/>
          </w:tcPr>
          <w:p w14:paraId="01AC17AC" w14:textId="4EE978AC" w:rsidR="00616125" w:rsidRDefault="00616125" w:rsidP="00783CDB">
            <w:pPr>
              <w:pStyle w:val="TableParagraph"/>
            </w:pPr>
            <w:r>
              <w:t xml:space="preserve">w1810872_MarineExploration </w:t>
            </w:r>
          </w:p>
        </w:tc>
        <w:tc>
          <w:tcPr>
            <w:tcW w:w="1190" w:type="dxa"/>
            <w:vMerge w:val="restart"/>
          </w:tcPr>
          <w:p w14:paraId="4214D7F5" w14:textId="4F31FEF9" w:rsidR="00616125" w:rsidRDefault="00827E43" w:rsidP="00783CDB">
            <w:pPr>
              <w:pStyle w:val="TableParagraph"/>
              <w:ind w:left="105"/>
            </w:pPr>
            <w:r>
              <w:t>0..1</w:t>
            </w:r>
          </w:p>
        </w:tc>
        <w:tc>
          <w:tcPr>
            <w:tcW w:w="1305" w:type="dxa"/>
            <w:vMerge w:val="restart"/>
          </w:tcPr>
          <w:p w14:paraId="34ADADDF" w14:textId="5DCD49F0" w:rsidR="00616125" w:rsidRDefault="00827E43" w:rsidP="00783CDB">
            <w:pPr>
              <w:pStyle w:val="TableParagraph"/>
              <w:ind w:left="106"/>
            </w:pPr>
            <w:r>
              <w:t xml:space="preserve">uses </w:t>
            </w:r>
          </w:p>
        </w:tc>
        <w:tc>
          <w:tcPr>
            <w:tcW w:w="1223" w:type="dxa"/>
            <w:vMerge w:val="restart"/>
          </w:tcPr>
          <w:p w14:paraId="05F402A8" w14:textId="283B39AC" w:rsidR="00616125" w:rsidRDefault="00220DB6" w:rsidP="00783CDB">
            <w:pPr>
              <w:pStyle w:val="TableParagraph"/>
              <w:ind w:left="112"/>
            </w:pPr>
            <w:r>
              <w:t>1..1</w:t>
            </w:r>
          </w:p>
        </w:tc>
        <w:tc>
          <w:tcPr>
            <w:tcW w:w="2356" w:type="dxa"/>
            <w:vMerge w:val="restart"/>
          </w:tcPr>
          <w:p w14:paraId="7D1694CF" w14:textId="6410D8AB" w:rsidR="00616125" w:rsidRDefault="00616125" w:rsidP="00240FED">
            <w:r>
              <w:t>w1810872_PaddlePropelledBoat</w:t>
            </w:r>
          </w:p>
        </w:tc>
        <w:tc>
          <w:tcPr>
            <w:tcW w:w="2726" w:type="dxa"/>
          </w:tcPr>
          <w:p w14:paraId="6657C8BA" w14:textId="49EEEC70" w:rsidR="00616125" w:rsidRDefault="00220DB6" w:rsidP="00475D3D">
            <w:r>
              <w:t xml:space="preserve">One marine exploration must use at least one paddle boat </w:t>
            </w:r>
          </w:p>
        </w:tc>
      </w:tr>
      <w:tr w:rsidR="00616125" w14:paraId="4AFFC1B0" w14:textId="77777777" w:rsidTr="00997B60">
        <w:trPr>
          <w:trHeight w:val="655"/>
        </w:trPr>
        <w:tc>
          <w:tcPr>
            <w:tcW w:w="2357" w:type="dxa"/>
            <w:vMerge/>
          </w:tcPr>
          <w:p w14:paraId="0AE5DD44" w14:textId="77777777" w:rsidR="00616125" w:rsidRDefault="00616125" w:rsidP="00783CDB">
            <w:pPr>
              <w:pStyle w:val="TableParagraph"/>
            </w:pPr>
          </w:p>
        </w:tc>
        <w:tc>
          <w:tcPr>
            <w:tcW w:w="1190" w:type="dxa"/>
            <w:vMerge/>
          </w:tcPr>
          <w:p w14:paraId="2F664049" w14:textId="77777777" w:rsidR="00616125" w:rsidRDefault="00616125" w:rsidP="00783CDB">
            <w:pPr>
              <w:pStyle w:val="TableParagraph"/>
              <w:ind w:left="105"/>
            </w:pPr>
          </w:p>
        </w:tc>
        <w:tc>
          <w:tcPr>
            <w:tcW w:w="1305" w:type="dxa"/>
            <w:vMerge/>
          </w:tcPr>
          <w:p w14:paraId="00BD0E69" w14:textId="77777777" w:rsidR="00616125" w:rsidRDefault="00616125" w:rsidP="00783CDB">
            <w:pPr>
              <w:pStyle w:val="TableParagraph"/>
              <w:ind w:left="106"/>
            </w:pPr>
          </w:p>
        </w:tc>
        <w:tc>
          <w:tcPr>
            <w:tcW w:w="1223" w:type="dxa"/>
            <w:vMerge/>
          </w:tcPr>
          <w:p w14:paraId="6FDE761C" w14:textId="77777777" w:rsidR="00616125" w:rsidRDefault="00616125" w:rsidP="00783CDB">
            <w:pPr>
              <w:pStyle w:val="TableParagraph"/>
              <w:ind w:left="112"/>
            </w:pPr>
          </w:p>
        </w:tc>
        <w:tc>
          <w:tcPr>
            <w:tcW w:w="2356" w:type="dxa"/>
            <w:vMerge/>
          </w:tcPr>
          <w:p w14:paraId="4465F135" w14:textId="77777777" w:rsidR="00616125" w:rsidRDefault="00616125" w:rsidP="00240FED"/>
        </w:tc>
        <w:tc>
          <w:tcPr>
            <w:tcW w:w="2726" w:type="dxa"/>
          </w:tcPr>
          <w:p w14:paraId="15E345F7" w14:textId="08077167" w:rsidR="00616125" w:rsidRDefault="00220DB6" w:rsidP="00475D3D">
            <w:r>
              <w:t>One marine exploration may use one and only one paddle boat</w:t>
            </w:r>
          </w:p>
        </w:tc>
      </w:tr>
      <w:tr w:rsidR="00616125" w14:paraId="0B9EF8F2" w14:textId="77777777" w:rsidTr="00997B60">
        <w:trPr>
          <w:trHeight w:val="655"/>
        </w:trPr>
        <w:tc>
          <w:tcPr>
            <w:tcW w:w="2357" w:type="dxa"/>
            <w:vMerge/>
          </w:tcPr>
          <w:p w14:paraId="50B6562D" w14:textId="77777777" w:rsidR="00616125" w:rsidRDefault="00616125" w:rsidP="00783CDB">
            <w:pPr>
              <w:pStyle w:val="TableParagraph"/>
            </w:pPr>
          </w:p>
        </w:tc>
        <w:tc>
          <w:tcPr>
            <w:tcW w:w="1190" w:type="dxa"/>
            <w:vMerge/>
          </w:tcPr>
          <w:p w14:paraId="7E14E2FF" w14:textId="77777777" w:rsidR="00616125" w:rsidRDefault="00616125" w:rsidP="00783CDB">
            <w:pPr>
              <w:pStyle w:val="TableParagraph"/>
              <w:ind w:left="105"/>
            </w:pPr>
          </w:p>
        </w:tc>
        <w:tc>
          <w:tcPr>
            <w:tcW w:w="1305" w:type="dxa"/>
            <w:vMerge/>
          </w:tcPr>
          <w:p w14:paraId="02554B00" w14:textId="77777777" w:rsidR="00616125" w:rsidRDefault="00616125" w:rsidP="00783CDB">
            <w:pPr>
              <w:pStyle w:val="TableParagraph"/>
              <w:ind w:left="106"/>
            </w:pPr>
          </w:p>
        </w:tc>
        <w:tc>
          <w:tcPr>
            <w:tcW w:w="1223" w:type="dxa"/>
            <w:vMerge/>
          </w:tcPr>
          <w:p w14:paraId="1D2AE3F1" w14:textId="77777777" w:rsidR="00616125" w:rsidRDefault="00616125" w:rsidP="00783CDB">
            <w:pPr>
              <w:pStyle w:val="TableParagraph"/>
              <w:ind w:left="112"/>
            </w:pPr>
          </w:p>
        </w:tc>
        <w:tc>
          <w:tcPr>
            <w:tcW w:w="2356" w:type="dxa"/>
            <w:vMerge/>
          </w:tcPr>
          <w:p w14:paraId="11775D16" w14:textId="77777777" w:rsidR="00616125" w:rsidRDefault="00616125" w:rsidP="00240FED"/>
        </w:tc>
        <w:tc>
          <w:tcPr>
            <w:tcW w:w="2726" w:type="dxa"/>
          </w:tcPr>
          <w:p w14:paraId="2B3AD8E1" w14:textId="10435B8B" w:rsidR="00616125" w:rsidRDefault="00220DB6" w:rsidP="00475D3D">
            <w:r>
              <w:t xml:space="preserve">One paddle boat may or may not be used by any marine exploration </w:t>
            </w:r>
          </w:p>
        </w:tc>
      </w:tr>
      <w:tr w:rsidR="00616125" w14:paraId="4EF984FC" w14:textId="77777777" w:rsidTr="00997B60">
        <w:trPr>
          <w:trHeight w:val="655"/>
        </w:trPr>
        <w:tc>
          <w:tcPr>
            <w:tcW w:w="2357" w:type="dxa"/>
            <w:vMerge/>
          </w:tcPr>
          <w:p w14:paraId="6CC12125" w14:textId="77777777" w:rsidR="00616125" w:rsidRDefault="00616125" w:rsidP="00783CDB">
            <w:pPr>
              <w:pStyle w:val="TableParagraph"/>
            </w:pPr>
          </w:p>
        </w:tc>
        <w:tc>
          <w:tcPr>
            <w:tcW w:w="1190" w:type="dxa"/>
            <w:vMerge/>
          </w:tcPr>
          <w:p w14:paraId="48218259" w14:textId="77777777" w:rsidR="00616125" w:rsidRDefault="00616125" w:rsidP="00783CDB">
            <w:pPr>
              <w:pStyle w:val="TableParagraph"/>
              <w:ind w:left="105"/>
            </w:pPr>
          </w:p>
        </w:tc>
        <w:tc>
          <w:tcPr>
            <w:tcW w:w="1305" w:type="dxa"/>
            <w:vMerge/>
          </w:tcPr>
          <w:p w14:paraId="48927E8D" w14:textId="77777777" w:rsidR="00616125" w:rsidRDefault="00616125" w:rsidP="00783CDB">
            <w:pPr>
              <w:pStyle w:val="TableParagraph"/>
              <w:ind w:left="106"/>
            </w:pPr>
          </w:p>
        </w:tc>
        <w:tc>
          <w:tcPr>
            <w:tcW w:w="1223" w:type="dxa"/>
            <w:vMerge/>
          </w:tcPr>
          <w:p w14:paraId="370DC87B" w14:textId="77777777" w:rsidR="00616125" w:rsidRDefault="00616125" w:rsidP="00783CDB">
            <w:pPr>
              <w:pStyle w:val="TableParagraph"/>
              <w:ind w:left="112"/>
            </w:pPr>
          </w:p>
        </w:tc>
        <w:tc>
          <w:tcPr>
            <w:tcW w:w="2356" w:type="dxa"/>
            <w:vMerge/>
          </w:tcPr>
          <w:p w14:paraId="26D0E7AF" w14:textId="77777777" w:rsidR="00616125" w:rsidRDefault="00616125" w:rsidP="00240FED"/>
        </w:tc>
        <w:tc>
          <w:tcPr>
            <w:tcW w:w="2726" w:type="dxa"/>
          </w:tcPr>
          <w:p w14:paraId="3754E59D" w14:textId="71D726DC" w:rsidR="00616125" w:rsidRDefault="00220DB6" w:rsidP="00475D3D">
            <w:r>
              <w:t>One paddle boat may be used by one and only one paddle boat</w:t>
            </w:r>
          </w:p>
        </w:tc>
      </w:tr>
      <w:tr w:rsidR="008C0EE7" w14:paraId="202EC2A0" w14:textId="77777777" w:rsidTr="008C0EE7">
        <w:trPr>
          <w:trHeight w:val="655"/>
        </w:trPr>
        <w:tc>
          <w:tcPr>
            <w:tcW w:w="2357" w:type="dxa"/>
            <w:vMerge w:val="restart"/>
          </w:tcPr>
          <w:p w14:paraId="36EBB64B" w14:textId="117121F9" w:rsidR="008C0EE7" w:rsidRDefault="008C0EE7" w:rsidP="008C0EE7">
            <w:pPr>
              <w:pStyle w:val="TableParagraph"/>
            </w:pPr>
            <w:r>
              <w:t>w1810872_SeaCrossing</w:t>
            </w:r>
          </w:p>
        </w:tc>
        <w:tc>
          <w:tcPr>
            <w:tcW w:w="1190" w:type="dxa"/>
            <w:vMerge w:val="restart"/>
          </w:tcPr>
          <w:p w14:paraId="0BBD1D7C" w14:textId="58F0D219" w:rsidR="008C0EE7" w:rsidRDefault="008C0EE7" w:rsidP="008C0EE7">
            <w:pPr>
              <w:pStyle w:val="TableParagraph"/>
              <w:ind w:left="105"/>
            </w:pPr>
            <w:r>
              <w:t>1..1</w:t>
            </w:r>
          </w:p>
        </w:tc>
        <w:tc>
          <w:tcPr>
            <w:tcW w:w="1305" w:type="dxa"/>
            <w:vMerge w:val="restart"/>
          </w:tcPr>
          <w:p w14:paraId="7120E766" w14:textId="04A086F3" w:rsidR="008C0EE7" w:rsidRDefault="00610326" w:rsidP="008C0EE7">
            <w:pPr>
              <w:pStyle w:val="TableParagraph"/>
              <w:ind w:left="106"/>
            </w:pPr>
            <w:r>
              <w:t xml:space="preserve">provides </w:t>
            </w:r>
          </w:p>
        </w:tc>
        <w:tc>
          <w:tcPr>
            <w:tcW w:w="1223" w:type="dxa"/>
            <w:vMerge w:val="restart"/>
          </w:tcPr>
          <w:p w14:paraId="165A2D97" w14:textId="6C4E71BE" w:rsidR="008C0EE7" w:rsidRDefault="008C0EE7" w:rsidP="008C0EE7">
            <w:pPr>
              <w:pStyle w:val="TableParagraph"/>
              <w:ind w:left="112"/>
            </w:pPr>
            <w:proofErr w:type="gramStart"/>
            <w:r>
              <w:t>0..*</w:t>
            </w:r>
            <w:proofErr w:type="gramEnd"/>
          </w:p>
        </w:tc>
        <w:tc>
          <w:tcPr>
            <w:tcW w:w="2356" w:type="dxa"/>
            <w:vMerge w:val="restart"/>
          </w:tcPr>
          <w:p w14:paraId="1C93C550" w14:textId="7745A686" w:rsidR="008C0EE7" w:rsidRDefault="008C0EE7" w:rsidP="00240FED">
            <w:r>
              <w:t>w1810872_Meal</w:t>
            </w:r>
          </w:p>
        </w:tc>
        <w:tc>
          <w:tcPr>
            <w:tcW w:w="2726" w:type="dxa"/>
          </w:tcPr>
          <w:p w14:paraId="6C053E2A" w14:textId="224A5252" w:rsidR="008C0EE7" w:rsidRDefault="008C0EE7" w:rsidP="00475D3D">
            <w:r>
              <w:t xml:space="preserve">One sea crossing may or may not </w:t>
            </w:r>
            <w:r w:rsidR="00610326">
              <w:t>provide</w:t>
            </w:r>
            <w:r>
              <w:t xml:space="preserve"> a meal.</w:t>
            </w:r>
          </w:p>
        </w:tc>
      </w:tr>
      <w:tr w:rsidR="008C0EE7" w14:paraId="4DBF64AB" w14:textId="77777777" w:rsidTr="00997B60">
        <w:trPr>
          <w:trHeight w:val="655"/>
        </w:trPr>
        <w:tc>
          <w:tcPr>
            <w:tcW w:w="2357" w:type="dxa"/>
            <w:vMerge/>
          </w:tcPr>
          <w:p w14:paraId="093C5C0F" w14:textId="77777777" w:rsidR="008C0EE7" w:rsidRDefault="008C0EE7" w:rsidP="008C0EE7">
            <w:pPr>
              <w:pStyle w:val="TableParagraph"/>
            </w:pPr>
          </w:p>
        </w:tc>
        <w:tc>
          <w:tcPr>
            <w:tcW w:w="1190" w:type="dxa"/>
            <w:vMerge/>
          </w:tcPr>
          <w:p w14:paraId="6BA44E10" w14:textId="77777777" w:rsidR="008C0EE7" w:rsidRDefault="008C0EE7" w:rsidP="008C0EE7">
            <w:pPr>
              <w:pStyle w:val="TableParagraph"/>
              <w:ind w:left="105"/>
            </w:pPr>
          </w:p>
        </w:tc>
        <w:tc>
          <w:tcPr>
            <w:tcW w:w="1305" w:type="dxa"/>
            <w:vMerge/>
          </w:tcPr>
          <w:p w14:paraId="1953B8DF" w14:textId="77777777" w:rsidR="008C0EE7" w:rsidRDefault="008C0EE7" w:rsidP="008C0EE7">
            <w:pPr>
              <w:pStyle w:val="TableParagraph"/>
              <w:ind w:left="106"/>
            </w:pPr>
          </w:p>
        </w:tc>
        <w:tc>
          <w:tcPr>
            <w:tcW w:w="1223" w:type="dxa"/>
            <w:vMerge/>
          </w:tcPr>
          <w:p w14:paraId="3BE7FCA2" w14:textId="77777777" w:rsidR="008C0EE7" w:rsidRDefault="008C0EE7" w:rsidP="008C0EE7">
            <w:pPr>
              <w:pStyle w:val="TableParagraph"/>
              <w:ind w:left="112"/>
            </w:pPr>
          </w:p>
        </w:tc>
        <w:tc>
          <w:tcPr>
            <w:tcW w:w="2356" w:type="dxa"/>
            <w:vMerge/>
          </w:tcPr>
          <w:p w14:paraId="4DD3A07A" w14:textId="77777777" w:rsidR="008C0EE7" w:rsidRDefault="008C0EE7" w:rsidP="008C0EE7">
            <w:pPr>
              <w:pStyle w:val="TableParagraph"/>
              <w:ind w:left="109"/>
            </w:pPr>
          </w:p>
        </w:tc>
        <w:tc>
          <w:tcPr>
            <w:tcW w:w="2726" w:type="dxa"/>
          </w:tcPr>
          <w:p w14:paraId="4AC0490D" w14:textId="5D389133" w:rsidR="008C0EE7" w:rsidRDefault="008C0EE7" w:rsidP="00475D3D">
            <w:r>
              <w:t xml:space="preserve">One sea crossing may </w:t>
            </w:r>
            <w:r w:rsidR="00610326">
              <w:t>provide</w:t>
            </w:r>
            <w:r>
              <w:t xml:space="preserve"> ma</w:t>
            </w:r>
            <w:r w:rsidR="00610326">
              <w:t>n</w:t>
            </w:r>
            <w:r>
              <w:t>y meals</w:t>
            </w:r>
            <w:r w:rsidR="00610326">
              <w:t>.</w:t>
            </w:r>
          </w:p>
        </w:tc>
      </w:tr>
      <w:tr w:rsidR="008C0EE7" w14:paraId="616A8D9C" w14:textId="77777777" w:rsidTr="00997B60">
        <w:trPr>
          <w:trHeight w:val="655"/>
        </w:trPr>
        <w:tc>
          <w:tcPr>
            <w:tcW w:w="2357" w:type="dxa"/>
            <w:vMerge/>
          </w:tcPr>
          <w:p w14:paraId="4285D202" w14:textId="77777777" w:rsidR="008C0EE7" w:rsidRDefault="008C0EE7" w:rsidP="008C0EE7">
            <w:pPr>
              <w:pStyle w:val="TableParagraph"/>
            </w:pPr>
          </w:p>
        </w:tc>
        <w:tc>
          <w:tcPr>
            <w:tcW w:w="1190" w:type="dxa"/>
            <w:vMerge/>
          </w:tcPr>
          <w:p w14:paraId="22D6610F" w14:textId="77777777" w:rsidR="008C0EE7" w:rsidRDefault="008C0EE7" w:rsidP="008C0EE7">
            <w:pPr>
              <w:pStyle w:val="TableParagraph"/>
              <w:ind w:left="105"/>
            </w:pPr>
          </w:p>
        </w:tc>
        <w:tc>
          <w:tcPr>
            <w:tcW w:w="1305" w:type="dxa"/>
            <w:vMerge/>
          </w:tcPr>
          <w:p w14:paraId="1556371F" w14:textId="77777777" w:rsidR="008C0EE7" w:rsidRDefault="008C0EE7" w:rsidP="008C0EE7">
            <w:pPr>
              <w:pStyle w:val="TableParagraph"/>
              <w:ind w:left="106"/>
            </w:pPr>
          </w:p>
        </w:tc>
        <w:tc>
          <w:tcPr>
            <w:tcW w:w="1223" w:type="dxa"/>
            <w:vMerge/>
          </w:tcPr>
          <w:p w14:paraId="278D5C5B" w14:textId="77777777" w:rsidR="008C0EE7" w:rsidRDefault="008C0EE7" w:rsidP="008C0EE7">
            <w:pPr>
              <w:pStyle w:val="TableParagraph"/>
              <w:ind w:left="112"/>
            </w:pPr>
          </w:p>
        </w:tc>
        <w:tc>
          <w:tcPr>
            <w:tcW w:w="2356" w:type="dxa"/>
            <w:vMerge/>
          </w:tcPr>
          <w:p w14:paraId="751CDC75" w14:textId="77777777" w:rsidR="008C0EE7" w:rsidRDefault="008C0EE7" w:rsidP="008C0EE7">
            <w:pPr>
              <w:pStyle w:val="TableParagraph"/>
              <w:ind w:left="109"/>
            </w:pPr>
          </w:p>
        </w:tc>
        <w:tc>
          <w:tcPr>
            <w:tcW w:w="2726" w:type="dxa"/>
          </w:tcPr>
          <w:p w14:paraId="6F4266B1" w14:textId="44564AD2" w:rsidR="008C0EE7" w:rsidRDefault="008C0EE7" w:rsidP="00475D3D">
            <w:r>
              <w:t xml:space="preserve">One meal must </w:t>
            </w:r>
            <w:r w:rsidR="00610326">
              <w:t>be provided by</w:t>
            </w:r>
            <w:r>
              <w:t xml:space="preserve"> at least one sea crossing </w:t>
            </w:r>
          </w:p>
        </w:tc>
      </w:tr>
      <w:tr w:rsidR="008C0EE7" w14:paraId="2674C638" w14:textId="77777777" w:rsidTr="00997B60">
        <w:trPr>
          <w:trHeight w:val="655"/>
        </w:trPr>
        <w:tc>
          <w:tcPr>
            <w:tcW w:w="2357" w:type="dxa"/>
            <w:vMerge/>
          </w:tcPr>
          <w:p w14:paraId="4FC77682" w14:textId="77777777" w:rsidR="008C0EE7" w:rsidRDefault="008C0EE7" w:rsidP="008C0EE7">
            <w:pPr>
              <w:pStyle w:val="TableParagraph"/>
            </w:pPr>
          </w:p>
        </w:tc>
        <w:tc>
          <w:tcPr>
            <w:tcW w:w="1190" w:type="dxa"/>
            <w:vMerge/>
          </w:tcPr>
          <w:p w14:paraId="321A3517" w14:textId="77777777" w:rsidR="008C0EE7" w:rsidRDefault="008C0EE7" w:rsidP="008C0EE7">
            <w:pPr>
              <w:pStyle w:val="TableParagraph"/>
              <w:ind w:left="105"/>
            </w:pPr>
          </w:p>
        </w:tc>
        <w:tc>
          <w:tcPr>
            <w:tcW w:w="1305" w:type="dxa"/>
            <w:vMerge/>
          </w:tcPr>
          <w:p w14:paraId="3273815B" w14:textId="77777777" w:rsidR="008C0EE7" w:rsidRDefault="008C0EE7" w:rsidP="008C0EE7">
            <w:pPr>
              <w:pStyle w:val="TableParagraph"/>
              <w:ind w:left="106"/>
            </w:pPr>
          </w:p>
        </w:tc>
        <w:tc>
          <w:tcPr>
            <w:tcW w:w="1223" w:type="dxa"/>
            <w:vMerge/>
          </w:tcPr>
          <w:p w14:paraId="14365D46" w14:textId="77777777" w:rsidR="008C0EE7" w:rsidRDefault="008C0EE7" w:rsidP="008C0EE7">
            <w:pPr>
              <w:pStyle w:val="TableParagraph"/>
              <w:ind w:left="112"/>
            </w:pPr>
          </w:p>
        </w:tc>
        <w:tc>
          <w:tcPr>
            <w:tcW w:w="2356" w:type="dxa"/>
            <w:vMerge/>
          </w:tcPr>
          <w:p w14:paraId="04A4F869" w14:textId="77777777" w:rsidR="008C0EE7" w:rsidRDefault="008C0EE7" w:rsidP="008C0EE7">
            <w:pPr>
              <w:pStyle w:val="TableParagraph"/>
              <w:ind w:left="109"/>
            </w:pPr>
          </w:p>
        </w:tc>
        <w:tc>
          <w:tcPr>
            <w:tcW w:w="2726" w:type="dxa"/>
          </w:tcPr>
          <w:p w14:paraId="47DA8D8A" w14:textId="1555461E" w:rsidR="008C0EE7" w:rsidRDefault="008C0EE7" w:rsidP="00475D3D">
            <w:r>
              <w:t xml:space="preserve">One meal may </w:t>
            </w:r>
            <w:r w:rsidR="00610326">
              <w:t>be provided by one</w:t>
            </w:r>
            <w:r>
              <w:t xml:space="preserve"> and only one sea crossing</w:t>
            </w:r>
          </w:p>
        </w:tc>
      </w:tr>
    </w:tbl>
    <w:p w14:paraId="5DC4A1AC" w14:textId="6AFD3015" w:rsidR="00475D3D" w:rsidRDefault="00475D3D" w:rsidP="006E23A5">
      <w:pPr>
        <w:spacing w:line="259" w:lineRule="auto"/>
        <w:rPr>
          <w:b/>
          <w:bCs/>
        </w:rPr>
      </w:pPr>
    </w:p>
    <w:p w14:paraId="0E2A7E28" w14:textId="0F3686FF" w:rsidR="00475D3D" w:rsidRDefault="00475D3D" w:rsidP="006E23A5">
      <w:pPr>
        <w:spacing w:line="259" w:lineRule="auto"/>
        <w:rPr>
          <w:b/>
          <w:bCs/>
        </w:rPr>
      </w:pPr>
    </w:p>
    <w:p w14:paraId="39E59C89" w14:textId="38B2FA94" w:rsidR="00475D3D" w:rsidRDefault="00475D3D" w:rsidP="006E23A5">
      <w:pPr>
        <w:spacing w:line="259" w:lineRule="auto"/>
        <w:rPr>
          <w:b/>
          <w:bCs/>
        </w:rPr>
      </w:pPr>
    </w:p>
    <w:p w14:paraId="4543CC31" w14:textId="54FD5821" w:rsidR="00475D3D" w:rsidRDefault="00475D3D" w:rsidP="006E23A5">
      <w:pPr>
        <w:spacing w:line="259" w:lineRule="auto"/>
        <w:rPr>
          <w:b/>
          <w:bCs/>
        </w:rPr>
      </w:pPr>
    </w:p>
    <w:p w14:paraId="162ACC26" w14:textId="02E67F56" w:rsidR="00475D3D" w:rsidRDefault="00475D3D" w:rsidP="006E23A5">
      <w:pPr>
        <w:spacing w:line="259" w:lineRule="auto"/>
        <w:rPr>
          <w:b/>
          <w:bCs/>
        </w:rPr>
      </w:pPr>
    </w:p>
    <w:p w14:paraId="5FAFBC30" w14:textId="73D3753F" w:rsidR="00475D3D" w:rsidRDefault="00475D3D" w:rsidP="006E23A5">
      <w:pPr>
        <w:spacing w:line="259" w:lineRule="auto"/>
        <w:rPr>
          <w:b/>
          <w:bCs/>
        </w:rPr>
      </w:pPr>
    </w:p>
    <w:p w14:paraId="1245F3BE" w14:textId="20A46B42" w:rsidR="00475D3D" w:rsidRDefault="00475D3D" w:rsidP="006E23A5">
      <w:pPr>
        <w:spacing w:line="259" w:lineRule="auto"/>
        <w:rPr>
          <w:b/>
          <w:bCs/>
        </w:rPr>
      </w:pPr>
    </w:p>
    <w:p w14:paraId="5EB39565" w14:textId="2A773C67" w:rsidR="00475D3D" w:rsidRDefault="00475D3D" w:rsidP="006E23A5">
      <w:pPr>
        <w:spacing w:line="259" w:lineRule="auto"/>
        <w:rPr>
          <w:b/>
          <w:bCs/>
        </w:rPr>
      </w:pPr>
    </w:p>
    <w:p w14:paraId="3B5506CC" w14:textId="47F28F9C" w:rsidR="00475D3D" w:rsidRDefault="00475D3D" w:rsidP="006E23A5">
      <w:pPr>
        <w:spacing w:line="259" w:lineRule="auto"/>
        <w:rPr>
          <w:b/>
          <w:bCs/>
        </w:rPr>
      </w:pPr>
    </w:p>
    <w:p w14:paraId="3F7C22CC" w14:textId="184FBEC2" w:rsidR="00475D3D" w:rsidRDefault="00475D3D" w:rsidP="006E23A5">
      <w:pPr>
        <w:spacing w:line="259" w:lineRule="auto"/>
        <w:rPr>
          <w:b/>
          <w:bCs/>
        </w:rPr>
      </w:pPr>
    </w:p>
    <w:p w14:paraId="4655D95D" w14:textId="6680AA29" w:rsidR="00475D3D" w:rsidRDefault="00475D3D" w:rsidP="006E23A5">
      <w:pPr>
        <w:spacing w:line="259" w:lineRule="auto"/>
        <w:rPr>
          <w:b/>
          <w:bCs/>
        </w:rPr>
      </w:pPr>
    </w:p>
    <w:p w14:paraId="710CDDE1" w14:textId="15A8EBAA" w:rsidR="00475D3D" w:rsidRDefault="00475D3D" w:rsidP="006E23A5">
      <w:pPr>
        <w:spacing w:line="259" w:lineRule="auto"/>
        <w:rPr>
          <w:b/>
          <w:bCs/>
        </w:rPr>
      </w:pPr>
    </w:p>
    <w:p w14:paraId="0C659408" w14:textId="6CB76C21" w:rsidR="00475D3D" w:rsidRDefault="00475D3D" w:rsidP="006E23A5">
      <w:pPr>
        <w:spacing w:line="259" w:lineRule="auto"/>
        <w:rPr>
          <w:b/>
          <w:bCs/>
        </w:rPr>
      </w:pPr>
    </w:p>
    <w:p w14:paraId="53BC13BD" w14:textId="2BA5A6EA" w:rsidR="00AD3851" w:rsidRDefault="00AD3851" w:rsidP="006E23A5">
      <w:pPr>
        <w:spacing w:line="259" w:lineRule="auto"/>
        <w:rPr>
          <w:b/>
          <w:bCs/>
        </w:rPr>
      </w:pPr>
    </w:p>
    <w:p w14:paraId="0D012299" w14:textId="77777777" w:rsidR="00AD3851" w:rsidRDefault="00AD3851" w:rsidP="006E23A5">
      <w:pPr>
        <w:spacing w:line="259" w:lineRule="auto"/>
        <w:rPr>
          <w:b/>
          <w:bCs/>
        </w:rPr>
      </w:pPr>
    </w:p>
    <w:p w14:paraId="6B050775" w14:textId="109C786D" w:rsidR="00933C88" w:rsidRPr="006E23A5" w:rsidRDefault="00933C88" w:rsidP="00475D3D">
      <w:pPr>
        <w:pStyle w:val="Heading2"/>
        <w:rPr>
          <w:b/>
          <w:bCs/>
        </w:rPr>
      </w:pPr>
      <w:bookmarkStart w:id="7" w:name="_Toc89523196"/>
      <w:r>
        <w:lastRenderedPageBreak/>
        <w:t>3.2. Turnery Relationships.</w:t>
      </w:r>
      <w:bookmarkEnd w:id="7"/>
    </w:p>
    <w:tbl>
      <w:tblPr>
        <w:tblW w:w="11157" w:type="dxa"/>
        <w:tblInd w:w="-10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357"/>
        <w:gridCol w:w="1190"/>
        <w:gridCol w:w="1305"/>
        <w:gridCol w:w="1223"/>
        <w:gridCol w:w="2356"/>
        <w:gridCol w:w="2726"/>
      </w:tblGrid>
      <w:tr w:rsidR="00933C88" w14:paraId="701AA126" w14:textId="77777777" w:rsidTr="00475D3D">
        <w:trPr>
          <w:trHeight w:val="508"/>
        </w:trPr>
        <w:tc>
          <w:tcPr>
            <w:tcW w:w="2357" w:type="dxa"/>
            <w:shd w:val="clear" w:color="auto" w:fill="D5E2BB"/>
          </w:tcPr>
          <w:p w14:paraId="73D1D565" w14:textId="5DE21072" w:rsidR="00933C88" w:rsidRDefault="00475D3D" w:rsidP="00475D3D">
            <w:pPr>
              <w:pStyle w:val="TableParagraph"/>
              <w:spacing w:before="169"/>
              <w:rPr>
                <w:i/>
                <w:sz w:val="20"/>
              </w:rPr>
            </w:pPr>
            <w:r>
              <w:rPr>
                <w:i/>
                <w:sz w:val="20"/>
              </w:rPr>
              <w:t xml:space="preserve"> </w:t>
            </w:r>
            <w:r w:rsidR="00933C88">
              <w:rPr>
                <w:i/>
                <w:sz w:val="20"/>
              </w:rPr>
              <w:t>Entity name</w:t>
            </w:r>
          </w:p>
        </w:tc>
        <w:tc>
          <w:tcPr>
            <w:tcW w:w="1190" w:type="dxa"/>
            <w:shd w:val="clear" w:color="auto" w:fill="D5E2BB"/>
          </w:tcPr>
          <w:p w14:paraId="641BF50A" w14:textId="449DD3DC" w:rsidR="00933C88" w:rsidRDefault="00475D3D" w:rsidP="00475D3D">
            <w:pPr>
              <w:pStyle w:val="TableParagraph"/>
              <w:spacing w:before="169"/>
              <w:rPr>
                <w:i/>
                <w:sz w:val="20"/>
              </w:rPr>
            </w:pPr>
            <w:r>
              <w:rPr>
                <w:i/>
                <w:sz w:val="20"/>
              </w:rPr>
              <w:t xml:space="preserve"> </w:t>
            </w:r>
            <w:r w:rsidR="00933C88">
              <w:rPr>
                <w:i/>
                <w:sz w:val="20"/>
              </w:rPr>
              <w:t>Multiplicity</w:t>
            </w:r>
          </w:p>
        </w:tc>
        <w:tc>
          <w:tcPr>
            <w:tcW w:w="1305" w:type="dxa"/>
            <w:shd w:val="clear" w:color="auto" w:fill="D5E2BB"/>
          </w:tcPr>
          <w:p w14:paraId="1DFD107A" w14:textId="75D56EB8" w:rsidR="00933C88" w:rsidRDefault="00475D3D" w:rsidP="00475D3D">
            <w:pPr>
              <w:pStyle w:val="TableParagraph"/>
              <w:spacing w:before="169"/>
              <w:rPr>
                <w:i/>
                <w:sz w:val="20"/>
              </w:rPr>
            </w:pPr>
            <w:r>
              <w:rPr>
                <w:i/>
                <w:sz w:val="20"/>
              </w:rPr>
              <w:t xml:space="preserve"> </w:t>
            </w:r>
            <w:r w:rsidR="00933C88">
              <w:rPr>
                <w:i/>
                <w:sz w:val="20"/>
              </w:rPr>
              <w:t>Relationship</w:t>
            </w:r>
          </w:p>
        </w:tc>
        <w:tc>
          <w:tcPr>
            <w:tcW w:w="1223" w:type="dxa"/>
            <w:shd w:val="clear" w:color="auto" w:fill="D5E2BB"/>
          </w:tcPr>
          <w:p w14:paraId="64014B4C" w14:textId="180573D8" w:rsidR="00933C88" w:rsidRDefault="00475D3D" w:rsidP="00475D3D">
            <w:pPr>
              <w:pStyle w:val="TableParagraph"/>
              <w:spacing w:before="169"/>
              <w:rPr>
                <w:i/>
                <w:sz w:val="20"/>
              </w:rPr>
            </w:pPr>
            <w:r>
              <w:rPr>
                <w:i/>
                <w:sz w:val="20"/>
              </w:rPr>
              <w:t xml:space="preserve"> </w:t>
            </w:r>
            <w:r w:rsidR="00933C88">
              <w:rPr>
                <w:i/>
                <w:sz w:val="20"/>
              </w:rPr>
              <w:t>Multiplicity</w:t>
            </w:r>
          </w:p>
        </w:tc>
        <w:tc>
          <w:tcPr>
            <w:tcW w:w="2356" w:type="dxa"/>
            <w:shd w:val="clear" w:color="auto" w:fill="D5E2BB"/>
          </w:tcPr>
          <w:p w14:paraId="7F8FFD91" w14:textId="2439E7A2" w:rsidR="00933C88" w:rsidRDefault="00475D3D" w:rsidP="00475D3D">
            <w:pPr>
              <w:pStyle w:val="TableParagraph"/>
              <w:spacing w:before="169"/>
              <w:rPr>
                <w:i/>
                <w:sz w:val="20"/>
              </w:rPr>
            </w:pPr>
            <w:r>
              <w:rPr>
                <w:i/>
                <w:sz w:val="20"/>
              </w:rPr>
              <w:t xml:space="preserve"> </w:t>
            </w:r>
            <w:r w:rsidR="00933C88">
              <w:rPr>
                <w:i/>
                <w:sz w:val="20"/>
              </w:rPr>
              <w:t>Entity name</w:t>
            </w:r>
          </w:p>
        </w:tc>
        <w:tc>
          <w:tcPr>
            <w:tcW w:w="2726" w:type="dxa"/>
            <w:shd w:val="clear" w:color="auto" w:fill="D5E2BB"/>
          </w:tcPr>
          <w:p w14:paraId="2EE3B16E" w14:textId="3769040C" w:rsidR="00933C88" w:rsidRDefault="00933C88" w:rsidP="00475D3D">
            <w:pPr>
              <w:pStyle w:val="TableParagraph"/>
              <w:spacing w:before="1"/>
              <w:ind w:right="951"/>
              <w:rPr>
                <w:i/>
                <w:sz w:val="20"/>
              </w:rPr>
            </w:pPr>
            <w:r>
              <w:rPr>
                <w:i/>
                <w:sz w:val="20"/>
              </w:rPr>
              <w:t>Justifications for the multiplicity</w:t>
            </w:r>
          </w:p>
        </w:tc>
      </w:tr>
      <w:tr w:rsidR="00933C88" w14:paraId="33C6983B" w14:textId="77777777" w:rsidTr="00933C88">
        <w:trPr>
          <w:trHeight w:val="440"/>
        </w:trPr>
        <w:tc>
          <w:tcPr>
            <w:tcW w:w="2357" w:type="dxa"/>
            <w:vMerge w:val="restart"/>
          </w:tcPr>
          <w:p w14:paraId="30F58E0C" w14:textId="1417C903" w:rsidR="00933C88" w:rsidRDefault="00933C88" w:rsidP="00475D3D">
            <w:r>
              <w:t xml:space="preserve">w1810872_Boat </w:t>
            </w:r>
          </w:p>
        </w:tc>
        <w:tc>
          <w:tcPr>
            <w:tcW w:w="1190" w:type="dxa"/>
            <w:vMerge w:val="restart"/>
          </w:tcPr>
          <w:p w14:paraId="57573E98" w14:textId="309D79E9" w:rsidR="00933C88" w:rsidRDefault="00BF09E4" w:rsidP="00475D3D">
            <w:r>
              <w:t>1..1</w:t>
            </w:r>
          </w:p>
        </w:tc>
        <w:tc>
          <w:tcPr>
            <w:tcW w:w="1305" w:type="dxa"/>
            <w:vMerge w:val="restart"/>
          </w:tcPr>
          <w:p w14:paraId="49093E0F" w14:textId="713844EB" w:rsidR="00933C88" w:rsidRDefault="00933C88" w:rsidP="00475D3D">
            <w:r>
              <w:t xml:space="preserve">carries </w:t>
            </w:r>
          </w:p>
        </w:tc>
        <w:tc>
          <w:tcPr>
            <w:tcW w:w="1223" w:type="dxa"/>
            <w:vMerge w:val="restart"/>
          </w:tcPr>
          <w:p w14:paraId="412C88DF" w14:textId="77777777" w:rsidR="00933C88" w:rsidRDefault="00BF09E4" w:rsidP="00475D3D">
            <w:proofErr w:type="gramStart"/>
            <w:r>
              <w:t>0..*</w:t>
            </w:r>
            <w:proofErr w:type="gramEnd"/>
          </w:p>
          <w:p w14:paraId="029EB46C" w14:textId="583DFF53" w:rsidR="00BF09E4" w:rsidRDefault="00BF09E4" w:rsidP="00475D3D">
            <w:r>
              <w:t>1..1</w:t>
            </w:r>
          </w:p>
        </w:tc>
        <w:tc>
          <w:tcPr>
            <w:tcW w:w="2356" w:type="dxa"/>
            <w:vMerge w:val="restart"/>
          </w:tcPr>
          <w:p w14:paraId="46140EC3" w14:textId="77777777" w:rsidR="00933C88" w:rsidRDefault="00BF09E4" w:rsidP="00475D3D">
            <w:r>
              <w:t>w1810872_Customer</w:t>
            </w:r>
          </w:p>
          <w:p w14:paraId="1D7C4716" w14:textId="2F8A6558" w:rsidR="00BF09E4" w:rsidRDefault="00BF09E4" w:rsidP="00475D3D">
            <w:r>
              <w:t>w1810872_Island</w:t>
            </w:r>
          </w:p>
        </w:tc>
        <w:tc>
          <w:tcPr>
            <w:tcW w:w="2726" w:type="dxa"/>
          </w:tcPr>
          <w:p w14:paraId="43BFE525" w14:textId="5CA02BA6" w:rsidR="00933C88" w:rsidRPr="00475D3D" w:rsidRDefault="00BF09E4" w:rsidP="00475D3D">
            <w:r w:rsidRPr="00475D3D">
              <w:t>A boat may or may not carry any customer to at least one island.</w:t>
            </w:r>
          </w:p>
        </w:tc>
      </w:tr>
      <w:tr w:rsidR="00933C88" w14:paraId="232BCEE0" w14:textId="77777777" w:rsidTr="001B1C48">
        <w:trPr>
          <w:trHeight w:val="436"/>
        </w:trPr>
        <w:tc>
          <w:tcPr>
            <w:tcW w:w="2357" w:type="dxa"/>
            <w:vMerge/>
          </w:tcPr>
          <w:p w14:paraId="54856D07" w14:textId="77777777" w:rsidR="00933C88" w:rsidRDefault="00933C88" w:rsidP="00475D3D"/>
        </w:tc>
        <w:tc>
          <w:tcPr>
            <w:tcW w:w="1190" w:type="dxa"/>
            <w:vMerge/>
          </w:tcPr>
          <w:p w14:paraId="1DB485AE" w14:textId="77777777" w:rsidR="00933C88" w:rsidRDefault="00933C88" w:rsidP="00475D3D"/>
        </w:tc>
        <w:tc>
          <w:tcPr>
            <w:tcW w:w="1305" w:type="dxa"/>
            <w:vMerge/>
          </w:tcPr>
          <w:p w14:paraId="31791969" w14:textId="77777777" w:rsidR="00933C88" w:rsidRDefault="00933C88" w:rsidP="00475D3D"/>
        </w:tc>
        <w:tc>
          <w:tcPr>
            <w:tcW w:w="1223" w:type="dxa"/>
            <w:vMerge/>
          </w:tcPr>
          <w:p w14:paraId="0DD0A9A3" w14:textId="77777777" w:rsidR="00933C88" w:rsidRDefault="00933C88" w:rsidP="00475D3D"/>
        </w:tc>
        <w:tc>
          <w:tcPr>
            <w:tcW w:w="2356" w:type="dxa"/>
            <w:vMerge/>
          </w:tcPr>
          <w:p w14:paraId="1908998D" w14:textId="77777777" w:rsidR="00933C88" w:rsidRDefault="00933C88" w:rsidP="00475D3D"/>
        </w:tc>
        <w:tc>
          <w:tcPr>
            <w:tcW w:w="2726" w:type="dxa"/>
          </w:tcPr>
          <w:p w14:paraId="79F766B3" w14:textId="698928BE" w:rsidR="00933C88" w:rsidRPr="00475D3D" w:rsidRDefault="00BF09E4" w:rsidP="00475D3D">
            <w:r w:rsidRPr="00475D3D">
              <w:t>A boat may carry many customers to one and only one island.</w:t>
            </w:r>
          </w:p>
        </w:tc>
      </w:tr>
      <w:tr w:rsidR="00933C88" w14:paraId="5FC927BD" w14:textId="77777777" w:rsidTr="001B1C48">
        <w:trPr>
          <w:trHeight w:val="436"/>
        </w:trPr>
        <w:tc>
          <w:tcPr>
            <w:tcW w:w="2357" w:type="dxa"/>
            <w:vMerge/>
          </w:tcPr>
          <w:p w14:paraId="62AC25F0" w14:textId="77777777" w:rsidR="00933C88" w:rsidRDefault="00933C88" w:rsidP="00475D3D"/>
        </w:tc>
        <w:tc>
          <w:tcPr>
            <w:tcW w:w="1190" w:type="dxa"/>
            <w:vMerge/>
          </w:tcPr>
          <w:p w14:paraId="01385BBB" w14:textId="77777777" w:rsidR="00933C88" w:rsidRDefault="00933C88" w:rsidP="00475D3D"/>
        </w:tc>
        <w:tc>
          <w:tcPr>
            <w:tcW w:w="1305" w:type="dxa"/>
            <w:vMerge/>
          </w:tcPr>
          <w:p w14:paraId="6A23CBDB" w14:textId="77777777" w:rsidR="00933C88" w:rsidRDefault="00933C88" w:rsidP="00475D3D"/>
        </w:tc>
        <w:tc>
          <w:tcPr>
            <w:tcW w:w="1223" w:type="dxa"/>
            <w:vMerge/>
          </w:tcPr>
          <w:p w14:paraId="7A506FDE" w14:textId="77777777" w:rsidR="00933C88" w:rsidRDefault="00933C88" w:rsidP="00475D3D"/>
        </w:tc>
        <w:tc>
          <w:tcPr>
            <w:tcW w:w="2356" w:type="dxa"/>
            <w:vMerge/>
          </w:tcPr>
          <w:p w14:paraId="7AE07EBF" w14:textId="77777777" w:rsidR="00933C88" w:rsidRDefault="00933C88" w:rsidP="00475D3D"/>
        </w:tc>
        <w:tc>
          <w:tcPr>
            <w:tcW w:w="2726" w:type="dxa"/>
          </w:tcPr>
          <w:p w14:paraId="116B6332" w14:textId="5381A6A5" w:rsidR="00933C88" w:rsidRPr="00475D3D" w:rsidRDefault="00BF09E4" w:rsidP="00475D3D">
            <w:r w:rsidRPr="00475D3D">
              <w:t>A customer may be carried to at least one island by</w:t>
            </w:r>
            <w:r w:rsidR="009B6510" w:rsidRPr="00475D3D">
              <w:t xml:space="preserve"> at least one boat</w:t>
            </w:r>
          </w:p>
        </w:tc>
      </w:tr>
      <w:tr w:rsidR="00933C88" w14:paraId="5A3F03C8" w14:textId="77777777" w:rsidTr="001B1C48">
        <w:trPr>
          <w:trHeight w:val="436"/>
        </w:trPr>
        <w:tc>
          <w:tcPr>
            <w:tcW w:w="2357" w:type="dxa"/>
            <w:vMerge/>
          </w:tcPr>
          <w:p w14:paraId="43066ECD" w14:textId="77777777" w:rsidR="00933C88" w:rsidRDefault="00933C88" w:rsidP="00475D3D"/>
        </w:tc>
        <w:tc>
          <w:tcPr>
            <w:tcW w:w="1190" w:type="dxa"/>
            <w:vMerge/>
          </w:tcPr>
          <w:p w14:paraId="68D592F3" w14:textId="77777777" w:rsidR="00933C88" w:rsidRDefault="00933C88" w:rsidP="00475D3D"/>
        </w:tc>
        <w:tc>
          <w:tcPr>
            <w:tcW w:w="1305" w:type="dxa"/>
            <w:vMerge/>
          </w:tcPr>
          <w:p w14:paraId="6473645E" w14:textId="77777777" w:rsidR="00933C88" w:rsidRDefault="00933C88" w:rsidP="00475D3D"/>
        </w:tc>
        <w:tc>
          <w:tcPr>
            <w:tcW w:w="1223" w:type="dxa"/>
            <w:vMerge/>
          </w:tcPr>
          <w:p w14:paraId="39DE6029" w14:textId="77777777" w:rsidR="00933C88" w:rsidRDefault="00933C88" w:rsidP="00475D3D"/>
        </w:tc>
        <w:tc>
          <w:tcPr>
            <w:tcW w:w="2356" w:type="dxa"/>
            <w:vMerge/>
          </w:tcPr>
          <w:p w14:paraId="231BE1F5" w14:textId="77777777" w:rsidR="00933C88" w:rsidRDefault="00933C88" w:rsidP="00475D3D"/>
        </w:tc>
        <w:tc>
          <w:tcPr>
            <w:tcW w:w="2726" w:type="dxa"/>
          </w:tcPr>
          <w:p w14:paraId="7FB83E67" w14:textId="262411AC" w:rsidR="00933C88" w:rsidRPr="00475D3D" w:rsidRDefault="009B6510" w:rsidP="00475D3D">
            <w:r w:rsidRPr="00475D3D">
              <w:t>A customer may be carried to one and only one island by one and only one boat</w:t>
            </w:r>
          </w:p>
        </w:tc>
      </w:tr>
      <w:tr w:rsidR="00933C88" w14:paraId="63455F1E" w14:textId="77777777" w:rsidTr="001B1C48">
        <w:trPr>
          <w:trHeight w:val="436"/>
        </w:trPr>
        <w:tc>
          <w:tcPr>
            <w:tcW w:w="2357" w:type="dxa"/>
            <w:vMerge/>
          </w:tcPr>
          <w:p w14:paraId="3E80EDFE" w14:textId="77777777" w:rsidR="00933C88" w:rsidRDefault="00933C88" w:rsidP="00475D3D"/>
        </w:tc>
        <w:tc>
          <w:tcPr>
            <w:tcW w:w="1190" w:type="dxa"/>
            <w:vMerge/>
          </w:tcPr>
          <w:p w14:paraId="7336F70C" w14:textId="77777777" w:rsidR="00933C88" w:rsidRDefault="00933C88" w:rsidP="00475D3D"/>
        </w:tc>
        <w:tc>
          <w:tcPr>
            <w:tcW w:w="1305" w:type="dxa"/>
            <w:vMerge/>
          </w:tcPr>
          <w:p w14:paraId="1EB07608" w14:textId="77777777" w:rsidR="00933C88" w:rsidRDefault="00933C88" w:rsidP="00475D3D"/>
        </w:tc>
        <w:tc>
          <w:tcPr>
            <w:tcW w:w="1223" w:type="dxa"/>
            <w:vMerge/>
          </w:tcPr>
          <w:p w14:paraId="72ACCF52" w14:textId="77777777" w:rsidR="00933C88" w:rsidRDefault="00933C88" w:rsidP="00475D3D"/>
        </w:tc>
        <w:tc>
          <w:tcPr>
            <w:tcW w:w="2356" w:type="dxa"/>
            <w:vMerge/>
          </w:tcPr>
          <w:p w14:paraId="6A9A6264" w14:textId="77777777" w:rsidR="00933C88" w:rsidRDefault="00933C88" w:rsidP="00475D3D"/>
        </w:tc>
        <w:tc>
          <w:tcPr>
            <w:tcW w:w="2726" w:type="dxa"/>
          </w:tcPr>
          <w:p w14:paraId="3FBD7BDB" w14:textId="63CF44FB" w:rsidR="00933C88" w:rsidRPr="00475D3D" w:rsidRDefault="00562102" w:rsidP="00475D3D">
            <w:r w:rsidRPr="00475D3D">
              <w:t>An island may or may not be carried customers by at least one boat.</w:t>
            </w:r>
          </w:p>
        </w:tc>
      </w:tr>
      <w:tr w:rsidR="00933C88" w14:paraId="67619FED" w14:textId="77777777" w:rsidTr="001B1C48">
        <w:trPr>
          <w:trHeight w:val="436"/>
        </w:trPr>
        <w:tc>
          <w:tcPr>
            <w:tcW w:w="2357" w:type="dxa"/>
            <w:vMerge/>
          </w:tcPr>
          <w:p w14:paraId="775EE493" w14:textId="77777777" w:rsidR="00933C88" w:rsidRDefault="00933C88" w:rsidP="00475D3D"/>
        </w:tc>
        <w:tc>
          <w:tcPr>
            <w:tcW w:w="1190" w:type="dxa"/>
            <w:vMerge/>
          </w:tcPr>
          <w:p w14:paraId="0E73E413" w14:textId="77777777" w:rsidR="00933C88" w:rsidRDefault="00933C88" w:rsidP="00475D3D"/>
        </w:tc>
        <w:tc>
          <w:tcPr>
            <w:tcW w:w="1305" w:type="dxa"/>
            <w:vMerge/>
          </w:tcPr>
          <w:p w14:paraId="0F016C5F" w14:textId="77777777" w:rsidR="00933C88" w:rsidRDefault="00933C88" w:rsidP="00475D3D"/>
        </w:tc>
        <w:tc>
          <w:tcPr>
            <w:tcW w:w="1223" w:type="dxa"/>
            <w:vMerge/>
          </w:tcPr>
          <w:p w14:paraId="44A72638" w14:textId="77777777" w:rsidR="00933C88" w:rsidRDefault="00933C88" w:rsidP="00475D3D"/>
        </w:tc>
        <w:tc>
          <w:tcPr>
            <w:tcW w:w="2356" w:type="dxa"/>
            <w:vMerge/>
          </w:tcPr>
          <w:p w14:paraId="5B72048A" w14:textId="77777777" w:rsidR="00933C88" w:rsidRDefault="00933C88" w:rsidP="00475D3D"/>
        </w:tc>
        <w:tc>
          <w:tcPr>
            <w:tcW w:w="2726" w:type="dxa"/>
          </w:tcPr>
          <w:p w14:paraId="402505F0" w14:textId="0F5623BE" w:rsidR="00933C88" w:rsidRPr="00475D3D" w:rsidRDefault="00562102" w:rsidP="00475D3D">
            <w:r w:rsidRPr="00475D3D">
              <w:t>An island may be carried many customers by one and only one boat.</w:t>
            </w:r>
          </w:p>
        </w:tc>
      </w:tr>
      <w:tr w:rsidR="00562102" w14:paraId="35D69F58" w14:textId="77777777" w:rsidTr="00562102">
        <w:trPr>
          <w:trHeight w:val="440"/>
        </w:trPr>
        <w:tc>
          <w:tcPr>
            <w:tcW w:w="2357" w:type="dxa"/>
            <w:vMerge w:val="restart"/>
          </w:tcPr>
          <w:p w14:paraId="715D543F" w14:textId="31E6F337" w:rsidR="00562102" w:rsidRPr="00562102" w:rsidRDefault="00562102" w:rsidP="00475D3D">
            <w:pPr>
              <w:rPr>
                <w:lang w:val="en-US" w:bidi="ar-SA"/>
              </w:rPr>
            </w:pPr>
            <w:r>
              <w:t>w1810872_</w:t>
            </w:r>
            <w:r w:rsidR="007534FC">
              <w:t xml:space="preserve">BoatMechanic </w:t>
            </w:r>
          </w:p>
        </w:tc>
        <w:tc>
          <w:tcPr>
            <w:tcW w:w="1190" w:type="dxa"/>
            <w:vMerge w:val="restart"/>
          </w:tcPr>
          <w:p w14:paraId="2475F2D8" w14:textId="66ACC757" w:rsidR="00562102" w:rsidRDefault="00A07747" w:rsidP="00475D3D">
            <w:proofErr w:type="gramStart"/>
            <w:r>
              <w:t>0</w:t>
            </w:r>
            <w:r w:rsidR="007534FC">
              <w:t>..*</w:t>
            </w:r>
            <w:proofErr w:type="gramEnd"/>
          </w:p>
        </w:tc>
        <w:tc>
          <w:tcPr>
            <w:tcW w:w="1305" w:type="dxa"/>
            <w:vMerge w:val="restart"/>
          </w:tcPr>
          <w:p w14:paraId="5BF208FB" w14:textId="512D61CA" w:rsidR="00562102" w:rsidRDefault="007534FC" w:rsidP="00475D3D">
            <w:r>
              <w:t xml:space="preserve">provides </w:t>
            </w:r>
          </w:p>
        </w:tc>
        <w:tc>
          <w:tcPr>
            <w:tcW w:w="1223" w:type="dxa"/>
            <w:vMerge w:val="restart"/>
          </w:tcPr>
          <w:p w14:paraId="235A6753" w14:textId="77777777" w:rsidR="00562102" w:rsidRDefault="007534FC" w:rsidP="00475D3D">
            <w:proofErr w:type="gramStart"/>
            <w:r>
              <w:t>0..*</w:t>
            </w:r>
            <w:proofErr w:type="gramEnd"/>
          </w:p>
          <w:p w14:paraId="6F4F6E15" w14:textId="6194795F" w:rsidR="007534FC" w:rsidRDefault="007534FC" w:rsidP="00475D3D">
            <w:proofErr w:type="gramStart"/>
            <w:r>
              <w:t>0..*</w:t>
            </w:r>
            <w:proofErr w:type="gramEnd"/>
          </w:p>
        </w:tc>
        <w:tc>
          <w:tcPr>
            <w:tcW w:w="2356" w:type="dxa"/>
            <w:vMerge w:val="restart"/>
          </w:tcPr>
          <w:p w14:paraId="7DEC6A46" w14:textId="77777777" w:rsidR="00562102" w:rsidRDefault="007534FC" w:rsidP="00475D3D">
            <w:r>
              <w:t>w1810872_BoatService</w:t>
            </w:r>
          </w:p>
          <w:p w14:paraId="553F00DB" w14:textId="50DE25FE" w:rsidR="007534FC" w:rsidRDefault="007534FC" w:rsidP="00475D3D">
            <w:r>
              <w:t>w1810872_Boat</w:t>
            </w:r>
          </w:p>
        </w:tc>
        <w:tc>
          <w:tcPr>
            <w:tcW w:w="2726" w:type="dxa"/>
          </w:tcPr>
          <w:p w14:paraId="6D10BAAE" w14:textId="51CD5084" w:rsidR="00562102" w:rsidRPr="00475D3D" w:rsidRDefault="007534FC" w:rsidP="00475D3D">
            <w:r w:rsidRPr="00475D3D">
              <w:t>One Boat mechanic may or may not provide any boat service to any boat</w:t>
            </w:r>
            <w:r w:rsidR="00A07747" w:rsidRPr="00475D3D">
              <w:t>.</w:t>
            </w:r>
          </w:p>
        </w:tc>
      </w:tr>
      <w:tr w:rsidR="00562102" w14:paraId="5009ABEE" w14:textId="77777777" w:rsidTr="00185BFB">
        <w:trPr>
          <w:trHeight w:val="436"/>
        </w:trPr>
        <w:tc>
          <w:tcPr>
            <w:tcW w:w="2357" w:type="dxa"/>
            <w:vMerge/>
          </w:tcPr>
          <w:p w14:paraId="02C91650" w14:textId="77777777" w:rsidR="00562102" w:rsidRDefault="00562102" w:rsidP="00C94100">
            <w:pPr>
              <w:pStyle w:val="TableParagraph"/>
            </w:pPr>
          </w:p>
        </w:tc>
        <w:tc>
          <w:tcPr>
            <w:tcW w:w="1190" w:type="dxa"/>
            <w:vMerge/>
          </w:tcPr>
          <w:p w14:paraId="776999C8" w14:textId="77777777" w:rsidR="00562102" w:rsidRDefault="00562102" w:rsidP="00C94100">
            <w:pPr>
              <w:pStyle w:val="TableParagraph"/>
              <w:ind w:left="105"/>
            </w:pPr>
          </w:p>
        </w:tc>
        <w:tc>
          <w:tcPr>
            <w:tcW w:w="1305" w:type="dxa"/>
            <w:vMerge/>
          </w:tcPr>
          <w:p w14:paraId="293D79A2" w14:textId="77777777" w:rsidR="00562102" w:rsidRDefault="00562102" w:rsidP="00C94100">
            <w:pPr>
              <w:pStyle w:val="TableParagraph"/>
              <w:ind w:left="106"/>
            </w:pPr>
          </w:p>
        </w:tc>
        <w:tc>
          <w:tcPr>
            <w:tcW w:w="1223" w:type="dxa"/>
            <w:vMerge/>
          </w:tcPr>
          <w:p w14:paraId="366FFC84" w14:textId="77777777" w:rsidR="00562102" w:rsidRDefault="00562102" w:rsidP="00C94100">
            <w:pPr>
              <w:pStyle w:val="TableParagraph"/>
              <w:ind w:left="112"/>
            </w:pPr>
          </w:p>
        </w:tc>
        <w:tc>
          <w:tcPr>
            <w:tcW w:w="2356" w:type="dxa"/>
            <w:vMerge/>
          </w:tcPr>
          <w:p w14:paraId="0137246E" w14:textId="77777777" w:rsidR="00562102" w:rsidRDefault="00562102" w:rsidP="00C94100">
            <w:pPr>
              <w:pStyle w:val="TableParagraph"/>
              <w:ind w:left="109"/>
            </w:pPr>
          </w:p>
        </w:tc>
        <w:tc>
          <w:tcPr>
            <w:tcW w:w="2726" w:type="dxa"/>
          </w:tcPr>
          <w:p w14:paraId="3B7D4696" w14:textId="702836DB" w:rsidR="00562102" w:rsidRPr="00475D3D" w:rsidRDefault="007534FC" w:rsidP="00475D3D">
            <w:r w:rsidRPr="00475D3D">
              <w:t>One boat mechanic may provide many services to many boats</w:t>
            </w:r>
            <w:r w:rsidR="00A07747" w:rsidRPr="00475D3D">
              <w:t>.</w:t>
            </w:r>
          </w:p>
        </w:tc>
      </w:tr>
      <w:tr w:rsidR="00562102" w14:paraId="194D3901" w14:textId="77777777" w:rsidTr="00185BFB">
        <w:trPr>
          <w:trHeight w:val="436"/>
        </w:trPr>
        <w:tc>
          <w:tcPr>
            <w:tcW w:w="2357" w:type="dxa"/>
            <w:vMerge/>
          </w:tcPr>
          <w:p w14:paraId="1E159AB0" w14:textId="77777777" w:rsidR="00562102" w:rsidRDefault="00562102" w:rsidP="00C94100">
            <w:pPr>
              <w:pStyle w:val="TableParagraph"/>
            </w:pPr>
          </w:p>
        </w:tc>
        <w:tc>
          <w:tcPr>
            <w:tcW w:w="1190" w:type="dxa"/>
            <w:vMerge/>
          </w:tcPr>
          <w:p w14:paraId="3DDC0184" w14:textId="77777777" w:rsidR="00562102" w:rsidRDefault="00562102" w:rsidP="00C94100">
            <w:pPr>
              <w:pStyle w:val="TableParagraph"/>
              <w:ind w:left="105"/>
            </w:pPr>
          </w:p>
        </w:tc>
        <w:tc>
          <w:tcPr>
            <w:tcW w:w="1305" w:type="dxa"/>
            <w:vMerge/>
          </w:tcPr>
          <w:p w14:paraId="3C330BE8" w14:textId="77777777" w:rsidR="00562102" w:rsidRDefault="00562102" w:rsidP="00C94100">
            <w:pPr>
              <w:pStyle w:val="TableParagraph"/>
              <w:ind w:left="106"/>
            </w:pPr>
          </w:p>
        </w:tc>
        <w:tc>
          <w:tcPr>
            <w:tcW w:w="1223" w:type="dxa"/>
            <w:vMerge/>
          </w:tcPr>
          <w:p w14:paraId="0D5C8CCA" w14:textId="77777777" w:rsidR="00562102" w:rsidRDefault="00562102" w:rsidP="00C94100">
            <w:pPr>
              <w:pStyle w:val="TableParagraph"/>
              <w:ind w:left="112"/>
            </w:pPr>
          </w:p>
        </w:tc>
        <w:tc>
          <w:tcPr>
            <w:tcW w:w="2356" w:type="dxa"/>
            <w:vMerge/>
          </w:tcPr>
          <w:p w14:paraId="3291DC21" w14:textId="77777777" w:rsidR="00562102" w:rsidRDefault="00562102" w:rsidP="00C94100">
            <w:pPr>
              <w:pStyle w:val="TableParagraph"/>
              <w:ind w:left="109"/>
            </w:pPr>
          </w:p>
        </w:tc>
        <w:tc>
          <w:tcPr>
            <w:tcW w:w="2726" w:type="dxa"/>
          </w:tcPr>
          <w:p w14:paraId="20B6A10D" w14:textId="124B5F4A" w:rsidR="00562102" w:rsidRPr="00475D3D" w:rsidRDefault="007534FC" w:rsidP="00475D3D">
            <w:r w:rsidRPr="00475D3D">
              <w:t xml:space="preserve">One boat service </w:t>
            </w:r>
            <w:r w:rsidR="00A07747" w:rsidRPr="00475D3D">
              <w:t>may or may not be provided to any boat by any boat mechanic.</w:t>
            </w:r>
          </w:p>
        </w:tc>
      </w:tr>
      <w:tr w:rsidR="00562102" w14:paraId="52725E36" w14:textId="77777777" w:rsidTr="00185BFB">
        <w:trPr>
          <w:trHeight w:val="436"/>
        </w:trPr>
        <w:tc>
          <w:tcPr>
            <w:tcW w:w="2357" w:type="dxa"/>
            <w:vMerge/>
          </w:tcPr>
          <w:p w14:paraId="4290A791" w14:textId="77777777" w:rsidR="00562102" w:rsidRDefault="00562102" w:rsidP="00C94100">
            <w:pPr>
              <w:pStyle w:val="TableParagraph"/>
            </w:pPr>
          </w:p>
        </w:tc>
        <w:tc>
          <w:tcPr>
            <w:tcW w:w="1190" w:type="dxa"/>
            <w:vMerge/>
          </w:tcPr>
          <w:p w14:paraId="4279351A" w14:textId="77777777" w:rsidR="00562102" w:rsidRDefault="00562102" w:rsidP="00C94100">
            <w:pPr>
              <w:pStyle w:val="TableParagraph"/>
              <w:ind w:left="105"/>
            </w:pPr>
          </w:p>
        </w:tc>
        <w:tc>
          <w:tcPr>
            <w:tcW w:w="1305" w:type="dxa"/>
            <w:vMerge/>
          </w:tcPr>
          <w:p w14:paraId="3EF6EE9A" w14:textId="77777777" w:rsidR="00562102" w:rsidRDefault="00562102" w:rsidP="00C94100">
            <w:pPr>
              <w:pStyle w:val="TableParagraph"/>
              <w:ind w:left="106"/>
            </w:pPr>
          </w:p>
        </w:tc>
        <w:tc>
          <w:tcPr>
            <w:tcW w:w="1223" w:type="dxa"/>
            <w:vMerge/>
          </w:tcPr>
          <w:p w14:paraId="222C60B7" w14:textId="77777777" w:rsidR="00562102" w:rsidRDefault="00562102" w:rsidP="00C94100">
            <w:pPr>
              <w:pStyle w:val="TableParagraph"/>
              <w:ind w:left="112"/>
            </w:pPr>
          </w:p>
        </w:tc>
        <w:tc>
          <w:tcPr>
            <w:tcW w:w="2356" w:type="dxa"/>
            <w:vMerge/>
          </w:tcPr>
          <w:p w14:paraId="1B870CFF" w14:textId="77777777" w:rsidR="00562102" w:rsidRDefault="00562102" w:rsidP="00C94100">
            <w:pPr>
              <w:pStyle w:val="TableParagraph"/>
              <w:ind w:left="109"/>
            </w:pPr>
          </w:p>
        </w:tc>
        <w:tc>
          <w:tcPr>
            <w:tcW w:w="2726" w:type="dxa"/>
          </w:tcPr>
          <w:p w14:paraId="270A552D" w14:textId="246C7744" w:rsidR="00562102" w:rsidRPr="00475D3D" w:rsidRDefault="00A07747" w:rsidP="00475D3D">
            <w:r w:rsidRPr="00475D3D">
              <w:t>One boat service may be provided to many boats by many boat mechanics.</w:t>
            </w:r>
          </w:p>
        </w:tc>
      </w:tr>
      <w:tr w:rsidR="00562102" w14:paraId="2AAEC207" w14:textId="77777777" w:rsidTr="00185BFB">
        <w:trPr>
          <w:trHeight w:val="436"/>
        </w:trPr>
        <w:tc>
          <w:tcPr>
            <w:tcW w:w="2357" w:type="dxa"/>
            <w:vMerge/>
          </w:tcPr>
          <w:p w14:paraId="089526AC" w14:textId="77777777" w:rsidR="00562102" w:rsidRDefault="00562102" w:rsidP="00C94100">
            <w:pPr>
              <w:pStyle w:val="TableParagraph"/>
            </w:pPr>
          </w:p>
        </w:tc>
        <w:tc>
          <w:tcPr>
            <w:tcW w:w="1190" w:type="dxa"/>
            <w:vMerge/>
          </w:tcPr>
          <w:p w14:paraId="5CF93AEC" w14:textId="77777777" w:rsidR="00562102" w:rsidRDefault="00562102" w:rsidP="00C94100">
            <w:pPr>
              <w:pStyle w:val="TableParagraph"/>
              <w:ind w:left="105"/>
            </w:pPr>
          </w:p>
        </w:tc>
        <w:tc>
          <w:tcPr>
            <w:tcW w:w="1305" w:type="dxa"/>
            <w:vMerge/>
          </w:tcPr>
          <w:p w14:paraId="6056508A" w14:textId="77777777" w:rsidR="00562102" w:rsidRDefault="00562102" w:rsidP="00C94100">
            <w:pPr>
              <w:pStyle w:val="TableParagraph"/>
              <w:ind w:left="106"/>
            </w:pPr>
          </w:p>
        </w:tc>
        <w:tc>
          <w:tcPr>
            <w:tcW w:w="1223" w:type="dxa"/>
            <w:vMerge/>
          </w:tcPr>
          <w:p w14:paraId="6A5CB20B" w14:textId="77777777" w:rsidR="00562102" w:rsidRDefault="00562102" w:rsidP="00C94100">
            <w:pPr>
              <w:pStyle w:val="TableParagraph"/>
              <w:ind w:left="112"/>
            </w:pPr>
          </w:p>
        </w:tc>
        <w:tc>
          <w:tcPr>
            <w:tcW w:w="2356" w:type="dxa"/>
            <w:vMerge/>
          </w:tcPr>
          <w:p w14:paraId="01275021" w14:textId="77777777" w:rsidR="00562102" w:rsidRDefault="00562102" w:rsidP="00C94100">
            <w:pPr>
              <w:pStyle w:val="TableParagraph"/>
              <w:ind w:left="109"/>
            </w:pPr>
          </w:p>
        </w:tc>
        <w:tc>
          <w:tcPr>
            <w:tcW w:w="2726" w:type="dxa"/>
          </w:tcPr>
          <w:p w14:paraId="5C39A654" w14:textId="4ED54FEB" w:rsidR="00562102" w:rsidRPr="00475D3D" w:rsidRDefault="00A07747" w:rsidP="00475D3D">
            <w:r w:rsidRPr="00475D3D">
              <w:t xml:space="preserve">One boat may or may not be </w:t>
            </w:r>
            <w:r w:rsidR="006E23A5" w:rsidRPr="00475D3D">
              <w:t>provided any service by any boat mechanic.</w:t>
            </w:r>
          </w:p>
        </w:tc>
      </w:tr>
      <w:tr w:rsidR="00562102" w14:paraId="74EAD0BB" w14:textId="77777777" w:rsidTr="00185BFB">
        <w:trPr>
          <w:trHeight w:val="436"/>
        </w:trPr>
        <w:tc>
          <w:tcPr>
            <w:tcW w:w="2357" w:type="dxa"/>
            <w:vMerge/>
          </w:tcPr>
          <w:p w14:paraId="0D565FDC" w14:textId="77777777" w:rsidR="00562102" w:rsidRDefault="00562102" w:rsidP="00C94100">
            <w:pPr>
              <w:pStyle w:val="TableParagraph"/>
            </w:pPr>
          </w:p>
        </w:tc>
        <w:tc>
          <w:tcPr>
            <w:tcW w:w="1190" w:type="dxa"/>
            <w:vMerge/>
          </w:tcPr>
          <w:p w14:paraId="45A8422E" w14:textId="77777777" w:rsidR="00562102" w:rsidRDefault="00562102" w:rsidP="00C94100">
            <w:pPr>
              <w:pStyle w:val="TableParagraph"/>
              <w:ind w:left="105"/>
            </w:pPr>
          </w:p>
        </w:tc>
        <w:tc>
          <w:tcPr>
            <w:tcW w:w="1305" w:type="dxa"/>
            <w:vMerge/>
          </w:tcPr>
          <w:p w14:paraId="62FFAE95" w14:textId="77777777" w:rsidR="00562102" w:rsidRDefault="00562102" w:rsidP="00C94100">
            <w:pPr>
              <w:pStyle w:val="TableParagraph"/>
              <w:ind w:left="106"/>
            </w:pPr>
          </w:p>
        </w:tc>
        <w:tc>
          <w:tcPr>
            <w:tcW w:w="1223" w:type="dxa"/>
            <w:vMerge/>
          </w:tcPr>
          <w:p w14:paraId="05D97C19" w14:textId="77777777" w:rsidR="00562102" w:rsidRDefault="00562102" w:rsidP="00C94100">
            <w:pPr>
              <w:pStyle w:val="TableParagraph"/>
              <w:ind w:left="112"/>
            </w:pPr>
          </w:p>
        </w:tc>
        <w:tc>
          <w:tcPr>
            <w:tcW w:w="2356" w:type="dxa"/>
            <w:vMerge/>
          </w:tcPr>
          <w:p w14:paraId="037A8920" w14:textId="77777777" w:rsidR="00562102" w:rsidRDefault="00562102" w:rsidP="00C94100">
            <w:pPr>
              <w:pStyle w:val="TableParagraph"/>
              <w:ind w:left="109"/>
            </w:pPr>
          </w:p>
        </w:tc>
        <w:tc>
          <w:tcPr>
            <w:tcW w:w="2726" w:type="dxa"/>
          </w:tcPr>
          <w:p w14:paraId="0EEB5364" w14:textId="211FFFE0" w:rsidR="00562102" w:rsidRPr="00475D3D" w:rsidRDefault="006E23A5" w:rsidP="00475D3D">
            <w:r w:rsidRPr="00475D3D">
              <w:t>One boat may be provided many services by many boat mechanics.</w:t>
            </w:r>
          </w:p>
        </w:tc>
      </w:tr>
    </w:tbl>
    <w:p w14:paraId="1A3A29C3" w14:textId="6C1B3675" w:rsidR="00D06177" w:rsidRDefault="00933C88" w:rsidP="006E23A5">
      <w:pPr>
        <w:pStyle w:val="Heading1"/>
      </w:pPr>
      <w:r>
        <w:br w:type="page"/>
      </w:r>
    </w:p>
    <w:p w14:paraId="6B7513CF" w14:textId="43F6F3B5" w:rsidR="00D97EAA" w:rsidRDefault="00D97EAA" w:rsidP="00D97EAA">
      <w:pPr>
        <w:pStyle w:val="Heading1"/>
      </w:pPr>
      <w:bookmarkStart w:id="8" w:name="_Toc89523197"/>
      <w:r>
        <w:lastRenderedPageBreak/>
        <w:t xml:space="preserve">4. Data dictionary to document </w:t>
      </w:r>
      <w:r w:rsidR="00A54800">
        <w:t xml:space="preserve">attributes and primary keys for each entity for </w:t>
      </w:r>
      <w:proofErr w:type="spellStart"/>
      <w:r w:rsidR="00A54800">
        <w:t>ArchipelagoCrazy</w:t>
      </w:r>
      <w:proofErr w:type="spellEnd"/>
      <w:r w:rsidR="00A16265">
        <w:t xml:space="preserve"> (Part – A).</w:t>
      </w:r>
      <w:bookmarkEnd w:id="8"/>
    </w:p>
    <w:p w14:paraId="322D56B3" w14:textId="77777777" w:rsidR="0093057F" w:rsidRPr="0093057F" w:rsidRDefault="0093057F" w:rsidP="0093057F"/>
    <w:tbl>
      <w:tblPr>
        <w:tblW w:w="11710" w:type="dxa"/>
        <w:tblInd w:w="-135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10"/>
        <w:gridCol w:w="3058"/>
        <w:gridCol w:w="5142"/>
      </w:tblGrid>
      <w:tr w:rsidR="00A54800" w14:paraId="3593A8F4" w14:textId="77777777" w:rsidTr="00A54800">
        <w:trPr>
          <w:trHeight w:val="378"/>
        </w:trPr>
        <w:tc>
          <w:tcPr>
            <w:tcW w:w="3510" w:type="dxa"/>
            <w:shd w:val="clear" w:color="auto" w:fill="C5DFB3"/>
          </w:tcPr>
          <w:p w14:paraId="0BA48BCF" w14:textId="77777777" w:rsidR="00A54800" w:rsidRDefault="00A54800" w:rsidP="00C94100">
            <w:pPr>
              <w:pStyle w:val="TableParagraph"/>
              <w:spacing w:before="1"/>
              <w:ind w:left="105"/>
              <w:rPr>
                <w:i/>
              </w:rPr>
            </w:pPr>
            <w:r>
              <w:rPr>
                <w:i/>
              </w:rPr>
              <w:t>Entity name</w:t>
            </w:r>
          </w:p>
        </w:tc>
        <w:tc>
          <w:tcPr>
            <w:tcW w:w="3058" w:type="dxa"/>
            <w:shd w:val="clear" w:color="auto" w:fill="C5DFB3"/>
          </w:tcPr>
          <w:p w14:paraId="42942F48" w14:textId="77777777" w:rsidR="00A54800" w:rsidRDefault="00A54800" w:rsidP="00C94100">
            <w:pPr>
              <w:pStyle w:val="TableParagraph"/>
              <w:spacing w:before="1"/>
              <w:rPr>
                <w:i/>
              </w:rPr>
            </w:pPr>
            <w:r>
              <w:rPr>
                <w:i/>
              </w:rPr>
              <w:t>Attribute for this entity</w:t>
            </w:r>
          </w:p>
        </w:tc>
        <w:tc>
          <w:tcPr>
            <w:tcW w:w="5142" w:type="dxa"/>
            <w:shd w:val="clear" w:color="auto" w:fill="C5DFB3"/>
          </w:tcPr>
          <w:p w14:paraId="49E6C801" w14:textId="77777777" w:rsidR="00A54800" w:rsidRDefault="00A54800" w:rsidP="00C94100">
            <w:pPr>
              <w:pStyle w:val="TableParagraph"/>
              <w:spacing w:before="1"/>
              <w:ind w:left="111"/>
              <w:rPr>
                <w:i/>
              </w:rPr>
            </w:pPr>
            <w:r>
              <w:rPr>
                <w:i/>
              </w:rPr>
              <w:t>justification</w:t>
            </w:r>
          </w:p>
        </w:tc>
      </w:tr>
      <w:tr w:rsidR="00D03B4F" w14:paraId="050E46D1" w14:textId="77777777" w:rsidTr="0028212A">
        <w:trPr>
          <w:trHeight w:val="1364"/>
        </w:trPr>
        <w:tc>
          <w:tcPr>
            <w:tcW w:w="3510" w:type="dxa"/>
          </w:tcPr>
          <w:p w14:paraId="7CC56344" w14:textId="503CC72D" w:rsidR="00D03B4F" w:rsidRDefault="00D03B4F" w:rsidP="0078342C">
            <w:r w:rsidRPr="00627BC0">
              <w:t>w1810872</w:t>
            </w:r>
            <w:r>
              <w:t>_</w:t>
            </w:r>
            <w:r w:rsidRPr="00787616">
              <w:t>Islan</w:t>
            </w:r>
            <w:r>
              <w:t>d</w:t>
            </w:r>
          </w:p>
        </w:tc>
        <w:tc>
          <w:tcPr>
            <w:tcW w:w="3058" w:type="dxa"/>
          </w:tcPr>
          <w:p w14:paraId="45AA5C63" w14:textId="77777777" w:rsidR="00D03B4F" w:rsidRDefault="00D03B4F" w:rsidP="009E6202">
            <w:r w:rsidRPr="00D9031B">
              <w:t>w1810872</w:t>
            </w:r>
            <w:r>
              <w:t>_islandId {PK}</w:t>
            </w:r>
          </w:p>
          <w:p w14:paraId="33A713DD" w14:textId="77777777" w:rsidR="00D03B4F" w:rsidRDefault="00D03B4F" w:rsidP="009E6202">
            <w:r w:rsidRPr="00D9031B">
              <w:t>w1810872</w:t>
            </w:r>
            <w:r>
              <w:t>_islandName</w:t>
            </w:r>
          </w:p>
          <w:p w14:paraId="714F46B7" w14:textId="2BB1CD38" w:rsidR="00D03B4F" w:rsidRDefault="00D03B4F" w:rsidP="009E6202">
            <w:r w:rsidRPr="00D9031B">
              <w:t>w1810872</w:t>
            </w:r>
            <w:r>
              <w:t>_location</w:t>
            </w:r>
          </w:p>
        </w:tc>
        <w:tc>
          <w:tcPr>
            <w:tcW w:w="5142" w:type="dxa"/>
          </w:tcPr>
          <w:p w14:paraId="06E44E11" w14:textId="77777777" w:rsidR="00D03B4F" w:rsidRDefault="00D03B4F" w:rsidP="00D03B4F">
            <w:r>
              <w:t xml:space="preserve">To uniquely identify every island </w:t>
            </w:r>
          </w:p>
          <w:p w14:paraId="7F93A588" w14:textId="77777777" w:rsidR="00D03B4F" w:rsidRDefault="00D03B4F" w:rsidP="00D03B4F">
            <w:r>
              <w:t>Ever island has a name</w:t>
            </w:r>
          </w:p>
          <w:p w14:paraId="3031E440" w14:textId="5E425DEC" w:rsidR="00D03B4F" w:rsidRDefault="00D03B4F" w:rsidP="00D03B4F">
            <w:r>
              <w:t xml:space="preserve">Every island has its own geographic location </w:t>
            </w:r>
          </w:p>
        </w:tc>
      </w:tr>
      <w:tr w:rsidR="00D03B4F" w14:paraId="0A2ABB1F" w14:textId="77777777" w:rsidTr="003143B9">
        <w:trPr>
          <w:trHeight w:val="1328"/>
        </w:trPr>
        <w:tc>
          <w:tcPr>
            <w:tcW w:w="3510" w:type="dxa"/>
          </w:tcPr>
          <w:p w14:paraId="0FBF720E" w14:textId="46B1DB05" w:rsidR="00D03B4F" w:rsidRDefault="00D03B4F" w:rsidP="0078342C">
            <w:r w:rsidRPr="00627BC0">
              <w:t>w1810872</w:t>
            </w:r>
            <w:r>
              <w:t>_Boat</w:t>
            </w:r>
          </w:p>
        </w:tc>
        <w:tc>
          <w:tcPr>
            <w:tcW w:w="3058" w:type="dxa"/>
          </w:tcPr>
          <w:p w14:paraId="209DBBBC" w14:textId="77777777" w:rsidR="00D03B4F" w:rsidRDefault="00D03B4F" w:rsidP="009E6202">
            <w:r>
              <w:t>w1810872_boatId {PK}</w:t>
            </w:r>
          </w:p>
          <w:p w14:paraId="5E37DC8F" w14:textId="77777777" w:rsidR="00D03B4F" w:rsidRDefault="00D03B4F" w:rsidP="009E6202">
            <w:r>
              <w:t>w1810872_condition</w:t>
            </w:r>
          </w:p>
          <w:p w14:paraId="4E0D124B" w14:textId="77777777" w:rsidR="00D03B4F" w:rsidRDefault="00D03B4F" w:rsidP="009E6202">
            <w:r>
              <w:t>w1810872_boatType</w:t>
            </w:r>
          </w:p>
          <w:p w14:paraId="673EC1B6" w14:textId="551C0362" w:rsidR="0081134A" w:rsidRDefault="0081134A" w:rsidP="009E6202">
            <w:r>
              <w:t>w1810872_capacity</w:t>
            </w:r>
          </w:p>
        </w:tc>
        <w:tc>
          <w:tcPr>
            <w:tcW w:w="5142" w:type="dxa"/>
          </w:tcPr>
          <w:p w14:paraId="0C8D2561" w14:textId="77777777" w:rsidR="00D03B4F" w:rsidRDefault="00D03B4F" w:rsidP="00D03B4F">
            <w:r>
              <w:t>Uniquely identifies a boat</w:t>
            </w:r>
          </w:p>
          <w:p w14:paraId="65F10B22" w14:textId="77777777" w:rsidR="00D03B4F" w:rsidRDefault="00D03B4F" w:rsidP="00D03B4F">
            <w:r>
              <w:t>About the condition status of the boat</w:t>
            </w:r>
          </w:p>
          <w:p w14:paraId="48B56035" w14:textId="77777777" w:rsidR="00D03B4F" w:rsidRDefault="00D03B4F" w:rsidP="00D03B4F">
            <w:r>
              <w:t>Type of the boat</w:t>
            </w:r>
          </w:p>
          <w:p w14:paraId="5420D225" w14:textId="4A64BDD1" w:rsidR="0081134A" w:rsidRDefault="0081134A" w:rsidP="00D03B4F">
            <w:r>
              <w:t>Capacity of each boat</w:t>
            </w:r>
          </w:p>
        </w:tc>
      </w:tr>
      <w:tr w:rsidR="0081134A" w14:paraId="082594C4" w14:textId="77777777" w:rsidTr="0081134A">
        <w:trPr>
          <w:trHeight w:val="560"/>
        </w:trPr>
        <w:tc>
          <w:tcPr>
            <w:tcW w:w="3510" w:type="dxa"/>
          </w:tcPr>
          <w:p w14:paraId="24595A66" w14:textId="302C2835" w:rsidR="0081134A" w:rsidRDefault="0081134A" w:rsidP="0078342C">
            <w:r w:rsidRPr="00627BC0">
              <w:t>w1810872</w:t>
            </w:r>
            <w:r>
              <w:t>_</w:t>
            </w:r>
            <w:r>
              <w:rPr>
                <w:shd w:val="clear" w:color="auto" w:fill="F8F9FA"/>
              </w:rPr>
              <w:t>LargeMotorizedBoat</w:t>
            </w:r>
          </w:p>
        </w:tc>
        <w:tc>
          <w:tcPr>
            <w:tcW w:w="3058" w:type="dxa"/>
          </w:tcPr>
          <w:p w14:paraId="4364680B" w14:textId="438C00EE" w:rsidR="0081134A" w:rsidRDefault="0081134A" w:rsidP="009E6202">
            <w:r>
              <w:t>w1810872_currentLocation</w:t>
            </w:r>
          </w:p>
        </w:tc>
        <w:tc>
          <w:tcPr>
            <w:tcW w:w="5142" w:type="dxa"/>
          </w:tcPr>
          <w:p w14:paraId="5B348029" w14:textId="0A316B55" w:rsidR="0081134A" w:rsidRDefault="0081134A" w:rsidP="00D03B4F">
            <w:r>
              <w:t>Current location where the large, motorized boat is</w:t>
            </w:r>
          </w:p>
        </w:tc>
      </w:tr>
      <w:tr w:rsidR="00871FAC" w14:paraId="4F25C0AB" w14:textId="77777777" w:rsidTr="00871FAC">
        <w:trPr>
          <w:trHeight w:val="431"/>
        </w:trPr>
        <w:tc>
          <w:tcPr>
            <w:tcW w:w="3510" w:type="dxa"/>
          </w:tcPr>
          <w:p w14:paraId="24C8DDF3" w14:textId="44DEE651" w:rsidR="00871FAC" w:rsidRDefault="00871FAC" w:rsidP="0078342C">
            <w:r w:rsidRPr="00627BC0">
              <w:t>w1810872</w:t>
            </w:r>
            <w:r>
              <w:t>_</w:t>
            </w:r>
            <w:r>
              <w:rPr>
                <w:shd w:val="clear" w:color="auto" w:fill="F8F9FA"/>
              </w:rPr>
              <w:t>PaddlePropelledBoat</w:t>
            </w:r>
          </w:p>
        </w:tc>
        <w:tc>
          <w:tcPr>
            <w:tcW w:w="3058" w:type="dxa"/>
          </w:tcPr>
          <w:p w14:paraId="48F77657" w14:textId="78A9EEFB" w:rsidR="00871FAC" w:rsidRDefault="00871FAC" w:rsidP="009E6202">
            <w:r>
              <w:t>w1810872_locationToVisit</w:t>
            </w:r>
          </w:p>
        </w:tc>
        <w:tc>
          <w:tcPr>
            <w:tcW w:w="5142" w:type="dxa"/>
          </w:tcPr>
          <w:p w14:paraId="5883B0E2" w14:textId="53B21AF4" w:rsidR="00871FAC" w:rsidRDefault="0081134A" w:rsidP="00D03B4F">
            <w:r>
              <w:t xml:space="preserve">Location it must visit if available </w:t>
            </w:r>
          </w:p>
        </w:tc>
      </w:tr>
      <w:tr w:rsidR="00871FAC" w14:paraId="7E9CE12A" w14:textId="77777777" w:rsidTr="00871FAC">
        <w:trPr>
          <w:trHeight w:val="423"/>
        </w:trPr>
        <w:tc>
          <w:tcPr>
            <w:tcW w:w="3510" w:type="dxa"/>
          </w:tcPr>
          <w:p w14:paraId="765D2F8B" w14:textId="4A360570" w:rsidR="00871FAC" w:rsidRDefault="00871FAC" w:rsidP="0078342C">
            <w:r w:rsidRPr="00627BC0">
              <w:t>w1810872</w:t>
            </w:r>
            <w:r>
              <w:t>_</w:t>
            </w:r>
            <w:r>
              <w:rPr>
                <w:shd w:val="clear" w:color="auto" w:fill="F8F9FA"/>
              </w:rPr>
              <w:t>SmallerMotorizedBoat</w:t>
            </w:r>
          </w:p>
        </w:tc>
        <w:tc>
          <w:tcPr>
            <w:tcW w:w="3058" w:type="dxa"/>
          </w:tcPr>
          <w:p w14:paraId="6FF5D603" w14:textId="121ADBF1" w:rsidR="00871FAC" w:rsidRDefault="00871FAC" w:rsidP="009E6202">
            <w:r>
              <w:t>w1810872_currentBeach</w:t>
            </w:r>
          </w:p>
        </w:tc>
        <w:tc>
          <w:tcPr>
            <w:tcW w:w="5142" w:type="dxa"/>
          </w:tcPr>
          <w:p w14:paraId="45202E4C" w14:textId="5161F14A" w:rsidR="00871FAC" w:rsidRDefault="008262E4" w:rsidP="008262E4">
            <w:r>
              <w:t xml:space="preserve">Current beach it </w:t>
            </w:r>
            <w:proofErr w:type="gramStart"/>
            <w:r>
              <w:t>is located in</w:t>
            </w:r>
            <w:proofErr w:type="gramEnd"/>
            <w:r>
              <w:t xml:space="preserve"> </w:t>
            </w:r>
          </w:p>
        </w:tc>
      </w:tr>
      <w:tr w:rsidR="008262E4" w14:paraId="1F89E255" w14:textId="77777777" w:rsidTr="00555B8F">
        <w:trPr>
          <w:trHeight w:val="2220"/>
        </w:trPr>
        <w:tc>
          <w:tcPr>
            <w:tcW w:w="3510" w:type="dxa"/>
          </w:tcPr>
          <w:p w14:paraId="6376F401" w14:textId="157B65AB" w:rsidR="008262E4" w:rsidRDefault="008262E4" w:rsidP="0078342C">
            <w:r w:rsidRPr="00627BC0">
              <w:t>w1810872</w:t>
            </w:r>
            <w:r>
              <w:t>_Customer</w:t>
            </w:r>
          </w:p>
        </w:tc>
        <w:tc>
          <w:tcPr>
            <w:tcW w:w="3058" w:type="dxa"/>
          </w:tcPr>
          <w:p w14:paraId="3AF302CB" w14:textId="77777777" w:rsidR="008262E4" w:rsidRDefault="008262E4" w:rsidP="009E6202">
            <w:r>
              <w:t>w1810872_</w:t>
            </w:r>
            <w:proofErr w:type="gramStart"/>
            <w:r>
              <w:t>customerId  {</w:t>
            </w:r>
            <w:proofErr w:type="gramEnd"/>
            <w:r>
              <w:t>PK}</w:t>
            </w:r>
          </w:p>
          <w:p w14:paraId="17BF0834" w14:textId="77777777" w:rsidR="008262E4" w:rsidRDefault="008262E4" w:rsidP="009E6202">
            <w:r>
              <w:t>w1810872_customerName</w:t>
            </w:r>
          </w:p>
          <w:p w14:paraId="16AA804B" w14:textId="77777777" w:rsidR="008262E4" w:rsidRDefault="008262E4" w:rsidP="009E6202">
            <w:r>
              <w:t xml:space="preserve">    w1810872_fName</w:t>
            </w:r>
          </w:p>
          <w:p w14:paraId="26088913" w14:textId="77777777" w:rsidR="008262E4" w:rsidRDefault="008262E4" w:rsidP="009E6202">
            <w:r>
              <w:t xml:space="preserve">    w1810872_lName</w:t>
            </w:r>
          </w:p>
          <w:p w14:paraId="657BABFE" w14:textId="307F70D9" w:rsidR="008262E4" w:rsidRDefault="008262E4" w:rsidP="009E6202">
            <w:r>
              <w:t>w1810872_emailAddress</w:t>
            </w:r>
          </w:p>
        </w:tc>
        <w:tc>
          <w:tcPr>
            <w:tcW w:w="5142" w:type="dxa"/>
          </w:tcPr>
          <w:p w14:paraId="6E7898DC" w14:textId="77777777" w:rsidR="008262E4" w:rsidRDefault="008262E4" w:rsidP="00D03B4F">
            <w:r>
              <w:t xml:space="preserve">Uniquely identifies a customer </w:t>
            </w:r>
          </w:p>
          <w:p w14:paraId="7A7EED2A" w14:textId="77777777" w:rsidR="008262E4" w:rsidRDefault="008262E4" w:rsidP="00D03B4F"/>
          <w:p w14:paraId="44219B41" w14:textId="77777777" w:rsidR="008262E4" w:rsidRDefault="008262E4" w:rsidP="00D03B4F">
            <w:r>
              <w:t xml:space="preserve">First name of customer </w:t>
            </w:r>
          </w:p>
          <w:p w14:paraId="4880F861" w14:textId="020E796E" w:rsidR="008262E4" w:rsidRDefault="008262E4" w:rsidP="00D03B4F">
            <w:r>
              <w:t xml:space="preserve">Last name of customer </w:t>
            </w:r>
          </w:p>
          <w:p w14:paraId="5482231D" w14:textId="7914DFB4" w:rsidR="008262E4" w:rsidRDefault="008262E4" w:rsidP="00D03B4F">
            <w:r>
              <w:t xml:space="preserve">E-mail address of customer </w:t>
            </w:r>
          </w:p>
        </w:tc>
      </w:tr>
      <w:tr w:rsidR="008262E4" w14:paraId="49C26189" w14:textId="77777777" w:rsidTr="00461867">
        <w:trPr>
          <w:trHeight w:val="1328"/>
        </w:trPr>
        <w:tc>
          <w:tcPr>
            <w:tcW w:w="3510" w:type="dxa"/>
          </w:tcPr>
          <w:p w14:paraId="07BCA5B5" w14:textId="39F80BA4" w:rsidR="008262E4" w:rsidRDefault="008262E4" w:rsidP="0078342C">
            <w:r w:rsidRPr="00627BC0">
              <w:t>w1810872</w:t>
            </w:r>
            <w:r>
              <w:t>_Booking</w:t>
            </w:r>
          </w:p>
        </w:tc>
        <w:tc>
          <w:tcPr>
            <w:tcW w:w="3058" w:type="dxa"/>
          </w:tcPr>
          <w:p w14:paraId="6D80E6C4" w14:textId="77777777" w:rsidR="008262E4" w:rsidRDefault="008262E4" w:rsidP="009E6202">
            <w:r>
              <w:t>w1810872_bookingId {PK}</w:t>
            </w:r>
          </w:p>
          <w:p w14:paraId="0521CD31" w14:textId="77777777" w:rsidR="008262E4" w:rsidRDefault="008262E4" w:rsidP="009E6202">
            <w:r>
              <w:t>w1810872_bookingDate</w:t>
            </w:r>
          </w:p>
          <w:p w14:paraId="6B2DC786" w14:textId="7CC97822" w:rsidR="008262E4" w:rsidRDefault="008262E4" w:rsidP="009E6202">
            <w:r>
              <w:t>w1810872_duration</w:t>
            </w:r>
          </w:p>
        </w:tc>
        <w:tc>
          <w:tcPr>
            <w:tcW w:w="5142" w:type="dxa"/>
          </w:tcPr>
          <w:p w14:paraId="5667B9B9" w14:textId="77777777" w:rsidR="008262E4" w:rsidRDefault="008262E4" w:rsidP="00D03B4F">
            <w:r>
              <w:t>Each booking has a number to uniquely identify</w:t>
            </w:r>
          </w:p>
          <w:p w14:paraId="3069D3D9" w14:textId="77777777" w:rsidR="008262E4" w:rsidRDefault="008262E4" w:rsidP="00D03B4F">
            <w:r>
              <w:t>Date the booking was made</w:t>
            </w:r>
          </w:p>
          <w:p w14:paraId="564C576A" w14:textId="73906C47" w:rsidR="008262E4" w:rsidRDefault="008262E4" w:rsidP="00D03B4F">
            <w:r>
              <w:t xml:space="preserve">Time duration taken for a particular event booked </w:t>
            </w:r>
          </w:p>
        </w:tc>
      </w:tr>
      <w:tr w:rsidR="008262E4" w14:paraId="2DAF6BFE" w14:textId="77777777" w:rsidTr="001553A0">
        <w:trPr>
          <w:trHeight w:val="1328"/>
        </w:trPr>
        <w:tc>
          <w:tcPr>
            <w:tcW w:w="3510" w:type="dxa"/>
          </w:tcPr>
          <w:p w14:paraId="4124B16A" w14:textId="7BE36718" w:rsidR="008262E4" w:rsidRDefault="008262E4" w:rsidP="0078342C">
            <w:r w:rsidRPr="00627BC0">
              <w:t>w1810872</w:t>
            </w:r>
            <w:r>
              <w:t>_Adventure</w:t>
            </w:r>
          </w:p>
        </w:tc>
        <w:tc>
          <w:tcPr>
            <w:tcW w:w="3058" w:type="dxa"/>
          </w:tcPr>
          <w:p w14:paraId="691EFFA9" w14:textId="77777777" w:rsidR="008262E4" w:rsidRDefault="008262E4" w:rsidP="009E6202">
            <w:r>
              <w:t>w1810872_adventureId {PK}</w:t>
            </w:r>
          </w:p>
          <w:p w14:paraId="6542EA75" w14:textId="77777777" w:rsidR="008262E4" w:rsidRDefault="008262E4" w:rsidP="009E6202">
            <w:r>
              <w:t>w1810872_adventureType</w:t>
            </w:r>
          </w:p>
          <w:p w14:paraId="061C13EB" w14:textId="53297234" w:rsidR="008262E4" w:rsidRDefault="008262E4" w:rsidP="009E6202">
            <w:r>
              <w:lastRenderedPageBreak/>
              <w:t>w1810872_timeDuration</w:t>
            </w:r>
          </w:p>
        </w:tc>
        <w:tc>
          <w:tcPr>
            <w:tcW w:w="5142" w:type="dxa"/>
          </w:tcPr>
          <w:p w14:paraId="11AC101C" w14:textId="77777777" w:rsidR="008262E4" w:rsidRDefault="008262E4" w:rsidP="00D03B4F">
            <w:r>
              <w:lastRenderedPageBreak/>
              <w:t xml:space="preserve">Each adventure has a unique ID number </w:t>
            </w:r>
          </w:p>
          <w:p w14:paraId="44B74892" w14:textId="77777777" w:rsidR="008262E4" w:rsidRDefault="008262E4" w:rsidP="00D03B4F">
            <w:r>
              <w:t xml:space="preserve">Type of adventure </w:t>
            </w:r>
          </w:p>
          <w:p w14:paraId="7708F517" w14:textId="4807DD3F" w:rsidR="008262E4" w:rsidRDefault="00FC5217" w:rsidP="00D03B4F">
            <w:r>
              <w:lastRenderedPageBreak/>
              <w:t>Time consuming to complete adventure</w:t>
            </w:r>
          </w:p>
        </w:tc>
      </w:tr>
      <w:tr w:rsidR="00FC5217" w14:paraId="0E93D796" w14:textId="77777777" w:rsidTr="00DA6921">
        <w:trPr>
          <w:trHeight w:val="925"/>
        </w:trPr>
        <w:tc>
          <w:tcPr>
            <w:tcW w:w="3510" w:type="dxa"/>
          </w:tcPr>
          <w:p w14:paraId="3DCEB3D5" w14:textId="5DF6FFB9" w:rsidR="00FC5217" w:rsidRDefault="00FC5217" w:rsidP="0078342C">
            <w:r w:rsidRPr="00627BC0">
              <w:lastRenderedPageBreak/>
              <w:t>w1810872</w:t>
            </w:r>
            <w:r>
              <w:t>_</w:t>
            </w:r>
            <w:r>
              <w:rPr>
                <w:shd w:val="clear" w:color="auto" w:fill="F8F9FA"/>
              </w:rPr>
              <w:t>SeaAdventure</w:t>
            </w:r>
          </w:p>
        </w:tc>
        <w:tc>
          <w:tcPr>
            <w:tcW w:w="3058" w:type="dxa"/>
          </w:tcPr>
          <w:p w14:paraId="40D039E7" w14:textId="77777777" w:rsidR="00FC5217" w:rsidRDefault="00FC5217" w:rsidP="009E6202">
            <w:r>
              <w:t xml:space="preserve">w1810872_requirement </w:t>
            </w:r>
          </w:p>
          <w:p w14:paraId="3DD5D3F0" w14:textId="0F4A35D4" w:rsidR="00FC5217" w:rsidRDefault="00FC5217" w:rsidP="009E6202">
            <w:r>
              <w:t>w1810872_numberOfGuests</w:t>
            </w:r>
          </w:p>
        </w:tc>
        <w:tc>
          <w:tcPr>
            <w:tcW w:w="5142" w:type="dxa"/>
          </w:tcPr>
          <w:p w14:paraId="10E0D477" w14:textId="77777777" w:rsidR="00FC5217" w:rsidRDefault="00FC5217" w:rsidP="00D03B4F">
            <w:r>
              <w:t>Requirements for the sea adventure</w:t>
            </w:r>
          </w:p>
          <w:p w14:paraId="4F3064B2" w14:textId="24FD1C8E" w:rsidR="00FC5217" w:rsidRDefault="00FC5217" w:rsidP="00D03B4F">
            <w:r>
              <w:t>Number of guests participating in an adventure</w:t>
            </w:r>
          </w:p>
        </w:tc>
      </w:tr>
      <w:tr w:rsidR="00FC5217" w14:paraId="4AA7E8D2" w14:textId="77777777" w:rsidTr="00C67EAB">
        <w:trPr>
          <w:trHeight w:val="882"/>
        </w:trPr>
        <w:tc>
          <w:tcPr>
            <w:tcW w:w="3510" w:type="dxa"/>
          </w:tcPr>
          <w:p w14:paraId="58C23D94" w14:textId="67BD4DB9" w:rsidR="00FC5217" w:rsidRDefault="00FC5217" w:rsidP="0078342C">
            <w:r w:rsidRPr="00627BC0">
              <w:t>w1810872</w:t>
            </w:r>
            <w:r>
              <w:t>_</w:t>
            </w:r>
            <w:r>
              <w:rPr>
                <w:shd w:val="clear" w:color="auto" w:fill="F8F9FA"/>
              </w:rPr>
              <w:t>SeaCrossing</w:t>
            </w:r>
          </w:p>
        </w:tc>
        <w:tc>
          <w:tcPr>
            <w:tcW w:w="3058" w:type="dxa"/>
          </w:tcPr>
          <w:p w14:paraId="3873490D" w14:textId="77777777" w:rsidR="00FC5217" w:rsidRDefault="00FC5217" w:rsidP="009E6202">
            <w:r>
              <w:t>w1810872_crossingLocation</w:t>
            </w:r>
          </w:p>
          <w:p w14:paraId="45781036" w14:textId="39C65575" w:rsidR="00FC5217" w:rsidRDefault="00FC5217" w:rsidP="009E6202">
            <w:r>
              <w:t>w1810872_mealRequired</w:t>
            </w:r>
          </w:p>
        </w:tc>
        <w:tc>
          <w:tcPr>
            <w:tcW w:w="5142" w:type="dxa"/>
          </w:tcPr>
          <w:p w14:paraId="4ADF4E1A" w14:textId="77777777" w:rsidR="00FC5217" w:rsidRDefault="00FC5217" w:rsidP="00D03B4F">
            <w:r>
              <w:t xml:space="preserve">To which island is the sea crossing </w:t>
            </w:r>
            <w:proofErr w:type="gramStart"/>
            <w:r>
              <w:t>is</w:t>
            </w:r>
            <w:proofErr w:type="gramEnd"/>
            <w:r>
              <w:t xml:space="preserve"> for</w:t>
            </w:r>
          </w:p>
          <w:p w14:paraId="2DCDC915" w14:textId="7279B493" w:rsidR="00FC5217" w:rsidRDefault="00FC5217" w:rsidP="00D03B4F">
            <w:r>
              <w:t>Whether a meal is required or not</w:t>
            </w:r>
          </w:p>
        </w:tc>
      </w:tr>
      <w:tr w:rsidR="0078342C" w14:paraId="2A75CD82" w14:textId="77777777" w:rsidTr="00A54800">
        <w:trPr>
          <w:trHeight w:val="532"/>
        </w:trPr>
        <w:tc>
          <w:tcPr>
            <w:tcW w:w="3510" w:type="dxa"/>
          </w:tcPr>
          <w:p w14:paraId="269B90FD" w14:textId="645B932A" w:rsidR="0078342C" w:rsidRDefault="0078342C" w:rsidP="0078342C">
            <w:r w:rsidRPr="00627BC0">
              <w:t>w1810872</w:t>
            </w:r>
            <w:r>
              <w:t>_</w:t>
            </w:r>
            <w:r>
              <w:rPr>
                <w:shd w:val="clear" w:color="auto" w:fill="F8F9FA"/>
              </w:rPr>
              <w:t>BeachTaxiService</w:t>
            </w:r>
          </w:p>
        </w:tc>
        <w:tc>
          <w:tcPr>
            <w:tcW w:w="3058" w:type="dxa"/>
          </w:tcPr>
          <w:p w14:paraId="39160570" w14:textId="421157AD" w:rsidR="0078342C" w:rsidRDefault="0078342C" w:rsidP="009E6202"/>
        </w:tc>
        <w:tc>
          <w:tcPr>
            <w:tcW w:w="5142" w:type="dxa"/>
          </w:tcPr>
          <w:p w14:paraId="1CDB7720" w14:textId="46880410" w:rsidR="0078342C" w:rsidRDefault="0078342C" w:rsidP="00D03B4F"/>
        </w:tc>
      </w:tr>
      <w:tr w:rsidR="0078342C" w14:paraId="1D4B9880" w14:textId="77777777" w:rsidTr="00A54800">
        <w:trPr>
          <w:trHeight w:val="532"/>
        </w:trPr>
        <w:tc>
          <w:tcPr>
            <w:tcW w:w="3510" w:type="dxa"/>
          </w:tcPr>
          <w:p w14:paraId="0459C7A0" w14:textId="28298DBF" w:rsidR="0078342C" w:rsidRDefault="0078342C" w:rsidP="0078342C">
            <w:r w:rsidRPr="00627BC0">
              <w:t>w1810872</w:t>
            </w:r>
            <w:r>
              <w:t>_</w:t>
            </w:r>
            <w:r>
              <w:rPr>
                <w:shd w:val="clear" w:color="auto" w:fill="F8F9FA"/>
              </w:rPr>
              <w:t>MarineExploration</w:t>
            </w:r>
          </w:p>
        </w:tc>
        <w:tc>
          <w:tcPr>
            <w:tcW w:w="3058" w:type="dxa"/>
          </w:tcPr>
          <w:p w14:paraId="034BFEF9" w14:textId="2E5D4D75" w:rsidR="0078342C" w:rsidRDefault="0078342C" w:rsidP="009E6202"/>
        </w:tc>
        <w:tc>
          <w:tcPr>
            <w:tcW w:w="5142" w:type="dxa"/>
          </w:tcPr>
          <w:p w14:paraId="158152A1" w14:textId="1F36B9D5" w:rsidR="0078342C" w:rsidRDefault="0078342C" w:rsidP="00D03B4F"/>
        </w:tc>
      </w:tr>
      <w:tr w:rsidR="0078342C" w14:paraId="55759FD2" w14:textId="77777777" w:rsidTr="00F01531">
        <w:trPr>
          <w:trHeight w:val="283"/>
        </w:trPr>
        <w:tc>
          <w:tcPr>
            <w:tcW w:w="3510" w:type="dxa"/>
          </w:tcPr>
          <w:p w14:paraId="78261ED8" w14:textId="5D2FA9E8" w:rsidR="0078342C" w:rsidRDefault="0078342C" w:rsidP="0078342C">
            <w:r w:rsidRPr="00627BC0">
              <w:t>w1810872</w:t>
            </w:r>
            <w:r>
              <w:t>_</w:t>
            </w:r>
            <w:r>
              <w:rPr>
                <w:shd w:val="clear" w:color="auto" w:fill="F8F9FA"/>
              </w:rPr>
              <w:t>LandAdventure</w:t>
            </w:r>
          </w:p>
        </w:tc>
        <w:tc>
          <w:tcPr>
            <w:tcW w:w="3058" w:type="dxa"/>
          </w:tcPr>
          <w:p w14:paraId="6AA84A88" w14:textId="369CB5A0" w:rsidR="0078342C" w:rsidRDefault="003C1BB4" w:rsidP="009E6202">
            <w:r>
              <w:t>w1810872_description</w:t>
            </w:r>
          </w:p>
        </w:tc>
        <w:tc>
          <w:tcPr>
            <w:tcW w:w="5142" w:type="dxa"/>
          </w:tcPr>
          <w:p w14:paraId="5A6E5311" w14:textId="2ACEC442" w:rsidR="0078342C" w:rsidRDefault="00FC5217" w:rsidP="00D03B4F">
            <w:r>
              <w:t xml:space="preserve">Short description about the land adventure </w:t>
            </w:r>
          </w:p>
        </w:tc>
      </w:tr>
      <w:tr w:rsidR="0078342C" w14:paraId="3E045A37" w14:textId="77777777" w:rsidTr="00F01531">
        <w:trPr>
          <w:trHeight w:val="261"/>
        </w:trPr>
        <w:tc>
          <w:tcPr>
            <w:tcW w:w="3510" w:type="dxa"/>
          </w:tcPr>
          <w:p w14:paraId="1C8123AB" w14:textId="08961B1A" w:rsidR="0078342C" w:rsidRDefault="0078342C" w:rsidP="0078342C">
            <w:r w:rsidRPr="00627BC0">
              <w:t>w1810872</w:t>
            </w:r>
            <w:r>
              <w:t>_</w:t>
            </w:r>
            <w:r>
              <w:rPr>
                <w:shd w:val="clear" w:color="auto" w:fill="F8F9FA"/>
              </w:rPr>
              <w:t>VisitLandmark</w:t>
            </w:r>
          </w:p>
        </w:tc>
        <w:tc>
          <w:tcPr>
            <w:tcW w:w="3058" w:type="dxa"/>
          </w:tcPr>
          <w:p w14:paraId="333C3495" w14:textId="594BE11B" w:rsidR="0078342C" w:rsidRDefault="0078342C" w:rsidP="009E6202"/>
        </w:tc>
        <w:tc>
          <w:tcPr>
            <w:tcW w:w="5142" w:type="dxa"/>
          </w:tcPr>
          <w:p w14:paraId="27533426" w14:textId="127A3B6F" w:rsidR="0078342C" w:rsidRDefault="0078342C" w:rsidP="00D03B4F"/>
        </w:tc>
      </w:tr>
      <w:tr w:rsidR="0078342C" w14:paraId="24B2737D" w14:textId="77777777" w:rsidTr="00F01531">
        <w:trPr>
          <w:trHeight w:val="381"/>
        </w:trPr>
        <w:tc>
          <w:tcPr>
            <w:tcW w:w="3510" w:type="dxa"/>
          </w:tcPr>
          <w:p w14:paraId="227B9597" w14:textId="30338E17" w:rsidR="0078342C" w:rsidRPr="00627BC0" w:rsidRDefault="0078342C" w:rsidP="0078342C">
            <w:r w:rsidRPr="00627BC0">
              <w:t>w1810872</w:t>
            </w:r>
            <w:r>
              <w:t>_</w:t>
            </w:r>
            <w:r>
              <w:rPr>
                <w:shd w:val="clear" w:color="auto" w:fill="F8F9FA"/>
              </w:rPr>
              <w:t>WalkTour</w:t>
            </w:r>
          </w:p>
        </w:tc>
        <w:tc>
          <w:tcPr>
            <w:tcW w:w="3058" w:type="dxa"/>
          </w:tcPr>
          <w:p w14:paraId="7A267AF3" w14:textId="4F07AD70" w:rsidR="0078342C" w:rsidRDefault="0078342C" w:rsidP="009E6202"/>
        </w:tc>
        <w:tc>
          <w:tcPr>
            <w:tcW w:w="5142" w:type="dxa"/>
          </w:tcPr>
          <w:p w14:paraId="3147A5DA" w14:textId="77777777" w:rsidR="0078342C" w:rsidRDefault="0078342C" w:rsidP="00D03B4F"/>
        </w:tc>
      </w:tr>
      <w:tr w:rsidR="00E24BAA" w14:paraId="48B02D3C" w14:textId="77777777" w:rsidTr="00B40F39">
        <w:trPr>
          <w:trHeight w:val="4004"/>
        </w:trPr>
        <w:tc>
          <w:tcPr>
            <w:tcW w:w="3510" w:type="dxa"/>
          </w:tcPr>
          <w:p w14:paraId="39143E48" w14:textId="29C42A0B" w:rsidR="00E24BAA" w:rsidRPr="00627BC0" w:rsidRDefault="00E24BAA" w:rsidP="0078342C">
            <w:r w:rsidRPr="00627BC0">
              <w:t>w1810872</w:t>
            </w:r>
            <w:r>
              <w:t>_Employee</w:t>
            </w:r>
          </w:p>
        </w:tc>
        <w:tc>
          <w:tcPr>
            <w:tcW w:w="3058" w:type="dxa"/>
          </w:tcPr>
          <w:p w14:paraId="04F0EB02" w14:textId="77777777" w:rsidR="00E24BAA" w:rsidRDefault="00E24BAA" w:rsidP="009E6202">
            <w:r>
              <w:t>w1810872_emplyeeId {PK}</w:t>
            </w:r>
          </w:p>
          <w:p w14:paraId="29746D37" w14:textId="77777777" w:rsidR="00E24BAA" w:rsidRDefault="00E24BAA" w:rsidP="009E6202">
            <w:r>
              <w:t>w1810872_name</w:t>
            </w:r>
          </w:p>
          <w:p w14:paraId="728EA760" w14:textId="77777777" w:rsidR="00E24BAA" w:rsidRDefault="00E24BAA" w:rsidP="009E6202">
            <w:r>
              <w:t xml:space="preserve">    w1810872_fName</w:t>
            </w:r>
          </w:p>
          <w:p w14:paraId="65B80A41" w14:textId="77777777" w:rsidR="00E24BAA" w:rsidRDefault="00E24BAA" w:rsidP="009E6202">
            <w:r>
              <w:t xml:space="preserve">    w1810872_lName</w:t>
            </w:r>
          </w:p>
          <w:p w14:paraId="606E4D88" w14:textId="77777777" w:rsidR="00E24BAA" w:rsidRDefault="00E24BAA" w:rsidP="009E6202">
            <w:r>
              <w:t xml:space="preserve">w1810872_Address </w:t>
            </w:r>
          </w:p>
          <w:p w14:paraId="02A14628" w14:textId="77777777" w:rsidR="00E24BAA" w:rsidRDefault="00E24BAA" w:rsidP="009E6202">
            <w:r>
              <w:t xml:space="preserve">    w1810872_street</w:t>
            </w:r>
          </w:p>
          <w:p w14:paraId="000D27A7" w14:textId="77777777" w:rsidR="00E24BAA" w:rsidRDefault="00E24BAA" w:rsidP="009E6202">
            <w:r>
              <w:t xml:space="preserve">    w1810872_city</w:t>
            </w:r>
          </w:p>
          <w:p w14:paraId="13B6F136" w14:textId="77777777" w:rsidR="00E24BAA" w:rsidRDefault="00E24BAA" w:rsidP="009E6202">
            <w:r>
              <w:t xml:space="preserve">    w1810872_postcode</w:t>
            </w:r>
          </w:p>
          <w:p w14:paraId="58A613F7" w14:textId="6C507049" w:rsidR="00E24BAA" w:rsidRDefault="00E24BAA" w:rsidP="009E6202">
            <w:r>
              <w:t>w1810872_</w:t>
            </w:r>
            <w:proofErr w:type="gramStart"/>
            <w:r>
              <w:t>tellNo[</w:t>
            </w:r>
            <w:proofErr w:type="gramEnd"/>
            <w:r>
              <w:t>1..3]</w:t>
            </w:r>
          </w:p>
        </w:tc>
        <w:tc>
          <w:tcPr>
            <w:tcW w:w="5142" w:type="dxa"/>
          </w:tcPr>
          <w:p w14:paraId="12EB14BD" w14:textId="77777777" w:rsidR="00E24BAA" w:rsidRDefault="00E24BAA" w:rsidP="00D03B4F">
            <w:r>
              <w:t>Each employee has an ID to be uniquely identified</w:t>
            </w:r>
          </w:p>
          <w:p w14:paraId="6713D147" w14:textId="77777777" w:rsidR="00E24BAA" w:rsidRDefault="00E24BAA" w:rsidP="00D03B4F"/>
          <w:p w14:paraId="6575B59A" w14:textId="77777777" w:rsidR="00E24BAA" w:rsidRDefault="00E24BAA" w:rsidP="00D03B4F">
            <w:r>
              <w:t>First name of employee</w:t>
            </w:r>
          </w:p>
          <w:p w14:paraId="4C877A8A" w14:textId="77777777" w:rsidR="00E24BAA" w:rsidRDefault="00E24BAA" w:rsidP="00D03B4F">
            <w:r>
              <w:t xml:space="preserve">Last name of employee </w:t>
            </w:r>
          </w:p>
          <w:p w14:paraId="015A0F57" w14:textId="77777777" w:rsidR="00E24BAA" w:rsidRDefault="00E24BAA" w:rsidP="00D03B4F"/>
          <w:p w14:paraId="57346C2D" w14:textId="77777777" w:rsidR="00E24BAA" w:rsidRDefault="00E24BAA" w:rsidP="00D03B4F">
            <w:r>
              <w:t xml:space="preserve">Street name of address of employee </w:t>
            </w:r>
          </w:p>
          <w:p w14:paraId="315278CE" w14:textId="77777777" w:rsidR="00E24BAA" w:rsidRDefault="00E24BAA" w:rsidP="00D03B4F">
            <w:r>
              <w:t xml:space="preserve">City of employee’s address </w:t>
            </w:r>
          </w:p>
          <w:p w14:paraId="712BC265" w14:textId="77777777" w:rsidR="00E24BAA" w:rsidRDefault="00E24BAA" w:rsidP="00D03B4F">
            <w:r>
              <w:t>Postcode of address</w:t>
            </w:r>
          </w:p>
          <w:p w14:paraId="7658D354" w14:textId="0959CF5A" w:rsidR="00E24BAA" w:rsidRDefault="00E24BAA" w:rsidP="00D03B4F">
            <w:r>
              <w:t>Telephone number of each employee</w:t>
            </w:r>
          </w:p>
        </w:tc>
      </w:tr>
      <w:tr w:rsidR="0078342C" w14:paraId="7127068B" w14:textId="77777777" w:rsidTr="00F01531">
        <w:trPr>
          <w:trHeight w:val="195"/>
        </w:trPr>
        <w:tc>
          <w:tcPr>
            <w:tcW w:w="3510" w:type="dxa"/>
          </w:tcPr>
          <w:p w14:paraId="0FA7904E" w14:textId="0132E4BC" w:rsidR="0078342C" w:rsidRPr="00627BC0" w:rsidRDefault="0078342C" w:rsidP="0078342C">
            <w:r w:rsidRPr="00627BC0">
              <w:t>w1810872</w:t>
            </w:r>
            <w:r>
              <w:t>_</w:t>
            </w:r>
            <w:r>
              <w:rPr>
                <w:shd w:val="clear" w:color="auto" w:fill="F8F9FA"/>
              </w:rPr>
              <w:t>Guid</w:t>
            </w:r>
          </w:p>
        </w:tc>
        <w:tc>
          <w:tcPr>
            <w:tcW w:w="3058" w:type="dxa"/>
          </w:tcPr>
          <w:p w14:paraId="2A57B024" w14:textId="4AD4C687" w:rsidR="0078342C" w:rsidRDefault="003C1BB4" w:rsidP="009E6202">
            <w:r>
              <w:t xml:space="preserve">w1810872_specializedArea </w:t>
            </w:r>
          </w:p>
        </w:tc>
        <w:tc>
          <w:tcPr>
            <w:tcW w:w="5142" w:type="dxa"/>
          </w:tcPr>
          <w:p w14:paraId="010D2A93" w14:textId="731D89D8" w:rsidR="0078342C" w:rsidRDefault="00E24BAA" w:rsidP="00D03B4F">
            <w:r>
              <w:t>Specialise area of study regarding various landmarks</w:t>
            </w:r>
          </w:p>
        </w:tc>
      </w:tr>
      <w:tr w:rsidR="0078342C" w14:paraId="231B21E1" w14:textId="77777777" w:rsidTr="00F01531">
        <w:trPr>
          <w:trHeight w:val="457"/>
        </w:trPr>
        <w:tc>
          <w:tcPr>
            <w:tcW w:w="3510" w:type="dxa"/>
          </w:tcPr>
          <w:p w14:paraId="3E8CCFD0" w14:textId="62EF6930" w:rsidR="0078342C" w:rsidRPr="00627BC0" w:rsidRDefault="0078342C" w:rsidP="0078342C">
            <w:r w:rsidRPr="00627BC0">
              <w:t>w1810872</w:t>
            </w:r>
            <w:r>
              <w:t>_</w:t>
            </w:r>
            <w:r>
              <w:rPr>
                <w:shd w:val="clear" w:color="auto" w:fill="F8F9FA"/>
              </w:rPr>
              <w:t>SeaCrewMember</w:t>
            </w:r>
          </w:p>
        </w:tc>
        <w:tc>
          <w:tcPr>
            <w:tcW w:w="3058" w:type="dxa"/>
          </w:tcPr>
          <w:p w14:paraId="3B0D4298" w14:textId="0ED3D035" w:rsidR="0078342C" w:rsidRDefault="003C1BB4" w:rsidP="009E6202">
            <w:r>
              <w:t>w1810872_licenseNumber</w:t>
            </w:r>
          </w:p>
        </w:tc>
        <w:tc>
          <w:tcPr>
            <w:tcW w:w="5142" w:type="dxa"/>
          </w:tcPr>
          <w:p w14:paraId="06C08781" w14:textId="6663A322" w:rsidR="0078342C" w:rsidRDefault="00E24BAA" w:rsidP="00D03B4F">
            <w:r>
              <w:t xml:space="preserve">Diving/ Swimming license number of each sea crew member </w:t>
            </w:r>
          </w:p>
        </w:tc>
      </w:tr>
      <w:tr w:rsidR="0078342C" w14:paraId="13087AEC" w14:textId="77777777" w:rsidTr="00F01531">
        <w:trPr>
          <w:trHeight w:val="557"/>
        </w:trPr>
        <w:tc>
          <w:tcPr>
            <w:tcW w:w="3510" w:type="dxa"/>
          </w:tcPr>
          <w:p w14:paraId="59417465" w14:textId="47606263" w:rsidR="0078342C" w:rsidRPr="00627BC0" w:rsidRDefault="0078342C" w:rsidP="0078342C">
            <w:r w:rsidRPr="00627BC0">
              <w:t>w1810872</w:t>
            </w:r>
            <w:r>
              <w:t>_</w:t>
            </w:r>
            <w:r>
              <w:rPr>
                <w:shd w:val="clear" w:color="auto" w:fill="F8F9FA"/>
              </w:rPr>
              <w:t>BoatMechanic</w:t>
            </w:r>
          </w:p>
        </w:tc>
        <w:tc>
          <w:tcPr>
            <w:tcW w:w="3058" w:type="dxa"/>
          </w:tcPr>
          <w:p w14:paraId="3F1B39B5" w14:textId="17764FDB" w:rsidR="0078342C" w:rsidRDefault="0078342C" w:rsidP="009E6202"/>
        </w:tc>
        <w:tc>
          <w:tcPr>
            <w:tcW w:w="5142" w:type="dxa"/>
          </w:tcPr>
          <w:p w14:paraId="1281A7A1" w14:textId="77777777" w:rsidR="0078342C" w:rsidRDefault="0078342C" w:rsidP="00D03B4F"/>
        </w:tc>
      </w:tr>
      <w:tr w:rsidR="00E24BAA" w14:paraId="7ACC6C8C" w14:textId="77777777" w:rsidTr="00DE0530">
        <w:trPr>
          <w:trHeight w:val="1328"/>
        </w:trPr>
        <w:tc>
          <w:tcPr>
            <w:tcW w:w="3510" w:type="dxa"/>
          </w:tcPr>
          <w:p w14:paraId="76C6C6B9" w14:textId="0F6D4381" w:rsidR="00E24BAA" w:rsidRPr="00627BC0" w:rsidRDefault="00E24BAA" w:rsidP="0078342C">
            <w:r w:rsidRPr="00627BC0">
              <w:lastRenderedPageBreak/>
              <w:t>w1810872</w:t>
            </w:r>
            <w:r>
              <w:t>_BoatService</w:t>
            </w:r>
          </w:p>
        </w:tc>
        <w:tc>
          <w:tcPr>
            <w:tcW w:w="3058" w:type="dxa"/>
          </w:tcPr>
          <w:p w14:paraId="20C6249E" w14:textId="77777777" w:rsidR="00E24BAA" w:rsidRDefault="00E24BAA" w:rsidP="0084751C">
            <w:r>
              <w:t>w1810872_serviceId {PK}</w:t>
            </w:r>
          </w:p>
          <w:p w14:paraId="6C777446" w14:textId="77777777" w:rsidR="00E24BAA" w:rsidRDefault="00E24BAA" w:rsidP="0084751C">
            <w:r>
              <w:t>w1810872_serviceName</w:t>
            </w:r>
          </w:p>
          <w:p w14:paraId="42C29607" w14:textId="3DB48815" w:rsidR="00E24BAA" w:rsidRDefault="00E24BAA" w:rsidP="0084751C">
            <w:r>
              <w:t xml:space="preserve">w1810872_serviceType </w:t>
            </w:r>
          </w:p>
        </w:tc>
        <w:tc>
          <w:tcPr>
            <w:tcW w:w="5142" w:type="dxa"/>
          </w:tcPr>
          <w:p w14:paraId="2E0EF97F" w14:textId="77777777" w:rsidR="00E24BAA" w:rsidRDefault="00E24BAA" w:rsidP="00D03B4F">
            <w:r>
              <w:t xml:space="preserve">To uniquely identify each service </w:t>
            </w:r>
          </w:p>
          <w:p w14:paraId="6B404662" w14:textId="77777777" w:rsidR="00E24BAA" w:rsidRDefault="00E24BAA" w:rsidP="00D03B4F">
            <w:r>
              <w:t xml:space="preserve">Name of service </w:t>
            </w:r>
          </w:p>
          <w:p w14:paraId="3E0256E5" w14:textId="4C9DEA41" w:rsidR="00E24BAA" w:rsidRDefault="00E24BAA" w:rsidP="00D03B4F">
            <w:r>
              <w:t xml:space="preserve">Type of service based on various parts of boat </w:t>
            </w:r>
          </w:p>
        </w:tc>
      </w:tr>
      <w:tr w:rsidR="00E24BAA" w14:paraId="146ED350" w14:textId="77777777" w:rsidTr="003C6701">
        <w:trPr>
          <w:trHeight w:val="1328"/>
        </w:trPr>
        <w:tc>
          <w:tcPr>
            <w:tcW w:w="3510" w:type="dxa"/>
          </w:tcPr>
          <w:p w14:paraId="633DAA4A" w14:textId="7AAD6C37" w:rsidR="00E24BAA" w:rsidRPr="00627BC0" w:rsidRDefault="00E24BAA" w:rsidP="0078342C">
            <w:r w:rsidRPr="00627BC0">
              <w:t>w1810872</w:t>
            </w:r>
            <w:r>
              <w:t>_Meal</w:t>
            </w:r>
          </w:p>
        </w:tc>
        <w:tc>
          <w:tcPr>
            <w:tcW w:w="3058" w:type="dxa"/>
          </w:tcPr>
          <w:p w14:paraId="7F1FE25C" w14:textId="77777777" w:rsidR="00E24BAA" w:rsidRDefault="00E24BAA" w:rsidP="0084751C">
            <w:r>
              <w:t>w1810872_mealId {PK}</w:t>
            </w:r>
          </w:p>
          <w:p w14:paraId="053BE8A6" w14:textId="77777777" w:rsidR="00E24BAA" w:rsidRDefault="00E24BAA" w:rsidP="0084751C">
            <w:r>
              <w:t>w1810872_description</w:t>
            </w:r>
          </w:p>
          <w:p w14:paraId="4FBAC886" w14:textId="6658DA48" w:rsidR="00E24BAA" w:rsidRDefault="00E24BAA" w:rsidP="0084751C">
            <w:r>
              <w:t>w1810872_veg</w:t>
            </w:r>
          </w:p>
        </w:tc>
        <w:tc>
          <w:tcPr>
            <w:tcW w:w="5142" w:type="dxa"/>
          </w:tcPr>
          <w:p w14:paraId="2185A18C" w14:textId="77777777" w:rsidR="00E24BAA" w:rsidRDefault="0093057F" w:rsidP="00D03B4F">
            <w:r>
              <w:t>Uniquely identifies each meal</w:t>
            </w:r>
          </w:p>
          <w:p w14:paraId="38BDE589" w14:textId="77777777" w:rsidR="0093057F" w:rsidRDefault="0093057F" w:rsidP="00D03B4F">
            <w:r>
              <w:t>Short description about what is included in the meal</w:t>
            </w:r>
          </w:p>
          <w:p w14:paraId="4BABAF3F" w14:textId="169E9ECE" w:rsidR="0093057F" w:rsidRDefault="0093057F" w:rsidP="00D03B4F">
            <w:r>
              <w:t xml:space="preserve">Is the meal vegetarian or non-vegetarian </w:t>
            </w:r>
          </w:p>
        </w:tc>
      </w:tr>
    </w:tbl>
    <w:p w14:paraId="49C0370A" w14:textId="77777777" w:rsidR="00D06177" w:rsidRPr="00D06177" w:rsidRDefault="00D06177">
      <w:pPr>
        <w:rPr>
          <w:b/>
          <w:bCs/>
        </w:rPr>
      </w:pPr>
    </w:p>
    <w:p w14:paraId="356A62C0" w14:textId="5A95F91B" w:rsidR="00500F4A" w:rsidRDefault="00500F4A"/>
    <w:p w14:paraId="468274B9" w14:textId="77777777" w:rsidR="00500F4A" w:rsidRDefault="00500F4A">
      <w:pPr>
        <w:spacing w:line="259" w:lineRule="auto"/>
      </w:pPr>
      <w:r>
        <w:br w:type="page"/>
      </w:r>
    </w:p>
    <w:p w14:paraId="7ADBBAB0" w14:textId="71B70905" w:rsidR="00500F4A" w:rsidRDefault="00500F4A" w:rsidP="00500F4A">
      <w:pPr>
        <w:pStyle w:val="Heading1"/>
      </w:pPr>
      <w:bookmarkStart w:id="9" w:name="_Toc89523198"/>
      <w:r>
        <w:lastRenderedPageBreak/>
        <w:t>Part B</w:t>
      </w:r>
      <w:bookmarkEnd w:id="9"/>
      <w:r>
        <w:t xml:space="preserve"> </w:t>
      </w:r>
    </w:p>
    <w:p w14:paraId="2513BA52" w14:textId="25E38674" w:rsidR="00013E6B" w:rsidRDefault="00013E6B" w:rsidP="00013E6B">
      <w:pPr>
        <w:pStyle w:val="Heading1"/>
      </w:pPr>
      <w:bookmarkStart w:id="10" w:name="_Toc89523199"/>
      <w:r>
        <w:t xml:space="preserve">5. LOGICAL ERD for </w:t>
      </w:r>
      <w:proofErr w:type="spellStart"/>
      <w:r>
        <w:t>SoundStuff</w:t>
      </w:r>
      <w:proofErr w:type="spellEnd"/>
      <w:r w:rsidR="006E768E">
        <w:t xml:space="preserve"> (Part B)</w:t>
      </w:r>
      <w:r>
        <w:t>.</w:t>
      </w:r>
      <w:bookmarkEnd w:id="10"/>
    </w:p>
    <w:p w14:paraId="3ECB774C" w14:textId="24A9D680" w:rsidR="00315070" w:rsidRDefault="00A60571" w:rsidP="00315070">
      <w:r>
        <w:rPr>
          <w:noProof/>
        </w:rPr>
        <w:drawing>
          <wp:anchor distT="0" distB="0" distL="114300" distR="114300" simplePos="0" relativeHeight="251677696" behindDoc="0" locked="0" layoutInCell="1" allowOverlap="1" wp14:anchorId="5697CAF3" wp14:editId="2296B57B">
            <wp:simplePos x="0" y="0"/>
            <wp:positionH relativeFrom="margin">
              <wp:align>center</wp:align>
            </wp:positionH>
            <wp:positionV relativeFrom="paragraph">
              <wp:posOffset>287600</wp:posOffset>
            </wp:positionV>
            <wp:extent cx="7086600" cy="6082665"/>
            <wp:effectExtent l="0" t="0" r="0" b="0"/>
            <wp:wrapSquare wrapText="bothSides"/>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86600" cy="60826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C93DC" w14:textId="4B036C20" w:rsidR="00315070" w:rsidRPr="00315070" w:rsidRDefault="00315070" w:rsidP="00315070"/>
    <w:p w14:paraId="2E9471D3" w14:textId="77777777" w:rsidR="00013E6B" w:rsidRPr="00013E6B" w:rsidRDefault="00013E6B" w:rsidP="00013E6B"/>
    <w:p w14:paraId="007D157D" w14:textId="77777777" w:rsidR="00500F4A" w:rsidRPr="00500F4A" w:rsidRDefault="00500F4A" w:rsidP="00500F4A"/>
    <w:p w14:paraId="36AC3929" w14:textId="06C97BF3" w:rsidR="00500F4A" w:rsidRDefault="00500F4A" w:rsidP="00500F4A">
      <w:pPr>
        <w:spacing w:line="259" w:lineRule="auto"/>
      </w:pPr>
      <w:r>
        <w:br w:type="page"/>
      </w:r>
    </w:p>
    <w:p w14:paraId="7AA4D96A" w14:textId="7FD230A5" w:rsidR="00500F4A" w:rsidRDefault="00013E6B" w:rsidP="00500F4A">
      <w:pPr>
        <w:pStyle w:val="Heading1"/>
      </w:pPr>
      <w:bookmarkStart w:id="11" w:name="_Toc89523200"/>
      <w:r>
        <w:lastRenderedPageBreak/>
        <w:t>6. SQL quer</w:t>
      </w:r>
      <w:r w:rsidR="008E5728">
        <w:t>ies to create tables, populate tables</w:t>
      </w:r>
      <w:r w:rsidR="006E768E">
        <w:t xml:space="preserve"> and </w:t>
      </w:r>
      <w:r w:rsidR="00004CA5">
        <w:t>retrieving required</w:t>
      </w:r>
      <w:r w:rsidR="006E768E">
        <w:t xml:space="preserve"> output (Part B).</w:t>
      </w:r>
      <w:bookmarkEnd w:id="11"/>
      <w:r w:rsidR="006E768E">
        <w:t xml:space="preserve"> </w:t>
      </w:r>
    </w:p>
    <w:p w14:paraId="449393EB" w14:textId="6C9E6A92" w:rsidR="00013E6B" w:rsidRDefault="00013E6B" w:rsidP="00013E6B"/>
    <w:p w14:paraId="146B58D4" w14:textId="04FB4608" w:rsidR="00013E6B" w:rsidRDefault="00013E6B" w:rsidP="00013E6B">
      <w:pPr>
        <w:pStyle w:val="Heading2"/>
      </w:pPr>
      <w:bookmarkStart w:id="12" w:name="_Toc89523201"/>
      <w:r>
        <w:t>6.1. SQL Quer</w:t>
      </w:r>
      <w:r w:rsidR="002263AC">
        <w:t>ies</w:t>
      </w:r>
      <w:r>
        <w:t xml:space="preserve"> to create table</w:t>
      </w:r>
      <w:r w:rsidR="002263AC">
        <w:t>s.</w:t>
      </w:r>
      <w:bookmarkEnd w:id="12"/>
    </w:p>
    <w:p w14:paraId="101BEAAE" w14:textId="20847663" w:rsidR="00013E6B" w:rsidRDefault="00013E6B" w:rsidP="00013E6B"/>
    <w:p w14:paraId="25BF30F6" w14:textId="5D22FEBC" w:rsidR="00B563C9" w:rsidRDefault="00B563C9">
      <w:pPr>
        <w:spacing w:line="259" w:lineRule="auto"/>
      </w:pPr>
      <w:r>
        <w:rPr>
          <w:noProof/>
        </w:rPr>
        <mc:AlternateContent>
          <mc:Choice Requires="wps">
            <w:drawing>
              <wp:anchor distT="0" distB="0" distL="114300" distR="114300" simplePos="0" relativeHeight="251676672" behindDoc="0" locked="0" layoutInCell="1" allowOverlap="1" wp14:anchorId="22936B29" wp14:editId="3433D70A">
                <wp:simplePos x="0" y="0"/>
                <wp:positionH relativeFrom="column">
                  <wp:posOffset>0</wp:posOffset>
                </wp:positionH>
                <wp:positionV relativeFrom="paragraph">
                  <wp:posOffset>3587115</wp:posOffset>
                </wp:positionV>
                <wp:extent cx="368935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689350" cy="635"/>
                        </a:xfrm>
                        <a:prstGeom prst="rect">
                          <a:avLst/>
                        </a:prstGeom>
                        <a:solidFill>
                          <a:prstClr val="white"/>
                        </a:solidFill>
                        <a:ln>
                          <a:noFill/>
                        </a:ln>
                      </wps:spPr>
                      <wps:txbx>
                        <w:txbxContent>
                          <w:p w14:paraId="0EA80CC9" w14:textId="629E14A1" w:rsidR="00B563C9" w:rsidRPr="0045621B" w:rsidRDefault="00B563C9" w:rsidP="00B563C9">
                            <w:pPr>
                              <w:pStyle w:val="Caption"/>
                              <w:rPr>
                                <w:noProof/>
                                <w:szCs w:val="28"/>
                              </w:rPr>
                            </w:pPr>
                            <w:bookmarkStart w:id="13" w:name="_Toc89520814"/>
                            <w:r>
                              <w:t xml:space="preserve">Figure </w:t>
                            </w:r>
                            <w:fldSimple w:instr=" SEQ Figure \* ARABIC ">
                              <w:r w:rsidR="00004CA5">
                                <w:rPr>
                                  <w:noProof/>
                                </w:rPr>
                                <w:t>1</w:t>
                              </w:r>
                            </w:fldSimple>
                            <w:r>
                              <w:t>: Create table Studio</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936B29" id="_x0000_s1029" type="#_x0000_t202" style="position:absolute;left:0;text-align:left;margin-left:0;margin-top:282.45pt;width:290.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" stroked="f">
                <v:textbox style="mso-fit-shape-to-text:t" inset="0,0,0,0">
                  <w:txbxContent>
                    <w:p w14:paraId="0EA80CC9" w14:textId="629E14A1" w:rsidR="00B563C9" w:rsidRPr="0045621B" w:rsidRDefault="00B563C9" w:rsidP="00B563C9">
                      <w:pPr>
                        <w:pStyle w:val="Caption"/>
                        <w:rPr>
                          <w:noProof/>
                          <w:szCs w:val="28"/>
                        </w:rPr>
                      </w:pPr>
                      <w:bookmarkStart w:id="14" w:name="_Toc89520814"/>
                      <w:r>
                        <w:t xml:space="preserve">Figure </w:t>
                      </w:r>
                      <w:fldSimple w:instr=" SEQ Figure \* ARABIC ">
                        <w:r w:rsidR="00004CA5">
                          <w:rPr>
                            <w:noProof/>
                          </w:rPr>
                          <w:t>1</w:t>
                        </w:r>
                      </w:fldSimple>
                      <w:r>
                        <w:t>: Create table Studio</w:t>
                      </w:r>
                      <w:bookmarkEnd w:id="14"/>
                    </w:p>
                  </w:txbxContent>
                </v:textbox>
                <w10:wrap type="square"/>
              </v:shape>
            </w:pict>
          </mc:Fallback>
        </mc:AlternateContent>
      </w:r>
      <w:r>
        <w:rPr>
          <w:noProof/>
        </w:rPr>
        <w:drawing>
          <wp:anchor distT="0" distB="0" distL="114300" distR="114300" simplePos="0" relativeHeight="251674624" behindDoc="0" locked="0" layoutInCell="1" allowOverlap="1" wp14:anchorId="633D5235" wp14:editId="002FEF9F">
            <wp:simplePos x="0" y="0"/>
            <wp:positionH relativeFrom="margin">
              <wp:align>left</wp:align>
            </wp:positionH>
            <wp:positionV relativeFrom="paragraph">
              <wp:posOffset>285115</wp:posOffset>
            </wp:positionV>
            <wp:extent cx="3689350" cy="3244850"/>
            <wp:effectExtent l="0" t="0" r="6350" b="6350"/>
            <wp:wrapSquare wrapText="bothSides"/>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89350" cy="3244850"/>
                    </a:xfrm>
                    <a:prstGeom prst="rect">
                      <a:avLst/>
                    </a:prstGeom>
                    <a:noFill/>
                    <a:ln>
                      <a:noFill/>
                    </a:ln>
                  </pic:spPr>
                </pic:pic>
              </a:graphicData>
            </a:graphic>
            <wp14:sizeRelH relativeFrom="page">
              <wp14:pctWidth>0</wp14:pctWidth>
            </wp14:sizeRelH>
            <wp14:sizeRelV relativeFrom="page">
              <wp14:pctHeight>0</wp14:pctHeight>
            </wp14:sizeRelV>
          </wp:anchor>
        </w:drawing>
      </w:r>
      <w:r>
        <w:t>Create table Studio.</w:t>
      </w:r>
    </w:p>
    <w:p w14:paraId="7F71181F" w14:textId="77777777" w:rsidR="00B563C9" w:rsidRDefault="00B563C9">
      <w:pPr>
        <w:spacing w:line="259" w:lineRule="auto"/>
      </w:pPr>
    </w:p>
    <w:p w14:paraId="02E30E81" w14:textId="77777777" w:rsidR="00B563C9" w:rsidRDefault="00B563C9">
      <w:pPr>
        <w:spacing w:line="259" w:lineRule="auto"/>
      </w:pPr>
    </w:p>
    <w:p w14:paraId="0BC880F8" w14:textId="77777777" w:rsidR="00B563C9" w:rsidRDefault="00B563C9">
      <w:pPr>
        <w:spacing w:line="259" w:lineRule="auto"/>
      </w:pPr>
    </w:p>
    <w:p w14:paraId="297081EC" w14:textId="77777777" w:rsidR="00B563C9" w:rsidRDefault="00B563C9">
      <w:pPr>
        <w:spacing w:line="259" w:lineRule="auto"/>
      </w:pPr>
    </w:p>
    <w:p w14:paraId="767815B7" w14:textId="77777777" w:rsidR="00B563C9" w:rsidRDefault="00B563C9">
      <w:pPr>
        <w:spacing w:line="259" w:lineRule="auto"/>
      </w:pPr>
    </w:p>
    <w:p w14:paraId="4FE141BC" w14:textId="77777777" w:rsidR="00B563C9" w:rsidRDefault="00B563C9">
      <w:pPr>
        <w:spacing w:line="259" w:lineRule="auto"/>
      </w:pPr>
    </w:p>
    <w:p w14:paraId="13D8C5D6" w14:textId="77777777" w:rsidR="00B563C9" w:rsidRDefault="00B563C9">
      <w:pPr>
        <w:spacing w:line="259" w:lineRule="auto"/>
      </w:pPr>
    </w:p>
    <w:p w14:paraId="3D3F85B8" w14:textId="77777777" w:rsidR="00B563C9" w:rsidRDefault="00B563C9">
      <w:pPr>
        <w:spacing w:line="259" w:lineRule="auto"/>
      </w:pPr>
    </w:p>
    <w:p w14:paraId="2D3CD349" w14:textId="77777777" w:rsidR="00B563C9" w:rsidRDefault="00B563C9">
      <w:pPr>
        <w:spacing w:line="259" w:lineRule="auto"/>
      </w:pPr>
    </w:p>
    <w:p w14:paraId="52F0775A" w14:textId="77777777" w:rsidR="00B563C9" w:rsidRDefault="00B563C9">
      <w:pPr>
        <w:spacing w:line="259" w:lineRule="auto"/>
      </w:pPr>
    </w:p>
    <w:p w14:paraId="4FF05A78" w14:textId="77777777" w:rsidR="00B563C9" w:rsidRDefault="00B563C9">
      <w:pPr>
        <w:spacing w:line="259" w:lineRule="auto"/>
      </w:pPr>
    </w:p>
    <w:p w14:paraId="67C95FF5" w14:textId="77777777" w:rsidR="00B563C9" w:rsidRDefault="00B563C9">
      <w:pPr>
        <w:spacing w:line="259" w:lineRule="auto"/>
      </w:pPr>
    </w:p>
    <w:p w14:paraId="61FDC96E" w14:textId="77777777" w:rsidR="00B563C9" w:rsidRDefault="00B563C9">
      <w:pPr>
        <w:spacing w:line="259" w:lineRule="auto"/>
      </w:pPr>
    </w:p>
    <w:p w14:paraId="178E9451" w14:textId="77777777" w:rsidR="00B563C9" w:rsidRDefault="00B563C9">
      <w:pPr>
        <w:spacing w:line="259" w:lineRule="auto"/>
      </w:pPr>
    </w:p>
    <w:p w14:paraId="63A8E8EC" w14:textId="77777777" w:rsidR="001423FC" w:rsidRDefault="001423FC">
      <w:pPr>
        <w:spacing w:line="259" w:lineRule="auto"/>
      </w:pPr>
      <w:r>
        <w:t>Successfully created</w:t>
      </w:r>
      <w:r w:rsidR="00B563C9">
        <w:t xml:space="preserve"> table studio</w:t>
      </w:r>
      <w:r>
        <w:t xml:space="preserve">. </w:t>
      </w:r>
    </w:p>
    <w:p w14:paraId="00EF9835" w14:textId="77777777" w:rsidR="001423FC" w:rsidRDefault="001423FC" w:rsidP="001423FC">
      <w:pPr>
        <w:keepNext/>
        <w:spacing w:line="259" w:lineRule="auto"/>
      </w:pPr>
      <w:r>
        <w:rPr>
          <w:noProof/>
        </w:rPr>
        <w:drawing>
          <wp:inline distT="0" distB="0" distL="0" distR="0" wp14:anchorId="3E9CD3F1" wp14:editId="7BF657A5">
            <wp:extent cx="6264965" cy="1549400"/>
            <wp:effectExtent l="0" t="0" r="254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71528" cy="1551023"/>
                    </a:xfrm>
                    <a:prstGeom prst="rect">
                      <a:avLst/>
                    </a:prstGeom>
                    <a:noFill/>
                    <a:ln>
                      <a:noFill/>
                    </a:ln>
                  </pic:spPr>
                </pic:pic>
              </a:graphicData>
            </a:graphic>
          </wp:inline>
        </w:drawing>
      </w:r>
    </w:p>
    <w:p w14:paraId="02AEC73B" w14:textId="285A7BEA" w:rsidR="001423FC" w:rsidRDefault="001423FC" w:rsidP="001423FC">
      <w:pPr>
        <w:pStyle w:val="Caption"/>
      </w:pPr>
      <w:bookmarkStart w:id="15" w:name="_Toc89520815"/>
      <w:r>
        <w:t xml:space="preserve">Figure </w:t>
      </w:r>
      <w:fldSimple w:instr=" SEQ Figure \* ARABIC ">
        <w:r w:rsidR="00004CA5">
          <w:rPr>
            <w:noProof/>
          </w:rPr>
          <w:t>2</w:t>
        </w:r>
      </w:fldSimple>
      <w:r>
        <w:t>: Successfully created Studio table</w:t>
      </w:r>
      <w:bookmarkEnd w:id="15"/>
    </w:p>
    <w:p w14:paraId="7E803877" w14:textId="43E9F1D7" w:rsidR="00500F4A" w:rsidRDefault="00500F4A">
      <w:pPr>
        <w:spacing w:line="259" w:lineRule="auto"/>
      </w:pPr>
      <w:r>
        <w:br w:type="page"/>
      </w:r>
    </w:p>
    <w:p w14:paraId="28A7F836" w14:textId="3B160BB1" w:rsidR="00500F4A" w:rsidRDefault="001423FC">
      <w:r>
        <w:lastRenderedPageBreak/>
        <w:t xml:space="preserve">Create table Equipment </w:t>
      </w:r>
    </w:p>
    <w:p w14:paraId="29323242" w14:textId="77777777" w:rsidR="001423FC" w:rsidRDefault="001423FC" w:rsidP="001423FC">
      <w:pPr>
        <w:pStyle w:val="Caption"/>
      </w:pPr>
      <w:r>
        <w:rPr>
          <w:noProof/>
        </w:rPr>
        <w:drawing>
          <wp:inline distT="0" distB="0" distL="0" distR="0" wp14:anchorId="5810463B" wp14:editId="496FD884">
            <wp:extent cx="5591777" cy="3401786"/>
            <wp:effectExtent l="0" t="0" r="9525" b="8255"/>
            <wp:docPr id="9" name="Picture 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chat or text messag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98830" cy="3406077"/>
                    </a:xfrm>
                    <a:prstGeom prst="rect">
                      <a:avLst/>
                    </a:prstGeom>
                    <a:noFill/>
                    <a:ln>
                      <a:noFill/>
                    </a:ln>
                  </pic:spPr>
                </pic:pic>
              </a:graphicData>
            </a:graphic>
          </wp:inline>
        </w:drawing>
      </w:r>
    </w:p>
    <w:p w14:paraId="57CB5D57" w14:textId="3DF8E852" w:rsidR="001423FC" w:rsidRDefault="001423FC" w:rsidP="001423FC">
      <w:pPr>
        <w:pStyle w:val="Caption"/>
      </w:pPr>
      <w:bookmarkStart w:id="16" w:name="_Toc89520816"/>
      <w:r>
        <w:t xml:space="preserve">Figure </w:t>
      </w:r>
      <w:fldSimple w:instr=" SEQ Figure \* ARABIC ">
        <w:r w:rsidR="00004CA5">
          <w:rPr>
            <w:noProof/>
          </w:rPr>
          <w:t>3</w:t>
        </w:r>
      </w:fldSimple>
      <w:r>
        <w:t>: Create table Equipment</w:t>
      </w:r>
      <w:bookmarkEnd w:id="16"/>
    </w:p>
    <w:p w14:paraId="4A1C3178" w14:textId="36A293F9" w:rsidR="001423FC" w:rsidRDefault="001423FC" w:rsidP="001423FC"/>
    <w:p w14:paraId="161386F5" w14:textId="75185C7C" w:rsidR="001423FC" w:rsidRDefault="001423FC" w:rsidP="001423FC">
      <w:r>
        <w:t>Successfully created table equipment.</w:t>
      </w:r>
    </w:p>
    <w:p w14:paraId="77C7F032" w14:textId="77777777" w:rsidR="001423FC" w:rsidRDefault="001423FC" w:rsidP="001423FC">
      <w:pPr>
        <w:keepNext/>
      </w:pPr>
      <w:r>
        <w:rPr>
          <w:noProof/>
        </w:rPr>
        <w:drawing>
          <wp:inline distT="0" distB="0" distL="0" distR="0" wp14:anchorId="60E7E4C9" wp14:editId="767D6F29">
            <wp:extent cx="6241810" cy="1496785"/>
            <wp:effectExtent l="0" t="0" r="6985" b="8255"/>
            <wp:docPr id="10" name="Picture 1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ord&#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b="6128"/>
                    <a:stretch/>
                  </pic:blipFill>
                  <pic:spPr bwMode="auto">
                    <a:xfrm>
                      <a:off x="0" y="0"/>
                      <a:ext cx="6274239" cy="1504561"/>
                    </a:xfrm>
                    <a:prstGeom prst="rect">
                      <a:avLst/>
                    </a:prstGeom>
                    <a:noFill/>
                    <a:ln>
                      <a:noFill/>
                    </a:ln>
                    <a:extLst>
                      <a:ext uri="{53640926-AAD7-44D8-BBD7-CCE9431645EC}">
                        <a14:shadowObscured xmlns:a14="http://schemas.microsoft.com/office/drawing/2010/main"/>
                      </a:ext>
                    </a:extLst>
                  </pic:spPr>
                </pic:pic>
              </a:graphicData>
            </a:graphic>
          </wp:inline>
        </w:drawing>
      </w:r>
    </w:p>
    <w:p w14:paraId="42A0E693" w14:textId="296A18EF" w:rsidR="001423FC" w:rsidRPr="001423FC" w:rsidRDefault="001423FC" w:rsidP="001423FC">
      <w:pPr>
        <w:pStyle w:val="Caption"/>
      </w:pPr>
      <w:bookmarkStart w:id="17" w:name="_Toc89520817"/>
      <w:r>
        <w:t xml:space="preserve">Figure </w:t>
      </w:r>
      <w:fldSimple w:instr=" SEQ Figure \* ARABIC ">
        <w:r w:rsidR="00004CA5">
          <w:rPr>
            <w:noProof/>
          </w:rPr>
          <w:t>4</w:t>
        </w:r>
      </w:fldSimple>
      <w:r>
        <w:t>: Successfully created table Equipment</w:t>
      </w:r>
      <w:bookmarkEnd w:id="17"/>
    </w:p>
    <w:p w14:paraId="0115AE8E" w14:textId="05BEC6DA" w:rsidR="00500F4A" w:rsidRDefault="00500F4A">
      <w:pPr>
        <w:spacing w:line="259" w:lineRule="auto"/>
      </w:pPr>
      <w:r>
        <w:br w:type="page"/>
      </w:r>
    </w:p>
    <w:p w14:paraId="247D2828" w14:textId="23175A64" w:rsidR="002263AC" w:rsidRDefault="002263AC" w:rsidP="002263AC">
      <w:pPr>
        <w:pStyle w:val="Heading2"/>
      </w:pPr>
      <w:bookmarkStart w:id="18" w:name="_Toc89523202"/>
      <w:r>
        <w:lastRenderedPageBreak/>
        <w:t>6.2. SQL Queries to populate tables.</w:t>
      </w:r>
      <w:bookmarkEnd w:id="18"/>
    </w:p>
    <w:p w14:paraId="1E7FF456" w14:textId="77777777" w:rsidR="002263AC" w:rsidRDefault="002263AC">
      <w:pPr>
        <w:spacing w:line="259" w:lineRule="auto"/>
      </w:pPr>
    </w:p>
    <w:p w14:paraId="02DF4781" w14:textId="707A4A44" w:rsidR="001423FC" w:rsidRDefault="001423FC">
      <w:pPr>
        <w:spacing w:line="259" w:lineRule="auto"/>
      </w:pPr>
      <w:r>
        <w:t>Populating Studio table</w:t>
      </w:r>
      <w:r w:rsidR="003A5B56">
        <w:t>.</w:t>
      </w:r>
    </w:p>
    <w:p w14:paraId="7215917F" w14:textId="77777777" w:rsidR="003A5B56" w:rsidRDefault="003A5B56" w:rsidP="003A5B56">
      <w:pPr>
        <w:keepNext/>
        <w:spacing w:line="259" w:lineRule="auto"/>
      </w:pPr>
      <w:r>
        <w:rPr>
          <w:noProof/>
        </w:rPr>
        <w:drawing>
          <wp:inline distT="0" distB="0" distL="0" distR="0" wp14:anchorId="6ECD2B02" wp14:editId="156C9D36">
            <wp:extent cx="5936390" cy="2922814"/>
            <wp:effectExtent l="0" t="0" r="7620" b="0"/>
            <wp:docPr id="11" name="Picture 1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4026" cy="2926574"/>
                    </a:xfrm>
                    <a:prstGeom prst="rect">
                      <a:avLst/>
                    </a:prstGeom>
                    <a:noFill/>
                    <a:ln>
                      <a:noFill/>
                    </a:ln>
                  </pic:spPr>
                </pic:pic>
              </a:graphicData>
            </a:graphic>
          </wp:inline>
        </w:drawing>
      </w:r>
    </w:p>
    <w:p w14:paraId="3043EFB4" w14:textId="695D1A0F" w:rsidR="003A5B56" w:rsidRDefault="003A5B56" w:rsidP="003A5B56">
      <w:pPr>
        <w:pStyle w:val="Caption"/>
      </w:pPr>
      <w:bookmarkStart w:id="19" w:name="_Toc89520818"/>
      <w:r>
        <w:t xml:space="preserve">Figure </w:t>
      </w:r>
      <w:fldSimple w:instr=" SEQ Figure \* ARABIC ">
        <w:r w:rsidR="00004CA5">
          <w:rPr>
            <w:noProof/>
          </w:rPr>
          <w:t>5</w:t>
        </w:r>
      </w:fldSimple>
      <w:r>
        <w:t>: Populating studio table with data</w:t>
      </w:r>
      <w:bookmarkEnd w:id="19"/>
    </w:p>
    <w:p w14:paraId="2C85D5D1" w14:textId="6D3CCA16" w:rsidR="003A5B56" w:rsidRDefault="003A5B56" w:rsidP="003A5B56"/>
    <w:p w14:paraId="5021A25B" w14:textId="77777777" w:rsidR="00315070" w:rsidRDefault="00315070" w:rsidP="003A5B56"/>
    <w:p w14:paraId="33217897" w14:textId="034F5CD0" w:rsidR="003A5B56" w:rsidRDefault="003A5B56" w:rsidP="003A5B56">
      <w:r>
        <w:t>Successfully inserted data to Studio table.</w:t>
      </w:r>
    </w:p>
    <w:p w14:paraId="307555B2" w14:textId="77777777" w:rsidR="003A5B56" w:rsidRDefault="003A5B56" w:rsidP="003A5B56">
      <w:pPr>
        <w:keepNext/>
      </w:pPr>
      <w:r>
        <w:rPr>
          <w:noProof/>
        </w:rPr>
        <w:drawing>
          <wp:inline distT="0" distB="0" distL="0" distR="0" wp14:anchorId="3A25ACB9" wp14:editId="3175D04D">
            <wp:extent cx="6309995" cy="1464128"/>
            <wp:effectExtent l="0" t="0" r="0" b="3175"/>
            <wp:docPr id="12" name="Picture 1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with medium confidence"/>
                    <pic:cNvPicPr>
                      <a:picLocks noChangeAspect="1" noChangeArrowheads="1"/>
                    </pic:cNvPicPr>
                  </pic:nvPicPr>
                  <pic:blipFill rotWithShape="1">
                    <a:blip r:embed="rId19">
                      <a:extLst>
                        <a:ext uri="{28A0092B-C50C-407E-A947-70E740481C1C}">
                          <a14:useLocalDpi xmlns:a14="http://schemas.microsoft.com/office/drawing/2010/main" val="0"/>
                        </a:ext>
                      </a:extLst>
                    </a:blip>
                    <a:srcRect b="6913"/>
                    <a:stretch/>
                  </pic:blipFill>
                  <pic:spPr bwMode="auto">
                    <a:xfrm>
                      <a:off x="0" y="0"/>
                      <a:ext cx="6338292" cy="1470694"/>
                    </a:xfrm>
                    <a:prstGeom prst="rect">
                      <a:avLst/>
                    </a:prstGeom>
                    <a:noFill/>
                    <a:ln>
                      <a:noFill/>
                    </a:ln>
                    <a:extLst>
                      <a:ext uri="{53640926-AAD7-44D8-BBD7-CCE9431645EC}">
                        <a14:shadowObscured xmlns:a14="http://schemas.microsoft.com/office/drawing/2010/main"/>
                      </a:ext>
                    </a:extLst>
                  </pic:spPr>
                </pic:pic>
              </a:graphicData>
            </a:graphic>
          </wp:inline>
        </w:drawing>
      </w:r>
    </w:p>
    <w:p w14:paraId="16A84BF1" w14:textId="2BFBA641" w:rsidR="003A5B56" w:rsidRDefault="003A5B56" w:rsidP="003A5B56">
      <w:pPr>
        <w:pStyle w:val="Caption"/>
      </w:pPr>
      <w:bookmarkStart w:id="20" w:name="_Toc89520819"/>
      <w:r>
        <w:t xml:space="preserve">Figure </w:t>
      </w:r>
      <w:fldSimple w:instr=" SEQ Figure \* ARABIC ">
        <w:r w:rsidR="00004CA5">
          <w:rPr>
            <w:noProof/>
          </w:rPr>
          <w:t>6</w:t>
        </w:r>
      </w:fldSimple>
      <w:r>
        <w:t>: Successfully inserted data to Studio table</w:t>
      </w:r>
      <w:bookmarkEnd w:id="20"/>
    </w:p>
    <w:p w14:paraId="244F336E" w14:textId="0FC4EC2C" w:rsidR="003A5B56" w:rsidRDefault="003A5B56" w:rsidP="003A5B56"/>
    <w:p w14:paraId="10A5116E" w14:textId="279A5A57" w:rsidR="003A5B56" w:rsidRDefault="003A5B56" w:rsidP="003A5B56"/>
    <w:p w14:paraId="678889FA" w14:textId="1CF347CE" w:rsidR="003A5B56" w:rsidRDefault="003A5B56" w:rsidP="003A5B56"/>
    <w:p w14:paraId="3C167750" w14:textId="77777777" w:rsidR="003A5B56" w:rsidRDefault="003A5B56">
      <w:pPr>
        <w:spacing w:line="259" w:lineRule="auto"/>
      </w:pPr>
      <w:r>
        <w:br w:type="page"/>
      </w:r>
    </w:p>
    <w:p w14:paraId="485FC41C" w14:textId="0D0E95F9" w:rsidR="003A5B56" w:rsidRDefault="00124F01" w:rsidP="003A5B56">
      <w:r>
        <w:lastRenderedPageBreak/>
        <w:t>Populate Equipment table with data.</w:t>
      </w:r>
    </w:p>
    <w:p w14:paraId="3E38E26B" w14:textId="692DBEC2" w:rsidR="00124F01" w:rsidRDefault="00124F01" w:rsidP="00124F01">
      <w:pPr>
        <w:pStyle w:val="Caption"/>
      </w:pPr>
      <w:bookmarkStart w:id="21" w:name="_Toc89520820"/>
      <w:r>
        <w:rPr>
          <w:noProof/>
        </w:rPr>
        <w:drawing>
          <wp:inline distT="0" distB="0" distL="0" distR="0" wp14:anchorId="53FA5BFC" wp14:editId="38DE1EBA">
            <wp:extent cx="5731510" cy="1816735"/>
            <wp:effectExtent l="0" t="0" r="254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1816735"/>
                    </a:xfrm>
                    <a:prstGeom prst="rect">
                      <a:avLst/>
                    </a:prstGeom>
                    <a:noFill/>
                    <a:ln>
                      <a:noFill/>
                    </a:ln>
                  </pic:spPr>
                </pic:pic>
              </a:graphicData>
            </a:graphic>
          </wp:inline>
        </w:drawing>
      </w:r>
      <w:r>
        <w:t xml:space="preserve">Figure </w:t>
      </w:r>
      <w:fldSimple w:instr=" SEQ Figure \* ARABIC ">
        <w:r w:rsidR="00004CA5">
          <w:rPr>
            <w:noProof/>
          </w:rPr>
          <w:t>7</w:t>
        </w:r>
      </w:fldSimple>
      <w:r>
        <w:t>: Populate Equipment table with data</w:t>
      </w:r>
      <w:bookmarkEnd w:id="21"/>
    </w:p>
    <w:p w14:paraId="37F95D51" w14:textId="77777777" w:rsidR="00315070" w:rsidRPr="00315070" w:rsidRDefault="00315070" w:rsidP="00315070"/>
    <w:p w14:paraId="18DFCF63" w14:textId="5D23BF83" w:rsidR="00124F01" w:rsidRDefault="00124F01" w:rsidP="00124F01"/>
    <w:p w14:paraId="3F76E76C" w14:textId="78E6F0A0" w:rsidR="00124F01" w:rsidRDefault="00124F01" w:rsidP="00124F01">
      <w:r>
        <w:t>Successfully inserted data to equipment table.</w:t>
      </w:r>
    </w:p>
    <w:p w14:paraId="110FE816" w14:textId="77777777" w:rsidR="00124F01" w:rsidRDefault="00124F01" w:rsidP="00124F01">
      <w:pPr>
        <w:keepNext/>
      </w:pPr>
      <w:r>
        <w:rPr>
          <w:noProof/>
        </w:rPr>
        <w:drawing>
          <wp:inline distT="0" distB="0" distL="0" distR="0" wp14:anchorId="6EEE368C" wp14:editId="443C2B95">
            <wp:extent cx="6545454" cy="1349828"/>
            <wp:effectExtent l="0" t="0" r="0" b="3175"/>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rotWithShape="1">
                    <a:blip r:embed="rId21">
                      <a:extLst>
                        <a:ext uri="{28A0092B-C50C-407E-A947-70E740481C1C}">
                          <a14:useLocalDpi xmlns:a14="http://schemas.microsoft.com/office/drawing/2010/main" val="0"/>
                        </a:ext>
                      </a:extLst>
                    </a:blip>
                    <a:srcRect b="7457"/>
                    <a:stretch/>
                  </pic:blipFill>
                  <pic:spPr bwMode="auto">
                    <a:xfrm>
                      <a:off x="0" y="0"/>
                      <a:ext cx="6616927" cy="1364567"/>
                    </a:xfrm>
                    <a:prstGeom prst="rect">
                      <a:avLst/>
                    </a:prstGeom>
                    <a:noFill/>
                    <a:ln>
                      <a:noFill/>
                    </a:ln>
                    <a:extLst>
                      <a:ext uri="{53640926-AAD7-44D8-BBD7-CCE9431645EC}">
                        <a14:shadowObscured xmlns:a14="http://schemas.microsoft.com/office/drawing/2010/main"/>
                      </a:ext>
                    </a:extLst>
                  </pic:spPr>
                </pic:pic>
              </a:graphicData>
            </a:graphic>
          </wp:inline>
        </w:drawing>
      </w:r>
    </w:p>
    <w:p w14:paraId="4EAA2C93" w14:textId="42F90192" w:rsidR="00124F01" w:rsidRDefault="00124F01" w:rsidP="00124F01">
      <w:pPr>
        <w:pStyle w:val="Caption"/>
      </w:pPr>
      <w:bookmarkStart w:id="22" w:name="_Toc89520821"/>
      <w:r>
        <w:t xml:space="preserve">Figure </w:t>
      </w:r>
      <w:fldSimple w:instr=" SEQ Figure \* ARABIC ">
        <w:r w:rsidR="00004CA5">
          <w:rPr>
            <w:noProof/>
          </w:rPr>
          <w:t>8</w:t>
        </w:r>
      </w:fldSimple>
      <w:r>
        <w:t>: Successfully inserted data to Equipment table</w:t>
      </w:r>
      <w:bookmarkEnd w:id="22"/>
    </w:p>
    <w:p w14:paraId="110C343F" w14:textId="77777777" w:rsidR="00124F01" w:rsidRPr="00124F01" w:rsidRDefault="00124F01" w:rsidP="00124F01"/>
    <w:p w14:paraId="7C259A0C" w14:textId="77777777" w:rsidR="003A5B56" w:rsidRDefault="003A5B56">
      <w:pPr>
        <w:spacing w:line="259" w:lineRule="auto"/>
      </w:pPr>
      <w:r>
        <w:br w:type="page"/>
      </w:r>
    </w:p>
    <w:p w14:paraId="2E6968BF" w14:textId="23BA4DFD" w:rsidR="003A5B56" w:rsidRDefault="00124F01" w:rsidP="00124F01">
      <w:pPr>
        <w:pStyle w:val="Heading2"/>
      </w:pPr>
      <w:bookmarkStart w:id="23" w:name="_Toc89523203"/>
      <w:r>
        <w:lastRenderedPageBreak/>
        <w:t>6.</w:t>
      </w:r>
      <w:r w:rsidR="002263AC">
        <w:t>3</w:t>
      </w:r>
      <w:r>
        <w:t>. Studio table and Equipment table after populating</w:t>
      </w:r>
      <w:bookmarkEnd w:id="23"/>
    </w:p>
    <w:p w14:paraId="65E32C2E" w14:textId="5722CFD4" w:rsidR="00124F01" w:rsidRDefault="00124F01" w:rsidP="00124F01"/>
    <w:p w14:paraId="5141BA71" w14:textId="77777777" w:rsidR="00FC5A5D" w:rsidRDefault="00FC5A5D" w:rsidP="00FC5A5D">
      <w:pPr>
        <w:keepNext/>
      </w:pPr>
      <w:r w:rsidRPr="00FC5A5D">
        <w:rPr>
          <w:noProof/>
        </w:rPr>
        <w:drawing>
          <wp:inline distT="0" distB="0" distL="0" distR="0" wp14:anchorId="304DC086" wp14:editId="6E666DD0">
            <wp:extent cx="5932714" cy="1600200"/>
            <wp:effectExtent l="0" t="0" r="0" b="0"/>
            <wp:docPr id="16" name="Picture 1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medium confidence"/>
                    <pic:cNvPicPr/>
                  </pic:nvPicPr>
                  <pic:blipFill>
                    <a:blip r:embed="rId22"/>
                    <a:stretch>
                      <a:fillRect/>
                    </a:stretch>
                  </pic:blipFill>
                  <pic:spPr>
                    <a:xfrm>
                      <a:off x="0" y="0"/>
                      <a:ext cx="5943245" cy="1603040"/>
                    </a:xfrm>
                    <a:prstGeom prst="rect">
                      <a:avLst/>
                    </a:prstGeom>
                  </pic:spPr>
                </pic:pic>
              </a:graphicData>
            </a:graphic>
          </wp:inline>
        </w:drawing>
      </w:r>
    </w:p>
    <w:p w14:paraId="6D8BE02A" w14:textId="2F80E29F" w:rsidR="00124F01" w:rsidRPr="00124F01" w:rsidRDefault="00FC5A5D" w:rsidP="00FC5A5D">
      <w:pPr>
        <w:pStyle w:val="Caption"/>
      </w:pPr>
      <w:bookmarkStart w:id="24" w:name="_Toc89520822"/>
      <w:r>
        <w:t xml:space="preserve">Figure </w:t>
      </w:r>
      <w:fldSimple w:instr=" SEQ Figure \* ARABIC ">
        <w:r w:rsidR="00004CA5">
          <w:rPr>
            <w:noProof/>
          </w:rPr>
          <w:t>9</w:t>
        </w:r>
      </w:fldSimple>
      <w:r>
        <w:t>: Studio table with sample data</w:t>
      </w:r>
      <w:bookmarkEnd w:id="24"/>
    </w:p>
    <w:p w14:paraId="245C2A2C" w14:textId="747DBF85" w:rsidR="00FC5A5D" w:rsidRDefault="00FC5A5D">
      <w:pPr>
        <w:spacing w:line="259" w:lineRule="auto"/>
      </w:pPr>
    </w:p>
    <w:p w14:paraId="17293C04" w14:textId="77777777" w:rsidR="00315070" w:rsidRDefault="00315070">
      <w:pPr>
        <w:spacing w:line="259" w:lineRule="auto"/>
      </w:pPr>
    </w:p>
    <w:p w14:paraId="66773071" w14:textId="77777777" w:rsidR="00FC5A5D" w:rsidRDefault="00FC5A5D" w:rsidP="00FC5A5D">
      <w:pPr>
        <w:keepNext/>
        <w:spacing w:line="259" w:lineRule="auto"/>
      </w:pPr>
      <w:r w:rsidRPr="00FC5A5D">
        <w:rPr>
          <w:noProof/>
        </w:rPr>
        <w:drawing>
          <wp:inline distT="0" distB="0" distL="0" distR="0" wp14:anchorId="5667F71C" wp14:editId="29676DA2">
            <wp:extent cx="6283914" cy="1964871"/>
            <wp:effectExtent l="0" t="0" r="3175" b="0"/>
            <wp:docPr id="17" name="Picture 1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low confidence"/>
                    <pic:cNvPicPr/>
                  </pic:nvPicPr>
                  <pic:blipFill>
                    <a:blip r:embed="rId23"/>
                    <a:stretch>
                      <a:fillRect/>
                    </a:stretch>
                  </pic:blipFill>
                  <pic:spPr>
                    <a:xfrm>
                      <a:off x="0" y="0"/>
                      <a:ext cx="6323401" cy="1977218"/>
                    </a:xfrm>
                    <a:prstGeom prst="rect">
                      <a:avLst/>
                    </a:prstGeom>
                  </pic:spPr>
                </pic:pic>
              </a:graphicData>
            </a:graphic>
          </wp:inline>
        </w:drawing>
      </w:r>
    </w:p>
    <w:p w14:paraId="058A4FAC" w14:textId="3CCF54DF" w:rsidR="00FC5A5D" w:rsidRDefault="00FC5A5D" w:rsidP="00FC5A5D">
      <w:pPr>
        <w:pStyle w:val="Caption"/>
      </w:pPr>
      <w:bookmarkStart w:id="25" w:name="_Toc89520823"/>
      <w:r>
        <w:t xml:space="preserve">Figure </w:t>
      </w:r>
      <w:fldSimple w:instr=" SEQ Figure \* ARABIC ">
        <w:r w:rsidR="00004CA5">
          <w:rPr>
            <w:noProof/>
          </w:rPr>
          <w:t>10</w:t>
        </w:r>
      </w:fldSimple>
      <w:r>
        <w:t>: Equipment table with sample data</w:t>
      </w:r>
      <w:bookmarkEnd w:id="25"/>
    </w:p>
    <w:p w14:paraId="2BD8D97A" w14:textId="7937A30D" w:rsidR="003A5B56" w:rsidRDefault="003A5B56">
      <w:pPr>
        <w:spacing w:line="259" w:lineRule="auto"/>
      </w:pPr>
      <w:r>
        <w:br w:type="page"/>
      </w:r>
    </w:p>
    <w:p w14:paraId="537A6EDB" w14:textId="77777777" w:rsidR="006259FC" w:rsidRDefault="00FC5A5D" w:rsidP="009374DD">
      <w:pPr>
        <w:pStyle w:val="Heading1"/>
        <w:rPr>
          <w:rStyle w:val="Heading1Char"/>
          <w:sz w:val="28"/>
          <w:szCs w:val="33"/>
        </w:rPr>
      </w:pPr>
      <w:bookmarkStart w:id="26" w:name="_Toc89523204"/>
      <w:r w:rsidRPr="008E5728">
        <w:lastRenderedPageBreak/>
        <w:t>6.</w:t>
      </w:r>
      <w:r w:rsidR="002263AC">
        <w:t>4</w:t>
      </w:r>
      <w:r w:rsidRPr="008E5728">
        <w:t xml:space="preserve">. </w:t>
      </w:r>
      <w:r w:rsidR="00661922" w:rsidRPr="008E5728">
        <w:t xml:space="preserve">SQL Query to retrieve studios in London, along with makes, series, and models </w:t>
      </w:r>
      <w:r w:rsidR="008E5728" w:rsidRPr="008E5728">
        <w:t>of equipment that cost more than £125 a day to</w:t>
      </w:r>
      <w:r w:rsidR="008E5728" w:rsidRPr="008E5728">
        <w:rPr>
          <w:rStyle w:val="Heading1Char"/>
          <w:sz w:val="28"/>
          <w:szCs w:val="33"/>
        </w:rPr>
        <w:t xml:space="preserve"> hire.</w:t>
      </w:r>
      <w:bookmarkEnd w:id="26"/>
      <w:r w:rsidR="008E5728" w:rsidRPr="008E5728">
        <w:rPr>
          <w:rStyle w:val="Heading1Char"/>
          <w:sz w:val="28"/>
          <w:szCs w:val="33"/>
        </w:rPr>
        <w:t xml:space="preserve"> </w:t>
      </w:r>
    </w:p>
    <w:p w14:paraId="1DAE5489" w14:textId="41D33E95" w:rsidR="00FC5A5D" w:rsidRPr="008E5728" w:rsidRDefault="006259FC" w:rsidP="009374DD">
      <w:pPr>
        <w:pStyle w:val="Heading1"/>
      </w:pPr>
      <w:bookmarkStart w:id="27" w:name="_Toc89523205"/>
      <w:r>
        <w:rPr>
          <w:rStyle w:val="Heading1Char"/>
          <w:sz w:val="28"/>
          <w:szCs w:val="33"/>
        </w:rPr>
        <w:t>(Cost per day displayed to confirm output).</w:t>
      </w:r>
      <w:bookmarkEnd w:id="27"/>
    </w:p>
    <w:p w14:paraId="71501253" w14:textId="27DBEC7F" w:rsidR="00FC5A5D" w:rsidRDefault="00FC5A5D" w:rsidP="008E5728">
      <w:pPr>
        <w:pStyle w:val="Heading1"/>
      </w:pPr>
    </w:p>
    <w:p w14:paraId="3B0C7ECE" w14:textId="61851BE8" w:rsidR="00FC5A5D" w:rsidRDefault="00661922" w:rsidP="00FC5A5D">
      <w:r>
        <w:t>SQL Query for the required output</w:t>
      </w:r>
    </w:p>
    <w:p w14:paraId="160D8A20" w14:textId="77777777" w:rsidR="00661922" w:rsidRDefault="00661922" w:rsidP="00661922">
      <w:pPr>
        <w:keepNext/>
      </w:pPr>
      <w:r>
        <w:rPr>
          <w:noProof/>
        </w:rPr>
        <w:drawing>
          <wp:inline distT="0" distB="0" distL="0" distR="0" wp14:anchorId="4F7B921E" wp14:editId="3BF51C2E">
            <wp:extent cx="5731510" cy="2400935"/>
            <wp:effectExtent l="0" t="0" r="254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400935"/>
                    </a:xfrm>
                    <a:prstGeom prst="rect">
                      <a:avLst/>
                    </a:prstGeom>
                    <a:noFill/>
                    <a:ln>
                      <a:noFill/>
                    </a:ln>
                  </pic:spPr>
                </pic:pic>
              </a:graphicData>
            </a:graphic>
          </wp:inline>
        </w:drawing>
      </w:r>
    </w:p>
    <w:p w14:paraId="4A8C8373" w14:textId="6FB49A6E" w:rsidR="00661922" w:rsidRDefault="00661922" w:rsidP="00661922">
      <w:pPr>
        <w:pStyle w:val="Caption"/>
      </w:pPr>
      <w:bookmarkStart w:id="28" w:name="_Toc89520824"/>
      <w:r>
        <w:t xml:space="preserve">Figure </w:t>
      </w:r>
      <w:fldSimple w:instr=" SEQ Figure \* ARABIC ">
        <w:r w:rsidR="00004CA5">
          <w:rPr>
            <w:noProof/>
          </w:rPr>
          <w:t>11</w:t>
        </w:r>
      </w:fldSimple>
      <w:r>
        <w:t>: SQL Query for required output</w:t>
      </w:r>
      <w:bookmarkEnd w:id="28"/>
    </w:p>
    <w:p w14:paraId="0BA55A5B" w14:textId="03DBA5CC" w:rsidR="00661922" w:rsidRDefault="00661922" w:rsidP="00FC5A5D"/>
    <w:p w14:paraId="1C7431DF" w14:textId="30A9E94E" w:rsidR="00661922" w:rsidRDefault="00661922" w:rsidP="00FC5A5D"/>
    <w:p w14:paraId="016833DD" w14:textId="58F7F551" w:rsidR="00661922" w:rsidRDefault="00661922" w:rsidP="00FC5A5D">
      <w:r>
        <w:t xml:space="preserve">Output </w:t>
      </w:r>
      <w:r w:rsidR="00315070">
        <w:t xml:space="preserve">based on required conditions. </w:t>
      </w:r>
    </w:p>
    <w:p w14:paraId="15187784" w14:textId="64C1DC9E" w:rsidR="00661922" w:rsidRPr="00FC5A5D" w:rsidRDefault="00661922" w:rsidP="00FC5A5D">
      <w:r>
        <w:rPr>
          <w:noProof/>
        </w:rPr>
        <w:drawing>
          <wp:inline distT="0" distB="0" distL="0" distR="0" wp14:anchorId="6E4F10DA" wp14:editId="77B6459D">
            <wp:extent cx="6433457" cy="2024230"/>
            <wp:effectExtent l="0" t="0" r="5715" b="0"/>
            <wp:docPr id="19" name="Picture 1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73074" cy="2036695"/>
                    </a:xfrm>
                    <a:prstGeom prst="rect">
                      <a:avLst/>
                    </a:prstGeom>
                    <a:noFill/>
                    <a:ln>
                      <a:noFill/>
                    </a:ln>
                  </pic:spPr>
                </pic:pic>
              </a:graphicData>
            </a:graphic>
          </wp:inline>
        </w:drawing>
      </w:r>
    </w:p>
    <w:p w14:paraId="13613EF7" w14:textId="77777777" w:rsidR="00FC5A5D" w:rsidRDefault="00FC5A5D">
      <w:pPr>
        <w:spacing w:line="259" w:lineRule="auto"/>
      </w:pPr>
    </w:p>
    <w:p w14:paraId="18268312" w14:textId="6014A7C1" w:rsidR="003A5B56" w:rsidRDefault="003A5B56">
      <w:pPr>
        <w:spacing w:line="259" w:lineRule="auto"/>
      </w:pPr>
    </w:p>
    <w:p w14:paraId="7D1CFD25" w14:textId="2B993F02" w:rsidR="003A5B56" w:rsidRDefault="002263AC" w:rsidP="002263AC">
      <w:pPr>
        <w:pStyle w:val="Heading1"/>
      </w:pPr>
      <w:bookmarkStart w:id="29" w:name="_Toc89523206"/>
      <w:r>
        <w:lastRenderedPageBreak/>
        <w:t xml:space="preserve">7. </w:t>
      </w:r>
      <w:r w:rsidR="0017533C">
        <w:t>Comparative analysis table</w:t>
      </w:r>
      <w:r w:rsidR="006E768E">
        <w:t xml:space="preserve"> (Part B)</w:t>
      </w:r>
      <w:r w:rsidR="0017533C">
        <w:t>.</w:t>
      </w:r>
      <w:bookmarkEnd w:id="29"/>
    </w:p>
    <w:tbl>
      <w:tblPr>
        <w:tblStyle w:val="TableGrid"/>
        <w:tblW w:w="0" w:type="auto"/>
        <w:tblLook w:val="04A0" w:firstRow="1" w:lastRow="0" w:firstColumn="1" w:lastColumn="0" w:noHBand="0" w:noVBand="1"/>
      </w:tblPr>
      <w:tblGrid>
        <w:gridCol w:w="3005"/>
        <w:gridCol w:w="3005"/>
        <w:gridCol w:w="3006"/>
      </w:tblGrid>
      <w:tr w:rsidR="0017533C" w14:paraId="65221AD6" w14:textId="77777777" w:rsidTr="0017533C">
        <w:tc>
          <w:tcPr>
            <w:tcW w:w="3005" w:type="dxa"/>
          </w:tcPr>
          <w:p w14:paraId="7653F94A" w14:textId="77777777" w:rsidR="0017533C" w:rsidRPr="00CD1525" w:rsidRDefault="0017533C" w:rsidP="0017533C">
            <w:pPr>
              <w:jc w:val="center"/>
              <w:rPr>
                <w:b/>
                <w:bCs/>
              </w:rPr>
            </w:pPr>
          </w:p>
        </w:tc>
        <w:tc>
          <w:tcPr>
            <w:tcW w:w="3005" w:type="dxa"/>
          </w:tcPr>
          <w:p w14:paraId="0E8F75AF" w14:textId="1907CA7A" w:rsidR="0017533C" w:rsidRPr="00DD6015" w:rsidRDefault="0017533C" w:rsidP="0017533C">
            <w:pPr>
              <w:jc w:val="center"/>
              <w:rPr>
                <w:b/>
                <w:bCs/>
              </w:rPr>
            </w:pPr>
            <w:r w:rsidRPr="00DD6015">
              <w:rPr>
                <w:b/>
                <w:bCs/>
              </w:rPr>
              <w:t>Relational Databases</w:t>
            </w:r>
          </w:p>
        </w:tc>
        <w:tc>
          <w:tcPr>
            <w:tcW w:w="3006" w:type="dxa"/>
          </w:tcPr>
          <w:p w14:paraId="30A28055" w14:textId="2A2DD6A1" w:rsidR="0017533C" w:rsidRPr="00DD6015" w:rsidRDefault="0017533C" w:rsidP="0017533C">
            <w:pPr>
              <w:jc w:val="center"/>
              <w:rPr>
                <w:b/>
                <w:bCs/>
              </w:rPr>
            </w:pPr>
            <w:r w:rsidRPr="00DD6015">
              <w:rPr>
                <w:b/>
                <w:bCs/>
              </w:rPr>
              <w:t>NoSQL databases</w:t>
            </w:r>
          </w:p>
        </w:tc>
      </w:tr>
      <w:tr w:rsidR="0017533C" w14:paraId="47DB2836" w14:textId="77777777" w:rsidTr="0017533C">
        <w:tc>
          <w:tcPr>
            <w:tcW w:w="3005" w:type="dxa"/>
          </w:tcPr>
          <w:p w14:paraId="686C7B67" w14:textId="611ED26F" w:rsidR="0017533C" w:rsidRPr="00CD1525" w:rsidRDefault="0017533C" w:rsidP="0017533C">
            <w:pPr>
              <w:rPr>
                <w:b/>
                <w:bCs/>
              </w:rPr>
            </w:pPr>
            <w:r w:rsidRPr="00CD1525">
              <w:rPr>
                <w:b/>
                <w:bCs/>
              </w:rPr>
              <w:t>schemas</w:t>
            </w:r>
          </w:p>
        </w:tc>
        <w:tc>
          <w:tcPr>
            <w:tcW w:w="3005" w:type="dxa"/>
          </w:tcPr>
          <w:p w14:paraId="24C6FB55" w14:textId="755769DD" w:rsidR="005422A1" w:rsidRDefault="00051638" w:rsidP="0017533C">
            <w:r>
              <w:t xml:space="preserve">In relational databased </w:t>
            </w:r>
            <w:r w:rsidR="009649F9">
              <w:t xml:space="preserve">as </w:t>
            </w:r>
            <w:r>
              <w:t xml:space="preserve">a </w:t>
            </w:r>
            <w:r w:rsidR="005422A1">
              <w:t>Fixed schema</w:t>
            </w:r>
            <w:r>
              <w:t xml:space="preserve"> is </w:t>
            </w:r>
            <w:r w:rsidR="009649F9">
              <w:t xml:space="preserve">used, </w:t>
            </w:r>
            <w:r>
              <w:t xml:space="preserve">it is required to </w:t>
            </w:r>
            <w:r w:rsidR="009649F9">
              <w:t xml:space="preserve">it is required to define the schema before adding data. </w:t>
            </w:r>
            <w:r>
              <w:t xml:space="preserve"> </w:t>
            </w:r>
            <w:r w:rsidR="009649F9">
              <w:t>Changing schema in this type of database could be extremely expensive and require time consuming service interruptions.</w:t>
            </w:r>
          </w:p>
        </w:tc>
        <w:tc>
          <w:tcPr>
            <w:tcW w:w="3006" w:type="dxa"/>
          </w:tcPr>
          <w:p w14:paraId="00A4A85A" w14:textId="02AAB10E" w:rsidR="005422A1" w:rsidRDefault="00051638" w:rsidP="0017533C">
            <w:r>
              <w:t>Allowed to use unstructured data as Dynamic schemas are used. Therefore</w:t>
            </w:r>
            <w:r w:rsidR="009649F9">
              <w:t>,</w:t>
            </w:r>
            <w:r>
              <w:t xml:space="preserve"> NoSQL database can be applied without having to define the schema first. </w:t>
            </w:r>
            <w:r w:rsidR="009649F9">
              <w:t>It is easy to change data as requirements change.</w:t>
            </w:r>
          </w:p>
        </w:tc>
      </w:tr>
      <w:tr w:rsidR="0017533C" w14:paraId="1DA8F64C" w14:textId="77777777" w:rsidTr="0017533C">
        <w:tc>
          <w:tcPr>
            <w:tcW w:w="3005" w:type="dxa"/>
          </w:tcPr>
          <w:p w14:paraId="3DA27D34" w14:textId="29745022" w:rsidR="0017533C" w:rsidRPr="00CD1525" w:rsidRDefault="0017533C" w:rsidP="0017533C">
            <w:pPr>
              <w:rPr>
                <w:b/>
                <w:bCs/>
              </w:rPr>
            </w:pPr>
            <w:r w:rsidRPr="00CD1525">
              <w:rPr>
                <w:b/>
                <w:bCs/>
              </w:rPr>
              <w:t>data consistency</w:t>
            </w:r>
          </w:p>
        </w:tc>
        <w:tc>
          <w:tcPr>
            <w:tcW w:w="3005" w:type="dxa"/>
          </w:tcPr>
          <w:p w14:paraId="1DAA142D" w14:textId="749E4D4E" w:rsidR="0017533C" w:rsidRDefault="005422A1" w:rsidP="0017533C">
            <w:r>
              <w:t>High consistency (Follows acid properties such as Atomicity, Isolation, Durability)</w:t>
            </w:r>
            <w:r w:rsidR="000877C7">
              <w:t xml:space="preserve">. Not patrician tolerance. Provisioned to single server. </w:t>
            </w:r>
          </w:p>
        </w:tc>
        <w:tc>
          <w:tcPr>
            <w:tcW w:w="3006" w:type="dxa"/>
          </w:tcPr>
          <w:p w14:paraId="20D4C57C" w14:textId="2CE7D848" w:rsidR="0017533C" w:rsidRDefault="005422A1" w:rsidP="0017533C">
            <w:r>
              <w:t>Eventually consistent</w:t>
            </w:r>
            <w:r w:rsidR="00300C0B">
              <w:t xml:space="preserve">. Database with BASE consistency mode. Prefers availability over consistency of replicated data at </w:t>
            </w:r>
            <w:r w:rsidR="00AC574A">
              <w:t>write</w:t>
            </w:r>
            <w:r w:rsidR="00300C0B">
              <w:t xml:space="preserve"> time. </w:t>
            </w:r>
          </w:p>
        </w:tc>
      </w:tr>
      <w:tr w:rsidR="0017533C" w14:paraId="3BB8BCA9" w14:textId="77777777" w:rsidTr="0017533C">
        <w:tc>
          <w:tcPr>
            <w:tcW w:w="3005" w:type="dxa"/>
          </w:tcPr>
          <w:p w14:paraId="75FD89B0" w14:textId="7030422A" w:rsidR="0017533C" w:rsidRPr="00CD1525" w:rsidRDefault="0017533C" w:rsidP="0017533C">
            <w:pPr>
              <w:rPr>
                <w:b/>
                <w:bCs/>
              </w:rPr>
            </w:pPr>
            <w:r w:rsidRPr="00CD1525">
              <w:rPr>
                <w:b/>
                <w:bCs/>
              </w:rPr>
              <w:t>storage</w:t>
            </w:r>
          </w:p>
        </w:tc>
        <w:tc>
          <w:tcPr>
            <w:tcW w:w="3005" w:type="dxa"/>
          </w:tcPr>
          <w:p w14:paraId="1A981B1A" w14:textId="3C20A00B" w:rsidR="0017533C" w:rsidRDefault="00215FFF" w:rsidP="0017533C">
            <w:r>
              <w:t>Stores data according to a specific schema</w:t>
            </w:r>
            <w:r w:rsidR="009649F9">
              <w:t xml:space="preserve">. Has fixed rows and columns. </w:t>
            </w:r>
            <w:r w:rsidR="009B0889">
              <w:t xml:space="preserve">Data is stored in a tabular structure. </w:t>
            </w:r>
          </w:p>
        </w:tc>
        <w:tc>
          <w:tcPr>
            <w:tcW w:w="3006" w:type="dxa"/>
          </w:tcPr>
          <w:p w14:paraId="58547927" w14:textId="29279F28" w:rsidR="0017533C" w:rsidRDefault="00215FFF" w:rsidP="0017533C">
            <w:r>
              <w:t xml:space="preserve">Can be stored in any structure, by providing a way to update that data when changing structure. </w:t>
            </w:r>
            <w:r w:rsidR="009B0889">
              <w:t xml:space="preserve">Data is stored in Document based, graph based, as key-value pairs, or as wide -column stores </w:t>
            </w:r>
          </w:p>
        </w:tc>
      </w:tr>
      <w:tr w:rsidR="0017533C" w14:paraId="3A1996F9" w14:textId="77777777" w:rsidTr="0017533C">
        <w:tc>
          <w:tcPr>
            <w:tcW w:w="3005" w:type="dxa"/>
          </w:tcPr>
          <w:p w14:paraId="392A8406" w14:textId="545D9D74" w:rsidR="0017533C" w:rsidRPr="00CD1525" w:rsidRDefault="0017533C" w:rsidP="0017533C">
            <w:pPr>
              <w:rPr>
                <w:b/>
                <w:bCs/>
              </w:rPr>
            </w:pPr>
            <w:r w:rsidRPr="00CD1525">
              <w:rPr>
                <w:b/>
                <w:bCs/>
              </w:rPr>
              <w:t>performance</w:t>
            </w:r>
          </w:p>
        </w:tc>
        <w:tc>
          <w:tcPr>
            <w:tcW w:w="3005" w:type="dxa"/>
          </w:tcPr>
          <w:p w14:paraId="2F17B1D9" w14:textId="7F5616EB" w:rsidR="0017533C" w:rsidRDefault="00215FFF" w:rsidP="0017533C">
            <w:r>
              <w:t>Vertically scalable, but expensive</w:t>
            </w:r>
            <w:r w:rsidR="00A73ADD">
              <w:t>.</w:t>
            </w:r>
          </w:p>
        </w:tc>
        <w:tc>
          <w:tcPr>
            <w:tcW w:w="3006" w:type="dxa"/>
          </w:tcPr>
          <w:p w14:paraId="3B0E993D" w14:textId="428D9F47" w:rsidR="0017533C" w:rsidRDefault="00215FFF" w:rsidP="0017533C">
            <w:r>
              <w:t xml:space="preserve">Allows to work without any schema with unstructured data. </w:t>
            </w:r>
            <w:r w:rsidR="00A73ADD">
              <w:t>Less expensive.</w:t>
            </w:r>
          </w:p>
        </w:tc>
      </w:tr>
      <w:tr w:rsidR="0017533C" w14:paraId="18A6FF43" w14:textId="77777777" w:rsidTr="0017533C">
        <w:tc>
          <w:tcPr>
            <w:tcW w:w="3005" w:type="dxa"/>
          </w:tcPr>
          <w:p w14:paraId="02C191D2" w14:textId="35ED1C2B" w:rsidR="0017533C" w:rsidRPr="00CD1525" w:rsidRDefault="0017533C" w:rsidP="0017533C">
            <w:pPr>
              <w:rPr>
                <w:b/>
                <w:bCs/>
              </w:rPr>
            </w:pPr>
            <w:r w:rsidRPr="00CD1525">
              <w:rPr>
                <w:b/>
                <w:bCs/>
              </w:rPr>
              <w:t>workload</w:t>
            </w:r>
          </w:p>
        </w:tc>
        <w:tc>
          <w:tcPr>
            <w:tcW w:w="3005" w:type="dxa"/>
          </w:tcPr>
          <w:p w14:paraId="5703E414" w14:textId="4EBEB7C7" w:rsidR="0017533C" w:rsidRDefault="00DD6015" w:rsidP="0017533C">
            <w:r>
              <w:t>Flexible, Low redundancy, easy to backup data, and simple diester recovery as some fac</w:t>
            </w:r>
            <w:r w:rsidR="00CD1525">
              <w:t xml:space="preserve">ts that make the workload more efficient though its costly. </w:t>
            </w:r>
          </w:p>
        </w:tc>
        <w:tc>
          <w:tcPr>
            <w:tcW w:w="3006" w:type="dxa"/>
          </w:tcPr>
          <w:p w14:paraId="4B51B559" w14:textId="50A3EFEC" w:rsidR="0017533C" w:rsidRDefault="00DD6015" w:rsidP="0017533C">
            <w:r>
              <w:t xml:space="preserve">Availability over consistency, key-value pairs and flexible schemas make the work much easier with an efficient cost.   </w:t>
            </w:r>
          </w:p>
        </w:tc>
      </w:tr>
      <w:tr w:rsidR="0017533C" w14:paraId="254610FE" w14:textId="77777777" w:rsidTr="0017533C">
        <w:tc>
          <w:tcPr>
            <w:tcW w:w="3005" w:type="dxa"/>
          </w:tcPr>
          <w:p w14:paraId="599B5E57" w14:textId="0138A75B" w:rsidR="0017533C" w:rsidRPr="00CD1525" w:rsidRDefault="0017533C" w:rsidP="0017533C">
            <w:pPr>
              <w:rPr>
                <w:b/>
                <w:bCs/>
              </w:rPr>
            </w:pPr>
            <w:r w:rsidRPr="00CD1525">
              <w:rPr>
                <w:b/>
                <w:bCs/>
              </w:rPr>
              <w:t>infrastructures</w:t>
            </w:r>
          </w:p>
        </w:tc>
        <w:tc>
          <w:tcPr>
            <w:tcW w:w="3005" w:type="dxa"/>
          </w:tcPr>
          <w:p w14:paraId="387F27DE" w14:textId="574B49F3" w:rsidR="0017533C" w:rsidRDefault="00DB2A86" w:rsidP="00DB2A86">
            <w:r>
              <w:t xml:space="preserve">Also known as SQL databases.  Has a tabular structure, with </w:t>
            </w:r>
            <w:r>
              <w:rPr>
                <w:rFonts w:ascii="Helvetica" w:hAnsi="Helvetica"/>
                <w:color w:val="42494F"/>
              </w:rPr>
              <w:lastRenderedPageBreak/>
              <w:t>strict</w:t>
            </w:r>
            <w:r>
              <w:t xml:space="preserve"> pre-defined schema. Vertically scaled and more expensive. </w:t>
            </w:r>
          </w:p>
        </w:tc>
        <w:tc>
          <w:tcPr>
            <w:tcW w:w="3006" w:type="dxa"/>
          </w:tcPr>
          <w:p w14:paraId="01293795" w14:textId="01214827" w:rsidR="0017533C" w:rsidRDefault="00DB2A86" w:rsidP="0017533C">
            <w:r>
              <w:lastRenderedPageBreak/>
              <w:t xml:space="preserve">Document based, graph databases, key-value pairs or </w:t>
            </w:r>
            <w:r>
              <w:lastRenderedPageBreak/>
              <w:t xml:space="preserve">wide column stores are known as non-relational databases.   Horizontally scaled and more cost-effective. </w:t>
            </w:r>
          </w:p>
        </w:tc>
      </w:tr>
      <w:tr w:rsidR="0017533C" w14:paraId="7A42D157" w14:textId="77777777" w:rsidTr="0017533C">
        <w:tc>
          <w:tcPr>
            <w:tcW w:w="3005" w:type="dxa"/>
          </w:tcPr>
          <w:p w14:paraId="0C06AD28" w14:textId="73434A3F" w:rsidR="0017533C" w:rsidRPr="00CD1525" w:rsidRDefault="00754FE7" w:rsidP="0017533C">
            <w:pPr>
              <w:rPr>
                <w:b/>
                <w:bCs/>
              </w:rPr>
            </w:pPr>
            <w:r w:rsidRPr="00CD1525">
              <w:rPr>
                <w:b/>
                <w:bCs/>
              </w:rPr>
              <w:lastRenderedPageBreak/>
              <w:t>security</w:t>
            </w:r>
          </w:p>
        </w:tc>
        <w:tc>
          <w:tcPr>
            <w:tcW w:w="3005" w:type="dxa"/>
          </w:tcPr>
          <w:p w14:paraId="772D7E14" w14:textId="67956A1C" w:rsidR="0017533C" w:rsidRDefault="003A2B37" w:rsidP="0017533C">
            <w:r w:rsidRPr="003A2B37">
              <w:t>Role-based security, encrypted communications, and support for row and field access control, as well as access control through user-level permissions on stored procedures, are all integrated components of relational database security.</w:t>
            </w:r>
          </w:p>
        </w:tc>
        <w:tc>
          <w:tcPr>
            <w:tcW w:w="3006" w:type="dxa"/>
          </w:tcPr>
          <w:p w14:paraId="274AC3B5" w14:textId="0B45A181" w:rsidR="0017533C" w:rsidRDefault="003A2B37" w:rsidP="0017533C">
            <w:r w:rsidRPr="003A2B37">
              <w:t>Authentication and encryption are practically non-existent in NoSQL databases or are extremely poor when implemented. External encryption techniques such as LDAP, Kerberos, and others are not supported. The data files do not have encryption functionality. Both the client and the servers have weak authentication.</w:t>
            </w:r>
          </w:p>
        </w:tc>
      </w:tr>
      <w:tr w:rsidR="00A73ADD" w14:paraId="159BFEDD" w14:textId="77777777" w:rsidTr="0017533C">
        <w:tc>
          <w:tcPr>
            <w:tcW w:w="3005" w:type="dxa"/>
          </w:tcPr>
          <w:p w14:paraId="1E04D7B0" w14:textId="617B52EB" w:rsidR="00A73ADD" w:rsidRPr="00CD1525" w:rsidRDefault="00A73ADD" w:rsidP="0017533C">
            <w:pPr>
              <w:rPr>
                <w:b/>
                <w:bCs/>
              </w:rPr>
            </w:pPr>
            <w:r w:rsidRPr="00CD1525">
              <w:rPr>
                <w:b/>
                <w:bCs/>
              </w:rPr>
              <w:t xml:space="preserve">Scaling </w:t>
            </w:r>
          </w:p>
        </w:tc>
        <w:tc>
          <w:tcPr>
            <w:tcW w:w="3005" w:type="dxa"/>
          </w:tcPr>
          <w:p w14:paraId="3AD34531" w14:textId="731CC72E" w:rsidR="00A73ADD" w:rsidRDefault="00A73ADD" w:rsidP="0017533C">
            <w:r>
              <w:t>Vertically scalable. As relational databases use single database to host databases it is required to have bigger expensive servers.</w:t>
            </w:r>
          </w:p>
        </w:tc>
        <w:tc>
          <w:tcPr>
            <w:tcW w:w="3006" w:type="dxa"/>
          </w:tcPr>
          <w:p w14:paraId="561242DD" w14:textId="6A4E8882" w:rsidR="00A73ADD" w:rsidRDefault="00A73ADD" w:rsidP="0017533C">
            <w:r>
              <w:t xml:space="preserve">Cheap commodity servers can be used in NoSQL databases as the capacity can be added by scaling horizontally. </w:t>
            </w:r>
          </w:p>
        </w:tc>
      </w:tr>
      <w:tr w:rsidR="00A73ADD" w14:paraId="6DD0DA20" w14:textId="77777777" w:rsidTr="0017533C">
        <w:tc>
          <w:tcPr>
            <w:tcW w:w="3005" w:type="dxa"/>
          </w:tcPr>
          <w:p w14:paraId="3248C7AE" w14:textId="50A974EF" w:rsidR="00A73ADD" w:rsidRPr="00CD1525" w:rsidRDefault="00A73ADD" w:rsidP="0017533C">
            <w:pPr>
              <w:rPr>
                <w:b/>
                <w:bCs/>
              </w:rPr>
            </w:pPr>
            <w:r w:rsidRPr="00CD1525">
              <w:rPr>
                <w:b/>
                <w:bCs/>
              </w:rPr>
              <w:t>Data structure</w:t>
            </w:r>
          </w:p>
        </w:tc>
        <w:tc>
          <w:tcPr>
            <w:tcW w:w="3005" w:type="dxa"/>
          </w:tcPr>
          <w:p w14:paraId="2D213547" w14:textId="56DF4990" w:rsidR="00A73ADD" w:rsidRDefault="00A73ADD" w:rsidP="0017533C">
            <w:r>
              <w:t>Table based</w:t>
            </w:r>
            <w:r w:rsidR="00F21407">
              <w:t xml:space="preserve"> as relational database was introduced during a time that data was mostly structured and defined by their relationships.</w:t>
            </w:r>
          </w:p>
        </w:tc>
        <w:tc>
          <w:tcPr>
            <w:tcW w:w="3006" w:type="dxa"/>
          </w:tcPr>
          <w:p w14:paraId="5B74876D" w14:textId="77777777" w:rsidR="00A73ADD" w:rsidRDefault="00F21407" w:rsidP="0017533C">
            <w:r>
              <w:t>Document based/ graph based/ as key-value pairs/ or as wide -column stores. As mow data is much more complex NoSQL data</w:t>
            </w:r>
            <w:r w:rsidR="00051638">
              <w:t xml:space="preserve">bases are designed to handle complex, unstructured data </w:t>
            </w:r>
          </w:p>
          <w:p w14:paraId="6E05C12D" w14:textId="250A7EE9" w:rsidR="00051638" w:rsidRDefault="00051638" w:rsidP="0017533C">
            <w:r>
              <w:t xml:space="preserve">Ex: text, social media posts, phots, email </w:t>
            </w:r>
          </w:p>
        </w:tc>
      </w:tr>
      <w:tr w:rsidR="00057E58" w14:paraId="789A1061" w14:textId="77777777" w:rsidTr="0017533C">
        <w:tc>
          <w:tcPr>
            <w:tcW w:w="3005" w:type="dxa"/>
          </w:tcPr>
          <w:p w14:paraId="39A078E5" w14:textId="7587EB34" w:rsidR="00057E58" w:rsidRPr="00CD1525" w:rsidRDefault="009B0889" w:rsidP="0017533C">
            <w:pPr>
              <w:rPr>
                <w:b/>
                <w:bCs/>
              </w:rPr>
            </w:pPr>
            <w:r>
              <w:rPr>
                <w:b/>
                <w:bCs/>
              </w:rPr>
              <w:t xml:space="preserve">Relationships </w:t>
            </w:r>
          </w:p>
        </w:tc>
        <w:tc>
          <w:tcPr>
            <w:tcW w:w="3005" w:type="dxa"/>
          </w:tcPr>
          <w:p w14:paraId="5C4AB52B" w14:textId="1463810C" w:rsidR="00057E58" w:rsidRDefault="005274A8" w:rsidP="0017533C">
            <w:r w:rsidRPr="005274A8">
              <w:t xml:space="preserve">Database connections are associations between tables that are built by retrieving data using join statements. On each </w:t>
            </w:r>
            <w:r w:rsidRPr="005274A8">
              <w:lastRenderedPageBreak/>
              <w:t>side of the relationship, there can only be one record in each table. Each primary key value corresponds to either none or one entry in the corresponding table.</w:t>
            </w:r>
          </w:p>
        </w:tc>
        <w:tc>
          <w:tcPr>
            <w:tcW w:w="3006" w:type="dxa"/>
          </w:tcPr>
          <w:p w14:paraId="39151381" w14:textId="7612A872" w:rsidR="00057E58" w:rsidRDefault="009B0889" w:rsidP="0017533C">
            <w:r>
              <w:lastRenderedPageBreak/>
              <w:t xml:space="preserve">Can store relationship data. Stored differently than in relational databases. </w:t>
            </w:r>
            <w:r w:rsidR="000C707A">
              <w:t xml:space="preserve">Relational data don’t split between tables. </w:t>
            </w:r>
            <w:r w:rsidR="000C707A">
              <w:lastRenderedPageBreak/>
              <w:t xml:space="preserve">NoSQL databases may have modelling relationship data.  </w:t>
            </w:r>
          </w:p>
        </w:tc>
      </w:tr>
      <w:tr w:rsidR="0001143A" w14:paraId="164ECA4F" w14:textId="77777777" w:rsidTr="0017533C">
        <w:tc>
          <w:tcPr>
            <w:tcW w:w="3005" w:type="dxa"/>
          </w:tcPr>
          <w:p w14:paraId="6C857F16" w14:textId="76F1F025" w:rsidR="0001143A" w:rsidRPr="00CD1525" w:rsidRDefault="0001143A" w:rsidP="0017533C">
            <w:pPr>
              <w:rPr>
                <w:b/>
                <w:bCs/>
              </w:rPr>
            </w:pPr>
            <w:r w:rsidRPr="00CD1525">
              <w:rPr>
                <w:b/>
                <w:bCs/>
              </w:rPr>
              <w:lastRenderedPageBreak/>
              <w:t>Examples</w:t>
            </w:r>
          </w:p>
        </w:tc>
        <w:tc>
          <w:tcPr>
            <w:tcW w:w="3005" w:type="dxa"/>
          </w:tcPr>
          <w:p w14:paraId="58695B1D" w14:textId="6ECCD994" w:rsidR="0001143A" w:rsidRDefault="00CD1525" w:rsidP="0017533C">
            <w:r>
              <w:t>Microsoft SQL server, Oracle databases, MySQL, and IBM DB2</w:t>
            </w:r>
          </w:p>
        </w:tc>
        <w:tc>
          <w:tcPr>
            <w:tcW w:w="3006" w:type="dxa"/>
          </w:tcPr>
          <w:p w14:paraId="5CD94592" w14:textId="1C8295E4" w:rsidR="0001143A" w:rsidRDefault="00CD1525" w:rsidP="0017533C">
            <w:r>
              <w:t xml:space="preserve">MongoDB, </w:t>
            </w:r>
            <w:proofErr w:type="spellStart"/>
            <w:r>
              <w:t>CouchBase</w:t>
            </w:r>
            <w:proofErr w:type="spellEnd"/>
            <w:r>
              <w:t>, Cassandra, HBase, Redis, Riak, Neo4J</w:t>
            </w:r>
          </w:p>
        </w:tc>
      </w:tr>
    </w:tbl>
    <w:p w14:paraId="0B1573E0" w14:textId="77777777" w:rsidR="0017533C" w:rsidRPr="0017533C" w:rsidRDefault="0017533C" w:rsidP="0017533C"/>
    <w:p w14:paraId="22ADFA61" w14:textId="00481A76" w:rsidR="00471669" w:rsidRDefault="003A5B56" w:rsidP="000F4F85">
      <w:pPr>
        <w:spacing w:line="259" w:lineRule="auto"/>
      </w:pPr>
      <w:r>
        <w:br w:type="page"/>
      </w:r>
    </w:p>
    <w:p w14:paraId="4F71FC68" w14:textId="5C6AF8D9" w:rsidR="00A62277" w:rsidRDefault="000C707A" w:rsidP="000C707A">
      <w:pPr>
        <w:pStyle w:val="Heading1"/>
      </w:pPr>
      <w:bookmarkStart w:id="30" w:name="_Toc89523207"/>
      <w:r>
        <w:lastRenderedPageBreak/>
        <w:t>8. References</w:t>
      </w:r>
      <w:bookmarkEnd w:id="30"/>
      <w:r>
        <w:t xml:space="preserve"> </w:t>
      </w:r>
    </w:p>
    <w:p w14:paraId="5C303E73" w14:textId="50A26C58" w:rsidR="0046336F" w:rsidRPr="009374DD" w:rsidRDefault="00C67B7F" w:rsidP="009374DD">
      <w:pPr>
        <w:pStyle w:val="ListParagraph"/>
        <w:numPr>
          <w:ilvl w:val="0"/>
          <w:numId w:val="4"/>
        </w:numPr>
        <w:rPr>
          <w:rFonts w:ascii="Times New Roman" w:hAnsi="Times New Roman"/>
          <w:sz w:val="24"/>
        </w:rPr>
      </w:pPr>
      <w:r w:rsidRPr="009374DD">
        <w:rPr>
          <w:shd w:val="clear" w:color="auto" w:fill="FFFFFF"/>
        </w:rPr>
        <w:t>Oracle.com. 2021. </w:t>
      </w:r>
      <w:r w:rsidRPr="009374DD">
        <w:rPr>
          <w:i/>
          <w:iCs/>
          <w:shd w:val="clear" w:color="auto" w:fill="FFFFFF"/>
        </w:rPr>
        <w:t xml:space="preserve">What is a relational </w:t>
      </w:r>
      <w:proofErr w:type="gramStart"/>
      <w:r w:rsidRPr="009374DD">
        <w:rPr>
          <w:i/>
          <w:iCs/>
          <w:shd w:val="clear" w:color="auto" w:fill="FFFFFF"/>
        </w:rPr>
        <w:t>database?</w:t>
      </w:r>
      <w:r w:rsidRPr="009374DD">
        <w:rPr>
          <w:shd w:val="clear" w:color="auto" w:fill="FFFFFF"/>
        </w:rPr>
        <w:t>.</w:t>
      </w:r>
      <w:proofErr w:type="gramEnd"/>
      <w:r w:rsidRPr="009374DD">
        <w:rPr>
          <w:shd w:val="clear" w:color="auto" w:fill="FFFFFF"/>
        </w:rPr>
        <w:t xml:space="preserve"> [online] Available at: &lt;https://www.oracle.com/database/what-is-a-relational-database/&gt; [Accessed 25 November 2021].</w:t>
      </w:r>
    </w:p>
    <w:p w14:paraId="47B7F659" w14:textId="1F9A7D60" w:rsidR="0046336F" w:rsidRPr="009374DD" w:rsidRDefault="00C67B7F" w:rsidP="009374DD">
      <w:pPr>
        <w:pStyle w:val="ListParagraph"/>
        <w:numPr>
          <w:ilvl w:val="0"/>
          <w:numId w:val="4"/>
        </w:numPr>
        <w:rPr>
          <w:rFonts w:ascii="Times New Roman" w:hAnsi="Times New Roman"/>
          <w:sz w:val="24"/>
        </w:rPr>
      </w:pPr>
      <w:r w:rsidRPr="009374DD">
        <w:rPr>
          <w:shd w:val="clear" w:color="auto" w:fill="FFFFFF"/>
        </w:rPr>
        <w:t>Docs.microsoft.com. 2021. </w:t>
      </w:r>
      <w:r w:rsidRPr="009374DD">
        <w:rPr>
          <w:i/>
          <w:iCs/>
          <w:shd w:val="clear" w:color="auto" w:fill="FFFFFF"/>
        </w:rPr>
        <w:t>Relational vs. NoSQL data</w:t>
      </w:r>
      <w:r w:rsidRPr="009374DD">
        <w:rPr>
          <w:shd w:val="clear" w:color="auto" w:fill="FFFFFF"/>
        </w:rPr>
        <w:t>. [online] Available at: &lt;https://docs.microsoft.com/en-us/dotnet/architecture/cloud-native/relational-vs-nosql-data&gt; [Accessed 25 November 2021].</w:t>
      </w:r>
    </w:p>
    <w:p w14:paraId="5B15C568" w14:textId="57250530" w:rsidR="0046336F" w:rsidRPr="009374DD" w:rsidRDefault="00C67B7F" w:rsidP="009374DD">
      <w:pPr>
        <w:pStyle w:val="ListParagraph"/>
        <w:numPr>
          <w:ilvl w:val="0"/>
          <w:numId w:val="4"/>
        </w:numPr>
        <w:rPr>
          <w:rFonts w:ascii="Times New Roman" w:hAnsi="Times New Roman"/>
          <w:sz w:val="24"/>
        </w:rPr>
      </w:pPr>
      <w:r w:rsidRPr="009374DD">
        <w:rPr>
          <w:shd w:val="clear" w:color="auto" w:fill="FFFFFF"/>
        </w:rPr>
        <w:t>MongoDB. 2021. </w:t>
      </w:r>
      <w:r w:rsidRPr="009374DD">
        <w:rPr>
          <w:i/>
          <w:iCs/>
          <w:shd w:val="clear" w:color="auto" w:fill="FFFFFF"/>
        </w:rPr>
        <w:t>NoSQL vs Relational Databases</w:t>
      </w:r>
      <w:r w:rsidRPr="009374DD">
        <w:rPr>
          <w:shd w:val="clear" w:color="auto" w:fill="FFFFFF"/>
        </w:rPr>
        <w:t>. [online] Available at: &lt;https://www.mongodb.com/scale/nosql-vs-relational-databases&gt; [Accessed 25 November 2021].</w:t>
      </w:r>
    </w:p>
    <w:p w14:paraId="13E38B3E" w14:textId="6A846311" w:rsidR="0046336F" w:rsidRPr="009374DD" w:rsidRDefault="00C67B7F" w:rsidP="009374DD">
      <w:pPr>
        <w:pStyle w:val="ListParagraph"/>
        <w:numPr>
          <w:ilvl w:val="0"/>
          <w:numId w:val="4"/>
        </w:numPr>
        <w:rPr>
          <w:rFonts w:ascii="Times New Roman" w:hAnsi="Times New Roman"/>
          <w:sz w:val="24"/>
        </w:rPr>
      </w:pPr>
      <w:r w:rsidRPr="009374DD">
        <w:rPr>
          <w:shd w:val="clear" w:color="auto" w:fill="FFFFFF"/>
        </w:rPr>
        <w:t>Education, I., 2021. </w:t>
      </w:r>
      <w:proofErr w:type="gramStart"/>
      <w:r w:rsidRPr="009374DD">
        <w:rPr>
          <w:i/>
          <w:iCs/>
          <w:shd w:val="clear" w:color="auto" w:fill="FFFFFF"/>
        </w:rPr>
        <w:t>relational-databases</w:t>
      </w:r>
      <w:proofErr w:type="gramEnd"/>
      <w:r w:rsidRPr="009374DD">
        <w:rPr>
          <w:shd w:val="clear" w:color="auto" w:fill="FFFFFF"/>
        </w:rPr>
        <w:t xml:space="preserve">. [online] Ibm.com. Available at: &lt;https://www.ibm.com/cloud/learn/relational-databases&gt; [Accessed 25 </w:t>
      </w:r>
      <w:r w:rsidR="00004CA5" w:rsidRPr="009374DD">
        <w:rPr>
          <w:shd w:val="clear" w:color="auto" w:fill="FFFFFF"/>
        </w:rPr>
        <w:t>November 2021</w:t>
      </w:r>
      <w:r w:rsidRPr="009374DD">
        <w:rPr>
          <w:shd w:val="clear" w:color="auto" w:fill="FFFFFF"/>
        </w:rPr>
        <w:t>].</w:t>
      </w:r>
    </w:p>
    <w:p w14:paraId="3EBDC276" w14:textId="6D150679" w:rsidR="0046336F" w:rsidRPr="009374DD" w:rsidRDefault="0046336F" w:rsidP="009374DD">
      <w:pPr>
        <w:pStyle w:val="ListParagraph"/>
        <w:numPr>
          <w:ilvl w:val="0"/>
          <w:numId w:val="4"/>
        </w:numPr>
        <w:rPr>
          <w:rFonts w:ascii="Times New Roman" w:hAnsi="Times New Roman"/>
          <w:sz w:val="24"/>
        </w:rPr>
      </w:pPr>
      <w:r w:rsidRPr="009374DD">
        <w:rPr>
          <w:shd w:val="clear" w:color="auto" w:fill="FFFFFF"/>
        </w:rPr>
        <w:t>Connolly, T. and Begg, C., n.d. </w:t>
      </w:r>
      <w:r w:rsidRPr="009374DD">
        <w:rPr>
          <w:i/>
          <w:iCs/>
          <w:shd w:val="clear" w:color="auto" w:fill="FFFFFF"/>
        </w:rPr>
        <w:t xml:space="preserve">Database systems </w:t>
      </w:r>
      <w:r>
        <w:t>A Practical Approach to Design, Implementation, and Management</w:t>
      </w:r>
      <w:r w:rsidRPr="009374DD">
        <w:rPr>
          <w:shd w:val="clear" w:color="auto" w:fill="FFFFFF"/>
        </w:rPr>
        <w:t>.</w:t>
      </w:r>
    </w:p>
    <w:p w14:paraId="3D25900F" w14:textId="5C2C92A3" w:rsidR="0046336F" w:rsidRPr="000C707A" w:rsidRDefault="0046336F" w:rsidP="009374DD">
      <w:pPr>
        <w:pStyle w:val="ListParagraph"/>
        <w:numPr>
          <w:ilvl w:val="0"/>
          <w:numId w:val="4"/>
        </w:numPr>
      </w:pPr>
      <w:proofErr w:type="spellStart"/>
      <w:r w:rsidRPr="009374DD">
        <w:rPr>
          <w:rStyle w:val="selectable"/>
          <w:rFonts w:ascii="Open Sans" w:hAnsi="Open Sans" w:cs="Open Sans"/>
          <w:color w:val="000000"/>
          <w:sz w:val="20"/>
          <w:szCs w:val="20"/>
          <w:shd w:val="clear" w:color="auto" w:fill="FFFFFF"/>
        </w:rPr>
        <w:t>Dindoliwala</w:t>
      </w:r>
      <w:proofErr w:type="spellEnd"/>
      <w:r w:rsidRPr="009374DD">
        <w:rPr>
          <w:rStyle w:val="selectable"/>
          <w:rFonts w:ascii="Open Sans" w:hAnsi="Open Sans" w:cs="Open Sans"/>
          <w:color w:val="000000"/>
          <w:sz w:val="20"/>
          <w:szCs w:val="20"/>
          <w:shd w:val="clear" w:color="auto" w:fill="FFFFFF"/>
        </w:rPr>
        <w:t>, V. and Morena, R., 2018. Comparative Study of Integrity Constraints, Storage and Profile Management of Relational and Non-Relational Database using MongoDB and Oracle. </w:t>
      </w:r>
      <w:r w:rsidRPr="009374DD">
        <w:rPr>
          <w:rStyle w:val="selectable"/>
          <w:rFonts w:ascii="Open Sans" w:hAnsi="Open Sans" w:cs="Open Sans"/>
          <w:i/>
          <w:iCs/>
          <w:color w:val="000000"/>
          <w:sz w:val="20"/>
          <w:szCs w:val="20"/>
          <w:shd w:val="clear" w:color="auto" w:fill="FFFFFF"/>
        </w:rPr>
        <w:t>International Journal of Computer Sciences and Engineering</w:t>
      </w:r>
      <w:r w:rsidRPr="009374DD">
        <w:rPr>
          <w:rStyle w:val="selectable"/>
          <w:rFonts w:ascii="Open Sans" w:hAnsi="Open Sans" w:cs="Open Sans"/>
          <w:color w:val="000000"/>
          <w:sz w:val="20"/>
          <w:szCs w:val="20"/>
          <w:shd w:val="clear" w:color="auto" w:fill="FFFFFF"/>
        </w:rPr>
        <w:t>, 6(7), pp.831-837.</w:t>
      </w:r>
    </w:p>
    <w:sectPr w:rsidR="0046336F" w:rsidRPr="000C707A" w:rsidSect="00D06177">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A8F4A" w14:textId="77777777" w:rsidR="00FA14F1" w:rsidRDefault="00FA14F1" w:rsidP="0093057F">
      <w:pPr>
        <w:spacing w:after="0"/>
      </w:pPr>
      <w:r>
        <w:separator/>
      </w:r>
    </w:p>
  </w:endnote>
  <w:endnote w:type="continuationSeparator" w:id="0">
    <w:p w14:paraId="1B8D8BB6" w14:textId="77777777" w:rsidR="00FA14F1" w:rsidRDefault="00FA14F1" w:rsidP="009305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rlito">
    <w:altName w:val="Calibri"/>
    <w:charset w:val="00"/>
    <w:family w:val="swiss"/>
    <w:pitch w:val="variable"/>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86AEF" w14:textId="77777777" w:rsidR="00471669" w:rsidRDefault="00471669">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263D0798" w14:textId="77777777" w:rsidR="0093057F" w:rsidRDefault="009305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9047F" w14:textId="77777777" w:rsidR="00FA14F1" w:rsidRDefault="00FA14F1" w:rsidP="0093057F">
      <w:pPr>
        <w:spacing w:after="0"/>
      </w:pPr>
      <w:r>
        <w:separator/>
      </w:r>
    </w:p>
  </w:footnote>
  <w:footnote w:type="continuationSeparator" w:id="0">
    <w:p w14:paraId="634D8396" w14:textId="77777777" w:rsidR="00FA14F1" w:rsidRDefault="00FA14F1" w:rsidP="0093057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52A0A"/>
    <w:multiLevelType w:val="hybridMultilevel"/>
    <w:tmpl w:val="08F4BDB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D006646"/>
    <w:multiLevelType w:val="hybridMultilevel"/>
    <w:tmpl w:val="A3C07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A43CAB"/>
    <w:multiLevelType w:val="hybridMultilevel"/>
    <w:tmpl w:val="74C4F7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B5234D4"/>
    <w:multiLevelType w:val="hybridMultilevel"/>
    <w:tmpl w:val="CB484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LI0MrY0NLAws7BQ0lEKTi0uzszPAykwNKgFABbVgxUtAAAA"/>
  </w:docVars>
  <w:rsids>
    <w:rsidRoot w:val="00D06177"/>
    <w:rsid w:val="00004CA5"/>
    <w:rsid w:val="0001143A"/>
    <w:rsid w:val="00013E6B"/>
    <w:rsid w:val="0001538E"/>
    <w:rsid w:val="00040683"/>
    <w:rsid w:val="00046E48"/>
    <w:rsid w:val="00051638"/>
    <w:rsid w:val="00057E58"/>
    <w:rsid w:val="000846A2"/>
    <w:rsid w:val="00084FC9"/>
    <w:rsid w:val="000877C7"/>
    <w:rsid w:val="00090D7E"/>
    <w:rsid w:val="000960F5"/>
    <w:rsid w:val="000C707A"/>
    <w:rsid w:val="000F4F85"/>
    <w:rsid w:val="00116DAD"/>
    <w:rsid w:val="00124F01"/>
    <w:rsid w:val="001423FC"/>
    <w:rsid w:val="0017533C"/>
    <w:rsid w:val="00181C77"/>
    <w:rsid w:val="00215FFF"/>
    <w:rsid w:val="00220DB6"/>
    <w:rsid w:val="002263AC"/>
    <w:rsid w:val="00240FED"/>
    <w:rsid w:val="002857AA"/>
    <w:rsid w:val="002A1825"/>
    <w:rsid w:val="002C365B"/>
    <w:rsid w:val="002F2B16"/>
    <w:rsid w:val="00300C0B"/>
    <w:rsid w:val="00315070"/>
    <w:rsid w:val="003306EA"/>
    <w:rsid w:val="00344F54"/>
    <w:rsid w:val="003A2B37"/>
    <w:rsid w:val="003A5B56"/>
    <w:rsid w:val="003C07F0"/>
    <w:rsid w:val="003C1BB4"/>
    <w:rsid w:val="003D13F8"/>
    <w:rsid w:val="003F6B10"/>
    <w:rsid w:val="004250C0"/>
    <w:rsid w:val="00440530"/>
    <w:rsid w:val="0046336F"/>
    <w:rsid w:val="00464E02"/>
    <w:rsid w:val="00471669"/>
    <w:rsid w:val="00475D3D"/>
    <w:rsid w:val="004C47D6"/>
    <w:rsid w:val="004C5284"/>
    <w:rsid w:val="004D0F78"/>
    <w:rsid w:val="00500F4A"/>
    <w:rsid w:val="005274A8"/>
    <w:rsid w:val="00532147"/>
    <w:rsid w:val="00532B9A"/>
    <w:rsid w:val="005422A1"/>
    <w:rsid w:val="00550959"/>
    <w:rsid w:val="00562102"/>
    <w:rsid w:val="00566238"/>
    <w:rsid w:val="00572C5A"/>
    <w:rsid w:val="005927BE"/>
    <w:rsid w:val="005C640C"/>
    <w:rsid w:val="005E2C56"/>
    <w:rsid w:val="00610326"/>
    <w:rsid w:val="00616125"/>
    <w:rsid w:val="006259FC"/>
    <w:rsid w:val="00656898"/>
    <w:rsid w:val="00661922"/>
    <w:rsid w:val="006739EF"/>
    <w:rsid w:val="006768E0"/>
    <w:rsid w:val="0068060E"/>
    <w:rsid w:val="006C1154"/>
    <w:rsid w:val="006C7038"/>
    <w:rsid w:val="006E23A5"/>
    <w:rsid w:val="006E768E"/>
    <w:rsid w:val="006F0F1C"/>
    <w:rsid w:val="007173CA"/>
    <w:rsid w:val="00746321"/>
    <w:rsid w:val="007534FC"/>
    <w:rsid w:val="00754615"/>
    <w:rsid w:val="00754FE7"/>
    <w:rsid w:val="00757AA3"/>
    <w:rsid w:val="007769C9"/>
    <w:rsid w:val="00780972"/>
    <w:rsid w:val="0078342C"/>
    <w:rsid w:val="00783CDB"/>
    <w:rsid w:val="007C5BDE"/>
    <w:rsid w:val="007C6461"/>
    <w:rsid w:val="007D4100"/>
    <w:rsid w:val="007F4808"/>
    <w:rsid w:val="0081134A"/>
    <w:rsid w:val="008262E4"/>
    <w:rsid w:val="00827E43"/>
    <w:rsid w:val="0084751C"/>
    <w:rsid w:val="00871FAC"/>
    <w:rsid w:val="00874871"/>
    <w:rsid w:val="008C0EE7"/>
    <w:rsid w:val="008E5728"/>
    <w:rsid w:val="0090484F"/>
    <w:rsid w:val="0093057F"/>
    <w:rsid w:val="00933C88"/>
    <w:rsid w:val="009374DD"/>
    <w:rsid w:val="009649F9"/>
    <w:rsid w:val="00997B9A"/>
    <w:rsid w:val="009B0889"/>
    <w:rsid w:val="009B6510"/>
    <w:rsid w:val="009B7FC4"/>
    <w:rsid w:val="009E3BEF"/>
    <w:rsid w:val="009E6202"/>
    <w:rsid w:val="009F5C50"/>
    <w:rsid w:val="00A07747"/>
    <w:rsid w:val="00A16265"/>
    <w:rsid w:val="00A468E7"/>
    <w:rsid w:val="00A54800"/>
    <w:rsid w:val="00A60571"/>
    <w:rsid w:val="00A62277"/>
    <w:rsid w:val="00A73ADD"/>
    <w:rsid w:val="00AC574A"/>
    <w:rsid w:val="00AD3851"/>
    <w:rsid w:val="00B25734"/>
    <w:rsid w:val="00B35412"/>
    <w:rsid w:val="00B430C6"/>
    <w:rsid w:val="00B563C9"/>
    <w:rsid w:val="00B67CA7"/>
    <w:rsid w:val="00B7403B"/>
    <w:rsid w:val="00BF09E4"/>
    <w:rsid w:val="00C2006A"/>
    <w:rsid w:val="00C67B7F"/>
    <w:rsid w:val="00C75FEB"/>
    <w:rsid w:val="00CD1525"/>
    <w:rsid w:val="00CE60D4"/>
    <w:rsid w:val="00CF09FE"/>
    <w:rsid w:val="00D03B4F"/>
    <w:rsid w:val="00D06177"/>
    <w:rsid w:val="00D9031B"/>
    <w:rsid w:val="00D97EAA"/>
    <w:rsid w:val="00DB2A86"/>
    <w:rsid w:val="00DD6015"/>
    <w:rsid w:val="00E24BAA"/>
    <w:rsid w:val="00E31F5A"/>
    <w:rsid w:val="00EB5CD4"/>
    <w:rsid w:val="00EF1B92"/>
    <w:rsid w:val="00F01531"/>
    <w:rsid w:val="00F21407"/>
    <w:rsid w:val="00F5674E"/>
    <w:rsid w:val="00F808C1"/>
    <w:rsid w:val="00F95BFC"/>
    <w:rsid w:val="00F96000"/>
    <w:rsid w:val="00FA14F1"/>
    <w:rsid w:val="00FC5217"/>
    <w:rsid w:val="00FC5A5D"/>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2C89A"/>
  <w15:chartTrackingRefBased/>
  <w15:docId w15:val="{FD3D756E-53ED-4938-9972-C8DC187C2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GB"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4DD"/>
    <w:pPr>
      <w:spacing w:line="360" w:lineRule="auto"/>
      <w:jc w:val="both"/>
    </w:pPr>
  </w:style>
  <w:style w:type="paragraph" w:styleId="Heading1">
    <w:name w:val="heading 1"/>
    <w:basedOn w:val="Normal"/>
    <w:next w:val="Normal"/>
    <w:link w:val="Heading1Char"/>
    <w:uiPriority w:val="9"/>
    <w:qFormat/>
    <w:rsid w:val="009374DD"/>
    <w:pPr>
      <w:keepNext/>
      <w:keepLines/>
      <w:spacing w:before="240" w:after="0"/>
      <w:outlineLvl w:val="0"/>
    </w:pPr>
    <w:rPr>
      <w:rFonts w:eastAsiaTheme="majorEastAsia"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9374DD"/>
    <w:pPr>
      <w:keepNext/>
      <w:keepLines/>
      <w:spacing w:before="40" w:after="0"/>
      <w:outlineLvl w:val="1"/>
    </w:pPr>
    <w:rPr>
      <w:rFonts w:eastAsiaTheme="majorEastAsia" w:cstheme="majorBidi"/>
      <w:color w:val="2F5496" w:themeColor="accent1" w:themeShade="BF"/>
      <w:sz w:val="28"/>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061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6177"/>
    <w:pPr>
      <w:ind w:left="720"/>
      <w:contextualSpacing/>
    </w:pPr>
  </w:style>
  <w:style w:type="paragraph" w:customStyle="1" w:styleId="TableParagraph">
    <w:name w:val="Table Paragraph"/>
    <w:basedOn w:val="Normal"/>
    <w:uiPriority w:val="1"/>
    <w:qFormat/>
    <w:rsid w:val="00566238"/>
    <w:pPr>
      <w:widowControl w:val="0"/>
      <w:autoSpaceDE w:val="0"/>
      <w:autoSpaceDN w:val="0"/>
      <w:spacing w:after="0"/>
    </w:pPr>
    <w:rPr>
      <w:rFonts w:ascii="Carlito" w:eastAsia="Carlito" w:hAnsi="Carlito" w:cs="Carlito"/>
      <w:szCs w:val="22"/>
      <w:lang w:val="en-US" w:bidi="ar-SA"/>
    </w:rPr>
  </w:style>
  <w:style w:type="character" w:customStyle="1" w:styleId="Heading1Char">
    <w:name w:val="Heading 1 Char"/>
    <w:basedOn w:val="DefaultParagraphFont"/>
    <w:link w:val="Heading1"/>
    <w:uiPriority w:val="9"/>
    <w:rsid w:val="009374DD"/>
    <w:rPr>
      <w:rFonts w:eastAsiaTheme="majorEastAsia" w:cstheme="majorBidi"/>
      <w:color w:val="2F5496" w:themeColor="accent1" w:themeShade="BF"/>
      <w:sz w:val="32"/>
      <w:szCs w:val="40"/>
    </w:rPr>
  </w:style>
  <w:style w:type="character" w:customStyle="1" w:styleId="Heading2Char">
    <w:name w:val="Heading 2 Char"/>
    <w:basedOn w:val="DefaultParagraphFont"/>
    <w:link w:val="Heading2"/>
    <w:uiPriority w:val="9"/>
    <w:rsid w:val="009374DD"/>
    <w:rPr>
      <w:rFonts w:eastAsiaTheme="majorEastAsia" w:cstheme="majorBidi"/>
      <w:color w:val="2F5496" w:themeColor="accent1" w:themeShade="BF"/>
      <w:sz w:val="28"/>
      <w:szCs w:val="33"/>
    </w:rPr>
  </w:style>
  <w:style w:type="paragraph" w:styleId="Header">
    <w:name w:val="header"/>
    <w:basedOn w:val="Normal"/>
    <w:link w:val="HeaderChar"/>
    <w:uiPriority w:val="99"/>
    <w:unhideWhenUsed/>
    <w:rsid w:val="0093057F"/>
    <w:pPr>
      <w:tabs>
        <w:tab w:val="center" w:pos="4513"/>
        <w:tab w:val="right" w:pos="9026"/>
      </w:tabs>
      <w:spacing w:after="0"/>
    </w:pPr>
  </w:style>
  <w:style w:type="character" w:customStyle="1" w:styleId="HeaderChar">
    <w:name w:val="Header Char"/>
    <w:basedOn w:val="DefaultParagraphFont"/>
    <w:link w:val="Header"/>
    <w:uiPriority w:val="99"/>
    <w:rsid w:val="0093057F"/>
    <w:rPr>
      <w:rFonts w:ascii="Times New Roman" w:hAnsi="Times New Roman"/>
      <w:sz w:val="24"/>
    </w:rPr>
  </w:style>
  <w:style w:type="paragraph" w:styleId="Footer">
    <w:name w:val="footer"/>
    <w:basedOn w:val="Normal"/>
    <w:link w:val="FooterChar"/>
    <w:uiPriority w:val="99"/>
    <w:unhideWhenUsed/>
    <w:rsid w:val="0093057F"/>
    <w:pPr>
      <w:tabs>
        <w:tab w:val="center" w:pos="4513"/>
        <w:tab w:val="right" w:pos="9026"/>
      </w:tabs>
      <w:spacing w:after="0"/>
    </w:pPr>
  </w:style>
  <w:style w:type="character" w:customStyle="1" w:styleId="FooterChar">
    <w:name w:val="Footer Char"/>
    <w:basedOn w:val="DefaultParagraphFont"/>
    <w:link w:val="Footer"/>
    <w:uiPriority w:val="99"/>
    <w:rsid w:val="0093057F"/>
    <w:rPr>
      <w:rFonts w:ascii="Times New Roman" w:hAnsi="Times New Roman"/>
      <w:sz w:val="24"/>
    </w:rPr>
  </w:style>
  <w:style w:type="paragraph" w:styleId="NoSpacing">
    <w:name w:val="No Spacing"/>
    <w:link w:val="NoSpacingChar"/>
    <w:uiPriority w:val="1"/>
    <w:qFormat/>
    <w:rsid w:val="00CE60D4"/>
    <w:pPr>
      <w:spacing w:after="0" w:line="240" w:lineRule="auto"/>
    </w:pPr>
    <w:rPr>
      <w:rFonts w:eastAsiaTheme="minorEastAsia"/>
      <w:szCs w:val="22"/>
      <w:lang w:val="en-US" w:bidi="ar-SA"/>
    </w:rPr>
  </w:style>
  <w:style w:type="character" w:customStyle="1" w:styleId="NoSpacingChar">
    <w:name w:val="No Spacing Char"/>
    <w:basedOn w:val="DefaultParagraphFont"/>
    <w:link w:val="NoSpacing"/>
    <w:uiPriority w:val="1"/>
    <w:rsid w:val="00CE60D4"/>
    <w:rPr>
      <w:rFonts w:eastAsiaTheme="minorEastAsia"/>
      <w:szCs w:val="22"/>
      <w:lang w:val="en-US" w:bidi="ar-SA"/>
    </w:rPr>
  </w:style>
  <w:style w:type="paragraph" w:styleId="TOCHeading">
    <w:name w:val="TOC Heading"/>
    <w:basedOn w:val="Heading1"/>
    <w:next w:val="Normal"/>
    <w:uiPriority w:val="39"/>
    <w:unhideWhenUsed/>
    <w:qFormat/>
    <w:rsid w:val="00532147"/>
    <w:pPr>
      <w:spacing w:line="259" w:lineRule="auto"/>
      <w:outlineLvl w:val="9"/>
    </w:pPr>
    <w:rPr>
      <w:rFonts w:asciiTheme="majorHAnsi" w:hAnsiTheme="majorHAnsi"/>
      <w:szCs w:val="32"/>
      <w:lang w:val="en-US" w:bidi="ar-SA"/>
    </w:rPr>
  </w:style>
  <w:style w:type="paragraph" w:styleId="TOC1">
    <w:name w:val="toc 1"/>
    <w:basedOn w:val="Normal"/>
    <w:next w:val="Normal"/>
    <w:autoRedefine/>
    <w:uiPriority w:val="39"/>
    <w:unhideWhenUsed/>
    <w:rsid w:val="00532147"/>
    <w:pPr>
      <w:spacing w:after="100"/>
    </w:pPr>
  </w:style>
  <w:style w:type="paragraph" w:styleId="TOC2">
    <w:name w:val="toc 2"/>
    <w:basedOn w:val="Normal"/>
    <w:next w:val="Normal"/>
    <w:autoRedefine/>
    <w:uiPriority w:val="39"/>
    <w:unhideWhenUsed/>
    <w:rsid w:val="00532147"/>
    <w:pPr>
      <w:spacing w:after="100"/>
      <w:ind w:left="240"/>
    </w:pPr>
  </w:style>
  <w:style w:type="character" w:styleId="Hyperlink">
    <w:name w:val="Hyperlink"/>
    <w:basedOn w:val="DefaultParagraphFont"/>
    <w:uiPriority w:val="99"/>
    <w:unhideWhenUsed/>
    <w:rsid w:val="00532147"/>
    <w:rPr>
      <w:color w:val="0563C1" w:themeColor="hyperlink"/>
      <w:u w:val="single"/>
    </w:rPr>
  </w:style>
  <w:style w:type="paragraph" w:styleId="Caption">
    <w:name w:val="caption"/>
    <w:basedOn w:val="Normal"/>
    <w:next w:val="Normal"/>
    <w:uiPriority w:val="35"/>
    <w:unhideWhenUsed/>
    <w:qFormat/>
    <w:rsid w:val="00532147"/>
    <w:pPr>
      <w:spacing w:after="200"/>
    </w:pPr>
    <w:rPr>
      <w:i/>
      <w:iCs/>
      <w:color w:val="44546A" w:themeColor="text2"/>
      <w:sz w:val="18"/>
      <w:szCs w:val="22"/>
    </w:rPr>
  </w:style>
  <w:style w:type="paragraph" w:styleId="TableofFigures">
    <w:name w:val="table of figures"/>
    <w:basedOn w:val="Normal"/>
    <w:next w:val="Normal"/>
    <w:uiPriority w:val="99"/>
    <w:unhideWhenUsed/>
    <w:rsid w:val="000C707A"/>
    <w:pPr>
      <w:spacing w:after="0"/>
    </w:pPr>
  </w:style>
  <w:style w:type="character" w:styleId="Strong">
    <w:name w:val="Strong"/>
    <w:basedOn w:val="DefaultParagraphFont"/>
    <w:uiPriority w:val="22"/>
    <w:qFormat/>
    <w:rsid w:val="0046336F"/>
    <w:rPr>
      <w:b/>
      <w:bCs/>
    </w:rPr>
  </w:style>
  <w:style w:type="character" w:customStyle="1" w:styleId="selectable">
    <w:name w:val="selectable"/>
    <w:basedOn w:val="DefaultParagraphFont"/>
    <w:rsid w:val="004633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639085">
      <w:bodyDiv w:val="1"/>
      <w:marLeft w:val="0"/>
      <w:marRight w:val="0"/>
      <w:marTop w:val="0"/>
      <w:marBottom w:val="0"/>
      <w:divBdr>
        <w:top w:val="none" w:sz="0" w:space="0" w:color="auto"/>
        <w:left w:val="none" w:sz="0" w:space="0" w:color="auto"/>
        <w:bottom w:val="none" w:sz="0" w:space="0" w:color="auto"/>
        <w:right w:val="none" w:sz="0" w:space="0" w:color="auto"/>
      </w:divBdr>
    </w:div>
    <w:div w:id="1125005646">
      <w:bodyDiv w:val="1"/>
      <w:marLeft w:val="0"/>
      <w:marRight w:val="0"/>
      <w:marTop w:val="0"/>
      <w:marBottom w:val="0"/>
      <w:divBdr>
        <w:top w:val="none" w:sz="0" w:space="0" w:color="auto"/>
        <w:left w:val="none" w:sz="0" w:space="0" w:color="auto"/>
        <w:bottom w:val="none" w:sz="0" w:space="0" w:color="auto"/>
        <w:right w:val="none" w:sz="0" w:space="0" w:color="auto"/>
      </w:divBdr>
    </w:div>
    <w:div w:id="138814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hyperlink" Target="file:///D:\IIT\2021-2022%20Level%205\DB%20Systems\Course%20Work\Part%20B\Part-A+B.docx"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25149-CC87-4C6D-89D1-014541C32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4</TotalTime>
  <Pages>1</Pages>
  <Words>3079</Words>
  <Characters>1755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thara Karunasekera</dc:creator>
  <cp:keywords/>
  <dc:description/>
  <cp:lastModifiedBy>Chithara Karunasekera</cp:lastModifiedBy>
  <cp:revision>34</cp:revision>
  <cp:lastPrinted>2021-12-04T17:22:00Z</cp:lastPrinted>
  <dcterms:created xsi:type="dcterms:W3CDTF">2021-11-05T13:35:00Z</dcterms:created>
  <dcterms:modified xsi:type="dcterms:W3CDTF">2021-12-04T17:24:00Z</dcterms:modified>
</cp:coreProperties>
</file>